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03145" w:rsidRDefault="00871536">
      <w:pPr>
        <w:spacing w:after="0" w:line="259" w:lineRule="auto"/>
        <w:ind w:left="540" w:firstLine="0"/>
      </w:pPr>
      <w:r>
        <w:rPr>
          <w:rFonts w:ascii="Calibri" w:eastAsia="Calibri" w:hAnsi="Calibri" w:cs="Calibri"/>
          <w:noProof/>
          <w:sz w:val="22"/>
          <w:lang w:bidi="ar-SA"/>
        </w:rPr>
        <mc:AlternateContent>
          <mc:Choice Requires="wpg">
            <w:drawing>
              <wp:inline distT="0" distB="0" distL="0" distR="0">
                <wp:extent cx="4800600" cy="1488949"/>
                <wp:effectExtent l="0" t="0" r="0" b="0"/>
                <wp:docPr id="3220" name="Group 32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00600" cy="1488949"/>
                          <a:chOff x="0" y="0"/>
                          <a:chExt cx="4800600" cy="1488949"/>
                        </a:xfrm>
                      </wpg:grpSpPr>
                      <pic:pic xmlns:pic="http://schemas.openxmlformats.org/drawingml/2006/picture">
                        <pic:nvPicPr>
                          <pic:cNvPr id="316" name="Picture 316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1069849"/>
                            <a:ext cx="4800600" cy="4191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17" name="Rectangle 317"/>
                        <wps:cNvSpPr/>
                        <wps:spPr>
                          <a:xfrm>
                            <a:off x="542798" y="1071669"/>
                            <a:ext cx="4108483" cy="20642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i/>
                                  <w:sz w:val="22"/>
                                </w:rPr>
                                <w:t>National University of Computer &amp; Emerging Science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18" name="Rectangle 318"/>
                        <wps:cNvSpPr/>
                        <wps:spPr>
                          <a:xfrm>
                            <a:off x="3632581" y="1071669"/>
                            <a:ext cx="46619" cy="20642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i/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19" name="Rectangle 319"/>
                        <wps:cNvSpPr/>
                        <wps:spPr>
                          <a:xfrm>
                            <a:off x="3667633" y="1071669"/>
                            <a:ext cx="786186" cy="20642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i/>
                                  <w:sz w:val="22"/>
                                </w:rPr>
                                <w:t>Islamabad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0" name="Rectangle 320"/>
                        <wps:cNvSpPr/>
                        <wps:spPr>
                          <a:xfrm>
                            <a:off x="4257421" y="1071669"/>
                            <a:ext cx="46619" cy="20642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i/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1" name="Rectangle 321"/>
                        <wps:cNvSpPr/>
                        <wps:spPr>
                          <a:xfrm>
                            <a:off x="2400935" y="1236066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23" name="Picture 323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1926336" y="0"/>
                            <a:ext cx="947928" cy="1042416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id="Group 3220" o:spid="_x0000_s1026" style="width:378pt;height:117.25pt;mso-position-horizontal-relative:char;mso-position-vertical-relative:line" coordsize="48006,14889" o:gfxdata="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16" o:spid="_x0000_s1027" type="#_x0000_t75" style="position:absolute;top:10698;width:48006;height:419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BkKWbFAAAA3AAAAA8AAABkcnMvZG93bnJldi54bWxEj0FrwkAUhO+F/oflCb2UZpMWpKRuxBYF&#10;Lx4SPeT4yL5mo9m3IbvV+O/dguBxmJlvmMVysr040+g7xwqyJAVB3DjdcavgsN+8fYLwAVlj75gU&#10;XMnDsnh+WmCu3YVLOlehFRHCPkcFJoQhl9I3hiz6xA3E0ft1o8UQ5dhKPeIlwm0v39N0Li12HBcM&#10;DvRjqDlVf1ZBWcn6WO7r+lquD/Wr233vhswo9TKbVl8gAk3hEb63t1rBRzaH/zPxCMjiBg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CAZClmxQAAANwAAAAPAAAAAAAAAAAAAAAA&#10;AJ8CAABkcnMvZG93bnJldi54bWxQSwUGAAAAAAQABAD3AAAAkQMAAAAA&#10;">
                  <v:imagedata r:id="rId7" o:title=""/>
                </v:shape>
                <v:rect id="Rectangle 317" o:spid="_x0000_s1028" style="position:absolute;left:5427;top:10716;width:41085;height:206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M+MAsYA&#10;AADcAAAADwAAAGRycy9kb3ducmV2LnhtbESPQWvCQBSE7wX/w/IEb3WjQhtTVxG1mGObCNrbI/ua&#10;hGbfhuzWpP56t1DocZiZb5jVZjCNuFLnassKZtMIBHFhdc2lglP++hiDcB5ZY2OZFPyQg8169LDC&#10;RNue3+ma+VIECLsEFVTet4mUrqjIoJvaljh4n7Yz6IPsSqk77APcNHIeRU/SYM1hocKWdhUVX9m3&#10;UXCM2+0ltbe+bA4fx/PbebnPl16pyXjYvoDwNPj/8F871QoWs2f4PROOgFzf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aM+MAsYAAADcAAAADwAAAAAAAAAAAAAAAACYAgAAZHJz&#10;L2Rvd25yZXYueG1sUEsFBgAAAAAEAAQA9QAAAIsDAAAAAA==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i/>
                            <w:sz w:val="22"/>
                          </w:rPr>
                          <w:t>National University of Computer &amp; Emerging Sciences</w:t>
                        </w:r>
                      </w:p>
                    </w:txbxContent>
                  </v:textbox>
                </v:rect>
                <v:rect id="Rectangle 318" o:spid="_x0000_s1029" style="position:absolute;left:36325;top:10716;width:467;height:206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VAYcMIA&#10;AADcAAAADwAAAGRycy9kb3ducmV2LnhtbERPTWvCQBC9C/6HZQredGOFkkRXEavo0SYF29uQHZPQ&#10;7GzIrib217uHQo+P973aDKYRd+pcbVnBfBaBIC6srrlU8JkfpjEI55E1NpZJwYMcbNbj0QpTbXv+&#10;oHvmSxFC2KWooPK+TaV0RUUG3cy2xIG72s6gD7Arpe6wD+Gmka9R9CYN1hwaKmxpV1Hxk92MgmPc&#10;br9O9rcvm/338XK+JO954pWavAzbJQhPg/8X/7lPWsFiHtaGM+EIyPUT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ZUBhwwgAAANwAAAAPAAAAAAAAAAAAAAAAAJgCAABkcnMvZG93&#10;bnJldi54bWxQSwUGAAAAAAQABAD1AAAAhwMAAAAA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i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19" o:spid="_x0000_s1030" style="position:absolute;left:36676;top:10716;width:7862;height:206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hy968QA&#10;AADcAAAADwAAAGRycy9kb3ducmV2LnhtbESPQYvCMBSE74L/ITxhb5q6wmKrUcRV9OiqoN4ezbMt&#10;Ni+liba7v94sCB6HmfmGmc5bU4oH1a6wrGA4iEAQp1YXnCk4Htb9MQjnkTWWlknBLzmYz7qdKSba&#10;NvxDj73PRICwS1BB7n2VSOnSnAy6ga2Ig3e1tUEfZJ1JXWMT4KaUn1H0JQ0WHBZyrGiZU3rb342C&#10;zbhanLf2r8nK1WVz2p3i70PslfrotYsJCE+tf4df7a1WMBrG8H8mHAE5ew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YcvevEAAAA3AAAAA8AAAAAAAAAAAAAAAAAmAIAAGRycy9k&#10;b3ducmV2LnhtbFBLBQYAAAAABAAEAPUAAACJAwAAAAA=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i/>
                            <w:sz w:val="22"/>
                          </w:rPr>
                          <w:t>Islamabad</w:t>
                        </w:r>
                      </w:p>
                    </w:txbxContent>
                  </v:textbox>
                </v:rect>
                <v:rect id="Rectangle 320" o:spid="_x0000_s1031" style="position:absolute;left:42574;top:10716;width:466;height:206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Urey8MA&#10;AADcAAAADwAAAGRycy9kb3ducmV2LnhtbERPy2rCQBTdF/yH4Qrd1YkRiomOIj7QZWsK6u6SuSbB&#10;zJ2QGZO0X99ZFLo8nPdyPZhadNS6yrKC6SQCQZxbXXGh4Cs7vM1BOI+ssbZMCr7JwXo1elliqm3P&#10;n9SdfSFCCLsUFZTeN6mULi/JoJvYhjhwd9sa9AG2hdQt9iHc1DKOondpsOLQUGJD25Lyx/lpFBzn&#10;zeZ6sj99Ue9vx8vHJdlliVfqdTxsFiA8Df5f/Oc+aQWzOMwPZ8IRkKt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Urey8MAAADcAAAADwAAAAAAAAAAAAAAAACYAgAAZHJzL2Rv&#10;d25yZXYueG1sUEsFBgAAAAAEAAQA9QAAAIgDAAAAAA==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i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21" o:spid="_x0000_s1032" style="position:absolute;left:24009;top:12360;width:507;height:224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gZ7UMQA&#10;AADcAAAADwAAAGRycy9kb3ducmV2LnhtbESPQYvCMBSE74L/ITxhb5qqIFqNIrqix10rqLdH82yL&#10;zUtpsrbrr98sCB6HmfmGWaxaU4oH1a6wrGA4iEAQp1YXnCk4Jbv+FITzyBpLy6Tglxyslt3OAmNt&#10;G/6mx9FnIkDYxagg976KpXRpTgbdwFbEwbvZ2qAPss6krrEJcFPKURRNpMGCw0KOFW1ySu/HH6Ng&#10;P63Wl4N9Nln5ed2fv86zbTLzSn302vUchKfWv8Ov9kErGI+G8H8mHAG5/A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YGe1DEAAAA3AAAAA8AAAAAAAAAAAAAAAAAmAIAAGRycy9k&#10;b3ducmV2LnhtbFBLBQYAAAAABAAEAPUAAACJAwAAAAA=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323" o:spid="_x0000_s1033" type="#_x0000_t75" style="position:absolute;left:19263;width:9479;height:1042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9SlD7GAAAA3AAAAA8AAABkcnMvZG93bnJldi54bWxEj0FrwkAUhO+F/oflFbwU3ai02DQbEUEo&#10;BA+1Kh6f2dckNfs27K6a/nu3IPQ4zMw3TDbvTSsu5HxjWcF4lIAgLq1uuFKw/VoNZyB8QNbYWiYF&#10;v+Rhnj8+ZJhqe+VPumxCJSKEfYoK6hC6VEpf1mTQj2xHHL1v6wyGKF0ltcNrhJtWTpLkVRpsOC7U&#10;2NGypvK0ORsFdvd2LA/VbL19fjHH008oir0rlBo89Yt3EIH68B++tz+0gulkCn9n4hGQ+Q0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j1KUPsYAAADcAAAADwAAAAAAAAAAAAAA&#10;AACfAgAAZHJzL2Rvd25yZXYueG1sUEsFBgAAAAAEAAQA9wAAAJIDAAAAAA==&#10;">
                  <v:imagedata r:id="rId8" o:title=""/>
                </v:shape>
                <w10:anchorlock/>
              </v:group>
            </w:pict>
          </mc:Fallback>
        </mc:AlternateContent>
      </w:r>
    </w:p>
    <w:p w:rsidR="00A03145" w:rsidRDefault="00871536">
      <w:pPr>
        <w:spacing w:after="9" w:line="259" w:lineRule="auto"/>
        <w:ind w:left="171" w:firstLine="0"/>
        <w:jc w:val="center"/>
      </w:pPr>
      <w:r>
        <w:rPr>
          <w:b/>
          <w:sz w:val="28"/>
        </w:rPr>
        <w:t xml:space="preserve"> </w:t>
      </w:r>
    </w:p>
    <w:p w:rsidR="00A03145" w:rsidRDefault="00871536">
      <w:pPr>
        <w:spacing w:after="0" w:line="240" w:lineRule="auto"/>
        <w:ind w:left="3018" w:right="2837" w:firstLine="0"/>
        <w:jc w:val="center"/>
      </w:pPr>
      <w:r>
        <w:rPr>
          <w:b/>
          <w:sz w:val="32"/>
          <w:u w:val="single" w:color="000000"/>
        </w:rPr>
        <w:t>Digital Logic Design</w:t>
      </w:r>
      <w:r>
        <w:rPr>
          <w:b/>
          <w:sz w:val="32"/>
        </w:rPr>
        <w:t xml:space="preserve"> </w:t>
      </w:r>
      <w:r>
        <w:rPr>
          <w:b/>
          <w:sz w:val="32"/>
          <w:u w:val="single" w:color="000000"/>
        </w:rPr>
        <w:t>Lab # 08</w:t>
      </w:r>
    </w:p>
    <w:p w:rsidR="00A03145" w:rsidRDefault="00871536">
      <w:pPr>
        <w:spacing w:after="0" w:line="259" w:lineRule="auto"/>
        <w:ind w:left="161" w:firstLine="0"/>
        <w:jc w:val="center"/>
      </w:pPr>
      <w:r>
        <w:rPr>
          <w:b/>
        </w:rPr>
        <w:t xml:space="preserve"> </w:t>
      </w:r>
    </w:p>
    <w:p w:rsidR="00A03145" w:rsidRDefault="00871536">
      <w:pPr>
        <w:tabs>
          <w:tab w:val="center" w:pos="2160"/>
          <w:tab w:val="center" w:pos="2881"/>
          <w:tab w:val="center" w:pos="3601"/>
          <w:tab w:val="center" w:pos="4321"/>
          <w:tab w:val="center" w:pos="5041"/>
          <w:tab w:val="center" w:pos="5761"/>
          <w:tab w:val="center" w:pos="6481"/>
          <w:tab w:val="center" w:pos="7475"/>
        </w:tabs>
        <w:spacing w:after="0" w:line="259" w:lineRule="auto"/>
        <w:ind w:left="0" w:firstLine="0"/>
      </w:pPr>
      <w:r>
        <w:rPr>
          <w:b/>
          <w:i/>
          <w:sz w:val="26"/>
        </w:rPr>
        <w:t xml:space="preserve">Student Name: </w:t>
      </w:r>
      <w:r w:rsidR="00AC07BA">
        <w:rPr>
          <w:b/>
          <w:i/>
          <w:sz w:val="26"/>
        </w:rPr>
        <w:t xml:space="preserve">Muhammad Ahmed </w:t>
      </w:r>
      <w:proofErr w:type="spellStart"/>
      <w:r w:rsidR="00AC07BA">
        <w:rPr>
          <w:b/>
          <w:i/>
          <w:sz w:val="26"/>
        </w:rPr>
        <w:t>Baig</w:t>
      </w:r>
      <w:proofErr w:type="spellEnd"/>
      <w:r w:rsidR="00AC07BA">
        <w:rPr>
          <w:b/>
          <w:i/>
          <w:sz w:val="26"/>
        </w:rPr>
        <w:tab/>
        <w:t xml:space="preserve"> </w:t>
      </w:r>
      <w:r w:rsidR="00AC07BA">
        <w:rPr>
          <w:b/>
          <w:i/>
          <w:sz w:val="26"/>
        </w:rPr>
        <w:tab/>
        <w:t xml:space="preserve"> </w:t>
      </w:r>
      <w:r w:rsidR="00AC07BA">
        <w:rPr>
          <w:b/>
          <w:i/>
          <w:sz w:val="26"/>
        </w:rPr>
        <w:tab/>
        <w:t xml:space="preserve"> </w:t>
      </w:r>
      <w:r w:rsidR="00AC07BA">
        <w:rPr>
          <w:b/>
          <w:i/>
          <w:sz w:val="26"/>
        </w:rPr>
        <w:tab/>
        <w:t xml:space="preserve">        </w:t>
      </w:r>
      <w:r w:rsidR="00AC07BA">
        <w:rPr>
          <w:b/>
          <w:i/>
          <w:sz w:val="26"/>
        </w:rPr>
        <w:tab/>
        <w:t xml:space="preserve">  </w:t>
      </w:r>
      <w:proofErr w:type="spellStart"/>
      <w:r>
        <w:rPr>
          <w:b/>
          <w:i/>
          <w:sz w:val="26"/>
        </w:rPr>
        <w:t>Reg</w:t>
      </w:r>
      <w:proofErr w:type="spellEnd"/>
      <w:r>
        <w:rPr>
          <w:b/>
          <w:i/>
          <w:sz w:val="26"/>
        </w:rPr>
        <w:t xml:space="preserve"># </w:t>
      </w:r>
      <w:r w:rsidR="00AC07BA">
        <w:rPr>
          <w:b/>
          <w:i/>
          <w:sz w:val="26"/>
        </w:rPr>
        <w:t>20i-1884</w:t>
      </w:r>
    </w:p>
    <w:p w:rsidR="00A03145" w:rsidRDefault="00871536" w:rsidP="00AC07BA">
      <w:pPr>
        <w:spacing w:after="0" w:line="259" w:lineRule="auto"/>
        <w:ind w:left="0" w:right="697" w:firstLine="0"/>
      </w:pPr>
      <w:r>
        <w:rPr>
          <w:b/>
          <w:i/>
          <w:sz w:val="26"/>
        </w:rPr>
        <w:t xml:space="preserve">Lab Section: </w:t>
      </w:r>
      <w:r w:rsidR="00AC07BA">
        <w:rPr>
          <w:b/>
          <w:i/>
          <w:sz w:val="26"/>
        </w:rPr>
        <w:t>B</w:t>
      </w:r>
    </w:p>
    <w:p w:rsidR="00A03145" w:rsidRDefault="00871536">
      <w:pPr>
        <w:spacing w:after="0" w:line="259" w:lineRule="auto"/>
        <w:ind w:left="0" w:firstLine="0"/>
      </w:pPr>
      <w:r>
        <w:rPr>
          <w:b/>
        </w:rPr>
        <w:t xml:space="preserve"> </w:t>
      </w:r>
    </w:p>
    <w:p w:rsidR="00A03145" w:rsidRDefault="00871536">
      <w:pPr>
        <w:spacing w:after="93" w:line="259" w:lineRule="auto"/>
        <w:ind w:left="-5"/>
      </w:pPr>
      <w:proofErr w:type="spellStart"/>
      <w:r>
        <w:rPr>
          <w:b/>
          <w:i/>
          <w:u w:val="single" w:color="000000"/>
        </w:rPr>
        <w:t>LabTitle</w:t>
      </w:r>
      <w:proofErr w:type="spellEnd"/>
      <w:r>
        <w:rPr>
          <w:b/>
          <w:i/>
          <w:u w:val="single" w:color="000000"/>
        </w:rPr>
        <w:t>:</w:t>
      </w:r>
      <w:r>
        <w:rPr>
          <w:b/>
          <w:i/>
        </w:rPr>
        <w:t xml:space="preserve"> </w:t>
      </w:r>
    </w:p>
    <w:p w:rsidR="00A03145" w:rsidRDefault="00871536">
      <w:pPr>
        <w:tabs>
          <w:tab w:val="center" w:pos="2893"/>
        </w:tabs>
        <w:ind w:left="-15" w:firstLine="0"/>
      </w:pPr>
      <w:r>
        <w:t xml:space="preserve"> </w:t>
      </w:r>
      <w:r>
        <w:tab/>
        <w:t xml:space="preserve">BCD decoder to </w:t>
      </w:r>
      <w:proofErr w:type="gramStart"/>
      <w:r>
        <w:t>Seven</w:t>
      </w:r>
      <w:proofErr w:type="gramEnd"/>
      <w:r>
        <w:t xml:space="preserve"> segment LED display </w:t>
      </w:r>
    </w:p>
    <w:p w:rsidR="00A03145" w:rsidRDefault="00871536">
      <w:pPr>
        <w:spacing w:after="0" w:line="259" w:lineRule="auto"/>
        <w:ind w:left="0" w:firstLine="0"/>
      </w:pPr>
      <w:r>
        <w:t xml:space="preserve"> </w:t>
      </w:r>
    </w:p>
    <w:p w:rsidR="00A03145" w:rsidRDefault="00871536">
      <w:pPr>
        <w:spacing w:after="93" w:line="259" w:lineRule="auto"/>
        <w:ind w:left="-5"/>
      </w:pPr>
      <w:r>
        <w:rPr>
          <w:b/>
          <w:i/>
          <w:u w:val="single" w:color="000000"/>
        </w:rPr>
        <w:t>Objectives:</w:t>
      </w:r>
      <w:r>
        <w:rPr>
          <w:b/>
          <w:i/>
        </w:rPr>
        <w:t xml:space="preserve"> </w:t>
      </w:r>
    </w:p>
    <w:p w:rsidR="00A03145" w:rsidRDefault="00871536">
      <w:pPr>
        <w:ind w:left="730"/>
      </w:pPr>
      <w:r>
        <w:t xml:space="preserve">To become familiar with the operation of 7-segment display. </w:t>
      </w:r>
    </w:p>
    <w:p w:rsidR="00A03145" w:rsidRDefault="00871536">
      <w:pPr>
        <w:spacing w:after="0" w:line="259" w:lineRule="auto"/>
        <w:ind w:left="0" w:firstLine="0"/>
      </w:pPr>
      <w:r>
        <w:rPr>
          <w:b/>
          <w:i/>
        </w:rPr>
        <w:t xml:space="preserve"> </w:t>
      </w:r>
    </w:p>
    <w:p w:rsidR="00A03145" w:rsidRDefault="00871536">
      <w:pPr>
        <w:spacing w:after="93" w:line="259" w:lineRule="auto"/>
        <w:ind w:left="-5"/>
      </w:pPr>
      <w:r>
        <w:rPr>
          <w:b/>
          <w:i/>
          <w:u w:val="single" w:color="000000"/>
        </w:rPr>
        <w:t>Equipment Required:</w:t>
      </w:r>
      <w:r>
        <w:rPr>
          <w:b/>
          <w:i/>
        </w:rPr>
        <w:t xml:space="preserve"> </w:t>
      </w:r>
    </w:p>
    <w:p w:rsidR="00A03145" w:rsidRDefault="00871536">
      <w:pPr>
        <w:numPr>
          <w:ilvl w:val="0"/>
          <w:numId w:val="1"/>
        </w:numPr>
        <w:ind w:hanging="360"/>
      </w:pPr>
      <w:r>
        <w:t xml:space="preserve">DEV-2765E Trainer Board </w:t>
      </w:r>
    </w:p>
    <w:p w:rsidR="00A03145" w:rsidRDefault="00871536">
      <w:pPr>
        <w:numPr>
          <w:ilvl w:val="0"/>
          <w:numId w:val="1"/>
        </w:numPr>
        <w:ind w:hanging="360"/>
      </w:pPr>
      <w:r>
        <w:t xml:space="preserve">7448 BCD to 7-segment (common-cathode) decoder  </w:t>
      </w:r>
    </w:p>
    <w:p w:rsidR="00A03145" w:rsidRDefault="00871536">
      <w:pPr>
        <w:numPr>
          <w:ilvl w:val="0"/>
          <w:numId w:val="1"/>
        </w:numPr>
        <w:ind w:hanging="360"/>
      </w:pPr>
      <w:r>
        <w:t xml:space="preserve">Common-cathode 7-segment LED (single and double digit) Display </w:t>
      </w:r>
    </w:p>
    <w:p w:rsidR="00A03145" w:rsidRDefault="00871536">
      <w:pPr>
        <w:spacing w:after="0" w:line="259" w:lineRule="auto"/>
        <w:ind w:left="0" w:firstLine="0"/>
      </w:pPr>
      <w:r>
        <w:t xml:space="preserve"> </w:t>
      </w:r>
    </w:p>
    <w:p w:rsidR="00A03145" w:rsidRDefault="00871536">
      <w:pPr>
        <w:spacing w:after="92" w:line="259" w:lineRule="auto"/>
        <w:ind w:left="0" w:firstLine="0"/>
      </w:pPr>
      <w:r>
        <w:rPr>
          <w:b/>
          <w:u w:val="single" w:color="000000"/>
        </w:rPr>
        <w:t>Seven Segment LED Display:</w:t>
      </w:r>
      <w:r>
        <w:rPr>
          <w:b/>
        </w:rPr>
        <w:t xml:space="preserve"> </w:t>
      </w:r>
    </w:p>
    <w:p w:rsidR="00A03145" w:rsidRDefault="00871536">
      <w:pPr>
        <w:ind w:left="-5"/>
      </w:pPr>
      <w:r>
        <w:t xml:space="preserve">The numbers from 0 to 9 can be shown using a 7–segment LED display unit. This unit shows one decimal digit using 7 LED segments to form the numbers from 0 to 9. These 7-segments are a, b, c, d, e, f, </w:t>
      </w:r>
      <w:proofErr w:type="gramStart"/>
      <w:r>
        <w:t>g</w:t>
      </w:r>
      <w:proofErr w:type="gramEnd"/>
      <w:r>
        <w:t xml:space="preserve"> </w:t>
      </w:r>
    </w:p>
    <w:p w:rsidR="00A03145" w:rsidRDefault="00871536">
      <w:pPr>
        <w:spacing w:after="0" w:line="259" w:lineRule="auto"/>
        <w:ind w:left="0" w:firstLine="0"/>
      </w:pPr>
      <w:r>
        <w:t xml:space="preserve">  </w:t>
      </w:r>
    </w:p>
    <w:p w:rsidR="00A03145" w:rsidRDefault="00871536">
      <w:pPr>
        <w:spacing w:after="0" w:line="259" w:lineRule="auto"/>
        <w:ind w:left="160" w:firstLine="0"/>
        <w:jc w:val="center"/>
      </w:pPr>
      <w:r>
        <w:rPr>
          <w:noProof/>
          <w:lang w:bidi="ar-SA"/>
        </w:rPr>
        <w:drawing>
          <wp:inline distT="0" distB="0" distL="0" distR="0">
            <wp:extent cx="993648" cy="1200912"/>
            <wp:effectExtent l="0" t="0" r="0" b="0"/>
            <wp:docPr id="314" name="Picture 3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4" name="Picture 314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993648" cy="1200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:rsidR="00A03145" w:rsidRDefault="00871536">
      <w:pPr>
        <w:spacing w:after="0" w:line="259" w:lineRule="auto"/>
        <w:ind w:left="161" w:firstLine="0"/>
        <w:jc w:val="center"/>
      </w:pPr>
      <w:r>
        <w:t xml:space="preserve"> </w:t>
      </w:r>
    </w:p>
    <w:p w:rsidR="00A03145" w:rsidRDefault="00871536">
      <w:pPr>
        <w:spacing w:after="103" w:line="259" w:lineRule="auto"/>
        <w:ind w:left="0" w:firstLine="0"/>
      </w:pPr>
      <w:r>
        <w:rPr>
          <w:sz w:val="16"/>
        </w:rPr>
        <w:t xml:space="preserve"> </w:t>
      </w:r>
    </w:p>
    <w:p w:rsidR="00A03145" w:rsidRDefault="00871536">
      <w:pPr>
        <w:ind w:left="-5"/>
      </w:pPr>
      <w:r>
        <w:t xml:space="preserve">A 7448 chip can be used to construct the pattern of segments for each state of the counter’s 4 lines or bits. Thus, the 7448 inputs are the 4 lines from the binary counter or from the input switches of Trainer board and its outputs are the 7 lines to the 7-segment LED Display showing the state of the segments. </w:t>
      </w:r>
    </w:p>
    <w:p w:rsidR="00A03145" w:rsidRDefault="00871536">
      <w:pPr>
        <w:ind w:left="-5" w:right="869"/>
      </w:pPr>
      <w:r>
        <w:lastRenderedPageBreak/>
        <w:t xml:space="preserve">The 7448 is a BCD decoder so it only works for counter states between 0000 and 1001, i.e. decimal numbers 0 through 9.  </w:t>
      </w:r>
    </w:p>
    <w:p w:rsidR="00A03145" w:rsidRDefault="00871536">
      <w:pPr>
        <w:spacing w:after="0" w:line="259" w:lineRule="auto"/>
        <w:ind w:left="0" w:firstLine="0"/>
      </w:pPr>
      <w:r>
        <w:t xml:space="preserve"> </w:t>
      </w:r>
    </w:p>
    <w:p w:rsidR="00A03145" w:rsidRDefault="00871536">
      <w:pPr>
        <w:spacing w:after="0" w:line="259" w:lineRule="auto"/>
        <w:ind w:left="0" w:firstLine="0"/>
      </w:pPr>
      <w:r>
        <w:t xml:space="preserve"> </w:t>
      </w:r>
    </w:p>
    <w:p w:rsidR="00A03145" w:rsidRDefault="00871536">
      <w:pPr>
        <w:spacing w:after="0" w:line="259" w:lineRule="auto"/>
        <w:ind w:left="-5"/>
      </w:pPr>
      <w:r>
        <w:rPr>
          <w:b/>
          <w:i/>
          <w:u w:val="single" w:color="000000"/>
        </w:rPr>
        <w:t>PIN CONFIGURATION:</w:t>
      </w:r>
      <w:r>
        <w:rPr>
          <w:b/>
          <w:i/>
        </w:rPr>
        <w:t xml:space="preserve"> </w:t>
      </w:r>
    </w:p>
    <w:p w:rsidR="00A03145" w:rsidRDefault="00871536">
      <w:pPr>
        <w:ind w:left="-5"/>
      </w:pPr>
      <w:r>
        <w:t xml:space="preserve">The pin connections of the 7448 are (pins 1-16): bcd2, bcd3, free, free, free, bcd4, bcd1, ground, e, d, c, b, a, g, f, +5v; where bcd4 is the slowest line of the binary counter to change and bcd1 is the fastest. Pins are numbered counter-clockwise from top left of the 16 pin chip.  </w:t>
      </w:r>
    </w:p>
    <w:p w:rsidR="00A03145" w:rsidRDefault="00871536">
      <w:pPr>
        <w:spacing w:after="0" w:line="259" w:lineRule="auto"/>
        <w:ind w:left="460" w:firstLine="0"/>
        <w:jc w:val="center"/>
      </w:pPr>
      <w:r>
        <w:rPr>
          <w:noProof/>
          <w:lang w:bidi="ar-SA"/>
        </w:rPr>
        <w:drawing>
          <wp:inline distT="0" distB="0" distL="0" distR="0">
            <wp:extent cx="2535936" cy="2345436"/>
            <wp:effectExtent l="0" t="0" r="0" b="0"/>
            <wp:docPr id="467" name="Picture 46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7" name="Picture 467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35936" cy="2345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</w:t>
      </w:r>
    </w:p>
    <w:p w:rsidR="00A03145" w:rsidRDefault="00871536">
      <w:pPr>
        <w:spacing w:after="0" w:line="259" w:lineRule="auto"/>
        <w:ind w:left="819" w:firstLine="0"/>
        <w:jc w:val="center"/>
      </w:pPr>
      <w:r>
        <w:rPr>
          <w:u w:val="single" w:color="000000"/>
        </w:rPr>
        <w:t>7448-IC Pin Configuration</w:t>
      </w:r>
      <w:r>
        <w:t xml:space="preserve"> </w:t>
      </w:r>
    </w:p>
    <w:p w:rsidR="00A03145" w:rsidRDefault="00871536">
      <w:pPr>
        <w:spacing w:after="0" w:line="259" w:lineRule="auto"/>
        <w:ind w:left="0" w:firstLine="0"/>
      </w:pPr>
      <w:r>
        <w:t xml:space="preserve"> </w:t>
      </w:r>
    </w:p>
    <w:p w:rsidR="00A03145" w:rsidRDefault="00871536">
      <w:pPr>
        <w:ind w:left="-5"/>
      </w:pPr>
      <w:r>
        <w:t xml:space="preserve">The pin connections of the common-cathode 7-segment single digit display are below: </w:t>
      </w:r>
    </w:p>
    <w:p w:rsidR="00A03145" w:rsidRDefault="00871536">
      <w:pPr>
        <w:spacing w:after="0" w:line="259" w:lineRule="auto"/>
        <w:ind w:left="0" w:firstLine="0"/>
      </w:pPr>
      <w:r>
        <w:t xml:space="preserve"> </w:t>
      </w:r>
    </w:p>
    <w:p w:rsidR="00A03145" w:rsidRDefault="00871536">
      <w:pPr>
        <w:spacing w:after="0" w:line="259" w:lineRule="auto"/>
        <w:ind w:left="158" w:firstLine="0"/>
        <w:jc w:val="center"/>
      </w:pPr>
      <w:r>
        <w:rPr>
          <w:noProof/>
          <w:lang w:bidi="ar-SA"/>
        </w:rPr>
        <w:drawing>
          <wp:inline distT="0" distB="0" distL="0" distR="0">
            <wp:extent cx="2654808" cy="1950720"/>
            <wp:effectExtent l="0" t="0" r="0" b="0"/>
            <wp:docPr id="469" name="Picture 46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9" name="Picture 469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54808" cy="195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:rsidR="00A03145" w:rsidRDefault="00871536">
      <w:pPr>
        <w:spacing w:after="0" w:line="259" w:lineRule="auto"/>
        <w:ind w:left="0" w:firstLine="0"/>
      </w:pPr>
      <w:r>
        <w:t xml:space="preserve"> </w:t>
      </w:r>
    </w:p>
    <w:p w:rsidR="00A03145" w:rsidRDefault="00871536">
      <w:pPr>
        <w:ind w:left="-5"/>
      </w:pPr>
      <w:r>
        <w:t xml:space="preserve">The pin connections of the common-cathode 7-segment double digit display are below </w:t>
      </w:r>
    </w:p>
    <w:p w:rsidR="00A03145" w:rsidRDefault="00871536">
      <w:pPr>
        <w:spacing w:after="0" w:line="259" w:lineRule="auto"/>
        <w:ind w:left="0" w:firstLine="0"/>
      </w:pPr>
      <w:r>
        <w:t xml:space="preserve"> </w:t>
      </w:r>
    </w:p>
    <w:p w:rsidR="00A03145" w:rsidRDefault="00871536">
      <w:pPr>
        <w:spacing w:after="0" w:line="259" w:lineRule="auto"/>
        <w:ind w:left="3334" w:firstLine="0"/>
      </w:pPr>
      <w:r>
        <w:rPr>
          <w:rFonts w:ascii="Calibri" w:eastAsia="Calibri" w:hAnsi="Calibri" w:cs="Calibri"/>
          <w:noProof/>
          <w:sz w:val="22"/>
          <w:lang w:bidi="ar-SA"/>
        </w:rPr>
        <mc:AlternateContent>
          <mc:Choice Requires="wpg">
            <w:drawing>
              <wp:inline distT="0" distB="0" distL="0" distR="0">
                <wp:extent cx="2097443" cy="1663634"/>
                <wp:effectExtent l="0" t="0" r="0" b="0"/>
                <wp:docPr id="3365" name="Group 336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97443" cy="1663634"/>
                          <a:chOff x="0" y="0"/>
                          <a:chExt cx="2097443" cy="1663634"/>
                        </a:xfrm>
                      </wpg:grpSpPr>
                      <pic:pic xmlns:pic="http://schemas.openxmlformats.org/drawingml/2006/picture">
                        <pic:nvPicPr>
                          <pic:cNvPr id="3850" name="Picture 3850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847382" y="154722"/>
                            <a:ext cx="905256" cy="128930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72" name="Shape 372"/>
                        <wps:cNvSpPr/>
                        <wps:spPr>
                          <a:xfrm>
                            <a:off x="1534349" y="1178306"/>
                            <a:ext cx="107363" cy="1075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7363" h="107528">
                                <a:moveTo>
                                  <a:pt x="53682" y="0"/>
                                </a:moveTo>
                                <a:cubicBezTo>
                                  <a:pt x="83381" y="0"/>
                                  <a:pt x="107363" y="24070"/>
                                  <a:pt x="107363" y="53764"/>
                                </a:cubicBezTo>
                                <a:cubicBezTo>
                                  <a:pt x="107363" y="83458"/>
                                  <a:pt x="83381" y="107528"/>
                                  <a:pt x="53682" y="107528"/>
                                </a:cubicBezTo>
                                <a:cubicBezTo>
                                  <a:pt x="24107" y="107528"/>
                                  <a:pt x="0" y="83458"/>
                                  <a:pt x="0" y="53764"/>
                                </a:cubicBezTo>
                                <a:cubicBezTo>
                                  <a:pt x="0" y="24070"/>
                                  <a:pt x="24107" y="0"/>
                                  <a:pt x="53682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3" name="Shape 373"/>
                        <wps:cNvSpPr/>
                        <wps:spPr>
                          <a:xfrm>
                            <a:off x="1534349" y="1178306"/>
                            <a:ext cx="107363" cy="1075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7363" h="107528">
                                <a:moveTo>
                                  <a:pt x="107363" y="53764"/>
                                </a:moveTo>
                                <a:cubicBezTo>
                                  <a:pt x="107363" y="24070"/>
                                  <a:pt x="83381" y="0"/>
                                  <a:pt x="53682" y="0"/>
                                </a:cubicBezTo>
                                <a:cubicBezTo>
                                  <a:pt x="24107" y="0"/>
                                  <a:pt x="0" y="24070"/>
                                  <a:pt x="0" y="53764"/>
                                </a:cubicBezTo>
                                <a:cubicBezTo>
                                  <a:pt x="0" y="83458"/>
                                  <a:pt x="24107" y="107528"/>
                                  <a:pt x="53682" y="107528"/>
                                </a:cubicBezTo>
                                <a:cubicBezTo>
                                  <a:pt x="83381" y="107528"/>
                                  <a:pt x="107363" y="83458"/>
                                  <a:pt x="107363" y="53764"/>
                                </a:cubicBezTo>
                                <a:close/>
                              </a:path>
                            </a:pathLst>
                          </a:custGeom>
                          <a:ln w="2982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4" name="Shape 374"/>
                        <wps:cNvSpPr/>
                        <wps:spPr>
                          <a:xfrm>
                            <a:off x="1048605" y="430096"/>
                            <a:ext cx="49581" cy="2822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581" h="282259">
                                <a:moveTo>
                                  <a:pt x="49581" y="0"/>
                                </a:moveTo>
                                <a:lnTo>
                                  <a:pt x="0" y="282259"/>
                                </a:lnTo>
                              </a:path>
                            </a:pathLst>
                          </a:custGeom>
                          <a:ln w="50699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5" name="Shape 375"/>
                        <wps:cNvSpPr/>
                        <wps:spPr>
                          <a:xfrm>
                            <a:off x="1120554" y="416655"/>
                            <a:ext cx="53682" cy="30491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682" h="304910">
                                <a:moveTo>
                                  <a:pt x="53682" y="0"/>
                                </a:moveTo>
                                <a:lnTo>
                                  <a:pt x="0" y="304910"/>
                                </a:lnTo>
                              </a:path>
                            </a:pathLst>
                          </a:custGeom>
                          <a:ln w="50699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6" name="Shape 376"/>
                        <wps:cNvSpPr/>
                        <wps:spPr>
                          <a:xfrm>
                            <a:off x="1499059" y="434577"/>
                            <a:ext cx="39764" cy="2838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64" h="283828">
                                <a:moveTo>
                                  <a:pt x="39764" y="0"/>
                                </a:moveTo>
                                <a:lnTo>
                                  <a:pt x="0" y="283828"/>
                                </a:lnTo>
                              </a:path>
                            </a:pathLst>
                          </a:custGeom>
                          <a:ln w="50699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7" name="Shape 377"/>
                        <wps:cNvSpPr/>
                        <wps:spPr>
                          <a:xfrm>
                            <a:off x="1572871" y="425616"/>
                            <a:ext cx="39764" cy="2838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64" h="283828">
                                <a:moveTo>
                                  <a:pt x="39764" y="0"/>
                                </a:moveTo>
                                <a:lnTo>
                                  <a:pt x="0" y="283828"/>
                                </a:lnTo>
                              </a:path>
                            </a:pathLst>
                          </a:custGeom>
                          <a:ln w="50699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8" name="Shape 378"/>
                        <wps:cNvSpPr/>
                        <wps:spPr>
                          <a:xfrm>
                            <a:off x="991321" y="878126"/>
                            <a:ext cx="39764" cy="2838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64" h="283828">
                                <a:moveTo>
                                  <a:pt x="39764" y="0"/>
                                </a:moveTo>
                                <a:lnTo>
                                  <a:pt x="0" y="283828"/>
                                </a:lnTo>
                              </a:path>
                            </a:pathLst>
                          </a:custGeom>
                          <a:ln w="50699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9" name="Shape 379"/>
                        <wps:cNvSpPr/>
                        <wps:spPr>
                          <a:xfrm>
                            <a:off x="1060659" y="873646"/>
                            <a:ext cx="39764" cy="2838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64" h="283828">
                                <a:moveTo>
                                  <a:pt x="39764" y="0"/>
                                </a:moveTo>
                                <a:lnTo>
                                  <a:pt x="0" y="283828"/>
                                </a:lnTo>
                              </a:path>
                            </a:pathLst>
                          </a:custGeom>
                          <a:ln w="50699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0" name="Shape 380"/>
                        <wps:cNvSpPr/>
                        <wps:spPr>
                          <a:xfrm>
                            <a:off x="1434194" y="880366"/>
                            <a:ext cx="39764" cy="2838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64" h="283828">
                                <a:moveTo>
                                  <a:pt x="39764" y="0"/>
                                </a:moveTo>
                                <a:lnTo>
                                  <a:pt x="0" y="283828"/>
                                </a:lnTo>
                              </a:path>
                            </a:pathLst>
                          </a:custGeom>
                          <a:ln w="50699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1" name="Shape 381"/>
                        <wps:cNvSpPr/>
                        <wps:spPr>
                          <a:xfrm>
                            <a:off x="1505769" y="875886"/>
                            <a:ext cx="39764" cy="2838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764" h="283828">
                                <a:moveTo>
                                  <a:pt x="39764" y="0"/>
                                </a:moveTo>
                                <a:lnTo>
                                  <a:pt x="0" y="283828"/>
                                </a:lnTo>
                              </a:path>
                            </a:pathLst>
                          </a:custGeom>
                          <a:ln w="50699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2" name="Shape 382"/>
                        <wps:cNvSpPr/>
                        <wps:spPr>
                          <a:xfrm>
                            <a:off x="1163052" y="766119"/>
                            <a:ext cx="28617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178">
                                <a:moveTo>
                                  <a:pt x="0" y="0"/>
                                </a:moveTo>
                                <a:lnTo>
                                  <a:pt x="286178" y="0"/>
                                </a:lnTo>
                              </a:path>
                            </a:pathLst>
                          </a:custGeom>
                          <a:ln w="50699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3" name="Shape 383"/>
                        <wps:cNvSpPr/>
                        <wps:spPr>
                          <a:xfrm>
                            <a:off x="1151868" y="828843"/>
                            <a:ext cx="28617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178">
                                <a:moveTo>
                                  <a:pt x="0" y="0"/>
                                </a:moveTo>
                                <a:lnTo>
                                  <a:pt x="286178" y="0"/>
                                </a:lnTo>
                              </a:path>
                            </a:pathLst>
                          </a:custGeom>
                          <a:ln w="50699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4" name="Shape 384"/>
                        <wps:cNvSpPr/>
                        <wps:spPr>
                          <a:xfrm>
                            <a:off x="1098187" y="1207429"/>
                            <a:ext cx="28617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178">
                                <a:moveTo>
                                  <a:pt x="0" y="0"/>
                                </a:moveTo>
                                <a:lnTo>
                                  <a:pt x="286178" y="0"/>
                                </a:lnTo>
                              </a:path>
                            </a:pathLst>
                          </a:custGeom>
                          <a:ln w="50699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5" name="Shape 385"/>
                        <wps:cNvSpPr/>
                        <wps:spPr>
                          <a:xfrm>
                            <a:off x="1082654" y="1265672"/>
                            <a:ext cx="28617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178">
                                <a:moveTo>
                                  <a:pt x="0" y="0"/>
                                </a:moveTo>
                                <a:lnTo>
                                  <a:pt x="286178" y="0"/>
                                </a:lnTo>
                              </a:path>
                            </a:pathLst>
                          </a:custGeom>
                          <a:ln w="50699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6" name="Shape 386"/>
                        <wps:cNvSpPr/>
                        <wps:spPr>
                          <a:xfrm>
                            <a:off x="1230154" y="318102"/>
                            <a:ext cx="286177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177">
                                <a:moveTo>
                                  <a:pt x="0" y="0"/>
                                </a:moveTo>
                                <a:lnTo>
                                  <a:pt x="286177" y="0"/>
                                </a:lnTo>
                              </a:path>
                            </a:pathLst>
                          </a:custGeom>
                          <a:ln w="50699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7" name="Shape 387"/>
                        <wps:cNvSpPr/>
                        <wps:spPr>
                          <a:xfrm>
                            <a:off x="1218970" y="376345"/>
                            <a:ext cx="286177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177">
                                <a:moveTo>
                                  <a:pt x="0" y="0"/>
                                </a:moveTo>
                                <a:lnTo>
                                  <a:pt x="286177" y="0"/>
                                </a:lnTo>
                              </a:path>
                            </a:pathLst>
                          </a:custGeom>
                          <a:ln w="50699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851" name="Picture 3851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-4025" y="154722"/>
                            <a:ext cx="853440" cy="128930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90" name="Shape 390"/>
                        <wps:cNvSpPr/>
                        <wps:spPr>
                          <a:xfrm>
                            <a:off x="662073" y="1178306"/>
                            <a:ext cx="107363" cy="1075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7363" h="107528">
                                <a:moveTo>
                                  <a:pt x="53682" y="0"/>
                                </a:moveTo>
                                <a:cubicBezTo>
                                  <a:pt x="83331" y="0"/>
                                  <a:pt x="107363" y="24070"/>
                                  <a:pt x="107363" y="53764"/>
                                </a:cubicBezTo>
                                <a:cubicBezTo>
                                  <a:pt x="107363" y="83458"/>
                                  <a:pt x="83331" y="107528"/>
                                  <a:pt x="53682" y="107528"/>
                                </a:cubicBezTo>
                                <a:cubicBezTo>
                                  <a:pt x="24033" y="107528"/>
                                  <a:pt x="0" y="83458"/>
                                  <a:pt x="0" y="53764"/>
                                </a:cubicBezTo>
                                <a:cubicBezTo>
                                  <a:pt x="0" y="24070"/>
                                  <a:pt x="24033" y="0"/>
                                  <a:pt x="53682" y="0"/>
                                </a:cubicBezTo>
                                <a:close/>
                              </a:path>
                            </a:pathLst>
                          </a:custGeom>
                          <a:ln w="0" cap="rnd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1" name="Shape 391"/>
                        <wps:cNvSpPr/>
                        <wps:spPr>
                          <a:xfrm>
                            <a:off x="662073" y="1178306"/>
                            <a:ext cx="107363" cy="1075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7363" h="107528">
                                <a:moveTo>
                                  <a:pt x="107363" y="53764"/>
                                </a:moveTo>
                                <a:cubicBezTo>
                                  <a:pt x="107363" y="24070"/>
                                  <a:pt x="83331" y="0"/>
                                  <a:pt x="53682" y="0"/>
                                </a:cubicBezTo>
                                <a:cubicBezTo>
                                  <a:pt x="24033" y="0"/>
                                  <a:pt x="0" y="24070"/>
                                  <a:pt x="0" y="53764"/>
                                </a:cubicBezTo>
                                <a:cubicBezTo>
                                  <a:pt x="0" y="83458"/>
                                  <a:pt x="24033" y="107528"/>
                                  <a:pt x="53682" y="107528"/>
                                </a:cubicBezTo>
                                <a:cubicBezTo>
                                  <a:pt x="83331" y="107528"/>
                                  <a:pt x="107363" y="83458"/>
                                  <a:pt x="107363" y="53764"/>
                                </a:cubicBezTo>
                                <a:close/>
                              </a:path>
                            </a:pathLst>
                          </a:custGeom>
                          <a:ln w="2982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2" name="Shape 392"/>
                        <wps:cNvSpPr/>
                        <wps:spPr>
                          <a:xfrm>
                            <a:off x="176218" y="430096"/>
                            <a:ext cx="49693" cy="2822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693" h="282259">
                                <a:moveTo>
                                  <a:pt x="49693" y="0"/>
                                </a:moveTo>
                                <a:lnTo>
                                  <a:pt x="0" y="282259"/>
                                </a:lnTo>
                              </a:path>
                            </a:pathLst>
                          </a:custGeom>
                          <a:ln w="50699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3" name="Shape 393"/>
                        <wps:cNvSpPr/>
                        <wps:spPr>
                          <a:xfrm>
                            <a:off x="248277" y="416655"/>
                            <a:ext cx="53682" cy="30491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682" h="304910">
                                <a:moveTo>
                                  <a:pt x="53682" y="0"/>
                                </a:moveTo>
                                <a:lnTo>
                                  <a:pt x="0" y="304910"/>
                                </a:lnTo>
                              </a:path>
                            </a:pathLst>
                          </a:custGeom>
                          <a:ln w="50699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4" name="Shape 394"/>
                        <wps:cNvSpPr/>
                        <wps:spPr>
                          <a:xfrm>
                            <a:off x="626720" y="434577"/>
                            <a:ext cx="39826" cy="2838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826" h="283828">
                                <a:moveTo>
                                  <a:pt x="39826" y="0"/>
                                </a:moveTo>
                                <a:lnTo>
                                  <a:pt x="0" y="283828"/>
                                </a:lnTo>
                              </a:path>
                            </a:pathLst>
                          </a:custGeom>
                          <a:ln w="50699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5" name="Shape 395"/>
                        <wps:cNvSpPr/>
                        <wps:spPr>
                          <a:xfrm>
                            <a:off x="700532" y="425616"/>
                            <a:ext cx="39827" cy="2838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827" h="283828">
                                <a:moveTo>
                                  <a:pt x="39827" y="0"/>
                                </a:moveTo>
                                <a:lnTo>
                                  <a:pt x="0" y="283828"/>
                                </a:lnTo>
                              </a:path>
                            </a:pathLst>
                          </a:custGeom>
                          <a:ln w="50699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6" name="Shape 396"/>
                        <wps:cNvSpPr/>
                        <wps:spPr>
                          <a:xfrm>
                            <a:off x="118982" y="878126"/>
                            <a:ext cx="39826" cy="2838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826" h="283828">
                                <a:moveTo>
                                  <a:pt x="39826" y="0"/>
                                </a:moveTo>
                                <a:lnTo>
                                  <a:pt x="0" y="283828"/>
                                </a:lnTo>
                              </a:path>
                            </a:pathLst>
                          </a:custGeom>
                          <a:ln w="50699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7" name="Shape 397"/>
                        <wps:cNvSpPr/>
                        <wps:spPr>
                          <a:xfrm>
                            <a:off x="188321" y="873646"/>
                            <a:ext cx="39826" cy="2838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826" h="283828">
                                <a:moveTo>
                                  <a:pt x="39826" y="0"/>
                                </a:moveTo>
                                <a:lnTo>
                                  <a:pt x="0" y="283828"/>
                                </a:lnTo>
                              </a:path>
                            </a:pathLst>
                          </a:custGeom>
                          <a:ln w="50699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8" name="Shape 398"/>
                        <wps:cNvSpPr/>
                        <wps:spPr>
                          <a:xfrm>
                            <a:off x="561855" y="880366"/>
                            <a:ext cx="39826" cy="2838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826" h="283828">
                                <a:moveTo>
                                  <a:pt x="39826" y="0"/>
                                </a:moveTo>
                                <a:lnTo>
                                  <a:pt x="0" y="283828"/>
                                </a:lnTo>
                              </a:path>
                            </a:pathLst>
                          </a:custGeom>
                          <a:ln w="50699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9" name="Shape 399"/>
                        <wps:cNvSpPr/>
                        <wps:spPr>
                          <a:xfrm>
                            <a:off x="633431" y="875886"/>
                            <a:ext cx="39826" cy="2838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826" h="283828">
                                <a:moveTo>
                                  <a:pt x="39826" y="0"/>
                                </a:moveTo>
                                <a:lnTo>
                                  <a:pt x="0" y="283828"/>
                                </a:lnTo>
                              </a:path>
                            </a:pathLst>
                          </a:custGeom>
                          <a:ln w="50699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0" name="Shape 400"/>
                        <wps:cNvSpPr/>
                        <wps:spPr>
                          <a:xfrm>
                            <a:off x="290775" y="766119"/>
                            <a:ext cx="28617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178">
                                <a:moveTo>
                                  <a:pt x="0" y="0"/>
                                </a:moveTo>
                                <a:lnTo>
                                  <a:pt x="286178" y="0"/>
                                </a:lnTo>
                              </a:path>
                            </a:pathLst>
                          </a:custGeom>
                          <a:ln w="50699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1" name="Shape 401"/>
                        <wps:cNvSpPr/>
                        <wps:spPr>
                          <a:xfrm>
                            <a:off x="279592" y="828843"/>
                            <a:ext cx="28617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178">
                                <a:moveTo>
                                  <a:pt x="0" y="0"/>
                                </a:moveTo>
                                <a:lnTo>
                                  <a:pt x="286178" y="0"/>
                                </a:lnTo>
                              </a:path>
                            </a:pathLst>
                          </a:custGeom>
                          <a:ln w="50699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2" name="Shape 402"/>
                        <wps:cNvSpPr/>
                        <wps:spPr>
                          <a:xfrm>
                            <a:off x="225910" y="1207429"/>
                            <a:ext cx="28617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178">
                                <a:moveTo>
                                  <a:pt x="0" y="0"/>
                                </a:moveTo>
                                <a:lnTo>
                                  <a:pt x="286178" y="0"/>
                                </a:lnTo>
                              </a:path>
                            </a:pathLst>
                          </a:custGeom>
                          <a:ln w="50699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3" name="Shape 403"/>
                        <wps:cNvSpPr/>
                        <wps:spPr>
                          <a:xfrm>
                            <a:off x="210315" y="1265672"/>
                            <a:ext cx="28617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178">
                                <a:moveTo>
                                  <a:pt x="0" y="0"/>
                                </a:moveTo>
                                <a:lnTo>
                                  <a:pt x="286178" y="0"/>
                                </a:lnTo>
                              </a:path>
                            </a:pathLst>
                          </a:custGeom>
                          <a:ln w="50699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4" name="Shape 404"/>
                        <wps:cNvSpPr/>
                        <wps:spPr>
                          <a:xfrm>
                            <a:off x="357877" y="318102"/>
                            <a:ext cx="28617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178">
                                <a:moveTo>
                                  <a:pt x="0" y="0"/>
                                </a:moveTo>
                                <a:lnTo>
                                  <a:pt x="286178" y="0"/>
                                </a:lnTo>
                              </a:path>
                            </a:pathLst>
                          </a:custGeom>
                          <a:ln w="50699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5" name="Shape 405"/>
                        <wps:cNvSpPr/>
                        <wps:spPr>
                          <a:xfrm>
                            <a:off x="346694" y="376345"/>
                            <a:ext cx="28617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178">
                                <a:moveTo>
                                  <a:pt x="0" y="0"/>
                                </a:moveTo>
                                <a:lnTo>
                                  <a:pt x="286178" y="0"/>
                                </a:lnTo>
                              </a:path>
                            </a:pathLst>
                          </a:custGeom>
                          <a:ln w="50699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6" name="Rectangle 406"/>
                        <wps:cNvSpPr/>
                        <wps:spPr>
                          <a:xfrm>
                            <a:off x="1515461" y="1458200"/>
                            <a:ext cx="71610" cy="1107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12"/>
                                </w:rPr>
                                <w:t>D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07" name="Rectangle 407"/>
                        <wps:cNvSpPr/>
                        <wps:spPr>
                          <a:xfrm>
                            <a:off x="1569305" y="1458200"/>
                            <a:ext cx="66139" cy="1107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12"/>
                                </w:rPr>
                                <w:t>P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08" name="Rectangle 408"/>
                        <wps:cNvSpPr/>
                        <wps:spPr>
                          <a:xfrm>
                            <a:off x="290925" y="1454218"/>
                            <a:ext cx="55148" cy="1107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proofErr w:type="gramStart"/>
                              <w:r>
                                <w:rPr>
                                  <w:rFonts w:ascii="Arial" w:eastAsia="Arial" w:hAnsi="Arial" w:cs="Arial"/>
                                  <w:sz w:val="12"/>
                                </w:rPr>
                                <w:t>d</w:t>
                              </w:r>
                              <w:proofErr w:type="gram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09" name="Rectangle 409"/>
                        <wps:cNvSpPr/>
                        <wps:spPr>
                          <a:xfrm>
                            <a:off x="111986" y="1449240"/>
                            <a:ext cx="55148" cy="1107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proofErr w:type="gramStart"/>
                              <w:r>
                                <w:rPr>
                                  <w:rFonts w:ascii="Arial" w:eastAsia="Arial" w:hAnsi="Arial" w:cs="Arial"/>
                                  <w:sz w:val="12"/>
                                </w:rPr>
                                <w:t>e</w:t>
                              </w:r>
                              <w:proofErr w:type="gram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10" name="Shape 410"/>
                        <wps:cNvSpPr/>
                        <wps:spPr>
                          <a:xfrm>
                            <a:off x="822385" y="1541209"/>
                            <a:ext cx="62628" cy="62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628" h="62724">
                                <a:moveTo>
                                  <a:pt x="31314" y="0"/>
                                </a:moveTo>
                                <a:cubicBezTo>
                                  <a:pt x="48612" y="0"/>
                                  <a:pt x="62628" y="14040"/>
                                  <a:pt x="62628" y="31362"/>
                                </a:cubicBezTo>
                                <a:cubicBezTo>
                                  <a:pt x="62628" y="48682"/>
                                  <a:pt x="48612" y="62724"/>
                                  <a:pt x="31314" y="62724"/>
                                </a:cubicBezTo>
                                <a:cubicBezTo>
                                  <a:pt x="14017" y="62724"/>
                                  <a:pt x="0" y="48682"/>
                                  <a:pt x="0" y="31362"/>
                                </a:cubicBezTo>
                                <a:cubicBezTo>
                                  <a:pt x="0" y="14040"/>
                                  <a:pt x="14017" y="0"/>
                                  <a:pt x="31314" y="0"/>
                                </a:cubicBezTo>
                                <a:close/>
                              </a:path>
                            </a:pathLst>
                          </a:custGeom>
                          <a:ln w="0" cap="rnd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1" name="Shape 411"/>
                        <wps:cNvSpPr/>
                        <wps:spPr>
                          <a:xfrm>
                            <a:off x="822385" y="1541209"/>
                            <a:ext cx="62628" cy="62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628" h="62724">
                                <a:moveTo>
                                  <a:pt x="62628" y="31362"/>
                                </a:moveTo>
                                <a:cubicBezTo>
                                  <a:pt x="62628" y="14040"/>
                                  <a:pt x="48612" y="0"/>
                                  <a:pt x="31314" y="0"/>
                                </a:cubicBezTo>
                                <a:cubicBezTo>
                                  <a:pt x="14017" y="0"/>
                                  <a:pt x="0" y="14040"/>
                                  <a:pt x="0" y="31362"/>
                                </a:cubicBezTo>
                                <a:cubicBezTo>
                                  <a:pt x="0" y="48682"/>
                                  <a:pt x="14017" y="62724"/>
                                  <a:pt x="31314" y="62724"/>
                                </a:cubicBezTo>
                                <a:cubicBezTo>
                                  <a:pt x="48612" y="62724"/>
                                  <a:pt x="62628" y="48682"/>
                                  <a:pt x="62628" y="31362"/>
                                </a:cubicBezTo>
                                <a:close/>
                              </a:path>
                            </a:pathLst>
                          </a:custGeom>
                          <a:ln w="2982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2" name="Shape 412"/>
                        <wps:cNvSpPr/>
                        <wps:spPr>
                          <a:xfrm>
                            <a:off x="643446" y="1541209"/>
                            <a:ext cx="62628" cy="62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628" h="62724">
                                <a:moveTo>
                                  <a:pt x="31314" y="0"/>
                                </a:moveTo>
                                <a:cubicBezTo>
                                  <a:pt x="48612" y="0"/>
                                  <a:pt x="62628" y="14040"/>
                                  <a:pt x="62628" y="31362"/>
                                </a:cubicBezTo>
                                <a:cubicBezTo>
                                  <a:pt x="62628" y="48682"/>
                                  <a:pt x="48612" y="62724"/>
                                  <a:pt x="31314" y="62724"/>
                                </a:cubicBezTo>
                                <a:cubicBezTo>
                                  <a:pt x="14017" y="62724"/>
                                  <a:pt x="0" y="48682"/>
                                  <a:pt x="0" y="31362"/>
                                </a:cubicBezTo>
                                <a:cubicBezTo>
                                  <a:pt x="0" y="14040"/>
                                  <a:pt x="14017" y="0"/>
                                  <a:pt x="31314" y="0"/>
                                </a:cubicBezTo>
                                <a:close/>
                              </a:path>
                            </a:pathLst>
                          </a:custGeom>
                          <a:ln w="0" cap="rnd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3" name="Shape 413"/>
                        <wps:cNvSpPr/>
                        <wps:spPr>
                          <a:xfrm>
                            <a:off x="643446" y="1541209"/>
                            <a:ext cx="62628" cy="62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628" h="62724">
                                <a:moveTo>
                                  <a:pt x="62628" y="31362"/>
                                </a:moveTo>
                                <a:cubicBezTo>
                                  <a:pt x="62628" y="14040"/>
                                  <a:pt x="48612" y="0"/>
                                  <a:pt x="31314" y="0"/>
                                </a:cubicBezTo>
                                <a:cubicBezTo>
                                  <a:pt x="14017" y="0"/>
                                  <a:pt x="0" y="14040"/>
                                  <a:pt x="0" y="31362"/>
                                </a:cubicBezTo>
                                <a:cubicBezTo>
                                  <a:pt x="0" y="48682"/>
                                  <a:pt x="14017" y="62724"/>
                                  <a:pt x="31314" y="62724"/>
                                </a:cubicBezTo>
                                <a:cubicBezTo>
                                  <a:pt x="48612" y="62724"/>
                                  <a:pt x="62628" y="48682"/>
                                  <a:pt x="62628" y="31362"/>
                                </a:cubicBezTo>
                                <a:close/>
                              </a:path>
                            </a:pathLst>
                          </a:custGeom>
                          <a:ln w="2982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4" name="Shape 414"/>
                        <wps:cNvSpPr/>
                        <wps:spPr>
                          <a:xfrm>
                            <a:off x="464508" y="1541209"/>
                            <a:ext cx="62628" cy="62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628" h="62724">
                                <a:moveTo>
                                  <a:pt x="31314" y="0"/>
                                </a:moveTo>
                                <a:cubicBezTo>
                                  <a:pt x="48612" y="0"/>
                                  <a:pt x="62628" y="14040"/>
                                  <a:pt x="62628" y="31362"/>
                                </a:cubicBezTo>
                                <a:cubicBezTo>
                                  <a:pt x="62628" y="48682"/>
                                  <a:pt x="48612" y="62724"/>
                                  <a:pt x="31314" y="62724"/>
                                </a:cubicBezTo>
                                <a:cubicBezTo>
                                  <a:pt x="14017" y="62724"/>
                                  <a:pt x="0" y="48682"/>
                                  <a:pt x="0" y="31362"/>
                                </a:cubicBezTo>
                                <a:cubicBezTo>
                                  <a:pt x="0" y="14040"/>
                                  <a:pt x="14017" y="0"/>
                                  <a:pt x="31314" y="0"/>
                                </a:cubicBezTo>
                                <a:close/>
                              </a:path>
                            </a:pathLst>
                          </a:custGeom>
                          <a:ln w="0" cap="rnd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5" name="Shape 415"/>
                        <wps:cNvSpPr/>
                        <wps:spPr>
                          <a:xfrm>
                            <a:off x="464508" y="1541209"/>
                            <a:ext cx="62628" cy="62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628" h="62724">
                                <a:moveTo>
                                  <a:pt x="62628" y="31362"/>
                                </a:moveTo>
                                <a:cubicBezTo>
                                  <a:pt x="62628" y="14040"/>
                                  <a:pt x="48612" y="0"/>
                                  <a:pt x="31314" y="0"/>
                                </a:cubicBezTo>
                                <a:cubicBezTo>
                                  <a:pt x="14017" y="0"/>
                                  <a:pt x="0" y="14040"/>
                                  <a:pt x="0" y="31362"/>
                                </a:cubicBezTo>
                                <a:cubicBezTo>
                                  <a:pt x="0" y="48682"/>
                                  <a:pt x="14017" y="62724"/>
                                  <a:pt x="31314" y="62724"/>
                                </a:cubicBezTo>
                                <a:cubicBezTo>
                                  <a:pt x="48612" y="62724"/>
                                  <a:pt x="62628" y="48682"/>
                                  <a:pt x="62628" y="31362"/>
                                </a:cubicBezTo>
                                <a:close/>
                              </a:path>
                            </a:pathLst>
                          </a:custGeom>
                          <a:ln w="2982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6" name="Shape 416"/>
                        <wps:cNvSpPr/>
                        <wps:spPr>
                          <a:xfrm>
                            <a:off x="285569" y="1541209"/>
                            <a:ext cx="62628" cy="62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628" h="62724">
                                <a:moveTo>
                                  <a:pt x="31314" y="0"/>
                                </a:moveTo>
                                <a:cubicBezTo>
                                  <a:pt x="48612" y="0"/>
                                  <a:pt x="62628" y="14040"/>
                                  <a:pt x="62628" y="31362"/>
                                </a:cubicBezTo>
                                <a:cubicBezTo>
                                  <a:pt x="62628" y="48682"/>
                                  <a:pt x="48612" y="62724"/>
                                  <a:pt x="31314" y="62724"/>
                                </a:cubicBezTo>
                                <a:cubicBezTo>
                                  <a:pt x="14017" y="62724"/>
                                  <a:pt x="0" y="48682"/>
                                  <a:pt x="0" y="31362"/>
                                </a:cubicBezTo>
                                <a:cubicBezTo>
                                  <a:pt x="0" y="14040"/>
                                  <a:pt x="14017" y="0"/>
                                  <a:pt x="31314" y="0"/>
                                </a:cubicBezTo>
                                <a:close/>
                              </a:path>
                            </a:pathLst>
                          </a:custGeom>
                          <a:ln w="0" cap="rnd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7" name="Shape 417"/>
                        <wps:cNvSpPr/>
                        <wps:spPr>
                          <a:xfrm>
                            <a:off x="285569" y="1541209"/>
                            <a:ext cx="62628" cy="62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628" h="62724">
                                <a:moveTo>
                                  <a:pt x="62628" y="31362"/>
                                </a:moveTo>
                                <a:cubicBezTo>
                                  <a:pt x="62628" y="14040"/>
                                  <a:pt x="48612" y="0"/>
                                  <a:pt x="31314" y="0"/>
                                </a:cubicBezTo>
                                <a:cubicBezTo>
                                  <a:pt x="14017" y="0"/>
                                  <a:pt x="0" y="14040"/>
                                  <a:pt x="0" y="31362"/>
                                </a:cubicBezTo>
                                <a:cubicBezTo>
                                  <a:pt x="0" y="48682"/>
                                  <a:pt x="14017" y="62724"/>
                                  <a:pt x="31314" y="62724"/>
                                </a:cubicBezTo>
                                <a:cubicBezTo>
                                  <a:pt x="48612" y="62724"/>
                                  <a:pt x="62628" y="48682"/>
                                  <a:pt x="62628" y="31362"/>
                                </a:cubicBezTo>
                                <a:close/>
                              </a:path>
                            </a:pathLst>
                          </a:custGeom>
                          <a:ln w="2982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8" name="Shape 418"/>
                        <wps:cNvSpPr/>
                        <wps:spPr>
                          <a:xfrm>
                            <a:off x="106630" y="1541209"/>
                            <a:ext cx="62629" cy="62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629" h="62724">
                                <a:moveTo>
                                  <a:pt x="31314" y="0"/>
                                </a:moveTo>
                                <a:cubicBezTo>
                                  <a:pt x="48612" y="0"/>
                                  <a:pt x="62629" y="14040"/>
                                  <a:pt x="62629" y="31362"/>
                                </a:cubicBezTo>
                                <a:cubicBezTo>
                                  <a:pt x="62629" y="48682"/>
                                  <a:pt x="48612" y="62724"/>
                                  <a:pt x="31314" y="62724"/>
                                </a:cubicBezTo>
                                <a:cubicBezTo>
                                  <a:pt x="14017" y="62724"/>
                                  <a:pt x="0" y="48682"/>
                                  <a:pt x="0" y="31362"/>
                                </a:cubicBezTo>
                                <a:cubicBezTo>
                                  <a:pt x="0" y="14040"/>
                                  <a:pt x="14017" y="0"/>
                                  <a:pt x="31314" y="0"/>
                                </a:cubicBezTo>
                                <a:close/>
                              </a:path>
                            </a:pathLst>
                          </a:custGeom>
                          <a:ln w="0" cap="rnd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9" name="Shape 419"/>
                        <wps:cNvSpPr/>
                        <wps:spPr>
                          <a:xfrm>
                            <a:off x="106630" y="1541209"/>
                            <a:ext cx="62629" cy="62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629" h="62724">
                                <a:moveTo>
                                  <a:pt x="62629" y="31362"/>
                                </a:moveTo>
                                <a:cubicBezTo>
                                  <a:pt x="62629" y="14040"/>
                                  <a:pt x="48612" y="0"/>
                                  <a:pt x="31314" y="0"/>
                                </a:cubicBezTo>
                                <a:cubicBezTo>
                                  <a:pt x="14017" y="0"/>
                                  <a:pt x="0" y="14040"/>
                                  <a:pt x="0" y="31362"/>
                                </a:cubicBezTo>
                                <a:cubicBezTo>
                                  <a:pt x="0" y="48682"/>
                                  <a:pt x="14017" y="62724"/>
                                  <a:pt x="31314" y="62724"/>
                                </a:cubicBezTo>
                                <a:cubicBezTo>
                                  <a:pt x="48612" y="62724"/>
                                  <a:pt x="62629" y="48682"/>
                                  <a:pt x="62629" y="31362"/>
                                </a:cubicBezTo>
                                <a:close/>
                              </a:path>
                            </a:pathLst>
                          </a:custGeom>
                          <a:ln w="2982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0" name="Rectangle 420"/>
                        <wps:cNvSpPr/>
                        <wps:spPr>
                          <a:xfrm>
                            <a:off x="473703" y="1454218"/>
                            <a:ext cx="49580" cy="1107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proofErr w:type="gramStart"/>
                              <w:r>
                                <w:rPr>
                                  <w:rFonts w:ascii="Arial" w:eastAsia="Arial" w:hAnsi="Arial" w:cs="Arial"/>
                                  <w:sz w:val="12"/>
                                </w:rPr>
                                <w:t>c</w:t>
                              </w:r>
                              <w:proofErr w:type="gram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1" name="Rectangle 421"/>
                        <wps:cNvSpPr/>
                        <wps:spPr>
                          <a:xfrm>
                            <a:off x="619501" y="1454218"/>
                            <a:ext cx="71610" cy="1107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12"/>
                                </w:rPr>
                                <w:t>D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2" name="Rectangle 422"/>
                        <wps:cNvSpPr/>
                        <wps:spPr>
                          <a:xfrm>
                            <a:off x="673344" y="1454218"/>
                            <a:ext cx="66139" cy="1107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12"/>
                                </w:rPr>
                                <w:t>P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3" name="Shape 423"/>
                        <wps:cNvSpPr/>
                        <wps:spPr>
                          <a:xfrm>
                            <a:off x="1533604" y="1536729"/>
                            <a:ext cx="62753" cy="62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753" h="62724">
                                <a:moveTo>
                                  <a:pt x="31438" y="0"/>
                                </a:moveTo>
                                <a:cubicBezTo>
                                  <a:pt x="48711" y="0"/>
                                  <a:pt x="62753" y="14040"/>
                                  <a:pt x="62753" y="31362"/>
                                </a:cubicBezTo>
                                <a:cubicBezTo>
                                  <a:pt x="62753" y="48682"/>
                                  <a:pt x="48711" y="62724"/>
                                  <a:pt x="31438" y="62724"/>
                                </a:cubicBezTo>
                                <a:cubicBezTo>
                                  <a:pt x="14042" y="62724"/>
                                  <a:pt x="0" y="48682"/>
                                  <a:pt x="0" y="31362"/>
                                </a:cubicBezTo>
                                <a:cubicBezTo>
                                  <a:pt x="0" y="14040"/>
                                  <a:pt x="14042" y="0"/>
                                  <a:pt x="31438" y="0"/>
                                </a:cubicBezTo>
                                <a:close/>
                              </a:path>
                            </a:pathLst>
                          </a:custGeom>
                          <a:ln w="0" cap="rnd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4" name="Shape 424"/>
                        <wps:cNvSpPr/>
                        <wps:spPr>
                          <a:xfrm>
                            <a:off x="1533604" y="1536729"/>
                            <a:ext cx="62753" cy="62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753" h="62724">
                                <a:moveTo>
                                  <a:pt x="62753" y="31362"/>
                                </a:moveTo>
                                <a:cubicBezTo>
                                  <a:pt x="62753" y="14040"/>
                                  <a:pt x="48711" y="0"/>
                                  <a:pt x="31438" y="0"/>
                                </a:cubicBezTo>
                                <a:cubicBezTo>
                                  <a:pt x="14042" y="0"/>
                                  <a:pt x="0" y="14040"/>
                                  <a:pt x="0" y="31362"/>
                                </a:cubicBezTo>
                                <a:cubicBezTo>
                                  <a:pt x="0" y="48682"/>
                                  <a:pt x="14042" y="62724"/>
                                  <a:pt x="31438" y="62724"/>
                                </a:cubicBezTo>
                                <a:cubicBezTo>
                                  <a:pt x="48711" y="62724"/>
                                  <a:pt x="62753" y="48682"/>
                                  <a:pt x="62753" y="31362"/>
                                </a:cubicBezTo>
                                <a:close/>
                              </a:path>
                            </a:pathLst>
                          </a:custGeom>
                          <a:ln w="2982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5" name="Shape 425"/>
                        <wps:cNvSpPr/>
                        <wps:spPr>
                          <a:xfrm>
                            <a:off x="1354790" y="1536729"/>
                            <a:ext cx="62628" cy="62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628" h="62724">
                                <a:moveTo>
                                  <a:pt x="31314" y="0"/>
                                </a:moveTo>
                                <a:cubicBezTo>
                                  <a:pt x="48587" y="0"/>
                                  <a:pt x="62628" y="14040"/>
                                  <a:pt x="62628" y="31362"/>
                                </a:cubicBezTo>
                                <a:cubicBezTo>
                                  <a:pt x="62628" y="48682"/>
                                  <a:pt x="48587" y="62724"/>
                                  <a:pt x="31314" y="62724"/>
                                </a:cubicBezTo>
                                <a:cubicBezTo>
                                  <a:pt x="13917" y="62724"/>
                                  <a:pt x="0" y="48682"/>
                                  <a:pt x="0" y="31362"/>
                                </a:cubicBezTo>
                                <a:cubicBezTo>
                                  <a:pt x="0" y="14040"/>
                                  <a:pt x="13917" y="0"/>
                                  <a:pt x="31314" y="0"/>
                                </a:cubicBezTo>
                                <a:close/>
                              </a:path>
                            </a:pathLst>
                          </a:custGeom>
                          <a:ln w="0" cap="rnd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6" name="Shape 426"/>
                        <wps:cNvSpPr/>
                        <wps:spPr>
                          <a:xfrm>
                            <a:off x="1354790" y="1536729"/>
                            <a:ext cx="62628" cy="62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628" h="62724">
                                <a:moveTo>
                                  <a:pt x="62628" y="31362"/>
                                </a:moveTo>
                                <a:cubicBezTo>
                                  <a:pt x="62628" y="14040"/>
                                  <a:pt x="48587" y="0"/>
                                  <a:pt x="31314" y="0"/>
                                </a:cubicBezTo>
                                <a:cubicBezTo>
                                  <a:pt x="13917" y="0"/>
                                  <a:pt x="0" y="14040"/>
                                  <a:pt x="0" y="31362"/>
                                </a:cubicBezTo>
                                <a:cubicBezTo>
                                  <a:pt x="0" y="48682"/>
                                  <a:pt x="13917" y="62724"/>
                                  <a:pt x="31314" y="62724"/>
                                </a:cubicBezTo>
                                <a:cubicBezTo>
                                  <a:pt x="48587" y="62724"/>
                                  <a:pt x="62628" y="48682"/>
                                  <a:pt x="62628" y="31362"/>
                                </a:cubicBezTo>
                                <a:close/>
                              </a:path>
                            </a:pathLst>
                          </a:custGeom>
                          <a:ln w="2982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7" name="Shape 427"/>
                        <wps:cNvSpPr/>
                        <wps:spPr>
                          <a:xfrm>
                            <a:off x="1175851" y="1536729"/>
                            <a:ext cx="62504" cy="62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504" h="62724">
                                <a:moveTo>
                                  <a:pt x="31190" y="0"/>
                                </a:moveTo>
                                <a:cubicBezTo>
                                  <a:pt x="48587" y="0"/>
                                  <a:pt x="62504" y="14040"/>
                                  <a:pt x="62504" y="31362"/>
                                </a:cubicBezTo>
                                <a:cubicBezTo>
                                  <a:pt x="62504" y="48682"/>
                                  <a:pt x="48587" y="62724"/>
                                  <a:pt x="31190" y="62724"/>
                                </a:cubicBezTo>
                                <a:cubicBezTo>
                                  <a:pt x="13917" y="62724"/>
                                  <a:pt x="0" y="48682"/>
                                  <a:pt x="0" y="31362"/>
                                </a:cubicBezTo>
                                <a:cubicBezTo>
                                  <a:pt x="0" y="14040"/>
                                  <a:pt x="13917" y="0"/>
                                  <a:pt x="31190" y="0"/>
                                </a:cubicBezTo>
                                <a:close/>
                              </a:path>
                            </a:pathLst>
                          </a:custGeom>
                          <a:ln w="0" cap="rnd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8" name="Shape 428"/>
                        <wps:cNvSpPr/>
                        <wps:spPr>
                          <a:xfrm>
                            <a:off x="1175851" y="1536729"/>
                            <a:ext cx="62504" cy="62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504" h="62724">
                                <a:moveTo>
                                  <a:pt x="62504" y="31362"/>
                                </a:moveTo>
                                <a:cubicBezTo>
                                  <a:pt x="62504" y="14040"/>
                                  <a:pt x="48587" y="0"/>
                                  <a:pt x="31190" y="0"/>
                                </a:cubicBezTo>
                                <a:cubicBezTo>
                                  <a:pt x="13917" y="0"/>
                                  <a:pt x="0" y="14040"/>
                                  <a:pt x="0" y="31362"/>
                                </a:cubicBezTo>
                                <a:cubicBezTo>
                                  <a:pt x="0" y="48682"/>
                                  <a:pt x="13917" y="62724"/>
                                  <a:pt x="31190" y="62724"/>
                                </a:cubicBezTo>
                                <a:cubicBezTo>
                                  <a:pt x="48587" y="62724"/>
                                  <a:pt x="62504" y="48682"/>
                                  <a:pt x="62504" y="31362"/>
                                </a:cubicBezTo>
                                <a:close/>
                              </a:path>
                            </a:pathLst>
                          </a:custGeom>
                          <a:ln w="2982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9" name="Shape 429"/>
                        <wps:cNvSpPr/>
                        <wps:spPr>
                          <a:xfrm>
                            <a:off x="996788" y="1536729"/>
                            <a:ext cx="62753" cy="62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753" h="62724">
                                <a:moveTo>
                                  <a:pt x="31314" y="0"/>
                                </a:moveTo>
                                <a:cubicBezTo>
                                  <a:pt x="48711" y="0"/>
                                  <a:pt x="62753" y="14040"/>
                                  <a:pt x="62753" y="31362"/>
                                </a:cubicBezTo>
                                <a:cubicBezTo>
                                  <a:pt x="62753" y="48682"/>
                                  <a:pt x="48711" y="62724"/>
                                  <a:pt x="31314" y="62724"/>
                                </a:cubicBezTo>
                                <a:cubicBezTo>
                                  <a:pt x="14042" y="62724"/>
                                  <a:pt x="0" y="48682"/>
                                  <a:pt x="0" y="31362"/>
                                </a:cubicBezTo>
                                <a:cubicBezTo>
                                  <a:pt x="0" y="14040"/>
                                  <a:pt x="14042" y="0"/>
                                  <a:pt x="31314" y="0"/>
                                </a:cubicBezTo>
                                <a:close/>
                              </a:path>
                            </a:pathLst>
                          </a:custGeom>
                          <a:ln w="0" cap="rnd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0" name="Shape 430"/>
                        <wps:cNvSpPr/>
                        <wps:spPr>
                          <a:xfrm>
                            <a:off x="996788" y="1536729"/>
                            <a:ext cx="62753" cy="62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753" h="62724">
                                <a:moveTo>
                                  <a:pt x="62753" y="31362"/>
                                </a:moveTo>
                                <a:cubicBezTo>
                                  <a:pt x="62753" y="14040"/>
                                  <a:pt x="48711" y="0"/>
                                  <a:pt x="31314" y="0"/>
                                </a:cubicBezTo>
                                <a:cubicBezTo>
                                  <a:pt x="14042" y="0"/>
                                  <a:pt x="0" y="14040"/>
                                  <a:pt x="0" y="31362"/>
                                </a:cubicBezTo>
                                <a:cubicBezTo>
                                  <a:pt x="0" y="48682"/>
                                  <a:pt x="14042" y="62724"/>
                                  <a:pt x="31314" y="62724"/>
                                </a:cubicBezTo>
                                <a:cubicBezTo>
                                  <a:pt x="48711" y="62724"/>
                                  <a:pt x="62753" y="48682"/>
                                  <a:pt x="62753" y="31362"/>
                                </a:cubicBezTo>
                                <a:close/>
                              </a:path>
                            </a:pathLst>
                          </a:custGeom>
                          <a:ln w="2982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1" name="Rectangle 431"/>
                        <wps:cNvSpPr/>
                        <wps:spPr>
                          <a:xfrm>
                            <a:off x="1011948" y="1458200"/>
                            <a:ext cx="55148" cy="1107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proofErr w:type="gramStart"/>
                              <w:r>
                                <w:rPr>
                                  <w:rFonts w:ascii="Arial" w:eastAsia="Arial" w:hAnsi="Arial" w:cs="Arial"/>
                                  <w:sz w:val="12"/>
                                </w:rPr>
                                <w:t>d</w:t>
                              </w:r>
                              <w:proofErr w:type="gram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32" name="Rectangle 432"/>
                        <wps:cNvSpPr/>
                        <wps:spPr>
                          <a:xfrm>
                            <a:off x="832960" y="1453223"/>
                            <a:ext cx="55148" cy="1107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proofErr w:type="gramStart"/>
                              <w:r>
                                <w:rPr>
                                  <w:rFonts w:ascii="Arial" w:eastAsia="Arial" w:hAnsi="Arial" w:cs="Arial"/>
                                  <w:sz w:val="12"/>
                                </w:rPr>
                                <w:t>e</w:t>
                              </w:r>
                              <w:proofErr w:type="gram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33" name="Rectangle 433"/>
                        <wps:cNvSpPr/>
                        <wps:spPr>
                          <a:xfrm>
                            <a:off x="1371814" y="1451801"/>
                            <a:ext cx="49580" cy="1107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proofErr w:type="gramStart"/>
                              <w:r>
                                <w:rPr>
                                  <w:rFonts w:ascii="Arial" w:eastAsia="Arial" w:hAnsi="Arial" w:cs="Arial"/>
                                  <w:sz w:val="12"/>
                                </w:rPr>
                                <w:t>c</w:t>
                              </w:r>
                              <w:proofErr w:type="gram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34" name="Rectangle 434"/>
                        <wps:cNvSpPr/>
                        <wps:spPr>
                          <a:xfrm>
                            <a:off x="1190887" y="1446823"/>
                            <a:ext cx="55148" cy="1107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proofErr w:type="gramStart"/>
                              <w:r>
                                <w:rPr>
                                  <w:rFonts w:ascii="Arial" w:eastAsia="Arial" w:hAnsi="Arial" w:cs="Arial"/>
                                  <w:sz w:val="12"/>
                                </w:rPr>
                                <w:t>g</w:t>
                              </w:r>
                              <w:proofErr w:type="gram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35" name="Rectangle 435"/>
                        <wps:cNvSpPr/>
                        <wps:spPr>
                          <a:xfrm>
                            <a:off x="302543" y="56378"/>
                            <a:ext cx="55148" cy="1107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proofErr w:type="gramStart"/>
                              <w:r>
                                <w:rPr>
                                  <w:rFonts w:ascii="Arial" w:eastAsia="Arial" w:hAnsi="Arial" w:cs="Arial"/>
                                  <w:sz w:val="12"/>
                                </w:rPr>
                                <w:t>g</w:t>
                              </w:r>
                              <w:proofErr w:type="gram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36" name="Rectangle 436"/>
                        <wps:cNvSpPr/>
                        <wps:spPr>
                          <a:xfrm>
                            <a:off x="1360257" y="62850"/>
                            <a:ext cx="55148" cy="1107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proofErr w:type="gramStart"/>
                              <w:r>
                                <w:rPr>
                                  <w:rFonts w:ascii="Arial" w:eastAsia="Arial" w:hAnsi="Arial" w:cs="Arial"/>
                                  <w:sz w:val="12"/>
                                </w:rPr>
                                <w:t>a</w:t>
                              </w:r>
                              <w:proofErr w:type="gram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37" name="Rectangle 437"/>
                        <wps:cNvSpPr/>
                        <wps:spPr>
                          <a:xfrm>
                            <a:off x="1539196" y="67828"/>
                            <a:ext cx="55148" cy="1107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proofErr w:type="gramStart"/>
                              <w:r>
                                <w:rPr>
                                  <w:rFonts w:ascii="Arial" w:eastAsia="Arial" w:hAnsi="Arial" w:cs="Arial"/>
                                  <w:sz w:val="12"/>
                                </w:rPr>
                                <w:t>b</w:t>
                              </w:r>
                              <w:proofErr w:type="gram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38" name="Rectangle 438"/>
                        <wps:cNvSpPr/>
                        <wps:spPr>
                          <a:xfrm>
                            <a:off x="129631" y="69321"/>
                            <a:ext cx="27550" cy="1107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proofErr w:type="gramStart"/>
                              <w:r>
                                <w:rPr>
                                  <w:rFonts w:ascii="Arial" w:eastAsia="Arial" w:hAnsi="Arial" w:cs="Arial"/>
                                  <w:sz w:val="12"/>
                                </w:rPr>
                                <w:t>f</w:t>
                              </w:r>
                              <w:proofErr w:type="gram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39" name="Shape 439"/>
                        <wps:cNvSpPr/>
                        <wps:spPr>
                          <a:xfrm>
                            <a:off x="826162" y="0"/>
                            <a:ext cx="62629" cy="62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629" h="62724">
                                <a:moveTo>
                                  <a:pt x="31314" y="0"/>
                                </a:moveTo>
                                <a:cubicBezTo>
                                  <a:pt x="48612" y="0"/>
                                  <a:pt x="62629" y="14063"/>
                                  <a:pt x="62629" y="31362"/>
                                </a:cubicBezTo>
                                <a:cubicBezTo>
                                  <a:pt x="62629" y="48661"/>
                                  <a:pt x="48612" y="62724"/>
                                  <a:pt x="31314" y="62724"/>
                                </a:cubicBezTo>
                                <a:cubicBezTo>
                                  <a:pt x="14029" y="62724"/>
                                  <a:pt x="0" y="48661"/>
                                  <a:pt x="0" y="31362"/>
                                </a:cubicBezTo>
                                <a:cubicBezTo>
                                  <a:pt x="0" y="14063"/>
                                  <a:pt x="14029" y="0"/>
                                  <a:pt x="31314" y="0"/>
                                </a:cubicBezTo>
                                <a:close/>
                              </a:path>
                            </a:pathLst>
                          </a:custGeom>
                          <a:ln w="0" cap="rnd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0" name="Shape 440"/>
                        <wps:cNvSpPr/>
                        <wps:spPr>
                          <a:xfrm>
                            <a:off x="826162" y="0"/>
                            <a:ext cx="62629" cy="62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629" h="62724">
                                <a:moveTo>
                                  <a:pt x="62629" y="31362"/>
                                </a:moveTo>
                                <a:cubicBezTo>
                                  <a:pt x="62629" y="14063"/>
                                  <a:pt x="48612" y="0"/>
                                  <a:pt x="31314" y="0"/>
                                </a:cubicBezTo>
                                <a:cubicBezTo>
                                  <a:pt x="14029" y="0"/>
                                  <a:pt x="0" y="14063"/>
                                  <a:pt x="0" y="31362"/>
                                </a:cubicBezTo>
                                <a:cubicBezTo>
                                  <a:pt x="0" y="48661"/>
                                  <a:pt x="14029" y="62724"/>
                                  <a:pt x="31314" y="62724"/>
                                </a:cubicBezTo>
                                <a:cubicBezTo>
                                  <a:pt x="48612" y="62724"/>
                                  <a:pt x="62629" y="48661"/>
                                  <a:pt x="62629" y="31362"/>
                                </a:cubicBezTo>
                                <a:close/>
                              </a:path>
                            </a:pathLst>
                          </a:custGeom>
                          <a:ln w="2982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1" name="Shape 441"/>
                        <wps:cNvSpPr/>
                        <wps:spPr>
                          <a:xfrm>
                            <a:off x="647224" y="0"/>
                            <a:ext cx="62629" cy="62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629" h="62724">
                                <a:moveTo>
                                  <a:pt x="31314" y="0"/>
                                </a:moveTo>
                                <a:cubicBezTo>
                                  <a:pt x="48612" y="0"/>
                                  <a:pt x="62629" y="14063"/>
                                  <a:pt x="62629" y="31362"/>
                                </a:cubicBezTo>
                                <a:cubicBezTo>
                                  <a:pt x="62629" y="48661"/>
                                  <a:pt x="48612" y="62724"/>
                                  <a:pt x="31314" y="62724"/>
                                </a:cubicBezTo>
                                <a:cubicBezTo>
                                  <a:pt x="14029" y="62724"/>
                                  <a:pt x="0" y="48661"/>
                                  <a:pt x="0" y="31362"/>
                                </a:cubicBezTo>
                                <a:cubicBezTo>
                                  <a:pt x="0" y="14063"/>
                                  <a:pt x="14029" y="0"/>
                                  <a:pt x="31314" y="0"/>
                                </a:cubicBezTo>
                                <a:close/>
                              </a:path>
                            </a:pathLst>
                          </a:custGeom>
                          <a:ln w="0" cap="rnd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2" name="Shape 442"/>
                        <wps:cNvSpPr/>
                        <wps:spPr>
                          <a:xfrm>
                            <a:off x="647224" y="0"/>
                            <a:ext cx="62629" cy="62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629" h="62724">
                                <a:moveTo>
                                  <a:pt x="62629" y="31362"/>
                                </a:moveTo>
                                <a:cubicBezTo>
                                  <a:pt x="62629" y="14063"/>
                                  <a:pt x="48612" y="0"/>
                                  <a:pt x="31314" y="0"/>
                                </a:cubicBezTo>
                                <a:cubicBezTo>
                                  <a:pt x="14029" y="0"/>
                                  <a:pt x="0" y="14063"/>
                                  <a:pt x="0" y="31362"/>
                                </a:cubicBezTo>
                                <a:cubicBezTo>
                                  <a:pt x="0" y="48661"/>
                                  <a:pt x="14029" y="62724"/>
                                  <a:pt x="31314" y="62724"/>
                                </a:cubicBezTo>
                                <a:cubicBezTo>
                                  <a:pt x="48612" y="62724"/>
                                  <a:pt x="62629" y="48661"/>
                                  <a:pt x="62629" y="31362"/>
                                </a:cubicBezTo>
                                <a:close/>
                              </a:path>
                            </a:pathLst>
                          </a:custGeom>
                          <a:ln w="2982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3" name="Shape 443"/>
                        <wps:cNvSpPr/>
                        <wps:spPr>
                          <a:xfrm>
                            <a:off x="468285" y="0"/>
                            <a:ext cx="62629" cy="62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629" h="62724">
                                <a:moveTo>
                                  <a:pt x="31314" y="0"/>
                                </a:moveTo>
                                <a:cubicBezTo>
                                  <a:pt x="48612" y="0"/>
                                  <a:pt x="62629" y="14063"/>
                                  <a:pt x="62629" y="31362"/>
                                </a:cubicBezTo>
                                <a:cubicBezTo>
                                  <a:pt x="62629" y="48661"/>
                                  <a:pt x="48612" y="62724"/>
                                  <a:pt x="31314" y="62724"/>
                                </a:cubicBezTo>
                                <a:cubicBezTo>
                                  <a:pt x="14029" y="62724"/>
                                  <a:pt x="0" y="48661"/>
                                  <a:pt x="0" y="31362"/>
                                </a:cubicBezTo>
                                <a:cubicBezTo>
                                  <a:pt x="0" y="14063"/>
                                  <a:pt x="14029" y="0"/>
                                  <a:pt x="31314" y="0"/>
                                </a:cubicBezTo>
                                <a:close/>
                              </a:path>
                            </a:pathLst>
                          </a:custGeom>
                          <a:ln w="0" cap="rnd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4" name="Shape 444"/>
                        <wps:cNvSpPr/>
                        <wps:spPr>
                          <a:xfrm>
                            <a:off x="468285" y="0"/>
                            <a:ext cx="62629" cy="62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629" h="62724">
                                <a:moveTo>
                                  <a:pt x="62629" y="31362"/>
                                </a:moveTo>
                                <a:cubicBezTo>
                                  <a:pt x="62629" y="14063"/>
                                  <a:pt x="48612" y="0"/>
                                  <a:pt x="31314" y="0"/>
                                </a:cubicBezTo>
                                <a:cubicBezTo>
                                  <a:pt x="14029" y="0"/>
                                  <a:pt x="0" y="14063"/>
                                  <a:pt x="0" y="31362"/>
                                </a:cubicBezTo>
                                <a:cubicBezTo>
                                  <a:pt x="0" y="48661"/>
                                  <a:pt x="14029" y="62724"/>
                                  <a:pt x="31314" y="62724"/>
                                </a:cubicBezTo>
                                <a:cubicBezTo>
                                  <a:pt x="48612" y="62724"/>
                                  <a:pt x="62629" y="48661"/>
                                  <a:pt x="62629" y="31362"/>
                                </a:cubicBezTo>
                                <a:close/>
                              </a:path>
                            </a:pathLst>
                          </a:custGeom>
                          <a:ln w="2982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5" name="Shape 445"/>
                        <wps:cNvSpPr/>
                        <wps:spPr>
                          <a:xfrm>
                            <a:off x="289346" y="0"/>
                            <a:ext cx="62629" cy="62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629" h="62724">
                                <a:moveTo>
                                  <a:pt x="31314" y="0"/>
                                </a:moveTo>
                                <a:cubicBezTo>
                                  <a:pt x="48612" y="0"/>
                                  <a:pt x="62629" y="14063"/>
                                  <a:pt x="62629" y="31362"/>
                                </a:cubicBezTo>
                                <a:cubicBezTo>
                                  <a:pt x="62629" y="48661"/>
                                  <a:pt x="48612" y="62724"/>
                                  <a:pt x="31314" y="62724"/>
                                </a:cubicBezTo>
                                <a:cubicBezTo>
                                  <a:pt x="14029" y="62724"/>
                                  <a:pt x="0" y="48661"/>
                                  <a:pt x="0" y="31362"/>
                                </a:cubicBezTo>
                                <a:cubicBezTo>
                                  <a:pt x="0" y="14063"/>
                                  <a:pt x="14029" y="0"/>
                                  <a:pt x="31314" y="0"/>
                                </a:cubicBezTo>
                                <a:close/>
                              </a:path>
                            </a:pathLst>
                          </a:custGeom>
                          <a:ln w="0" cap="rnd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6" name="Shape 446"/>
                        <wps:cNvSpPr/>
                        <wps:spPr>
                          <a:xfrm>
                            <a:off x="289346" y="0"/>
                            <a:ext cx="62629" cy="62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629" h="62724">
                                <a:moveTo>
                                  <a:pt x="62629" y="31362"/>
                                </a:moveTo>
                                <a:cubicBezTo>
                                  <a:pt x="62629" y="14063"/>
                                  <a:pt x="48612" y="0"/>
                                  <a:pt x="31314" y="0"/>
                                </a:cubicBezTo>
                                <a:cubicBezTo>
                                  <a:pt x="14029" y="0"/>
                                  <a:pt x="0" y="14063"/>
                                  <a:pt x="0" y="31362"/>
                                </a:cubicBezTo>
                                <a:cubicBezTo>
                                  <a:pt x="0" y="48661"/>
                                  <a:pt x="14029" y="62724"/>
                                  <a:pt x="31314" y="62724"/>
                                </a:cubicBezTo>
                                <a:cubicBezTo>
                                  <a:pt x="48612" y="62724"/>
                                  <a:pt x="62629" y="48661"/>
                                  <a:pt x="62629" y="31362"/>
                                </a:cubicBezTo>
                                <a:close/>
                              </a:path>
                            </a:pathLst>
                          </a:custGeom>
                          <a:ln w="2982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7" name="Shape 447"/>
                        <wps:cNvSpPr/>
                        <wps:spPr>
                          <a:xfrm>
                            <a:off x="110408" y="0"/>
                            <a:ext cx="62629" cy="62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629" h="62724">
                                <a:moveTo>
                                  <a:pt x="31314" y="0"/>
                                </a:moveTo>
                                <a:cubicBezTo>
                                  <a:pt x="48612" y="0"/>
                                  <a:pt x="62629" y="14063"/>
                                  <a:pt x="62629" y="31362"/>
                                </a:cubicBezTo>
                                <a:cubicBezTo>
                                  <a:pt x="62629" y="48661"/>
                                  <a:pt x="48612" y="62724"/>
                                  <a:pt x="31314" y="62724"/>
                                </a:cubicBezTo>
                                <a:cubicBezTo>
                                  <a:pt x="14029" y="62724"/>
                                  <a:pt x="0" y="48661"/>
                                  <a:pt x="0" y="31362"/>
                                </a:cubicBezTo>
                                <a:cubicBezTo>
                                  <a:pt x="0" y="14063"/>
                                  <a:pt x="14029" y="0"/>
                                  <a:pt x="31314" y="0"/>
                                </a:cubicBezTo>
                                <a:close/>
                              </a:path>
                            </a:pathLst>
                          </a:custGeom>
                          <a:ln w="0" cap="rnd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8" name="Shape 448"/>
                        <wps:cNvSpPr/>
                        <wps:spPr>
                          <a:xfrm>
                            <a:off x="110408" y="0"/>
                            <a:ext cx="62629" cy="62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629" h="62724">
                                <a:moveTo>
                                  <a:pt x="62629" y="31362"/>
                                </a:moveTo>
                                <a:cubicBezTo>
                                  <a:pt x="62629" y="14063"/>
                                  <a:pt x="48612" y="0"/>
                                  <a:pt x="31314" y="0"/>
                                </a:cubicBezTo>
                                <a:cubicBezTo>
                                  <a:pt x="14029" y="0"/>
                                  <a:pt x="0" y="14063"/>
                                  <a:pt x="0" y="31362"/>
                                </a:cubicBezTo>
                                <a:cubicBezTo>
                                  <a:pt x="0" y="48661"/>
                                  <a:pt x="14029" y="62724"/>
                                  <a:pt x="31314" y="62724"/>
                                </a:cubicBezTo>
                                <a:cubicBezTo>
                                  <a:pt x="48612" y="62724"/>
                                  <a:pt x="62629" y="48661"/>
                                  <a:pt x="62629" y="31362"/>
                                </a:cubicBezTo>
                                <a:close/>
                              </a:path>
                            </a:pathLst>
                          </a:custGeom>
                          <a:ln w="2982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9" name="Rectangle 449"/>
                        <wps:cNvSpPr/>
                        <wps:spPr>
                          <a:xfrm>
                            <a:off x="780111" y="69321"/>
                            <a:ext cx="77130" cy="1107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12"/>
                                </w:rPr>
                                <w:t>G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50" name="Rectangle 450"/>
                        <wps:cNvSpPr/>
                        <wps:spPr>
                          <a:xfrm>
                            <a:off x="838104" y="69321"/>
                            <a:ext cx="71610" cy="1107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12"/>
                                </w:rPr>
                                <w:t>N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51" name="Rectangle 451"/>
                        <wps:cNvSpPr/>
                        <wps:spPr>
                          <a:xfrm>
                            <a:off x="891947" y="69321"/>
                            <a:ext cx="71610" cy="1107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12"/>
                                </w:rPr>
                                <w:t>D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52" name="Rectangle 452"/>
                        <wps:cNvSpPr/>
                        <wps:spPr>
                          <a:xfrm>
                            <a:off x="482352" y="60361"/>
                            <a:ext cx="55148" cy="1107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proofErr w:type="gramStart"/>
                              <w:r>
                                <w:rPr>
                                  <w:rFonts w:ascii="Arial" w:eastAsia="Arial" w:hAnsi="Arial" w:cs="Arial"/>
                                  <w:sz w:val="12"/>
                                </w:rPr>
                                <w:t>a</w:t>
                              </w:r>
                              <w:proofErr w:type="gram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53" name="Rectangle 453"/>
                        <wps:cNvSpPr/>
                        <wps:spPr>
                          <a:xfrm>
                            <a:off x="661290" y="61356"/>
                            <a:ext cx="55148" cy="1107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proofErr w:type="gramStart"/>
                              <w:r>
                                <w:rPr>
                                  <w:rFonts w:ascii="Arial" w:eastAsia="Arial" w:hAnsi="Arial" w:cs="Arial"/>
                                  <w:sz w:val="12"/>
                                </w:rPr>
                                <w:t>b</w:t>
                              </w:r>
                              <w:proofErr w:type="gram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54" name="Shape 454"/>
                        <wps:cNvSpPr/>
                        <wps:spPr>
                          <a:xfrm>
                            <a:off x="1524035" y="0"/>
                            <a:ext cx="62629" cy="62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629" h="62724">
                                <a:moveTo>
                                  <a:pt x="31314" y="0"/>
                                </a:moveTo>
                                <a:cubicBezTo>
                                  <a:pt x="48587" y="0"/>
                                  <a:pt x="62629" y="14063"/>
                                  <a:pt x="62629" y="31362"/>
                                </a:cubicBezTo>
                                <a:cubicBezTo>
                                  <a:pt x="62629" y="48661"/>
                                  <a:pt x="48587" y="62724"/>
                                  <a:pt x="31314" y="62724"/>
                                </a:cubicBezTo>
                                <a:cubicBezTo>
                                  <a:pt x="14042" y="62724"/>
                                  <a:pt x="0" y="48661"/>
                                  <a:pt x="0" y="31362"/>
                                </a:cubicBezTo>
                                <a:cubicBezTo>
                                  <a:pt x="0" y="14063"/>
                                  <a:pt x="14042" y="0"/>
                                  <a:pt x="31314" y="0"/>
                                </a:cubicBezTo>
                                <a:close/>
                              </a:path>
                            </a:pathLst>
                          </a:custGeom>
                          <a:ln w="0" cap="rnd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5" name="Shape 455"/>
                        <wps:cNvSpPr/>
                        <wps:spPr>
                          <a:xfrm>
                            <a:off x="1524035" y="0"/>
                            <a:ext cx="62629" cy="62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629" h="62724">
                                <a:moveTo>
                                  <a:pt x="62629" y="31362"/>
                                </a:moveTo>
                                <a:cubicBezTo>
                                  <a:pt x="62629" y="14063"/>
                                  <a:pt x="48587" y="0"/>
                                  <a:pt x="31314" y="0"/>
                                </a:cubicBezTo>
                                <a:cubicBezTo>
                                  <a:pt x="14042" y="0"/>
                                  <a:pt x="0" y="14063"/>
                                  <a:pt x="0" y="31362"/>
                                </a:cubicBezTo>
                                <a:cubicBezTo>
                                  <a:pt x="0" y="48661"/>
                                  <a:pt x="14042" y="62724"/>
                                  <a:pt x="31314" y="62724"/>
                                </a:cubicBezTo>
                                <a:cubicBezTo>
                                  <a:pt x="48587" y="62724"/>
                                  <a:pt x="62629" y="48661"/>
                                  <a:pt x="62629" y="31362"/>
                                </a:cubicBezTo>
                                <a:close/>
                              </a:path>
                            </a:pathLst>
                          </a:custGeom>
                          <a:ln w="2982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6" name="Shape 456"/>
                        <wps:cNvSpPr/>
                        <wps:spPr>
                          <a:xfrm>
                            <a:off x="1345097" y="0"/>
                            <a:ext cx="62628" cy="62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628" h="62724">
                                <a:moveTo>
                                  <a:pt x="31314" y="0"/>
                                </a:moveTo>
                                <a:cubicBezTo>
                                  <a:pt x="48587" y="0"/>
                                  <a:pt x="62628" y="14063"/>
                                  <a:pt x="62628" y="31362"/>
                                </a:cubicBezTo>
                                <a:cubicBezTo>
                                  <a:pt x="62628" y="48661"/>
                                  <a:pt x="48587" y="62724"/>
                                  <a:pt x="31314" y="62724"/>
                                </a:cubicBezTo>
                                <a:cubicBezTo>
                                  <a:pt x="14041" y="62724"/>
                                  <a:pt x="0" y="48661"/>
                                  <a:pt x="0" y="31362"/>
                                </a:cubicBezTo>
                                <a:cubicBezTo>
                                  <a:pt x="0" y="14063"/>
                                  <a:pt x="14041" y="0"/>
                                  <a:pt x="31314" y="0"/>
                                </a:cubicBezTo>
                                <a:close/>
                              </a:path>
                            </a:pathLst>
                          </a:custGeom>
                          <a:ln w="0" cap="rnd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7" name="Shape 457"/>
                        <wps:cNvSpPr/>
                        <wps:spPr>
                          <a:xfrm>
                            <a:off x="1345097" y="0"/>
                            <a:ext cx="62628" cy="62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628" h="62724">
                                <a:moveTo>
                                  <a:pt x="62628" y="31362"/>
                                </a:moveTo>
                                <a:cubicBezTo>
                                  <a:pt x="62628" y="14063"/>
                                  <a:pt x="48587" y="0"/>
                                  <a:pt x="31314" y="0"/>
                                </a:cubicBezTo>
                                <a:cubicBezTo>
                                  <a:pt x="14041" y="0"/>
                                  <a:pt x="0" y="14063"/>
                                  <a:pt x="0" y="31362"/>
                                </a:cubicBezTo>
                                <a:cubicBezTo>
                                  <a:pt x="0" y="48661"/>
                                  <a:pt x="14041" y="62724"/>
                                  <a:pt x="31314" y="62724"/>
                                </a:cubicBezTo>
                                <a:cubicBezTo>
                                  <a:pt x="48587" y="62724"/>
                                  <a:pt x="62628" y="48661"/>
                                  <a:pt x="62628" y="31362"/>
                                </a:cubicBezTo>
                                <a:close/>
                              </a:path>
                            </a:pathLst>
                          </a:custGeom>
                          <a:ln w="2982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8" name="Shape 458"/>
                        <wps:cNvSpPr/>
                        <wps:spPr>
                          <a:xfrm>
                            <a:off x="1166158" y="0"/>
                            <a:ext cx="62628" cy="62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628" h="62724">
                                <a:moveTo>
                                  <a:pt x="31314" y="0"/>
                                </a:moveTo>
                                <a:cubicBezTo>
                                  <a:pt x="48587" y="0"/>
                                  <a:pt x="62628" y="14063"/>
                                  <a:pt x="62628" y="31362"/>
                                </a:cubicBezTo>
                                <a:cubicBezTo>
                                  <a:pt x="62628" y="48661"/>
                                  <a:pt x="48587" y="62724"/>
                                  <a:pt x="31314" y="62724"/>
                                </a:cubicBezTo>
                                <a:cubicBezTo>
                                  <a:pt x="14042" y="62724"/>
                                  <a:pt x="0" y="48661"/>
                                  <a:pt x="0" y="31362"/>
                                </a:cubicBezTo>
                                <a:cubicBezTo>
                                  <a:pt x="0" y="14063"/>
                                  <a:pt x="14042" y="0"/>
                                  <a:pt x="31314" y="0"/>
                                </a:cubicBezTo>
                                <a:close/>
                              </a:path>
                            </a:pathLst>
                          </a:custGeom>
                          <a:ln w="0" cap="rnd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9" name="Shape 459"/>
                        <wps:cNvSpPr/>
                        <wps:spPr>
                          <a:xfrm>
                            <a:off x="1166158" y="0"/>
                            <a:ext cx="62628" cy="62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628" h="62724">
                                <a:moveTo>
                                  <a:pt x="62628" y="31362"/>
                                </a:moveTo>
                                <a:cubicBezTo>
                                  <a:pt x="62628" y="14063"/>
                                  <a:pt x="48587" y="0"/>
                                  <a:pt x="31314" y="0"/>
                                </a:cubicBezTo>
                                <a:cubicBezTo>
                                  <a:pt x="14042" y="0"/>
                                  <a:pt x="0" y="14063"/>
                                  <a:pt x="0" y="31362"/>
                                </a:cubicBezTo>
                                <a:cubicBezTo>
                                  <a:pt x="0" y="48661"/>
                                  <a:pt x="14042" y="62724"/>
                                  <a:pt x="31314" y="62724"/>
                                </a:cubicBezTo>
                                <a:cubicBezTo>
                                  <a:pt x="48587" y="62724"/>
                                  <a:pt x="62628" y="48661"/>
                                  <a:pt x="62628" y="31362"/>
                                </a:cubicBezTo>
                                <a:close/>
                              </a:path>
                            </a:pathLst>
                          </a:custGeom>
                          <a:ln w="2982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0" name="Shape 460"/>
                        <wps:cNvSpPr/>
                        <wps:spPr>
                          <a:xfrm>
                            <a:off x="987220" y="0"/>
                            <a:ext cx="62628" cy="62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628" h="62724">
                                <a:moveTo>
                                  <a:pt x="31314" y="0"/>
                                </a:moveTo>
                                <a:cubicBezTo>
                                  <a:pt x="48587" y="0"/>
                                  <a:pt x="62628" y="14063"/>
                                  <a:pt x="62628" y="31362"/>
                                </a:cubicBezTo>
                                <a:cubicBezTo>
                                  <a:pt x="62628" y="48661"/>
                                  <a:pt x="48587" y="62724"/>
                                  <a:pt x="31314" y="62724"/>
                                </a:cubicBezTo>
                                <a:cubicBezTo>
                                  <a:pt x="14042" y="62724"/>
                                  <a:pt x="0" y="48661"/>
                                  <a:pt x="0" y="31362"/>
                                </a:cubicBezTo>
                                <a:cubicBezTo>
                                  <a:pt x="0" y="14063"/>
                                  <a:pt x="14042" y="0"/>
                                  <a:pt x="31314" y="0"/>
                                </a:cubicBezTo>
                                <a:close/>
                              </a:path>
                            </a:pathLst>
                          </a:custGeom>
                          <a:ln w="0" cap="rnd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1" name="Shape 461"/>
                        <wps:cNvSpPr/>
                        <wps:spPr>
                          <a:xfrm>
                            <a:off x="987220" y="0"/>
                            <a:ext cx="62628" cy="627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628" h="62724">
                                <a:moveTo>
                                  <a:pt x="62628" y="31362"/>
                                </a:moveTo>
                                <a:cubicBezTo>
                                  <a:pt x="62628" y="14063"/>
                                  <a:pt x="48587" y="0"/>
                                  <a:pt x="31314" y="0"/>
                                </a:cubicBezTo>
                                <a:cubicBezTo>
                                  <a:pt x="14042" y="0"/>
                                  <a:pt x="0" y="14063"/>
                                  <a:pt x="0" y="31362"/>
                                </a:cubicBezTo>
                                <a:cubicBezTo>
                                  <a:pt x="0" y="48661"/>
                                  <a:pt x="14042" y="62724"/>
                                  <a:pt x="31314" y="62724"/>
                                </a:cubicBezTo>
                                <a:cubicBezTo>
                                  <a:pt x="48587" y="62724"/>
                                  <a:pt x="62628" y="48661"/>
                                  <a:pt x="62628" y="31362"/>
                                </a:cubicBezTo>
                                <a:close/>
                              </a:path>
                            </a:pathLst>
                          </a:custGeom>
                          <a:ln w="2982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2" name="Rectangle 462"/>
                        <wps:cNvSpPr/>
                        <wps:spPr>
                          <a:xfrm>
                            <a:off x="953545" y="69321"/>
                            <a:ext cx="148741" cy="1107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12"/>
                                </w:rPr>
                                <w:t>GN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63" name="Rectangle 463"/>
                        <wps:cNvSpPr/>
                        <wps:spPr>
                          <a:xfrm>
                            <a:off x="1065381" y="69321"/>
                            <a:ext cx="71610" cy="1107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12"/>
                                </w:rPr>
                                <w:t>D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64" name="Rectangle 464"/>
                        <wps:cNvSpPr/>
                        <wps:spPr>
                          <a:xfrm>
                            <a:off x="1205052" y="69321"/>
                            <a:ext cx="27550" cy="1107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proofErr w:type="gramStart"/>
                              <w:r>
                                <w:rPr>
                                  <w:rFonts w:ascii="Arial" w:eastAsia="Arial" w:hAnsi="Arial" w:cs="Arial"/>
                                  <w:sz w:val="12"/>
                                </w:rPr>
                                <w:t>f</w:t>
                              </w:r>
                              <w:proofErr w:type="gram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65" name="Rectangle 465"/>
                        <wps:cNvSpPr/>
                        <wps:spPr>
                          <a:xfrm>
                            <a:off x="2059343" y="1494927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3365" o:spid="_x0000_s1034" style="width:165.15pt;height:131pt;mso-position-horizontal-relative:char;mso-position-vertical-relative:line" coordsize="20974,1663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">
                <v:shape id="Picture 3850" o:spid="_x0000_s1035" type="#_x0000_t75" style="position:absolute;left:8473;top:1547;width:9053;height:1289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ypr/jDAAAA3QAAAA8AAABkcnMvZG93bnJldi54bWxET01rwkAQvRf8D8sUequbtjRKdBWRFgrF&#10;Q10Rj0N2TNJmZ0N2NfHfdw6FHh/ve7kefauu1McmsIGnaQaKuAyu4crAwb4/zkHFhOywDUwGbhRh&#10;vZrcLbFwYeAvuu5TpSSEY4EG6pS6QutY1uQxTkNHLNw59B6TwL7SrsdBwn2rn7Ms1x4bloYaO9rW&#10;VP7sL156d7vZcLOnzXD8nNm3C+fWfufGPNyPmwWoRGP6F/+5P5yBl/mr7Jc38gT06hc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PKmv+MMAAADdAAAADwAAAAAAAAAAAAAAAACf&#10;AgAAZHJzL2Rvd25yZXYueG1sUEsFBgAAAAAEAAQA9wAAAI8DAAAAAA==&#10;">
                  <v:imagedata r:id="rId14" o:title=""/>
                </v:shape>
                <v:shape id="Shape 372" o:spid="_x0000_s1036" style="position:absolute;left:15343;top:11783;width:1074;height:1075;visibility:visible;mso-wrap-style:square;v-text-anchor:top" coordsize="107363,1075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GF4EcMA&#10;AADcAAAADwAAAGRycy9kb3ducmV2LnhtbESP0YrCMBRE3xf8h3CFfVtTLbhSjSKKrA+6YPUDrs21&#10;LTY3pYlt/XsjLOzjMDNnmMWqN5VoqXGlZQXjUQSCOLO65FzB5bz7moFwHlljZZkUPMnBajn4WGCi&#10;bccnalOfiwBhl6CCwvs6kdJlBRl0I1sTB+9mG4M+yCaXusEuwE0lJ1E0lQZLDgsF1rQpKLunD6Ng&#10;m+7aZ/TTZbz9jQ/d0fH1sI+V+hz26zkIT73/D/+191pB/D2B95lwBOTy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+GF4EcMAAADcAAAADwAAAAAAAAAAAAAAAACYAgAAZHJzL2Rv&#10;d25yZXYueG1sUEsFBgAAAAAEAAQA9QAAAIgDAAAAAA==&#10;" path="m53682,v29699,,53681,24070,53681,53764c107363,83458,83381,107528,53682,107528,24107,107528,,83458,,53764,,24070,24107,,53682,xe" fillcolor="black" stroked="f" strokeweight="0">
                  <v:stroke miterlimit="83231f" joinstyle="miter"/>
                  <v:path arrowok="t" textboxrect="0,0,107363,107528"/>
                </v:shape>
                <v:shape id="Shape 373" o:spid="_x0000_s1037" style="position:absolute;left:15343;top:11783;width:1074;height:1075;visibility:visible;mso-wrap-style:square;v-text-anchor:top" coordsize="107363,1075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w3AC8YA&#10;AADcAAAADwAAAGRycy9kb3ducmV2LnhtbESPQWvCQBSE7wX/w/KEXkrdmIAt0U1QQSqlHow9eHxk&#10;X5PQ7NuQXZP477uFQo/DzHzDbPLJtGKg3jWWFSwXEQji0uqGKwWfl8PzKwjnkTW2lknBnRzk2exh&#10;g6m2I59pKHwlAoRdigpq77tUSlfWZNAtbEccvC/bG/RB9pXUPY4BbloZR9FKGmw4LNTY0b6m8ru4&#10;GQXxcF6O149yfymedqvkpPk9it+UepxP2zUIT5P/D/+1j1pB8pLA75lwBGT2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4w3AC8YAAADcAAAADwAAAAAAAAAAAAAAAACYAgAAZHJz&#10;L2Rvd25yZXYueG1sUEsFBgAAAAAEAAQA9QAAAIsDAAAAAA==&#10;" path="m107363,53764c107363,24070,83381,,53682,,24107,,,24070,,53764v,29694,24107,53764,53682,53764c83381,107528,107363,83458,107363,53764xe" filled="f" strokeweight=".08283mm">
                  <v:stroke endcap="round"/>
                  <v:path arrowok="t" textboxrect="0,0,107363,107528"/>
                </v:shape>
                <v:shape id="Shape 374" o:spid="_x0000_s1038" style="position:absolute;left:10486;top:4300;width:495;height:2823;visibility:visible;mso-wrap-style:square;v-text-anchor:top" coordsize="49581,28225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oSmxcYA&#10;AADcAAAADwAAAGRycy9kb3ducmV2LnhtbESP3WrCQBSE7wt9h+UUvKubWlFJXUWFgiiC/94essck&#10;mD0bs6umPr1bELwcZuYbpj+sTSGuVLncsoKvZgSCOLE651TBdvP72QPhPLLGwjIp+CMHw8H7Wx9j&#10;bW+8ouvapyJA2MWoIPO+jKV0SUYGXdOWxME72sqgD7JKpa7wFuCmkK0o6kiDOYeFDEuaZJSc1hej&#10;YDw/7Ve72eRwnOnFcnPe3sv55a5U46Me/YDwVPtX+NmeagXf3Tb8nwlHQA4e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aoSmxcYAAADcAAAADwAAAAAAAAAAAAAAAACYAgAAZHJz&#10;L2Rvd25yZXYueG1sUEsFBgAAAAAEAAQA9QAAAIsDAAAAAA==&#10;" path="m49581,l,282259e" filled="f" strokeweight="1.40831mm">
                  <v:stroke endcap="round"/>
                  <v:path arrowok="t" textboxrect="0,0,49581,282259"/>
                </v:shape>
                <v:shape id="Shape 375" o:spid="_x0000_s1039" style="position:absolute;left:11205;top:4166;width:537;height:3049;visibility:visible;mso-wrap-style:square;v-text-anchor:top" coordsize="53682,30491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TTrksYA&#10;AADcAAAADwAAAGRycy9kb3ducmV2LnhtbESP3WoCMRSE74W+QzgF7zTbinbdGqVUpUWE1h/w9rA5&#10;7q7dnCxJ1O3bm4LQy2FmvmEms9bU4kLOV5YVPPUTEMS51RUXCva7ZS8F4QOyxtoyKfglD7PpQ2eC&#10;mbZX3tBlGwoRIewzVFCG0GRS+rwkg75vG+LoHa0zGKJ0hdQOrxFuavmcJCNpsOK4UGJD7yXlP9uz&#10;UXA4nHby+ysccWE+Nm41Xp+qeapU97F9ewURqA3/4Xv7UysYvAzh70w8AnJ6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8TTrksYAAADcAAAADwAAAAAAAAAAAAAAAACYAgAAZHJz&#10;L2Rvd25yZXYueG1sUEsFBgAAAAAEAAQA9QAAAIsDAAAAAA==&#10;" path="m53682,l,304910e" filled="f" strokeweight="1.40831mm">
                  <v:stroke endcap="round"/>
                  <v:path arrowok="t" textboxrect="0,0,53682,304910"/>
                </v:shape>
                <v:shape id="Shape 376" o:spid="_x0000_s1040" style="position:absolute;left:14990;top:4345;width:398;height:2839;visibility:visible;mso-wrap-style:square;v-text-anchor:top" coordsize="39764,2838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7dBJcUA&#10;AADcAAAADwAAAGRycy9kb3ducmV2LnhtbESPQWvCQBSE70L/w/IKvekmCtZGVxGxpQgeakrF2yP7&#10;TILZt2F3a9J/7woFj8PMfMMsVr1pxJWcry0rSEcJCOLC6ppLBd/5+3AGwgdkjY1lUvBHHlbLp8EC&#10;M207/qLrIZQiQthnqKAKoc2k9EVFBv3ItsTRO1tnMETpSqkddhFuGjlOkqk0WHNcqLClTUXF5fBr&#10;FLjJzxnz/cepxS4/+vIt3W1nqVIvz/16DiJQHx7h//anVjB5ncL9TDwCcnk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3t0ElxQAAANwAAAAPAAAAAAAAAAAAAAAAAJgCAABkcnMv&#10;ZG93bnJldi54bWxQSwUGAAAAAAQABAD1AAAAigMAAAAA&#10;" path="m39764,l,283828e" filled="f" strokeweight="1.40831mm">
                  <v:stroke endcap="round"/>
                  <v:path arrowok="t" textboxrect="0,0,39764,283828"/>
                </v:shape>
                <v:shape id="Shape 377" o:spid="_x0000_s1041" style="position:absolute;left:15728;top:4256;width:398;height:2838;visibility:visible;mso-wrap-style:square;v-text-anchor:top" coordsize="39764,2838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PvkvsUA&#10;AADcAAAADwAAAGRycy9kb3ducmV2LnhtbESPQWvCQBSE70L/w/IKvekmCtVGVxGxUgoeakrF2yP7&#10;TILZt2F3Nem/7xYEj8PMfMMsVr1pxI2cry0rSEcJCOLC6ppLBd/5+3AGwgdkjY1lUvBLHlbLp8EC&#10;M207/qLbIZQiQthnqKAKoc2k9EVFBv3ItsTRO1tnMETpSqkddhFuGjlOkldpsOa4UGFLm4qKy+Fq&#10;FLjJzxnz/e7UYpcfffmWfm5nqVIvz/16DiJQHx7he/tDK5hMp/B/Jh4Bufw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Y++S+xQAAANwAAAAPAAAAAAAAAAAAAAAAAJgCAABkcnMv&#10;ZG93bnJldi54bWxQSwUGAAAAAAQABAD1AAAAigMAAAAA&#10;" path="m39764,l,283828e" filled="f" strokeweight="1.40831mm">
                  <v:stroke endcap="round"/>
                  <v:path arrowok="t" textboxrect="0,0,39764,283828"/>
                </v:shape>
                <v:shape id="Shape 378" o:spid="_x0000_s1042" style="position:absolute;left:9913;top:8781;width:397;height:2838;visibility:visible;mso-wrap-style:square;v-text-anchor:top" coordsize="39764,2838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WRwzMIA&#10;AADcAAAADwAAAGRycy9kb3ducmV2LnhtbERPz2vCMBS+D/wfwhO8zbQTNq1GEZkyBjtoRfH2aJ5t&#10;sXkpSbTdf78cBh4/vt+LVW8a8SDna8sK0nECgriwuuZSwTHfvk5B+ICssbFMCn7Jw2o5eFlgpm3H&#10;e3ocQiliCPsMFVQhtJmUvqjIoB/bljhyV+sMhghdKbXDLoabRr4lybs0WHNsqLClTUXF7XA3Ctzk&#10;dMX8Z3dpscvPvpyl35/TVKnRsF/PQQTqw1P87/7SCiYfcW08E4+AXP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pZHDMwgAAANwAAAAPAAAAAAAAAAAAAAAAAJgCAABkcnMvZG93&#10;bnJldi54bWxQSwUGAAAAAAQABAD1AAAAhwMAAAAA&#10;" path="m39764,l,283828e" filled="f" strokeweight="1.40831mm">
                  <v:stroke endcap="round"/>
                  <v:path arrowok="t" textboxrect="0,0,39764,283828"/>
                </v:shape>
                <v:shape id="Shape 379" o:spid="_x0000_s1043" style="position:absolute;left:10606;top:8736;width:398;height:2838;visibility:visible;mso-wrap-style:square;v-text-anchor:top" coordsize="39764,2838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ijVV8UA&#10;AADcAAAADwAAAGRycy9kb3ducmV2LnhtbESPQWvCQBSE7wX/w/IEb3WTCq1GV5HSliL0oBHF2yP7&#10;TILZt2F3Nem/dwsFj8PMfMMsVr1pxI2cry0rSMcJCOLC6ppLBfv883kKwgdkjY1lUvBLHlbLwdMC&#10;M2073tJtF0oRIewzVFCF0GZS+qIig35sW+Lona0zGKJ0pdQOuwg3jXxJkldpsOa4UGFL7xUVl93V&#10;KHCTwxnzn69Ti11+9OUs3XxMU6VGw349BxGoD4/wf/tbK5i8zeDvTDwCcnk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GKNVXxQAAANwAAAAPAAAAAAAAAAAAAAAAAJgCAABkcnMv&#10;ZG93bnJldi54bWxQSwUGAAAAAAQABAD1AAAAigMAAAAA&#10;" path="m39764,l,283828e" filled="f" strokeweight="1.40831mm">
                  <v:stroke endcap="round"/>
                  <v:path arrowok="t" textboxrect="0,0,39764,283828"/>
                </v:shape>
                <v:shape id="Shape 380" o:spid="_x0000_s1044" style="position:absolute;left:14341;top:8803;width:398;height:2838;visibility:visible;mso-wrap-style:square;v-text-anchor:top" coordsize="39764,2838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scM7cMA&#10;AADcAAAADwAAAGRycy9kb3ducmV2LnhtbERPz2vCMBS+D/Y/hDfwNtMqjK6aFhlziLCDdmx4ezTP&#10;tti8lCSz9b9fDgOPH9/vdTmZXlzJ+c6ygnSegCCure64UfBVbZ8zED4ga+wtk4IbeSiLx4c15tqO&#10;fKDrMTQihrDPUUEbwpBL6euWDPq5HYgjd7bOYIjQNVI7HGO46eUiSV6kwY5jQ4sDvbVUX46/RoFb&#10;fp+x+vw4DThWP755TffvWarU7GnarEAEmsJd/O/eaQXLLM6PZ+IRkMU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scM7cMAAADcAAAADwAAAAAAAAAAAAAAAACYAgAAZHJzL2Rv&#10;d25yZXYueG1sUEsFBgAAAAAEAAQA9QAAAIgDAAAAAA==&#10;" path="m39764,l,283828e" filled="f" strokeweight="1.40831mm">
                  <v:stroke endcap="round"/>
                  <v:path arrowok="t" textboxrect="0,0,39764,283828"/>
                </v:shape>
                <v:shape id="Shape 381" o:spid="_x0000_s1045" style="position:absolute;left:15057;top:8758;width:398;height:2839;visibility:visible;mso-wrap-style:square;v-text-anchor:top" coordsize="39764,2838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YupdsUA&#10;AADcAAAADwAAAGRycy9kb3ducmV2LnhtbESPQWvCQBSE7wX/w/IEb3WTCiVGVyliRYQeaqTF2yP7&#10;TEKzb8PuauK/7xYKHoeZ+YZZrgfTihs531hWkE4TEMSl1Q1XCk7F+3MGwgdkja1lUnAnD+vV6GmJ&#10;ubY9f9LtGCoRIexzVFCH0OVS+rImg35qO+LoXawzGKJ0ldQO+wg3rXxJkldpsOG4UGNHm5rKn+PV&#10;KHCzrwsWH7tzh33x7at5ethmqVKT8fC2ABFoCI/wf3uvFcyyFP7OxCMgV7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Ni6l2xQAAANwAAAAPAAAAAAAAAAAAAAAAAJgCAABkcnMv&#10;ZG93bnJldi54bWxQSwUGAAAAAAQABAD1AAAAigMAAAAA&#10;" path="m39764,l,283828e" filled="f" strokeweight="1.40831mm">
                  <v:stroke endcap="round"/>
                  <v:path arrowok="t" textboxrect="0,0,39764,283828"/>
                </v:shape>
                <v:shape id="Shape 382" o:spid="_x0000_s1046" style="position:absolute;left:11630;top:7661;width:2862;height:0;visibility:visible;mso-wrap-style:square;v-text-anchor:top" coordsize="286178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op8u8UA&#10;AADcAAAADwAAAGRycy9kb3ducmV2LnhtbESPT4vCMBTE78J+h/CEvYim/kFLNcoiKB4WwSrq8dE8&#10;22LzUpqsdr/9ZkHwOMzMb5jFqjWVeFDjSssKhoMIBHFmdcm5gtNx049BOI+ssbJMCn7JwWr50Vlg&#10;ou2TD/RIfS4ChF2CCgrv60RKlxVk0A1sTRy8m20M+iCbXOoGnwFuKjmKoqk0WHJYKLCmdUHZPf0x&#10;CjaX7Xd6vk50ZXr3vZ3td7rEiVKf3fZrDsJT69/hV3unFYzjEfyfCUdALv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miny7xQAAANwAAAAPAAAAAAAAAAAAAAAAAJgCAABkcnMv&#10;ZG93bnJldi54bWxQSwUGAAAAAAQABAD1AAAAigMAAAAA&#10;" path="m,l286178,e" filled="f" strokeweight="1.40831mm">
                  <v:stroke endcap="round"/>
                  <v:path arrowok="t" textboxrect="0,0,286178,0"/>
                </v:shape>
                <v:shape id="Shape 383" o:spid="_x0000_s1047" style="position:absolute;left:11518;top:8288;width:2862;height:0;visibility:visible;mso-wrap-style:square;v-text-anchor:top" coordsize="286178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cbZIMYA&#10;AADcAAAADwAAAGRycy9kb3ducmV2LnhtbESPQWvCQBSE74X+h+UJvRSzsRENqasUQcmhCEZpe3xk&#10;n0kw+zZkV5P++26h0OMwM98wq81oWnGn3jWWFcyiGARxaXXDlYLzaTdNQTiPrLG1TAq+ycFm/fiw&#10;wkzbgY90L3wlAoRdhgpq77tMSlfWZNBFtiMO3sX2Bn2QfSV1j0OAm1a+xPFCGmw4LNTY0bam8lrc&#10;jILd5/69+Pia69Y8Xw92ech1g3Olnibj2ysIT6P/D/+1c60gSRP4PROOgFz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cbZIMYAAADcAAAADwAAAAAAAAAAAAAAAACYAgAAZHJz&#10;L2Rvd25yZXYueG1sUEsFBgAAAAAEAAQA9QAAAIsDAAAAAA==&#10;" path="m,l286178,e" filled="f" strokeweight="1.40831mm">
                  <v:stroke endcap="round"/>
                  <v:path arrowok="t" textboxrect="0,0,286178,0"/>
                </v:shape>
                <v:shape id="Shape 384" o:spid="_x0000_s1048" style="position:absolute;left:10981;top:12074;width:2862;height:0;visibility:visible;mso-wrap-style:square;v-text-anchor:top" coordsize="286178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i9BVMYA&#10;AADcAAAADwAAAGRycy9kb3ducmV2LnhtbESPQWvCQBSE74L/YXmCF2k2rcGG1FVKQcmhCMbS9vjI&#10;vibB7NuQXU3677sFweMwM98w6+1oWnGl3jWWFTxGMQji0uqGKwUfp91DCsJ5ZI2tZVLwSw62m+lk&#10;jZm2Ax/pWvhKBAi7DBXU3neZlK6syaCLbEccvB/bG/RB9pXUPQ4Bblr5FMcrabDhsFBjR281lefi&#10;YhTsvvbvxed3oluzOB/s8yHXDSZKzWfj6wsIT6O/h2/tXCtYpgn8nwlHQG7+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Bi9BVMYAAADcAAAADwAAAAAAAAAAAAAAAACYAgAAZHJz&#10;L2Rvd25yZXYueG1sUEsFBgAAAAAEAAQA9QAAAIsDAAAAAA==&#10;" path="m,l286178,e" filled="f" strokeweight="1.40831mm">
                  <v:stroke endcap="round"/>
                  <v:path arrowok="t" textboxrect="0,0,286178,0"/>
                </v:shape>
                <v:shape id="Shape 385" o:spid="_x0000_s1049" style="position:absolute;left:10826;top:12656;width:2862;height:0;visibility:visible;mso-wrap-style:square;v-text-anchor:top" coordsize="286178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WPkz8UA&#10;AADcAAAADwAAAGRycy9kb3ducmV2LnhtbESPT4vCMBTE7wt+h/AEL6Kprv+oRlkWFA8ibBX1+Gie&#10;bbF5KU3U7rc3wsIeh5n5DbNYNaYUD6pdYVnBoB+BIE6tLjhTcDysezMQziNrLC2Tgl9ysFq2PhYY&#10;a/vkH3okPhMBwi5GBbn3VSylS3My6Pq2Ig7e1dYGfZB1JnWNzwA3pRxG0UQaLDgs5FjRd07pLbkb&#10;BevzZpecLiNdmu5tb6f7rS5wpFSn3XzNQXhq/H/4r73VCj5nY3ifCUdALl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pY+TPxQAAANwAAAAPAAAAAAAAAAAAAAAAAJgCAABkcnMv&#10;ZG93bnJldi54bWxQSwUGAAAAAAQABAD1AAAAigMAAAAA&#10;" path="m,l286178,e" filled="f" strokeweight="1.40831mm">
                  <v:stroke endcap="round"/>
                  <v:path arrowok="t" textboxrect="0,0,286178,0"/>
                </v:shape>
                <v:shape id="Shape 386" o:spid="_x0000_s1050" style="position:absolute;left:12301;top:3181;width:2862;height:0;visibility:visible;mso-wrap-style:square;v-text-anchor:top" coordsize="286177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8Ao9MYA&#10;AADcAAAADwAAAGRycy9kb3ducmV2LnhtbESPQWvCQBSE74X+h+UVeilmoxUJMauoINhSixrB6yP7&#10;TNJm34bsVuO/7xaEHoeZ+YbJ5r1pxIU6V1tWMIxiEMSF1TWXCo75epCAcB5ZY2OZFNzIwXz2+JBh&#10;qu2V93Q5+FIECLsUFVTet6mUrqjIoItsSxy8s+0M+iC7UuoOrwFuGjmK44k0WHNYqLClVUXF9+HH&#10;KPj4ell+vmNubws+bZebvDy+jXdKPT/1iykIT73/D9/bG63gNZnA35lwBOTsF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L8Ao9MYAAADcAAAADwAAAAAAAAAAAAAAAACYAgAAZHJz&#10;L2Rvd25yZXYueG1sUEsFBgAAAAAEAAQA9QAAAIsDAAAAAA==&#10;" path="m,l286177,e" filled="f" strokeweight="1.40831mm">
                  <v:stroke endcap="round"/>
                  <v:path arrowok="t" textboxrect="0,0,286177,0"/>
                </v:shape>
                <v:shape id="Shape 387" o:spid="_x0000_s1051" style="position:absolute;left:12189;top:3763;width:2862;height:0;visibility:visible;mso-wrap-style:square;v-text-anchor:top" coordsize="286177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IyNb8YA&#10;AADcAAAADwAAAGRycy9kb3ducmV2LnhtbESPQWvCQBSE74X+h+UVvBTdaKVKdBUVCipW1AheH9ln&#10;Es2+Ddmtxn/fFQo9DjPzDTOeNqYUN6pdYVlBtxOBIE6tLjhTcEy+2kMQziNrLC2Tggc5mE5eX8YY&#10;a3vnPd0OPhMBwi5GBbn3VSylS3My6Dq2Ig7e2dYGfZB1JnWN9wA3pexF0ac0WHBYyLGiRU7p9fBj&#10;FGwu7/PtGhP7mPHpe75MsuOqv1Oq9dbMRiA8Nf4//NdeagUfwwE8z4QjICe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QIyNb8YAAADcAAAADwAAAAAAAAAAAAAAAACYAgAAZHJz&#10;L2Rvd25yZXYueG1sUEsFBgAAAAAEAAQA9QAAAIsDAAAAAA==&#10;" path="m,l286177,e" filled="f" strokeweight="1.40831mm">
                  <v:stroke endcap="round"/>
                  <v:path arrowok="t" textboxrect="0,0,286177,0"/>
                </v:shape>
                <v:shape id="Picture 3851" o:spid="_x0000_s1052" type="#_x0000_t75" style="position:absolute;left:-40;top:1547;width:8534;height:1289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ImB+3GAAAA3QAAAA8AAABkcnMvZG93bnJldi54bWxEj09rwkAUxO+FfoflFbwU3cRSCdFVJFaw&#10;0It/wOsj+5qEZt/G3a1Jv31XEDwOM/MbZrEaTCuu5HxjWUE6SUAQl1Y3XCk4HbfjDIQPyBpby6Tg&#10;jzysls9PC8y17XlP10OoRISwz1FBHUKXS+nLmgz6ie2Io/dtncEQpaukdthHuGnlNElm0mDDcaHG&#10;joqayp/Dr1HA2WXTf7qi+3pt6WO2K7bndJ0qNXoZ1nMQgYbwCN/bO63gLXtP4fYmPgG5/Ac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giYH7cYAAADdAAAADwAAAAAAAAAAAAAA&#10;AACfAgAAZHJzL2Rvd25yZXYueG1sUEsFBgAAAAAEAAQA9wAAAJIDAAAAAA==&#10;">
                  <v:imagedata r:id="rId15" o:title=""/>
                </v:shape>
                <v:shape id="Shape 390" o:spid="_x0000_s1053" style="position:absolute;left:6620;top:11783;width:1074;height:1075;visibility:visible;mso-wrap-style:square;v-text-anchor:top" coordsize="107363,1075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wk7psEA&#10;AADcAAAADwAAAGRycy9kb3ducmV2LnhtbERPXWvCMBR9H/gfwhV8m6kKY6tGEUHdYLCuis+X5poU&#10;m5vSxNr9++VhsMfD+V5tBteInrpQe1Ywm2YgiCuvazYKzqf98yuIEJE1Np5JwQ8F2KxHTyvMtX/w&#10;N/VlNCKFcMhRgY2xzaUMlSWHYepb4sRdfecwJtgZqTt8pHDXyHmWvUiHNacGiy3tLFW38u4UFJfP&#10;Y1mEr8YUtqhNOCz8R39UajIetksQkYb4L/5zv2sFi7c0P51JR0Cufw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MJO6bBAAAA3AAAAA8AAAAAAAAAAAAAAAAAmAIAAGRycy9kb3du&#10;cmV2LnhtbFBLBQYAAAAABAAEAPUAAACGAwAAAAA=&#10;" path="m53682,v29649,,53681,24070,53681,53764c107363,83458,83331,107528,53682,107528,24033,107528,,83458,,53764,,24070,24033,,53682,xe" fillcolor="black" stroked="f" strokeweight="0">
                  <v:stroke endcap="round"/>
                  <v:path arrowok="t" textboxrect="0,0,107363,107528"/>
                </v:shape>
                <v:shape id="Shape 391" o:spid="_x0000_s1054" style="position:absolute;left:6620;top:11783;width:1074;height:1075;visibility:visible;mso-wrap-style:square;v-text-anchor:top" coordsize="107363,1075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J8dHcYA&#10;AADcAAAADwAAAGRycy9kb3ducmV2LnhtbESPQWvCQBSE74L/YXlCL1I3iSBtdBUVpEX0YOzB4yP7&#10;moRm34bsmqT/3i0UPA4z8w2z2gymFh21rrKsIJ5FIIhzqysuFHxdD69vIJxH1lhbJgW/5GCzHo9W&#10;mGrb84W6zBciQNilqKD0vkmldHlJBt3MNsTB+7atQR9kW0jdYh/gppZJFC2kwYrDQokN7UvKf7K7&#10;UZB0l7i/nfL9NZvuFvOz5mOUfCj1Mhm2SxCeBv8M/7c/tYL5ewx/Z8IRkOsH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zJ8dHcYAAADcAAAADwAAAAAAAAAAAAAAAACYAgAAZHJz&#10;L2Rvd25yZXYueG1sUEsFBgAAAAAEAAQA9QAAAIsDAAAAAA==&#10;" path="m107363,53764c107363,24070,83331,,53682,,24033,,,24070,,53764v,29694,24033,53764,53682,53764c83331,107528,107363,83458,107363,53764xe" filled="f" strokeweight=".08283mm">
                  <v:stroke endcap="round"/>
                  <v:path arrowok="t" textboxrect="0,0,107363,107528"/>
                </v:shape>
                <v:shape id="Shape 392" o:spid="_x0000_s1055" style="position:absolute;left:1762;top:4300;width:497;height:2823;visibility:visible;mso-wrap-style:square;v-text-anchor:top" coordsize="49693,28225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j6FC8cA&#10;AADcAAAADwAAAGRycy9kb3ducmV2LnhtbESPT2vCQBTE7wW/w/IKvdVNFfwTXUVaFaEXNYWa2yP7&#10;TILZtyG7NdFP3xUKPQ4z8xtmvuxMJa7UuNKygrd+BII4s7rkXMFXsnmdgHAeWWNlmRTcyMFy0Xua&#10;Y6xtywe6Hn0uAoRdjAoK7+tYSpcVZND1bU0cvLNtDPogm1zqBtsAN5UcRNFIGiw5LBRY03tB2eX4&#10;YxSM0zL9TNa4rU7faffRnu77epUo9fLcrWYgPHX+P/zX3mkFw+kAHmfCEZCLX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L4+hQvHAAAA3AAAAA8AAAAAAAAAAAAAAAAAmAIAAGRy&#10;cy9kb3ducmV2LnhtbFBLBQYAAAAABAAEAPUAAACMAwAAAAA=&#10;" path="m49693,l,282259e" filled="f" strokeweight="1.40831mm">
                  <v:stroke endcap="round"/>
                  <v:path arrowok="t" textboxrect="0,0,49693,282259"/>
                </v:shape>
                <v:shape id="Shape 393" o:spid="_x0000_s1056" style="position:absolute;left:2482;top:4166;width:537;height:3049;visibility:visible;mso-wrap-style:square;v-text-anchor:top" coordsize="53682,30491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Z0wh8UA&#10;AADcAAAADwAAAGRycy9kb3ducmV2LnhtbESPQWvCQBSE7wX/w/IK3uqmCqLRVaRVKkVoNYVcH9ln&#10;Es2+DbtbTf+9Kwg9DjPzDTNfdqYRF3K+tqzgdZCAIC6srrlU8JNtXiYgfEDW2FgmBX/kYbnoPc0x&#10;1fbKe7ocQikihH2KCqoQ2lRKX1Rk0A9sSxy9o3UGQ5SulNrhNcJNI4dJMpYGa44LFbb0VlFxPvwa&#10;BXl+yuT3Vzji2nzs3ed0d6rfJ0r1n7vVDESgLvyHH+2tVjCajuB+Jh4Bubg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hnTCHxQAAANwAAAAPAAAAAAAAAAAAAAAAAJgCAABkcnMv&#10;ZG93bnJldi54bWxQSwUGAAAAAAQABAD1AAAAigMAAAAA&#10;" path="m53682,l,304910e" filled="f" strokeweight="1.40831mm">
                  <v:stroke endcap="round"/>
                  <v:path arrowok="t" textboxrect="0,0,53682,304910"/>
                </v:shape>
                <v:shape id="Shape 394" o:spid="_x0000_s1057" style="position:absolute;left:6267;top:4345;width:398;height:2839;visibility:visible;mso-wrap-style:square;v-text-anchor:top" coordsize="39826,2838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sCJ9cUA&#10;AADcAAAADwAAAGRycy9kb3ducmV2LnhtbESPS4sCMRCE78L+h9DC3jQzuug6GmURF/Tggg88N5Oe&#10;B046wyTquL/eCILHoqq+omaL1lTiSo0rLSuI+xEI4tTqknMFx8Nv7xuE88gaK8uk4E4OFvOPzgwT&#10;bW+8o+ve5yJA2CWooPC+TqR0aUEGXd/WxMHLbGPQB9nkUjd4C3BTyUEUjaTBksNCgTUtC0rP+4tR&#10;MBmMx/HpsNoNY/1n3XGTXbb/mVKf3fZnCsJT69/hV3utFQwnX/A8E46AnD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OwIn1xQAAANwAAAAPAAAAAAAAAAAAAAAAAJgCAABkcnMv&#10;ZG93bnJldi54bWxQSwUGAAAAAAQABAD1AAAAigMAAAAA&#10;" path="m39826,l,283828e" filled="f" strokeweight="1.40831mm">
                  <v:stroke endcap="round"/>
                  <v:path arrowok="t" textboxrect="0,0,39826,283828"/>
                </v:shape>
                <v:shape id="Shape 395" o:spid="_x0000_s1058" style="position:absolute;left:7005;top:4256;width:398;height:2838;visibility:visible;mso-wrap-style:square;v-text-anchor:top" coordsize="39827,2838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8FRfMQA&#10;AADcAAAADwAAAGRycy9kb3ducmV2LnhtbESPQWvCQBSE70L/w/IKXkQ3TVBr6ipFENSbtpfeHtln&#10;Err7NmTXmPbXu4LgcZiZb5jlurdGdNT62rGCt0kCgrhwuuZSwffXdvwOwgdkjcYxKfgjD+vVy2CJ&#10;uXZXPlJ3CqWIEPY5KqhCaHIpfVGRRT9xDXH0zq61GKJsS6lbvEa4NTJNkpm0WHNcqLChTUXF7+li&#10;FXSYGjQ/xf9hn+1G83Sbyc2MlRq+9p8fIAL14Rl+tHdaQbaYwv1MPAJyd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/BUXzEAAAA3AAAAA8AAAAAAAAAAAAAAAAAmAIAAGRycy9k&#10;b3ducmV2LnhtbFBLBQYAAAAABAAEAPUAAACJAwAAAAA=&#10;" path="m39827,l,283828e" filled="f" strokeweight="1.40831mm">
                  <v:stroke endcap="round"/>
                  <v:path arrowok="t" textboxrect="0,0,39827,283828"/>
                </v:shape>
                <v:shape id="Shape 396" o:spid="_x0000_s1059" style="position:absolute;left:1189;top:8781;width:399;height:2838;visibility:visible;mso-wrap-style:square;v-text-anchor:top" coordsize="39826,2838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V6yGcYA&#10;AADcAAAADwAAAGRycy9kb3ducmV2LnhtbESPS2vDMBCE74X8B7GB3BrZMdiNEyWU0kJ6aCEPel6s&#10;9YNYK2MpsZNfXxUKOQ4z8w2z3o6mFVfqXWNZQTyPQBAXVjdcKTgdP55fQDiPrLG1TApu5GC7mTyt&#10;Mdd24D1dD74SAcIuRwW1910upStqMujmtiMOXml7gz7IvpK6xyHATSsXUZRKgw2HhRo7equpOB8u&#10;RsFykWXxz/F9n8T627rTZ3n5updKzabj6wqEp9E/wv/tnVaQLFP4OxOOgNz8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0V6yGcYAAADcAAAADwAAAAAAAAAAAAAAAACYAgAAZHJz&#10;L2Rvd25yZXYueG1sUEsFBgAAAAAEAAQA9QAAAIsDAAAAAA==&#10;" path="m39826,l,283828e" filled="f" strokeweight="1.40831mm">
                  <v:stroke endcap="round"/>
                  <v:path arrowok="t" textboxrect="0,0,39826,283828"/>
                </v:shape>
                <v:shape id="Shape 397" o:spid="_x0000_s1060" style="position:absolute;left:1883;top:8736;width:398;height:2838;visibility:visible;mso-wrap-style:square;v-text-anchor:top" coordsize="39826,2838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hIXgsYA&#10;AADcAAAADwAAAGRycy9kb3ducmV2LnhtbESPT2vCQBTE70K/w/IKvekmCo2mrlJKC/VQISb0/Mi+&#10;/KHZtyG7mtRP3y0IHoeZ+Q2z3U+mExcaXGtZQbyIQBCXVrdcKyjyj/kahPPIGjvLpOCXHOx3D7Mt&#10;ptqOnNHl5GsRIOxSVNB436dSurIhg25he+LgVXYw6IMcaqkHHAPcdHIZRc/SYMthocGe3hoqf05n&#10;o2CzTJL4O3/PVrE+WlccqvPXtVLq6XF6fQHhafL38K39qRWsNgn8nwlHQO7+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vhIXgsYAAADcAAAADwAAAAAAAAAAAAAAAACYAgAAZHJz&#10;L2Rvd25yZXYueG1sUEsFBgAAAAAEAAQA9QAAAIsDAAAAAA==&#10;" path="m39826,l,283828e" filled="f" strokeweight="1.40831mm">
                  <v:stroke endcap="round"/>
                  <v:path arrowok="t" textboxrect="0,0,39826,283828"/>
                </v:shape>
                <v:shape id="Shape 398" o:spid="_x0000_s1061" style="position:absolute;left:5618;top:8803;width:398;height:2838;visibility:visible;mso-wrap-style:square;v-text-anchor:top" coordsize="39826,2838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42D8MAA&#10;AADcAAAADwAAAGRycy9kb3ducmV2LnhtbERPy4rCMBTdC/5DuII7TaswajWKiIIuRvCB60tz+8Dm&#10;pjRRq18/WQy4PJz3YtWaSjypcaVlBfEwAkGcWl1yruB62Q2mIJxH1lhZJgVvcrBadjsLTLR98Yme&#10;Z5+LEMIuQQWF93UipUsLMuiGtiYOXGYbgz7AJpe6wVcIN5UcRdGPNFhyaCiwpk1B6f38MApmo8kk&#10;vl22p3Gsj9ZdD9nj95Mp1e+16zkIT63/iv/de61gPAtrw5lwBOTyD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z42D8MAAAADcAAAADwAAAAAAAAAAAAAAAACYAgAAZHJzL2Rvd25y&#10;ZXYueG1sUEsFBgAAAAAEAAQA9QAAAIUDAAAAAA==&#10;" path="m39826,l,283828e" filled="f" strokeweight="1.40831mm">
                  <v:stroke endcap="round"/>
                  <v:path arrowok="t" textboxrect="0,0,39826,283828"/>
                </v:shape>
                <v:shape id="Shape 399" o:spid="_x0000_s1062" style="position:absolute;left:6334;top:8758;width:398;height:2839;visibility:visible;mso-wrap-style:square;v-text-anchor:top" coordsize="39826,2838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MEma8YA&#10;AADcAAAADwAAAGRycy9kb3ducmV2LnhtbESPQWvCQBSE70L/w/IKvZlNFKpJXaWUFurBglF6fmRf&#10;sqHZtyG7auqv7woFj8PMfMOsNqPtxJkG3zpWkCUpCOLK6ZYbBcfDx3QJwgdkjZ1jUvBLHjbrh8kK&#10;C+0uvKdzGRoRIewLVGBC6AspfWXIok9cTxy92g0WQ5RDI/WAlwi3nZyl6bO02HJcMNjTm6HqpzxZ&#10;Bflssci+D+/7eaa/nD9u69PuWiv19Di+voAINIZ7+L/9qRXM8xxuZ+IRkOs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oMEma8YAAADcAAAADwAAAAAAAAAAAAAAAACYAgAAZHJz&#10;L2Rvd25yZXYueG1sUEsFBgAAAAAEAAQA9QAAAIsDAAAAAA==&#10;" path="m39826,l,283828e" filled="f" strokeweight="1.40831mm">
                  <v:stroke endcap="round"/>
                  <v:path arrowok="t" textboxrect="0,0,39826,283828"/>
                </v:shape>
                <v:shape id="Shape 400" o:spid="_x0000_s1063" style="position:absolute;left:2907;top:7661;width:2862;height:0;visibility:visible;mso-wrap-style:square;v-text-anchor:top" coordsize="286178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G2JaMEA&#10;AADcAAAADwAAAGRycy9kb3ducmV2LnhtbERPTYvCMBC9C/6HMIIX0dSlqFRTWRZcPIhgXVaPQzO2&#10;pc2kNFHrvzeHhT0+3vdm25tGPKhzlWUF81kEgji3uuJCwc95N12BcB5ZY2OZFLzIwTYdDjaYaPvk&#10;Ez0yX4gQwi5BBaX3bSKly0sy6Ga2JQ7czXYGfYBdIXWHzxBuGvkRRQtpsOLQUGJLXyXldXY3CnaX&#10;70P2e411Yyb10S6Pe11hrNR41H+uQXjq/b/4z73XCuIozA9nwhGQ6Rs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RtiWjBAAAA3AAAAA8AAAAAAAAAAAAAAAAAmAIAAGRycy9kb3du&#10;cmV2LnhtbFBLBQYAAAAABAAEAPUAAACGAwAAAAA=&#10;" path="m,l286178,e" filled="f" strokeweight="1.40831mm">
                  <v:stroke endcap="round"/>
                  <v:path arrowok="t" textboxrect="0,0,286178,0"/>
                </v:shape>
                <v:shape id="Shape 401" o:spid="_x0000_s1064" style="position:absolute;left:2795;top:8288;width:2862;height:0;visibility:visible;mso-wrap-style:square;v-text-anchor:top" coordsize="286178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yEs88QA&#10;AADcAAAADwAAAGRycy9kb3ducmV2LnhtbESPQYvCMBSE78L+h/AWvIhNXYpKNcqy4OJBBKuox0fz&#10;ti02L6XJav33RhA8DjPzDTNfdqYWV2pdZVnBKIpBEOdWV1woOOxXwykI55E11pZJwZ0cLBcfvTmm&#10;2t54R9fMFyJA2KWooPS+SaV0eUkGXWQb4uD92dagD7ItpG7xFuCmll9xPJYGKw4LJTb0U1J+yf6N&#10;gtXpd5Mdz4muzeCytZPtWleYKNX/7L5nIDx1/h1+tddaQRKP4HkmHAG5e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shLPPEAAAA3AAAAA8AAAAAAAAAAAAAAAAAmAIAAGRycy9k&#10;b3ducmV2LnhtbFBLBQYAAAAABAAEAPUAAACJAwAAAAA=&#10;" path="m,l286178,e" filled="f" strokeweight="1.40831mm">
                  <v:stroke endcap="round"/>
                  <v:path arrowok="t" textboxrect="0,0,286178,0"/>
                </v:shape>
                <v:shape id="Shape 402" o:spid="_x0000_s1065" style="position:absolute;left:2259;top:12074;width:2861;height:0;visibility:visible;mso-wrap-style:square;v-text-anchor:top" coordsize="286178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/OyhMYA&#10;AADcAAAADwAAAGRycy9kb3ducmV2LnhtbESPQWvCQBSE70L/w/IKvYjZVEItqWsoBcWDCE2l9vjI&#10;viYh2bchuybpv3cFocdhZr5h1tlkWjFQ72rLCp6jGARxYXXNpYLT13bxCsJ5ZI2tZVLwRw6yzcNs&#10;jam2I3/SkPtSBAi7FBVU3neplK6oyKCLbEccvF/bG/RB9qXUPY4Bblq5jOMXabDmsFBhRx8VFU1+&#10;MQq2590h//5JdGvmzdGujntdY6LU0+P0/gbC0+T/w/f2XitI4iXczoQjIDdX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S/OyhMYAAADcAAAADwAAAAAAAAAAAAAAAACYAgAAZHJz&#10;L2Rvd25yZXYueG1sUEsFBgAAAAAEAAQA9QAAAIsDAAAAAA==&#10;" path="m,l286178,e" filled="f" strokeweight="1.40831mm">
                  <v:stroke endcap="round"/>
                  <v:path arrowok="t" textboxrect="0,0,286178,0"/>
                </v:shape>
                <v:shape id="Shape 403" o:spid="_x0000_s1066" style="position:absolute;left:2103;top:12656;width:2861;height:0;visibility:visible;mso-wrap-style:square;v-text-anchor:top" coordsize="286178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L8XH8QA&#10;AADcAAAADwAAAGRycy9kb3ducmV2LnhtbESPQYvCMBSE7wv+h/AEL4um7haVahRZcPEgglXU46N5&#10;tsXmpTRR6783wsIeh5n5hpktWlOJOzWutKxgOIhAEGdWl5wrOOxX/QkI55E1VpZJwZMcLOadjxkm&#10;2j54R/fU5yJA2CWooPC+TqR0WUEG3cDWxMG72MagD7LJpW7wEeCmkl9RNJIGSw4LBdb0U1B2TW9G&#10;wer0u0mP51hX5vO6tePtWpcYK9XrtsspCE+t/w//tddaQRx9w/tMOAJy/g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S/Fx/EAAAA3AAAAA8AAAAAAAAAAAAAAAAAmAIAAGRycy9k&#10;b3ducmV2LnhtbFBLBQYAAAAABAAEAPUAAACJAwAAAAA=&#10;" path="m,l286178,e" filled="f" strokeweight="1.40831mm">
                  <v:stroke endcap="round"/>
                  <v:path arrowok="t" textboxrect="0,0,286178,0"/>
                </v:shape>
                <v:shape id="Shape 404" o:spid="_x0000_s1067" style="position:absolute;left:3578;top:3181;width:2862;height:0;visibility:visible;mso-wrap-style:square;v-text-anchor:top" coordsize="286178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1aPa8MA&#10;AADcAAAADwAAAGRycy9kb3ducmV2LnhtbESPQYvCMBSE7wv+h/CEvSyaKkWlGkUExcMiWEU9Pppn&#10;W2xeShO1++83guBxmJlvmNmiNZV4UONKywoG/QgEcWZ1ybmC42Hdm4BwHlljZZkU/JGDxbzzNcNE&#10;2yfv6ZH6XAQIuwQVFN7XiZQuK8ig69uaOHhX2xj0QTa51A0+A9xUchhFI2mw5LBQYE2rgrJbejcK&#10;1ufNb3q6xLoyP7edHe+2usRYqe9uu5yC8NT6T/jd3moFcRTD60w4AnL+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1aPa8MAAADcAAAADwAAAAAAAAAAAAAAAACYAgAAZHJzL2Rv&#10;d25yZXYueG1sUEsFBgAAAAAEAAQA9QAAAIgDAAAAAA==&#10;" path="m,l286178,e" filled="f" strokeweight="1.40831mm">
                  <v:stroke endcap="round"/>
                  <v:path arrowok="t" textboxrect="0,0,286178,0"/>
                </v:shape>
                <v:shape id="Shape 405" o:spid="_x0000_s1068" style="position:absolute;left:3466;top:3763;width:2862;height:0;visibility:visible;mso-wrap-style:square;v-text-anchor:top" coordsize="286178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Boq8MYA&#10;AADcAAAADwAAAGRycy9kb3ducmV2LnhtbESPQWvCQBSE70L/w/IKvRSzaYlaYlYpBYsHEYzS9vjI&#10;PpNg9m3IbpP037tCweMwM98w2Xo0jeipc7VlBS9RDIK4sLrmUsHpuJm+gXAeWWNjmRT8kYP16mGS&#10;YartwAfqc1+KAGGXooLK+zaV0hUVGXSRbYmDd7adQR9kV0rd4RDgppGvcTyXBmsOCxW29FFRccl/&#10;jYLN9+cu//pJdGOeL3u72G91jYlST4/j+xKEp9Hfw//trVaQxDO4nQlHQK6u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xBoq8MYAAADcAAAADwAAAAAAAAAAAAAAAACYAgAAZHJz&#10;L2Rvd25yZXYueG1sUEsFBgAAAAAEAAQA9QAAAIsDAAAAAA==&#10;" path="m,l286178,e" filled="f" strokeweight="1.40831mm">
                  <v:stroke endcap="round"/>
                  <v:path arrowok="t" textboxrect="0,0,286178,0"/>
                </v:shape>
                <v:rect id="Rectangle 406" o:spid="_x0000_s1069" style="position:absolute;left:15154;top:14582;width:716;height:110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vByIcUA&#10;AADcAAAADwAAAGRycy9kb3ducmV2LnhtbESPQWvCQBSE74X+h+UVequbliIaswlBW/RoVVBvj+wz&#10;Cc2+Ddmtif56tyB4HGbmGybJBtOIM3WutqzgfRSBIC6srrlUsNt+v01AOI+ssbFMCi7kIEufnxKM&#10;te35h84bX4oAYRejgsr7NpbSFRUZdCPbEgfvZDuDPsiulLrDPsBNIz+iaCwN1hwWKmxpXlHxu/kz&#10;CpaTNj+s7LUvm6/jcr/eTxfbqVfq9WXIZyA8Df4RvrdXWsFnNIb/M+EIyPQG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C8HIhxQAAANwAAAAPAAAAAAAAAAAAAAAAAJgCAABkcnMv&#10;ZG93bnJldi54bWxQSwUGAAAAAAQABAD1AAAAigMAAAAA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12"/>
                          </w:rPr>
                          <w:t>D</w:t>
                        </w:r>
                      </w:p>
                    </w:txbxContent>
                  </v:textbox>
                </v:rect>
                <v:rect id="Rectangle 407" o:spid="_x0000_s1070" style="position:absolute;left:15693;top:14582;width:661;height:110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bzXusUA&#10;AADcAAAADwAAAGRycy9kb3ducmV2LnhtbESPS4vCQBCE7wv7H4Ze8LZOVsTV6CjiAz36AvXWZNok&#10;bKYnZEYT/fWOsOCxqKqvqNGkMYW4UeVyywp+2hEI4sTqnFMFh/3yuw/CeWSNhWVScCcHk/Hnxwhj&#10;bWve0m3nUxEg7GJUkHlfxlK6JCODrm1L4uBdbGXQB1mlUldYB7gpZCeKetJgzmEhw5JmGSV/u6tR&#10;sOqX09PaPuq0WJxXx81xMN8PvFKtr2Y6BOGp8e/wf3utFXSjX3idCUdAjp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tvNe6xQAAANwAAAAPAAAAAAAAAAAAAAAAAJgCAABkcnMv&#10;ZG93bnJldi54bWxQSwUGAAAAAAQABAD1AAAAigMAAAAA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12"/>
                          </w:rPr>
                          <w:t>P</w:t>
                        </w:r>
                      </w:p>
                    </w:txbxContent>
                  </v:textbox>
                </v:rect>
                <v:rect id="Rectangle 408" o:spid="_x0000_s1071" style="position:absolute;left:2909;top:14542;width:551;height:110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CNDyMMA&#10;AADcAAAADwAAAGRycy9kb3ducmV2LnhtbERPTWvCQBC9F/wPywi91Y1SisZsRLQlOdZYsN6G7DQJ&#10;zc6G7DZJ++u7B8Hj430nu8m0YqDeNZYVLBcRCOLS6oYrBR/nt6c1COeRNbaWScEvOdils4cEY21H&#10;PtFQ+EqEEHYxKqi972IpXVmTQbewHXHgvmxv0AfYV1L3OIZw08pVFL1Igw2Hhho7OtRUfhc/RkG2&#10;7vafuf0bq/b1ml3eL5vjeeOVepxP+y0IT5O/i2/uXCt4jsLacCYcAZn+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CNDyMMAAADcAAAADwAAAAAAAAAAAAAAAACYAgAAZHJzL2Rv&#10;d25yZXYueG1sUEsFBgAAAAAEAAQA9QAAAIgDAAAAAA==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proofErr w:type="gramStart"/>
                        <w:r>
                          <w:rPr>
                            <w:rFonts w:ascii="Arial" w:eastAsia="Arial" w:hAnsi="Arial" w:cs="Arial"/>
                            <w:sz w:val="12"/>
                          </w:rPr>
                          <w:t>d</w:t>
                        </w:r>
                        <w:proofErr w:type="gramEnd"/>
                      </w:p>
                    </w:txbxContent>
                  </v:textbox>
                </v:rect>
                <v:rect id="Rectangle 409" o:spid="_x0000_s1072" style="position:absolute;left:1119;top:14492;width:552;height:110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2/mU8YA&#10;AADcAAAADwAAAGRycy9kb3ducmV2LnhtbESPT2vCQBTE70K/w/KE3nRjKcVE1xD6h+RoVVBvj+wz&#10;CWbfhuzWpP30bqHQ4zAzv2HW6WhacaPeNZYVLOYRCOLS6oYrBYf9x2wJwnlkja1lUvBNDtLNw2SN&#10;ibYDf9Jt5ysRIOwSVFB73yVSurImg25uO+LgXWxv0AfZV1L3OAS4aeVTFL1Igw2HhRo7eq2pvO6+&#10;jIJ82WWnwv4MVft+zo/bY/y2j71Sj9MxW4HwNPr/8F+70Aqeoxh+z4QjIDd3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M2/mU8YAAADcAAAADwAAAAAAAAAAAAAAAACYAgAAZHJz&#10;L2Rvd25yZXYueG1sUEsFBgAAAAAEAAQA9QAAAIsDAAAAAA==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proofErr w:type="gramStart"/>
                        <w:r>
                          <w:rPr>
                            <w:rFonts w:ascii="Arial" w:eastAsia="Arial" w:hAnsi="Arial" w:cs="Arial"/>
                            <w:sz w:val="12"/>
                          </w:rPr>
                          <w:t>e</w:t>
                        </w:r>
                        <w:proofErr w:type="gramEnd"/>
                      </w:p>
                    </w:txbxContent>
                  </v:textbox>
                </v:rect>
                <v:shape id="Shape 410" o:spid="_x0000_s1073" style="position:absolute;left:8223;top:15412;width:627;height:627;visibility:visible;mso-wrap-style:square;v-text-anchor:top" coordsize="62628,627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xBwsr8A&#10;AADcAAAADwAAAGRycy9kb3ducmV2LnhtbERPy4rCMBTdD/gP4QruxkQRGTpGGXyAO9EpirtLc6ct&#10;09yEJtb692YhuDyc92LV20Z01IbasYbJWIEgLpypudSQ/+4+v0CEiGywcUwaHhRgtRx8LDAz7s5H&#10;6k6xFCmEQ4Yaqhh9JmUoKrIYxs4TJ+7PtRZjgm0pTYv3FG4bOVVqLi3WnBoq9LSuqPg/3awGs3mc&#10;y7g+bH1QPXfGq4u85lqPhv3PN4hIfXyLX+690TCbpPnpTDoCcvkE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XEHCyvwAAANwAAAAPAAAAAAAAAAAAAAAAAJgCAABkcnMvZG93bnJl&#10;di54bWxQSwUGAAAAAAQABAD1AAAAhAMAAAAA&#10;" path="m31314,c48612,,62628,14040,62628,31362v,17320,-14016,31362,-31314,31362c14017,62724,,48682,,31362,,14040,14017,,31314,xe" fillcolor="black" stroked="f" strokeweight="0">
                  <v:stroke endcap="round"/>
                  <v:path arrowok="t" textboxrect="0,0,62628,62724"/>
                </v:shape>
                <v:shape id="Shape 411" o:spid="_x0000_s1074" style="position:absolute;left:8223;top:15412;width:627;height:627;visibility:visible;mso-wrap-style:square;v-text-anchor:top" coordsize="62628,627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qmhhcQA&#10;AADcAAAADwAAAGRycy9kb3ducmV2LnhtbESPQWvCQBSE70L/w/IK3nSzEqREVwmRoodeTHvp7ZF9&#10;JsHs25jdavz3bkHwOMzMN8x6O9pOXGnwrWMNap6AIK6cabnW8PP9OfsA4QOywc4xabiTh+3mbbLG&#10;zLgbH+lahlpECPsMNTQh9JmUvmrIop+7njh6JzdYDFEOtTQD3iLcdnKRJEtpseW40GBPRUPVufyz&#10;GuyxXJ4PeXopFr99sktztf8qlNbT9zFfgQg0hlf42T4YDalS8H8mHgG5eQ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KpoYXEAAAA3AAAAA8AAAAAAAAAAAAAAAAAmAIAAGRycy9k&#10;b3ducmV2LnhtbFBLBQYAAAAABAAEAPUAAACJAwAAAAA=&#10;" path="m62628,31362c62628,14040,48612,,31314,,14017,,,14040,,31362,,48682,14017,62724,31314,62724v17298,,31314,-14042,31314,-31362xe" filled="f" strokeweight=".08283mm">
                  <v:stroke endcap="round"/>
                  <v:path arrowok="t" textboxrect="0,0,62628,62724"/>
                </v:shape>
                <v:shape id="Shape 412" o:spid="_x0000_s1075" style="position:absolute;left:6434;top:15412;width:626;height:627;visibility:visible;mso-wrap-style:square;v-text-anchor:top" coordsize="62628,627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I5LXsMA&#10;AADcAAAADwAAAGRycy9kb3ducmV2LnhtbESPwWrDMBBE74H+g9hCb7EUU0Jwo4TgttBbaWJSelus&#10;rW1irYSlOs7fV4FAjsPMvGHW28n2YqQhdI41LDIFgrh2puNGQ3V4n69AhIhssHdMGi4UYLt5mK2x&#10;MO7MXzTuYyMShEOBGtoYfSFlqFuyGDLniZP36waLMcmhkWbAc4LbXuZKLaXFjtNCi57KlurT/s9q&#10;MK+XYxPLzzcf1MSj8epb/lRaPz1OuxcQkaZ4D9/aH0bD8yKH65l0BOTmH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I5LXsMAAADcAAAADwAAAAAAAAAAAAAAAACYAgAAZHJzL2Rv&#10;d25yZXYueG1sUEsFBgAAAAAEAAQA9QAAAIgDAAAAAA==&#10;" path="m31314,c48612,,62628,14040,62628,31362v,17320,-14016,31362,-31314,31362c14017,62724,,48682,,31362,,14040,14017,,31314,xe" fillcolor="black" stroked="f" strokeweight="0">
                  <v:stroke endcap="round"/>
                  <v:path arrowok="t" textboxrect="0,0,62628,62724"/>
                </v:shape>
                <v:shape id="Shape 413" o:spid="_x0000_s1076" style="position:absolute;left:6434;top:15412;width:626;height:627;visibility:visible;mso-wrap-style:square;v-text-anchor:top" coordsize="62628,627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TeaacQA&#10;AADcAAAADwAAAGRycy9kb3ducmV2LnhtbESPQYvCMBSE7wv+h/CEva1p3SJSjVK6iB68WL14ezTP&#10;tti81Car3X+/EQSPw8x8wyzXg2nFnXrXWFYQTyIQxKXVDVcKTsfN1xyE88gaW8uk4I8crFejjyWm&#10;2j74QPfCVyJA2KWooPa+S6V0ZU0G3cR2xMG72N6gD7KvpO7xEeCmldMomkmDDYeFGjvKayqvxa9R&#10;YA7F7LrLkls+PXfRT5LF230eK/U5HrIFCE+Df4df7Z1WkMTf8DwTjoBc/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03mmnEAAAA3AAAAA8AAAAAAAAAAAAAAAAAmAIAAGRycy9k&#10;b3ducmV2LnhtbFBLBQYAAAAABAAEAPUAAACJAwAAAAA=&#10;" path="m62628,31362c62628,14040,48612,,31314,,14017,,,14040,,31362,,48682,14017,62724,31314,62724v17298,,31314,-14042,31314,-31362xe" filled="f" strokeweight=".08283mm">
                  <v:stroke endcap="round"/>
                  <v:path arrowok="t" textboxrect="0,0,62628,62724"/>
                </v:shape>
                <v:shape id="Shape 414" o:spid="_x0000_s1077" style="position:absolute;left:4645;top:15412;width:626;height:627;visibility:visible;mso-wrap-style:square;v-text-anchor:top" coordsize="62628,627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Ct2scIA&#10;AADcAAAADwAAAGRycy9kb3ducmV2LnhtbESPT4vCMBTE7wt+h/AEb2viIrJUo4h/wJusK4q3R/Ns&#10;i81LaLK1fvuNIHgcZuY3zGzR2Vq01ITKsYbRUIEgzp2puNBw/N1+foMIEdlg7Zg0PCjAYt77mGFm&#10;3J1/qD3EQiQIhww1lDH6TMqQl2QxDJ0nTt7VNRZjkk0hTYP3BLe1/FJqIi1WnBZK9LQqKb8d/qwG&#10;s36cirjab3xQHbfGq7O8HLUe9LvlFESkLr7Dr/bOaBiPxvA8k46AnP8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oK3axwgAAANwAAAAPAAAAAAAAAAAAAAAAAJgCAABkcnMvZG93&#10;bnJldi54bWxQSwUGAAAAAAQABAD1AAAAhwMAAAAA&#10;" path="m31314,c48612,,62628,14040,62628,31362v,17320,-14016,31362,-31314,31362c14017,62724,,48682,,31362,,14040,14017,,31314,xe" fillcolor="black" stroked="f" strokeweight="0">
                  <v:stroke endcap="round"/>
                  <v:path arrowok="t" textboxrect="0,0,62628,62724"/>
                </v:shape>
                <v:shape id="Shape 415" o:spid="_x0000_s1078" style="position:absolute;left:4645;top:15412;width:626;height:627;visibility:visible;mso-wrap-style:square;v-text-anchor:top" coordsize="62628,627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ZKnhsQA&#10;AADcAAAADwAAAGRycy9kb3ducmV2LnhtbESPQYvCMBSE7wv+h/CEva1ppYpUo5Quooe9WL14ezTP&#10;tti81Car3X+/EQSPw8x8w6w2g2nFnXrXWFYQTyIQxKXVDVcKTsft1wKE88gaW8uk4I8cbNajjxWm&#10;2j74QPfCVyJA2KWooPa+S6V0ZU0G3cR2xMG72N6gD7KvpO7xEeCmldMomkuDDYeFGjvKayqvxa9R&#10;YA7F/LrPkls+PXfRd5LFu588VupzPGRLEJ4G/w6/2nutIIln8DwTjoBc/w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2Sp4bEAAAA3AAAAA8AAAAAAAAAAAAAAAAAmAIAAGRycy9k&#10;b3ducmV2LnhtbFBLBQYAAAAABAAEAPUAAACJAwAAAAA=&#10;" path="m62628,31362c62628,14040,48612,,31314,,14017,,,14040,,31362,,48682,14017,62724,31314,62724v17298,,31314,-14042,31314,-31362xe" filled="f" strokeweight=".08283mm">
                  <v:stroke endcap="round"/>
                  <v:path arrowok="t" textboxrect="0,0,62628,62724"/>
                </v:shape>
                <v:shape id="Shape 416" o:spid="_x0000_s1079" style="position:absolute;left:2855;top:15412;width:626;height:627;visibility:visible;mso-wrap-style:square;v-text-anchor:top" coordsize="62628,627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7VNXcIA&#10;AADcAAAADwAAAGRycy9kb3ducmV2LnhtbESPT4vCMBTE74LfITxhb5ooiyzVKOIf8CbriuLt0Tzb&#10;YvMSmljrtzcLC3scZuY3zHzZ2Vq01ITKsYbxSIEgzp2puNBw+tkNv0CEiGywdkwaXhRguej35pgZ&#10;9+Rvao+xEAnCIUMNZYw+kzLkJVkMI+eJk3dzjcWYZFNI0+AzwW0tJ0pNpcWK00KJntYl5ffjw2ow&#10;m9e5iOvD1gfVcWu8usjrSeuPQbeagYjUxf/wX3tvNHyOp/B7Jh0BuXg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3tU1dwgAAANwAAAAPAAAAAAAAAAAAAAAAAJgCAABkcnMvZG93&#10;bnJldi54bWxQSwUGAAAAAAQABAD1AAAAhwMAAAAA&#10;" path="m31314,c48612,,62628,14040,62628,31362v,17320,-14016,31362,-31314,31362c14017,62724,,48682,,31362,,14040,14017,,31314,xe" fillcolor="black" stroked="f" strokeweight="0">
                  <v:stroke endcap="round"/>
                  <v:path arrowok="t" textboxrect="0,0,62628,62724"/>
                </v:shape>
                <v:shape id="Shape 417" o:spid="_x0000_s1080" style="position:absolute;left:2855;top:15412;width:626;height:627;visibility:visible;mso-wrap-style:square;v-text-anchor:top" coordsize="62628,627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gycasQA&#10;AADcAAAADwAAAGRycy9kb3ducmV2LnhtbESPQYvCMBSE78L+h/AEb5pWii5do5SK6GEv1r3s7dE8&#10;22Lz0m2i1n+/EQSPw8x8w6w2g2nFjXrXWFYQzyIQxKXVDVcKfk676ScI55E1tpZJwYMcbNYfoxWm&#10;2t75SLfCVyJA2KWooPa+S6V0ZU0G3cx2xME7296gD7KvpO7xHuCmlfMoWkiDDYeFGjvKayovxdUo&#10;MMdicTlkyV8+/+2ibZLF++88VmoyHrIvEJ4G/w6/2getIImX8DwTjoBc/w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IMnGrEAAAA3AAAAA8AAAAAAAAAAAAAAAAAmAIAAGRycy9k&#10;b3ducmV2LnhtbFBLBQYAAAAABAAEAPUAAACJAwAAAAA=&#10;" path="m62628,31362c62628,14040,48612,,31314,,14017,,,14040,,31362,,48682,14017,62724,31314,62724v17298,,31314,-14042,31314,-31362xe" filled="f" strokeweight=".08283mm">
                  <v:stroke endcap="round"/>
                  <v:path arrowok="t" textboxrect="0,0,62628,62724"/>
                </v:shape>
                <v:shape id="Shape 418" o:spid="_x0000_s1081" style="position:absolute;left:1066;top:15412;width:626;height:627;visibility:visible;mso-wrap-style:square;v-text-anchor:top" coordsize="62629,627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+s4dcAA&#10;AADcAAAADwAAAGRycy9kb3ducmV2LnhtbERPz2vCMBS+D/wfwhN2m4kyNq1GkcFEPc1a74/m2RaT&#10;l9JErf+9OQw8fny/F6veWXGjLjSeNYxHCgRx6U3DlYbi+PsxBREiskHrmTQ8KMBqOXhbYGb8nQ90&#10;y2MlUgiHDDXUMbaZlKGsyWEY+ZY4cWffOYwJdpU0Hd5TuLNyotSXdNhwaqixpZ+aykt+dRq+Z4dZ&#10;/rdR+2NRnpSd7GzR5iet34f9eg4iUh9f4n/31mj4HKe16Uw6AnL5B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o+s4dcAAAADcAAAADwAAAAAAAAAAAAAAAACYAgAAZHJzL2Rvd25y&#10;ZXYueG1sUEsFBgAAAAAEAAQA9QAAAIUDAAAAAA==&#10;" path="m31314,c48612,,62629,14040,62629,31362v,17320,-14017,31362,-31315,31362c14017,62724,,48682,,31362,,14040,14017,,31314,xe" fillcolor="black" stroked="f" strokeweight="0">
                  <v:stroke endcap="round"/>
                  <v:path arrowok="t" textboxrect="0,0,62629,62724"/>
                </v:shape>
                <v:shape id="Shape 419" o:spid="_x0000_s1082" style="position:absolute;left:1066;top:15412;width:626;height:627;visibility:visible;mso-wrap-style:square;v-text-anchor:top" coordsize="62629,627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VySNcYA&#10;AADcAAAADwAAAGRycy9kb3ducmV2LnhtbESPS2/CMBCE75X6H6xF4tY4IFQgYFBbqS/gwkPiusRL&#10;khKvI9uF9N/jSkgcRzPzjWY6b00tzuR8ZVlBL0lBEOdWV1wo2G3fn0YgfEDWWFsmBX/kYT57fJhi&#10;pu2F13TehEJECPsMFZQhNJmUPi/JoE9sQxy9o3UGQ5SukNrhJcJNLftp+iwNVhwXSmzoraT8tPk1&#10;Corlx/H7c1j3T/v162Jhxt79HFZKdTvtywREoDbcw7f2l1Yw6I3h/0w8AnJ2B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sVySNcYAAADcAAAADwAAAAAAAAAAAAAAAACYAgAAZHJz&#10;L2Rvd25yZXYueG1sUEsFBgAAAAAEAAQA9QAAAIsDAAAAAA==&#10;" path="m62629,31362c62629,14040,48612,,31314,,14017,,,14040,,31362,,48682,14017,62724,31314,62724v17298,,31315,-14042,31315,-31362xe" filled="f" strokeweight=".08283mm">
                  <v:stroke endcap="round"/>
                  <v:path arrowok="t" textboxrect="0,0,62629,62724"/>
                </v:shape>
                <v:rect id="Rectangle 420" o:spid="_x0000_s1083" style="position:absolute;left:4737;top:14542;width:495;height:110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eATrsMA&#10;AADcAAAADwAAAGRycy9kb3ducmV2LnhtbERPy2rCQBTdF/yH4Qrd1YlBiomOIj7QZWsK6u6SuSbB&#10;zJ2QGZO0X99ZFLo8nPdyPZhadNS6yrKC6SQCQZxbXXGh4Cs7vM1BOI+ssbZMCr7JwXo1elliqm3P&#10;n9SdfSFCCLsUFZTeN6mULi/JoJvYhjhwd9sa9AG2hdQt9iHc1DKOondpsOLQUGJD25Lyx/lpFBzn&#10;zeZ6sj99Ue9vx8vHJdlliVfqdTxsFiA8Df5f/Oc+aQWzOMwPZ8IRkKt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6eATrsMAAADcAAAADwAAAAAAAAAAAAAAAACYAgAAZHJzL2Rv&#10;d25yZXYueG1sUEsFBgAAAAAEAAQA9QAAAIgDAAAAAA==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proofErr w:type="gramStart"/>
                        <w:r>
                          <w:rPr>
                            <w:rFonts w:ascii="Arial" w:eastAsia="Arial" w:hAnsi="Arial" w:cs="Arial"/>
                            <w:sz w:val="12"/>
                          </w:rPr>
                          <w:t>c</w:t>
                        </w:r>
                        <w:proofErr w:type="gramEnd"/>
                      </w:p>
                    </w:txbxContent>
                  </v:textbox>
                </v:rect>
                <v:rect id="Rectangle 421" o:spid="_x0000_s1084" style="position:absolute;left:6195;top:14542;width:716;height:110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qy2NcQA&#10;AADcAAAADwAAAGRycy9kb3ducmV2LnhtbESPQYvCMBSE74L/ITxhb5oqIlqNIrqix10rqLdH82yL&#10;zUtpsrbrr98sCB6HmfmGWaxaU4oH1a6wrGA4iEAQp1YXnCk4Jbv+FITzyBpLy6Tglxyslt3OAmNt&#10;G/6mx9FnIkDYxagg976KpXRpTgbdwFbEwbvZ2qAPss6krrEJcFPKURRNpMGCw0KOFW1ySu/HH6Ng&#10;P63Wl4N9Nln5ed2fv86zbTLzSn302vUchKfWv8Ov9kErGI+G8H8mHAG5/A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astjXEAAAA3AAAAA8AAAAAAAAAAAAAAAAAmAIAAGRycy9k&#10;b3ducmV2LnhtbFBLBQYAAAAABAAEAPUAAACJAwAAAAA=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12"/>
                          </w:rPr>
                          <w:t>D</w:t>
                        </w:r>
                      </w:p>
                    </w:txbxContent>
                  </v:textbox>
                </v:rect>
                <v:rect id="Rectangle 422" o:spid="_x0000_s1085" style="position:absolute;left:6733;top:14542;width:661;height:110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n4oQsUA&#10;AADcAAAADwAAAGRycy9kb3ducmV2LnhtbESPT4vCMBTE78J+h/AWvGlqWUSrUWTXRY/+WVBvj+bZ&#10;FpuX0kRb/fRGEPY4zMxvmOm8NaW4Ue0KywoG/QgEcWp1wZmCv/1vbwTCeWSNpWVScCcH89lHZ4qJ&#10;tg1v6bbzmQgQdgkqyL2vEildmpNB17cVcfDOtjbog6wzqWtsAtyUMo6ioTRYcFjIsaLvnNLL7moU&#10;rEbV4ri2jyYrl6fVYXMY/+zHXqnuZ7uYgPDU+v/wu73WCr7iGF5nwhGQsy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2fihCxQAAANwAAAAPAAAAAAAAAAAAAAAAAJgCAABkcnMv&#10;ZG93bnJldi54bWxQSwUGAAAAAAQABAD1AAAAigMAAAAA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12"/>
                          </w:rPr>
                          <w:t>P</w:t>
                        </w:r>
                      </w:p>
                    </w:txbxContent>
                  </v:textbox>
                </v:rect>
                <v:shape id="Shape 423" o:spid="_x0000_s1086" style="position:absolute;left:15336;top:15367;width:627;height:627;visibility:visible;mso-wrap-style:square;v-text-anchor:top" coordsize="62753,627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BEehccA&#10;AADcAAAADwAAAGRycy9kb3ducmV2LnhtbESPT2sCMRTE7wW/Q3iCt5r1D6VsjVIF0YNItVr19ty8&#10;7i5uXpYk6vbbm0Khx2FmfsOMJo2pxI2cLy0r6HUTEMSZ1SXnCnaf8+dXED4ga6wsk4If8jAZt55G&#10;mGp75w3dtiEXEcI+RQVFCHUqpc8KMui7tiaO3rd1BkOULpfa4T3CTSX7SfIiDZYcFwqsaVZQdtle&#10;jYLDaT89np1cN+vLcXr+OA0Oq6+FUp128/4GIlAT/sN/7aVWMOwP4PdMPAJy/A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DARHoXHAAAA3AAAAA8AAAAAAAAAAAAAAAAAmAIAAGRy&#10;cy9kb3ducmV2LnhtbFBLBQYAAAAABAAEAPUAAACMAwAAAAA=&#10;" path="m31438,c48711,,62753,14040,62753,31362v,17320,-14042,31362,-31315,31362c14042,62724,,48682,,31362,,14040,14042,,31438,xe" fillcolor="black" stroked="f" strokeweight="0">
                  <v:stroke endcap="round"/>
                  <v:path arrowok="t" textboxrect="0,0,62753,62724"/>
                </v:shape>
                <v:shape id="Shape 424" o:spid="_x0000_s1087" style="position:absolute;left:15336;top:15367;width:627;height:627;visibility:visible;mso-wrap-style:square;v-text-anchor:top" coordsize="62753,627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it9csYA&#10;AADcAAAADwAAAGRycy9kb3ducmV2LnhtbESP0WrCQBRE3wv+w3KFvohuTEOV6CaIUKi0IKZ+wDV7&#10;m4Rm74bsmqR/3y0U+jjMzBlmn0+mFQP1rrGsYL2KQBCXVjdcKbh+vCy3IJxH1thaJgXf5CDPZg97&#10;TLUd+UJD4SsRIOxSVFB736VSurImg25lO+LgfdreoA+yr6TucQxw08o4ip6lwYbDQo0dHWsqv4q7&#10;UXCKF/dxOm+G90VVRgnHb8fT002px/l02IHwNPn/8F/7VStI4gR+z4QjILM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it9csYAAADcAAAADwAAAAAAAAAAAAAAAACYAgAAZHJz&#10;L2Rvd25yZXYueG1sUEsFBgAAAAAEAAQA9QAAAIsDAAAAAA==&#10;" path="m62753,31362c62753,14040,48711,,31438,,14042,,,14040,,31362,,48682,14042,62724,31438,62724v17273,,31315,-14042,31315,-31362xe" filled="f" strokeweight=".08283mm">
                  <v:stroke endcap="round"/>
                  <v:path arrowok="t" textboxrect="0,0,62753,62724"/>
                </v:shape>
                <v:shape id="Shape 425" o:spid="_x0000_s1088" style="position:absolute;left:13547;top:15367;width:627;height:627;visibility:visible;mso-wrap-style:square;v-text-anchor:top" coordsize="62628,627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QsZl8QA&#10;AADcAAAADwAAAGRycy9kb3ducmV2LnhtbESPT2sCMRTE74V+h/AEbzVxaYusRilbC97EP1h6e2ye&#10;u0s3L2ET1/Xbm4LQ4zAzv2EWq8G2oqcuNI41TCcKBHHpTMOVhuPh62UGIkRkg61j0nCjAKvl89MC&#10;c+OuvKN+HyuRIBxy1FDH6HMpQ1mTxTBxnjh5Z9dZjEl2lTQdXhPctjJT6l1abDgt1OipqKn83V+s&#10;BvN5O1Wx2K59UAP3xqtv+XPUejwaPuYgIg3xP/xob4yG1+wN/s6kIyCX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kLGZfEAAAA3AAAAA8AAAAAAAAAAAAAAAAAmAIAAGRycy9k&#10;b3ducmV2LnhtbFBLBQYAAAAABAAEAPUAAACJAwAAAAA=&#10;" path="m31314,c48587,,62628,14040,62628,31362v,17320,-14041,31362,-31314,31362c13917,62724,,48682,,31362,,14040,13917,,31314,xe" fillcolor="black" stroked="f" strokeweight="0">
                  <v:stroke endcap="round"/>
                  <v:path arrowok="t" textboxrect="0,0,62628,62724"/>
                </v:shape>
                <v:shape id="Shape 426" o:spid="_x0000_s1089" style="position:absolute;left:13547;top:15367;width:627;height:627;visibility:visible;mso-wrap-style:square;v-text-anchor:top" coordsize="62628,627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yzzTMQA&#10;AADcAAAADwAAAGRycy9kb3ducmV2LnhtbESPQWvCQBSE74X+h+UVvNVNQgglukqIiB56MfXi7ZF9&#10;JsHs25hdNf333YLgcZiZb5jlejK9uNPoOssK4nkEgri2uuNGwfFn+/kFwnlkjb1lUvBLDtar97cl&#10;5to++ED3yjciQNjlqKD1fsildHVLBt3cDsTBO9vRoA9ybKQe8RHgppdJFGXSYMdhocWBypbqS3Uz&#10;Csyhyi77Ir2WyWmINmkR777LWKnZx1QsQHia/Cv8bO+1gjTJ4P9MOAJy9Q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Ms80zEAAAA3AAAAA8AAAAAAAAAAAAAAAAAmAIAAGRycy9k&#10;b3ducmV2LnhtbFBLBQYAAAAABAAEAPUAAACJAwAAAAA=&#10;" path="m62628,31362c62628,14040,48587,,31314,,13917,,,14040,,31362,,48682,13917,62724,31314,62724v17273,,31314,-14042,31314,-31362xe" filled="f" strokeweight=".08283mm">
                  <v:stroke endcap="round"/>
                  <v:path arrowok="t" textboxrect="0,0,62628,62724"/>
                </v:shape>
                <v:shape id="Shape 427" o:spid="_x0000_s1090" style="position:absolute;left:11758;top:15367;width:625;height:627;visibility:visible;mso-wrap-style:square;v-text-anchor:top" coordsize="62504,627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GZRLsUA&#10;AADcAAAADwAAAGRycy9kb3ducmV2LnhtbESPQWvCQBSE70L/w/IKvekmoWiNriKF0ngRjIJ4e2Zf&#10;k9Ds25BdTfrvXUHocZiZb5jlejCNuFHnassK4kkEgriwuuZSwfHwNf4A4TyyxsYyKfgjB+vVy2iJ&#10;qbY97+mW+1IECLsUFVTet6mUrqjIoJvYljh4P7Yz6IPsSqk77APcNDKJoqk0WHNYqLClz4qK3/xq&#10;FMjkcD7l2yG++uyyM7Hu59/ZRqm312GzAOFp8P/hZzvTCt6TGTzOhCMgV3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MZlEuxQAAANwAAAAPAAAAAAAAAAAAAAAAAJgCAABkcnMv&#10;ZG93bnJldi54bWxQSwUGAAAAAAQABAD1AAAAigMAAAAA&#10;" path="m31190,c48587,,62504,14040,62504,31362v,17320,-13917,31362,-31314,31362c13917,62724,,48682,,31362,,14040,13917,,31190,xe" fillcolor="black" stroked="f" strokeweight="0">
                  <v:stroke endcap="round"/>
                  <v:path arrowok="t" textboxrect="0,0,62504,62724"/>
                </v:shape>
                <v:shape id="Shape 428" o:spid="_x0000_s1091" style="position:absolute;left:11758;top:15367;width:625;height:627;visibility:visible;mso-wrap-style:square;v-text-anchor:top" coordsize="62504,627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b7jPMEA&#10;AADcAAAADwAAAGRycy9kb3ducmV2LnhtbERPTUvDQBC9C/6HZQRvdmOwRdJuSxGj9iBiLT0P2Wk2&#10;NDsbsmsS/33nUPD4eN+rzeRbNVAfm8AGHmcZKOIq2IZrA4ef8uEZVEzIFtvAZOCPImzWtzcrLGwY&#10;+ZuGfaqVhHAs0IBLqSu0jpUjj3EWOmLhTqH3mAT2tbY9jhLuW51n2UJ7bFgaHHb04qg673+9gfLz&#10;IIxbDOXrmG+br93xbf7ujbm/m7ZLUImm9C++uj+sgadc1soZOQJ6fQ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G+4zzBAAAA3AAAAA8AAAAAAAAAAAAAAAAAmAIAAGRycy9kb3du&#10;cmV2LnhtbFBLBQYAAAAABAAEAPUAAACGAwAAAAA=&#10;" path="m62504,31362c62504,14040,48587,,31190,,13917,,,14040,,31362,,48682,13917,62724,31190,62724v17397,,31314,-14042,31314,-31362xe" filled="f" strokeweight=".08283mm">
                  <v:stroke endcap="round"/>
                  <v:path arrowok="t" textboxrect="0,0,62504,62724"/>
                </v:shape>
                <v:shape id="Shape 429" o:spid="_x0000_s1092" style="position:absolute;left:9967;top:15367;width:628;height:627;visibility:visible;mso-wrap-style:square;v-text-anchor:top" coordsize="62753,627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fkpb8cA&#10;AADcAAAADwAAAGRycy9kb3ducmV2LnhtbESPQWsCMRSE74X+h/AEbzWrlqKrUWqh1IOIWlv19tw8&#10;dxc3L0uS6vbfG6HQ4zAz3zDjaWMqcSHnS8sKup0EBHFmdcm5gu3n+9MAhA/IGivLpOCXPEwnjw9j&#10;TLW98poum5CLCGGfooIihDqV0mcFGfQdWxNH72SdwRCly6V2eI1wU8lekrxIgyXHhQJreisoO29+&#10;jILd4Wu2Pzq5bJbn/ey4OvR3i+8Ppdqt5nUEIlAT/sN/7blW8Nwbwv1MPAJycgM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FH5KW/HAAAA3AAAAA8AAAAAAAAAAAAAAAAAmAIAAGRy&#10;cy9kb3ducmV2LnhtbFBLBQYAAAAABAAEAPUAAACMAwAAAAA=&#10;" path="m31314,c48711,,62753,14040,62753,31362v,17320,-14042,31362,-31439,31362c14042,62724,,48682,,31362,,14040,14042,,31314,xe" fillcolor="black" stroked="f" strokeweight="0">
                  <v:stroke endcap="round"/>
                  <v:path arrowok="t" textboxrect="0,0,62753,62724"/>
                </v:shape>
                <v:shape id="Shape 430" o:spid="_x0000_s1093" style="position:absolute;left:9967;top:15367;width:628;height:627;visibility:visible;mso-wrap-style:square;v-text-anchor:top" coordsize="62753,627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MntrMMA&#10;AADcAAAADwAAAGRycy9kb3ducmV2LnhtbERP3WqDMBS+H/QdwinsRmqclbY40zIKg5UOxmwf4Myc&#10;qcyciEnVvX1zMdjlx/dfHGbTiZEG11pW8BQnIIgrq1uuFVwvr6sdCOeRNXaWScEvOTjsFw8F5tpO&#10;/Elj6WsRQtjlqKDxvs+ldFVDBl1se+LAfdvBoA9wqKUecArhppNpkmykwZZDQ4M9HRuqfsqbUXBK&#10;o9s0f2zH96iukozT8/G0/lLqcTm/PIPwNPt/8Z/7TSvI1mF+OBOOgNzf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MntrMMAAADcAAAADwAAAAAAAAAAAAAAAACYAgAAZHJzL2Rv&#10;d25yZXYueG1sUEsFBgAAAAAEAAQA9QAAAIgDAAAAAA==&#10;" path="m62753,31362c62753,14040,48711,,31314,,14042,,,14040,,31362,,48682,14042,62724,31314,62724v17397,,31439,-14042,31439,-31362xe" filled="f" strokeweight=".08283mm">
                  <v:stroke endcap="round"/>
                  <v:path arrowok="t" textboxrect="0,0,62753,62724"/>
                </v:shape>
                <v:rect id="Rectangle 431" o:spid="_x0000_s1094" style="position:absolute;left:10119;top:14582;width:551;height:110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3Ug6MYA&#10;AADcAAAADwAAAGRycy9kb3ducmV2LnhtbESPQWvCQBSE7wX/w/IEb3WjlhJTVxG1mGObCNrbI/ua&#10;hGbfhuzWpP56t1DocZiZb5jVZjCNuFLnassKZtMIBHFhdc2lglP++hiDcB5ZY2OZFPyQg8169LDC&#10;RNue3+ma+VIECLsEFVTet4mUrqjIoJvaljh4n7Yz6IPsSqk77APcNHIeRc/SYM1hocKWdhUVX9m3&#10;UXCM2+0ltbe+bA4fx/PbebnPl16pyXjYvoDwNPj/8F871QqeFjP4PROOgFzf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A3Ug6MYAAADcAAAADwAAAAAAAAAAAAAAAACYAgAAZHJz&#10;L2Rvd25yZXYueG1sUEsFBgAAAAAEAAQA9QAAAIsDAAAAAA==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proofErr w:type="gramStart"/>
                        <w:r>
                          <w:rPr>
                            <w:rFonts w:ascii="Arial" w:eastAsia="Arial" w:hAnsi="Arial" w:cs="Arial"/>
                            <w:sz w:val="12"/>
                          </w:rPr>
                          <w:t>d</w:t>
                        </w:r>
                        <w:proofErr w:type="gramEnd"/>
                      </w:p>
                    </w:txbxContent>
                  </v:textbox>
                </v:rect>
                <v:rect id="Rectangle 432" o:spid="_x0000_s1095" style="position:absolute;left:8329;top:14532;width:552;height:110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6e+n8UA&#10;AADcAAAADwAAAGRycy9kb3ducmV2LnhtbESPT4vCMBTE78J+h/AW9qbpuiJajSKrix79B+rt0Tzb&#10;YvNSmqytfnojCB6HmfkNM542phBXqlxuWcF3JwJBnFidc6pgv/trD0A4j6yxsEwKbuRgOvlojTHW&#10;tuYNXbc+FQHCLkYFmfdlLKVLMjLoOrYkDt7ZVgZ9kFUqdYV1gJtCdqOoLw3mHBYyLOk3o+Sy/TcK&#10;loNydlzZe50Wi9PysD4M57uhV+rrs5mNQHhq/Dv8aq+0gt5PF55nwhGQkw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zp76fxQAAANwAAAAPAAAAAAAAAAAAAAAAAJgCAABkcnMv&#10;ZG93bnJldi54bWxQSwUGAAAAAAQABAD1AAAAigMAAAAA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proofErr w:type="gramStart"/>
                        <w:r>
                          <w:rPr>
                            <w:rFonts w:ascii="Arial" w:eastAsia="Arial" w:hAnsi="Arial" w:cs="Arial"/>
                            <w:sz w:val="12"/>
                          </w:rPr>
                          <w:t>e</w:t>
                        </w:r>
                        <w:proofErr w:type="gramEnd"/>
                      </w:p>
                    </w:txbxContent>
                  </v:textbox>
                </v:rect>
                <v:rect id="Rectangle 433" o:spid="_x0000_s1096" style="position:absolute;left:13718;top:14518;width:495;height:110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OsbBMUA&#10;AADcAAAADwAAAGRycy9kb3ducmV2LnhtbESPT4vCMBTE74LfITzBm6auIto1iriKHtc/oHt7NG/b&#10;ss1LaaKtfnqzIHgcZuY3zGzRmELcqHK5ZQWDfgSCOLE651TB6bjpTUA4j6yxsEwK7uRgMW+3Zhhr&#10;W/OebgefigBhF6OCzPsyltIlGRl0fVsSB+/XVgZ9kFUqdYV1gJtCfkTRWBrMOSxkWNIqo+TvcDUK&#10;tpNyednZR50W65/t+fs8/TpOvVLdTrP8BOGp8e/wq73TCkbDIfyfCUdAzp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c6xsExQAAANwAAAAPAAAAAAAAAAAAAAAAAJgCAABkcnMv&#10;ZG93bnJldi54bWxQSwUGAAAAAAQABAD1AAAAigMAAAAA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proofErr w:type="gramStart"/>
                        <w:r>
                          <w:rPr>
                            <w:rFonts w:ascii="Arial" w:eastAsia="Arial" w:hAnsi="Arial" w:cs="Arial"/>
                            <w:sz w:val="12"/>
                          </w:rPr>
                          <w:t>c</w:t>
                        </w:r>
                        <w:proofErr w:type="gramEnd"/>
                      </w:p>
                    </w:txbxContent>
                  </v:textbox>
                </v:rect>
                <v:rect id="Rectangle 434" o:spid="_x0000_s1097" style="position:absolute;left:11908;top:14468;width:552;height:110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wKDcMUA&#10;AADcAAAADwAAAGRycy9kb3ducmV2LnhtbESPS4vCQBCE7wv+h6EFb+vEB4tGRxF10aMvUG9Npk2C&#10;mZ6QGU12f/2OsOCxqKqvqOm8MYV4UuVyywp63QgEcWJ1zqmC0/H7cwTCeWSNhWVS8EMO5rPWxxRj&#10;bWve0/PgUxEg7GJUkHlfxlK6JCODrmtL4uDdbGXQB1mlUldYB7gpZD+KvqTBnMNChiUtM0ruh4dR&#10;sBmVi8vW/tZpsb5uzrvzeHUce6U67WYxAeGp8e/wf3urFQwHQ3idCUdAzv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TAoNwxQAAANwAAAAPAAAAAAAAAAAAAAAAAJgCAABkcnMv&#10;ZG93bnJldi54bWxQSwUGAAAAAAQABAD1AAAAigMAAAAA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proofErr w:type="gramStart"/>
                        <w:r>
                          <w:rPr>
                            <w:rFonts w:ascii="Arial" w:eastAsia="Arial" w:hAnsi="Arial" w:cs="Arial"/>
                            <w:sz w:val="12"/>
                          </w:rPr>
                          <w:t>g</w:t>
                        </w:r>
                        <w:proofErr w:type="gramEnd"/>
                      </w:p>
                    </w:txbxContent>
                  </v:textbox>
                </v:rect>
                <v:rect id="Rectangle 435" o:spid="_x0000_s1098" style="position:absolute;left:3025;top:563;width:551;height:110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E4m68cA&#10;AADcAAAADwAAAGRycy9kb3ducmV2LnhtbESPT2vCQBTE7wW/w/KE3uqmVotJXUX8gx5tLKS9PbKv&#10;STD7NmRXk/bTdwuCx2FmfsPMl72pxZVaV1lW8DyKQBDnVldcKPg47Z5mIJxH1lhbJgU/5GC5GDzM&#10;MdG243e6pr4QAcIuQQWl900ipctLMuhGtiEO3rdtDfog20LqFrsAN7UcR9GrNFhxWCixoXVJ+Tm9&#10;GAX7WbP6PNjfrqi3X/vsmMWbU+yVehz2qzcQnnp/D9/aB61g8jKF/zPhCMjFH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HxOJuvHAAAA3AAAAA8AAAAAAAAAAAAAAAAAmAIAAGRy&#10;cy9kb3ducmV2LnhtbFBLBQYAAAAABAAEAPUAAACMAwAAAAA=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proofErr w:type="gramStart"/>
                        <w:r>
                          <w:rPr>
                            <w:rFonts w:ascii="Arial" w:eastAsia="Arial" w:hAnsi="Arial" w:cs="Arial"/>
                            <w:sz w:val="12"/>
                          </w:rPr>
                          <w:t>g</w:t>
                        </w:r>
                        <w:proofErr w:type="gramEnd"/>
                      </w:p>
                    </w:txbxContent>
                  </v:textbox>
                </v:rect>
                <v:rect id="Rectangle 436" o:spid="_x0000_s1099" style="position:absolute;left:13602;top:628;width:552;height:110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Jy4nMYA&#10;AADcAAAADwAAAGRycy9kb3ducmV2LnhtbESPW2vCQBSE3wv9D8sp9K1ueiFodBXpheRRo6C+HbLH&#10;JJg9G7Jbk/bXu4Lg4zAz3zCzxWAacabO1ZYVvI4iEMSF1TWXCrabn5cxCOeRNTaWScEfOVjMHx9m&#10;mGjb85rOuS9FgLBLUEHlfZtI6YqKDLqRbYmDd7SdQR9kV0rdYR/gppFvURRLgzWHhQpb+qyoOOW/&#10;RkE6bpf7zP73ZfN9SHer3eRrM/FKPT8NyykIT4O/h2/tTCv4eI/heiYcATm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jJy4nMYAAADcAAAADwAAAAAAAAAAAAAAAACYAgAAZHJz&#10;L2Rvd25yZXYueG1sUEsFBgAAAAAEAAQA9QAAAIsDAAAAAA==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proofErr w:type="gramStart"/>
                        <w:r>
                          <w:rPr>
                            <w:rFonts w:ascii="Arial" w:eastAsia="Arial" w:hAnsi="Arial" w:cs="Arial"/>
                            <w:sz w:val="12"/>
                          </w:rPr>
                          <w:t>a</w:t>
                        </w:r>
                        <w:proofErr w:type="gramEnd"/>
                      </w:p>
                    </w:txbxContent>
                  </v:textbox>
                </v:rect>
                <v:rect id="Rectangle 437" o:spid="_x0000_s1100" style="position:absolute;left:15391;top:678;width:552;height:110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9AdB8cA&#10;AADcAAAADwAAAGRycy9kb3ducmV2LnhtbESPT2vCQBTE7wW/w/KE3uqmVqxJXUX8gx5tLKS9PbKv&#10;STD7NmRXk/bTdwuCx2FmfsPMl72pxZVaV1lW8DyKQBDnVldcKPg47Z5mIJxH1lhbJgU/5GC5GDzM&#10;MdG243e6pr4QAcIuQQWl900ipctLMuhGtiEO3rdtDfog20LqFrsAN7UcR9FUGqw4LJTY0Lqk/Jxe&#10;jIL9rFl9HuxvV9Tbr312zOLNKfZKPQ771RsIT72/h2/tg1YweXmF/zPhCMjFH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OPQHQfHAAAA3AAAAA8AAAAAAAAAAAAAAAAAmAIAAGRy&#10;cy9kb3ducmV2LnhtbFBLBQYAAAAABAAEAPUAAACMAwAAAAA=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proofErr w:type="gramStart"/>
                        <w:r>
                          <w:rPr>
                            <w:rFonts w:ascii="Arial" w:eastAsia="Arial" w:hAnsi="Arial" w:cs="Arial"/>
                            <w:sz w:val="12"/>
                          </w:rPr>
                          <w:t>b</w:t>
                        </w:r>
                        <w:proofErr w:type="gramEnd"/>
                      </w:p>
                    </w:txbxContent>
                  </v:textbox>
                </v:rect>
                <v:rect id="Rectangle 438" o:spid="_x0000_s1101" style="position:absolute;left:1296;top:693;width:275;height:110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k+JdcEA&#10;AADcAAAADwAAAGRycy9kb3ducmV2LnhtbERPy4rCMBTdC/5DuII7TR1l0GoUcRRd+gJ1d2mubbG5&#10;KU20nfl6sxhweTjv2aIxhXhR5XLLCgb9CARxYnXOqYLzadMbg3AeWWNhmRT8koPFvN2aYaxtzQd6&#10;HX0qQgi7GBVk3pexlC7JyKDr25I4cHdbGfQBVqnUFdYh3BTyK4q+pcGcQ0OGJa0ySh7Hp1GwHZfL&#10;687+1Wmxvm0v+8vk5zTxSnU7zXIKwlPjP+J/904rGA3D2nAmHAE5fw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JPiXXBAAAA3AAAAA8AAAAAAAAAAAAAAAAAmAIAAGRycy9kb3du&#10;cmV2LnhtbFBLBQYAAAAABAAEAPUAAACGAwAAAAA=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proofErr w:type="gramStart"/>
                        <w:r>
                          <w:rPr>
                            <w:rFonts w:ascii="Arial" w:eastAsia="Arial" w:hAnsi="Arial" w:cs="Arial"/>
                            <w:sz w:val="12"/>
                          </w:rPr>
                          <w:t>f</w:t>
                        </w:r>
                        <w:proofErr w:type="gramEnd"/>
                      </w:p>
                    </w:txbxContent>
                  </v:textbox>
                </v:rect>
                <v:shape id="Shape 439" o:spid="_x0000_s1102" style="position:absolute;left:8261;width:626;height:627;visibility:visible;mso-wrap-style:square;v-text-anchor:top" coordsize="62629,627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xLBjsUA&#10;AADcAAAADwAAAGRycy9kb3ducmV2LnhtbESPzWrDMBCE74W8g9hAbo2UH9rajRJCICXtqXGc+2Jt&#10;bRNpZSwlcd++KhR6HGbmG2a1GZwVN+pD61nDbKpAEFfetFxrKE/7xxcQISIbtJ5JwzcF2KxHDyvM&#10;jb/zkW5FrEWCcMhRQxNjl0sZqoYchqnviJP35XuHMcm+lqbHe4I7K+dKPUmHLaeFBjvaNVRdiqvT&#10;8Jwds+LzTX2cyuqs7Pzdll1x1noyHravICIN8T/81z4YDctFBr9n0hGQ6x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HEsGOxQAAANwAAAAPAAAAAAAAAAAAAAAAAJgCAABkcnMv&#10;ZG93bnJldi54bWxQSwUGAAAAAAQABAD1AAAAigMAAAAA&#10;" path="m31314,c48612,,62629,14063,62629,31362v,17299,-14017,31362,-31315,31362c14029,62724,,48661,,31362,,14063,14029,,31314,xe" fillcolor="black" stroked="f" strokeweight="0">
                  <v:stroke endcap="round"/>
                  <v:path arrowok="t" textboxrect="0,0,62629,62724"/>
                </v:shape>
                <v:shape id="Shape 440" o:spid="_x0000_s1103" style="position:absolute;left:8261;width:626;height:627;visibility:visible;mso-wrap-style:square;v-text-anchor:top" coordsize="62629,627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9UUtcQA&#10;AADcAAAADwAAAGRycy9kb3ducmV2LnhtbERPyW7CMBC9V+o/WFOJGzhFqNAUg2glWgi9sEi9TuMh&#10;CcTjyHZD+Ht8QOrx6e3TeWdq0ZLzlWUFz4MEBHFudcWFgsN+2Z+A8AFZY22ZFFzJw3z2+DDFVNsL&#10;b6ndhULEEPYpKihDaFIpfV6SQT+wDXHkjtYZDBG6QmqHlxhuajlMkhdpsOLYUGJDHyXl592fUVBs&#10;Po/rr3E9PP9s37PMvHp3+v1WqvfULd5ABOrCv/juXmkFo1GcH8/EIyBn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PVFLXEAAAA3AAAAA8AAAAAAAAAAAAAAAAAmAIAAGRycy9k&#10;b3ducmV2LnhtbFBLBQYAAAAABAAEAPUAAACJAwAAAAA=&#10;" path="m62629,31362c62629,14063,48612,,31314,,14029,,,14063,,31362,,48661,14029,62724,31314,62724v17298,,31315,-14063,31315,-31362xe" filled="f" strokeweight=".08283mm">
                  <v:stroke endcap="round"/>
                  <v:path arrowok="t" textboxrect="0,0,62629,62724"/>
                </v:shape>
                <v:shape id="Shape 441" o:spid="_x0000_s1104" style="position:absolute;left:6472;width:626;height:627;visibility:visible;mso-wrap-style:square;v-text-anchor:top" coordsize="62629,627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WK+9cQA&#10;AADcAAAADwAAAGRycy9kb3ducmV2LnhtbESPQWvCQBSE70L/w/IK3nRXkVZjVimCxfZUY3J/ZJ9J&#10;6O7bkN1q+u+7hUKPw8x8w+T70VlxoyF0njUs5goEce1Nx42G8nKcrUGEiGzQeiYN3xRgv3uY5JgZ&#10;f+cz3YrYiAThkKGGNsY+kzLULTkMc98TJ+/qB4cxyaGRZsB7gjsrl0o9SYcdp4UWezq0VH8WX07D&#10;8+a8KT5e1fulrCtll2+27ItK6+nj+LIFEWmM/+G/9sloWK0W8HsmHQG5+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FivvXEAAAA3AAAAA8AAAAAAAAAAAAAAAAAmAIAAGRycy9k&#10;b3ducmV2LnhtbFBLBQYAAAAABAAEAPUAAACJAwAAAAA=&#10;" path="m31314,c48612,,62629,14063,62629,31362v,17299,-14017,31362,-31315,31362c14029,62724,,48661,,31362,,14063,14029,,31314,xe" fillcolor="black" stroked="f" strokeweight="0">
                  <v:stroke endcap="round"/>
                  <v:path arrowok="t" textboxrect="0,0,62629,62724"/>
                </v:shape>
                <v:shape id="Shape 442" o:spid="_x0000_s1105" style="position:absolute;left:6472;width:626;height:627;visibility:visible;mso-wrap-style:square;v-text-anchor:top" coordsize="62629,627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EsvWcYA&#10;AADcAAAADwAAAGRycy9kb3ducmV2LnhtbESPT2sCMRTE70K/Q3iF3jTrIrZdjVKF+q+9aAten5vn&#10;7tbNy5JEXb99IxR6HGbmN8x42ppaXMj5yrKCfi8BQZxbXXGh4PvrvfsCwgdkjbVlUnAjD9PJQ2eM&#10;mbZX3tJlFwoRIewzVFCG0GRS+rwkg75nG+LoHa0zGKJ0hdQOrxFuapkmyVAarDgulNjQvKT8tDsb&#10;BcXH4rhePtfpab+dbTbm1bufw6dST4/t2whEoDb8h//aK61gMEjhfiYeATn5B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EsvWcYAAADcAAAADwAAAAAAAAAAAAAAAACYAgAAZHJz&#10;L2Rvd25yZXYueG1sUEsFBgAAAAAEAAQA9QAAAIsDAAAAAA==&#10;" path="m62629,31362c62629,14063,48612,,31314,,14029,,,14063,,31362,,48661,14029,62724,31314,62724v17298,,31315,-14063,31315,-31362xe" filled="f" strokeweight=".08283mm">
                  <v:stroke endcap="round"/>
                  <v:path arrowok="t" textboxrect="0,0,62629,62724"/>
                </v:shape>
                <v:shape id="Shape 443" o:spid="_x0000_s1106" style="position:absolute;left:4682;width:627;height:627;visibility:visible;mso-wrap-style:square;v-text-anchor:top" coordsize="62629,627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vyFGcQA&#10;AADcAAAADwAAAGRycy9kb3ducmV2LnhtbESPQWsCMRSE70L/Q3iCN020UuvWKKVQsT2563p/bF53&#10;lyYvyybV9d83hYLHYWa+YTa7wVlxoT60njXMZwoEceVNy7WG8vQ+fQYRIrJB65k03CjAbvsw2mBm&#10;/JVzuhSxFgnCIUMNTYxdJmWoGnIYZr4jTt6X7x3GJPtamh6vCe6sXCj1JB22nBYa7Oitoeq7+HEa&#10;Vut8XRz36vNUVmdlFx+27Iqz1pPx8PoCItIQ7+H/9sFoWC4f4e9MOgJy+w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78hRnEAAAA3AAAAA8AAAAAAAAAAAAAAAAAmAIAAGRycy9k&#10;b3ducmV2LnhtbFBLBQYAAAAABAAEAPUAAACJAwAAAAA=&#10;" path="m31314,c48612,,62629,14063,62629,31362v,17299,-14017,31362,-31315,31362c14029,62724,,48661,,31362,,14063,14029,,31314,xe" fillcolor="black" stroked="f" strokeweight="0">
                  <v:stroke endcap="round"/>
                  <v:path arrowok="t" textboxrect="0,0,62629,62724"/>
                </v:shape>
                <v:shape id="Shape 444" o:spid="_x0000_s1107" style="position:absolute;left:4682;width:627;height:627;visibility:visible;mso-wrap-style:square;v-text-anchor:top" coordsize="62629,627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O4StsYA&#10;AADcAAAADwAAAGRycy9kb3ducmV2LnhtbESPQWsCMRSE74L/ITzBm2YrS2u3RlFBa20v2kKvr5vn&#10;7urmZUmirv++KRQ8DjPzDTOZtaYWF3K+sqzgYZiAIM6trrhQ8PW5GoxB+ICssbZMCm7kYTbtdiaY&#10;aXvlHV32oRARwj5DBWUITSalz0sy6Ie2IY7ewTqDIUpXSO3wGuGmlqMkeZQGK44LJTa0LCk/7c9G&#10;QfG+Pry9PtWj0/dusd2aZ++OPx9K9Xvt/AVEoDbcw//tjVaQpin8nYlHQE5/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TO4StsYAAADcAAAADwAAAAAAAAAAAAAAAACYAgAAZHJz&#10;L2Rvd25yZXYueG1sUEsFBgAAAAAEAAQA9QAAAIsDAAAAAA==&#10;" path="m62629,31362c62629,14063,48612,,31314,,14029,,,14063,,31362,,48661,14029,62724,31314,62724v17298,,31315,-14063,31315,-31362xe" filled="f" strokeweight=".08283mm">
                  <v:stroke endcap="round"/>
                  <v:path arrowok="t" textboxrect="0,0,62629,62724"/>
                </v:shape>
                <v:shape id="Shape 445" o:spid="_x0000_s1108" style="position:absolute;left:2893;width:626;height:627;visibility:visible;mso-wrap-style:square;v-text-anchor:top" coordsize="62629,627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lm49sQA&#10;AADcAAAADwAAAGRycy9kb3ducmV2LnhtbESPQWsCMRSE7wX/Q3iCt5ooWuvWKFKw2J50Xe+Pzevu&#10;0uRl2aS6/feNIHgcZuYbZrXpnRUX6kLjWcNkrEAQl940XGkoTrvnVxAhIhu0nknDHwXYrAdPK8yM&#10;v/KRLnmsRIJwyFBDHWObSRnKmhyGsW+Jk/ftO4cxya6SpsNrgjsrp0q9SIcNp4UaW3qvqfzJf52G&#10;xfK4zA8f6utUlGdlp5+2aPOz1qNhv30DEamPj/C9vTcaZrM53M6kIyDX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5ZuPbEAAAA3AAAAA8AAAAAAAAAAAAAAAAAmAIAAGRycy9k&#10;b3ducmV2LnhtbFBLBQYAAAAABAAEAPUAAACJAwAAAAA=&#10;" path="m31314,c48612,,62629,14063,62629,31362v,17299,-14017,31362,-31315,31362c14029,62724,,48661,,31362,,14063,14029,,31314,xe" fillcolor="black" stroked="f" strokeweight="0">
                  <v:stroke endcap="round"/>
                  <v:path arrowok="t" textboxrect="0,0,62629,62724"/>
                </v:shape>
                <v:shape id="Shape 446" o:spid="_x0000_s1109" style="position:absolute;left:2893;width:626;height:627;visibility:visible;mso-wrap-style:square;v-text-anchor:top" coordsize="62629,627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3ApWsYA&#10;AADcAAAADwAAAGRycy9kb3ducmV2LnhtbESPT2sCMRTE7wW/Q3hCbzWriNbVKG2h/6yXVcHrc/Pc&#10;Xd28LEmq229vCoLHYWZ+w8wWranFmZyvLCvo9xIQxLnVFRcKtpv3p2cQPiBrrC2Tgj/ysJh3HmaY&#10;anvhjM7rUIgIYZ+igjKEJpXS5yUZ9D3bEEfvYJ3BEKUrpHZ4iXBTy0GSjKTBiuNCiQ29lZSf1r9G&#10;QfHzcfj+HNeD0y57XS7NxLvjfqXUY7d9mYII1IZ7+Nb+0gqGwxH8n4lHQM6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03ApWsYAAADcAAAADwAAAAAAAAAAAAAAAACYAgAAZHJz&#10;L2Rvd25yZXYueG1sUEsFBgAAAAAEAAQA9QAAAIsDAAAAAA==&#10;" path="m62629,31362c62629,14063,48612,,31314,,14029,,,14063,,31362,,48661,14029,62724,31314,62724v17298,,31315,-14063,31315,-31362xe" filled="f" strokeweight=".08283mm">
                  <v:stroke endcap="round"/>
                  <v:path arrowok="t" textboxrect="0,0,62629,62724"/>
                </v:shape>
                <v:shape id="Shape 447" o:spid="_x0000_s1110" style="position:absolute;left:1104;width:626;height:627;visibility:visible;mso-wrap-style:square;v-text-anchor:top" coordsize="62629,627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ceDGsMA&#10;AADcAAAADwAAAGRycy9kb3ducmV2LnhtbESPQWsCMRSE7wX/Q3iCt5ooUnU1iggV21Nd1/tj89xd&#10;TF6WTarrv28KhR6HmfmGWW97Z8WdutB41jAZKxDEpTcNVxqK8/vrAkSIyAatZ9LwpADbzeBljZnx&#10;Dz7RPY+VSBAOGWqoY2wzKUNZk8Mw9i1x8q6+cxiT7CppOnwkuLNyqtSbdNhwWqixpX1N5S3/dhrm&#10;y9My/zqoz3NRXpSdftiizS9aj4b9bgUiUh//w3/to9Ewm83h90w6AnLz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ceDGsMAAADcAAAADwAAAAAAAAAAAAAAAACYAgAAZHJzL2Rv&#10;d25yZXYueG1sUEsFBgAAAAAEAAQA9QAAAIgDAAAAAA==&#10;" path="m31314,c48612,,62629,14063,62629,31362v,17299,-14017,31362,-31315,31362c14029,62724,,48661,,31362,,14063,14029,,31314,xe" fillcolor="black" stroked="f" strokeweight="0">
                  <v:stroke endcap="round"/>
                  <v:path arrowok="t" textboxrect="0,0,62629,62724"/>
                </v:shape>
                <v:shape id="Shape 448" o:spid="_x0000_s1111" style="position:absolute;left:1104;width:626;height:627;visibility:visible;mso-wrap-style:square;v-text-anchor:top" coordsize="62629,627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aMYs8QA&#10;AADcAAAADwAAAGRycy9kb3ducmV2LnhtbERPyW7CMBC9V+o/WFOJGzhFqNAUg2glWgi9sEi9TuMh&#10;CcTjyHZD+Ht8QOrx6e3TeWdq0ZLzlWUFz4MEBHFudcWFgsN+2Z+A8AFZY22ZFFzJw3z2+DDFVNsL&#10;b6ndhULEEPYpKihDaFIpfV6SQT+wDXHkjtYZDBG6QmqHlxhuajlMkhdpsOLYUGJDHyXl592fUVBs&#10;Po/rr3E9PP9s37PMvHp3+v1WqvfULd5ABOrCv/juXmkFo1FcG8/EIyBn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2jGLPEAAAA3AAAAA8AAAAAAAAAAAAAAAAAmAIAAGRycy9k&#10;b3ducmV2LnhtbFBLBQYAAAAABAAEAPUAAACJAwAAAAA=&#10;" path="m62629,31362c62629,14063,48612,,31314,,14029,,,14063,,31362,,48661,14029,62724,31314,62724v17298,,31315,-14063,31315,-31362xe" filled="f" strokeweight=".08283mm">
                  <v:stroke endcap="round"/>
                  <v:path arrowok="t" textboxrect="0,0,62629,62724"/>
                </v:shape>
                <v:rect id="Rectangle 449" o:spid="_x0000_s1112" style="position:absolute;left:7801;top:693;width:771;height:110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QVfk8UA&#10;AADcAAAADwAAAGRycy9kb3ducmV2LnhtbESPT4vCMBTE78J+h/AWvGmqyGKrUWRX0aN/FtTbo3m2&#10;xealNNHW/fRGEPY4zMxvmOm8NaW4U+0KywoG/QgEcWp1wZmC38OqNwbhPLLG0jIpeJCD+eyjM8VE&#10;24Z3dN/7TAQIuwQV5N5XiZQuzcmg69uKOHgXWxv0QdaZ1DU2AW5KOYyiL2mw4LCQY0XfOaXX/c0o&#10;WI+rxWlj/5qsXJ7Xx+0x/jnEXqnuZ7uYgPDU+v/wu73RCkajGF5nwhGQsy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lBV+TxQAAANwAAAAPAAAAAAAAAAAAAAAAAJgCAABkcnMv&#10;ZG93bnJldi54bWxQSwUGAAAAAAQABAD1AAAAigMAAAAA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12"/>
                          </w:rPr>
                          <w:t>G</w:t>
                        </w:r>
                      </w:p>
                    </w:txbxContent>
                  </v:textbox>
                </v:rect>
                <v:rect id="Rectangle 450" o:spid="_x0000_s1113" style="position:absolute;left:8381;top:693;width:716;height:110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eZg08EA&#10;AADcAAAADwAAAGRycy9kb3ducmV2LnhtbERPy4rCMBTdC/5DuII7TR100GoUcRRd+gJ1d2mubbG5&#10;KU20nfl6sxhweTjv2aIxhXhR5XLLCgb9CARxYnXOqYLzadMbg3AeWWNhmRT8koPFvN2aYaxtzQd6&#10;HX0qQgi7GBVk3pexlC7JyKDr25I4cHdbGfQBVqnUFdYh3BTyK4q+pcGcQ0OGJa0ySh7Hp1GwHZfL&#10;687+1Wmxvm0v+8vk5zTxSnU7zXIKwlPjP+J/904rGI7C/HAmHAE5fw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HmYNPBAAAA3AAAAA8AAAAAAAAAAAAAAAAAmAIAAGRycy9kb3du&#10;cmV2LnhtbFBLBQYAAAAABAAEAPUAAACGAwAAAAA=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12"/>
                          </w:rPr>
                          <w:t>N</w:t>
                        </w:r>
                      </w:p>
                    </w:txbxContent>
                  </v:textbox>
                </v:rect>
                <v:rect id="Rectangle 451" o:spid="_x0000_s1114" style="position:absolute;left:8919;top:693;width:716;height:110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qrFSMYA&#10;AADcAAAADwAAAGRycy9kb3ducmV2LnhtbESPQWvCQBSE7wX/w/IEb3Wj2BJTVxG1mGObCNrbI/ua&#10;hGbfhuzWpP56t1DocZiZb5jVZjCNuFLnassKZtMIBHFhdc2lglP++hiDcB5ZY2OZFPyQg8169LDC&#10;RNue3+ma+VIECLsEFVTet4mUrqjIoJvaljh4n7Yz6IPsSqk77APcNHIeRc/SYM1hocKWdhUVX9m3&#10;UXCM2+0ltbe+bA4fx/PbebnPl16pyXjYvoDwNPj/8F871QoWTzP4PROOgFzf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3qrFSMYAAADcAAAADwAAAAAAAAAAAAAAAACYAgAAZHJz&#10;L2Rvd25yZXYueG1sUEsFBgAAAAAEAAQA9QAAAIsDAAAAAA==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12"/>
                          </w:rPr>
                          <w:t>D</w:t>
                        </w:r>
                      </w:p>
                    </w:txbxContent>
                  </v:textbox>
                </v:rect>
                <v:rect id="Rectangle 452" o:spid="_x0000_s1115" style="position:absolute;left:4823;top:603;width:552;height:110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nhbP8UA&#10;AADcAAAADwAAAGRycy9kb3ducmV2LnhtbESPT4vCMBTE78J+h/AW9qbpyipajSKrix79B+rt0Tzb&#10;YvNSmqytfnojCB6HmfkNM542phBXqlxuWcF3JwJBnFidc6pgv/trD0A4j6yxsEwKbuRgOvlojTHW&#10;tuYNXbc+FQHCLkYFmfdlLKVLMjLoOrYkDt7ZVgZ9kFUqdYV1gJtCdqOoLw3mHBYyLOk3o+Sy/TcK&#10;loNydlzZe50Wi9PysD4M57uhV+rrs5mNQHhq/Dv8aq+0gp9eF55nwhGQkw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ueFs/xQAAANwAAAAPAAAAAAAAAAAAAAAAAJgCAABkcnMv&#10;ZG93bnJldi54bWxQSwUGAAAAAAQABAD1AAAAigMAAAAA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proofErr w:type="gramStart"/>
                        <w:r>
                          <w:rPr>
                            <w:rFonts w:ascii="Arial" w:eastAsia="Arial" w:hAnsi="Arial" w:cs="Arial"/>
                            <w:sz w:val="12"/>
                          </w:rPr>
                          <w:t>a</w:t>
                        </w:r>
                        <w:proofErr w:type="gramEnd"/>
                      </w:p>
                    </w:txbxContent>
                  </v:textbox>
                </v:rect>
                <v:rect id="Rectangle 453" o:spid="_x0000_s1116" style="position:absolute;left:6612;top:613;width:552;height:110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TT+pMcA&#10;AADcAAAADwAAAGRycy9kb3ducmV2LnhtbESPT2vCQBTE7wW/w/KE3uqmVotJXUX8gx5tLKS9PbKv&#10;STD7NmRXk/bTdwuCx2FmfsPMl72pxZVaV1lW8DyKQBDnVldcKPg47Z5mIJxH1lhbJgU/5GC5GDzM&#10;MdG243e6pr4QAcIuQQWl900ipctLMuhGtiEO3rdtDfog20LqFrsAN7UcR9GrNFhxWCixoXVJ+Tm9&#10;GAX7WbP6PNjfrqi3X/vsmMWbU+yVehz2qzcQnnp/D9/aB61gMn2B/zPhCMjFH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EE0/qTHAAAA3AAAAA8AAAAAAAAAAAAAAAAAmAIAAGRy&#10;cy9kb3ducmV2LnhtbFBLBQYAAAAABAAEAPUAAACMAwAAAAA=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proofErr w:type="gramStart"/>
                        <w:r>
                          <w:rPr>
                            <w:rFonts w:ascii="Arial" w:eastAsia="Arial" w:hAnsi="Arial" w:cs="Arial"/>
                            <w:sz w:val="12"/>
                          </w:rPr>
                          <w:t>b</w:t>
                        </w:r>
                        <w:proofErr w:type="gramEnd"/>
                      </w:p>
                    </w:txbxContent>
                  </v:textbox>
                </v:rect>
                <v:shape id="Shape 454" o:spid="_x0000_s1117" style="position:absolute;left:15240;width:626;height:627;visibility:visible;mso-wrap-style:square;v-text-anchor:top" coordsize="62629,627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MyLsMQA&#10;AADcAAAADwAAAGRycy9kb3ducmV2LnhtbESPQWsCMRSE7wX/Q3iCt5ooWuvWKFKw2J50Xe+Pzevu&#10;0uRl2aS6/feNIHgcZuYbZrXpnRUX6kLjWcNkrEAQl940XGkoTrvnVxAhIhu0nknDHwXYrAdPK8yM&#10;v/KRLnmsRIJwyFBDHWObSRnKmhyGsW+Jk/ftO4cxya6SpsNrgjsrp0q9SIcNp4UaW3qvqfzJf52G&#10;xfK4zA8f6utUlGdlp5+2aPOz1qNhv30DEamPj/C9vTcaZvMZ3M6kIyDX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TMi7DEAAAA3AAAAA8AAAAAAAAAAAAAAAAAmAIAAGRycy9k&#10;b3ducmV2LnhtbFBLBQYAAAAABAAEAPUAAACJAwAAAAA=&#10;" path="m31314,c48587,,62629,14063,62629,31362v,17299,-14042,31362,-31315,31362c14042,62724,,48661,,31362,,14063,14042,,31314,xe" fillcolor="black" stroked="f" strokeweight="0">
                  <v:stroke endcap="round"/>
                  <v:path arrowok="t" textboxrect="0,0,62629,62724"/>
                </v:shape>
                <v:shape id="Shape 455" o:spid="_x0000_s1118" style="position:absolute;left:15240;width:626;height:627;visibility:visible;mso-wrap-style:square;v-text-anchor:top" coordsize="62629,627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nsh8MYA&#10;AADcAAAADwAAAGRycy9kb3ducmV2LnhtbESPT2sCMRTE74V+h/AK3mpWUduuRrEFrf8u2oLX5+a5&#10;u7p5WZJU129vCoUeh5n5DTOaNKYSF3K+tKyg005AEGdWl5wr+P6aPb+C8AFZY2WZFNzIw2T8+DDC&#10;VNsrb+myC7mIEPYpKihCqFMpfVaQQd+2NXH0jtYZDFG6XGqH1wg3lewmyUAaLDkuFFjTR0HZefdj&#10;FOTr+XH5+VJ1z/vt+2pl3rw7HTZKtZ6a6RBEoCb8h//aC62g1+/D75l4BOT4D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pnsh8MYAAADcAAAADwAAAAAAAAAAAAAAAACYAgAAZHJz&#10;L2Rvd25yZXYueG1sUEsFBgAAAAAEAAQA9QAAAIsDAAAAAA==&#10;" path="m62629,31362c62629,14063,48587,,31314,,14042,,,14063,,31362,,48661,14042,62724,31314,62724v17273,,31315,-14063,31315,-31362xe" filled="f" strokeweight=".08283mm">
                  <v:stroke endcap="round"/>
                  <v:path arrowok="t" textboxrect="0,0,62629,62724"/>
                </v:shape>
                <v:shape id="Shape 456" o:spid="_x0000_s1119" style="position:absolute;left:13450;width:627;height:627;visibility:visible;mso-wrap-style:square;v-text-anchor:top" coordsize="62628,627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d/0ncQA&#10;AADcAAAADwAAAGRycy9kb3ducmV2LnhtbESPT2sCMRTE7wW/Q3gFbzVpsVJWo5S1grfiH1p6e2ye&#10;u0s3L2ETd9dvbwTB4zAzv2EWq8E2oqM21I41vE4UCOLCmZpLDcfD5uUDRIjIBhvHpOFCAVbL0dMC&#10;M+N63lG3j6VIEA4Zaqhi9JmUoajIYpg4T5y8k2stxiTbUpoW+wS3jXxTaiYt1pwWKvSUV1T8789W&#10;g1lffsqYf3/5oAbujFe/8u+o9fh5+JyDiDTER/je3hoN0/cZ3M6kIyCX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Hf9J3EAAAA3AAAAA8AAAAAAAAAAAAAAAAAmAIAAGRycy9k&#10;b3ducmV2LnhtbFBLBQYAAAAABAAEAPUAAACJAwAAAAA=&#10;" path="m31314,c48587,,62628,14063,62628,31362v,17299,-14041,31362,-31314,31362c14041,62724,,48661,,31362,,14063,14041,,31314,xe" fillcolor="black" stroked="f" strokeweight="0">
                  <v:stroke endcap="round"/>
                  <v:path arrowok="t" textboxrect="0,0,62628,62724"/>
                </v:shape>
                <v:shape id="Shape 457" o:spid="_x0000_s1120" style="position:absolute;left:13450;width:627;height:627;visibility:visible;mso-wrap-style:square;v-text-anchor:top" coordsize="62628,627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GYlqsUA&#10;AADcAAAADwAAAGRycy9kb3ducmV2LnhtbESPQWvCQBSE7wX/w/IEb3UTSa1EVwkpogcvpl68PbLP&#10;JJh9G7Nbjf++KxR6HGbmG2a1GUwr7tS7xrKCeBqBIC6tbrhScPrevi9AOI+ssbVMCp7kYLMeva0w&#10;1fbBR7oXvhIBwi5FBbX3XSqlK2sy6Ka2Iw7exfYGfZB9JXWPjwA3rZxF0VwabDgs1NhRXlN5LX6M&#10;AnMs5td9ltzy2bmLvpIs3h3yWKnJeMiWIDwN/j/8195rBcnHJ7zOhCMg17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UZiWqxQAAANwAAAAPAAAAAAAAAAAAAAAAAJgCAABkcnMv&#10;ZG93bnJldi54bWxQSwUGAAAAAAQABAD1AAAAigMAAAAA&#10;" path="m62628,31362c62628,14063,48587,,31314,,14041,,,14063,,31362,,48661,14041,62724,31314,62724v17273,,31314,-14063,31314,-31362xe" filled="f" strokeweight=".08283mm">
                  <v:stroke endcap="round"/>
                  <v:path arrowok="t" textboxrect="0,0,62628,62724"/>
                </v:shape>
                <v:shape id="Shape 458" o:spid="_x0000_s1121" style="position:absolute;left:11661;width:626;height:627;visibility:visible;mso-wrap-style:square;v-text-anchor:top" coordsize="62628,627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wzFdL8A&#10;AADcAAAADwAAAGRycy9kb3ducmV2LnhtbERPTYvCMBC9C/6HMAveNFlRkWqURV3wJquieBuasS3b&#10;TEKTrfXfm8OCx8f7Xq47W4uWmlA51vA5UiCIc2cqLjScT9/DOYgQkQ3WjknDkwKsV/3eEjPjHvxD&#10;7TEWIoVwyFBDGaPPpAx5SRbDyHnixN1dYzEm2BTSNPhI4baWY6Vm0mLFqaFET5uS8t/jn9Vgts9L&#10;ETeHnQ+q49Z4dZW3s9aDj+5rASJSF9/if/feaJhM09p0Jh0BuXo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/DMV0vwAAANwAAAAPAAAAAAAAAAAAAAAAAJgCAABkcnMvZG93bnJl&#10;di54bWxQSwUGAAAAAAQABAD1AAAAhAMAAAAA&#10;" path="m31314,c48587,,62628,14063,62628,31362v,17299,-14041,31362,-31314,31362c14042,62724,,48661,,31362,,14063,14042,,31314,xe" fillcolor="black" stroked="f" strokeweight="0">
                  <v:stroke endcap="round"/>
                  <v:path arrowok="t" textboxrect="0,0,62628,62724"/>
                </v:shape>
                <v:shape id="Shape 459" o:spid="_x0000_s1122" style="position:absolute;left:11661;width:626;height:627;visibility:visible;mso-wrap-style:square;v-text-anchor:top" coordsize="62628,627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rUUQ8UA&#10;AADcAAAADwAAAGRycy9kb3ducmV2LnhtbESPQWvCQBSE7wX/w/IEb3UTSaVGVwkpogcvpl68PbLP&#10;JJh9G7Nbjf++KxR6HGbmG2a1GUwr7tS7xrKCeBqBIC6tbrhScPrevn+CcB5ZY2uZFDzJwWY9elth&#10;qu2Dj3QvfCUChF2KCmrvu1RKV9Zk0E1tRxy8i+0N+iD7SuoeHwFuWjmLork02HBYqLGjvKbyWvwY&#10;BeZYzK/7LLnls3MXfSVZvDvksVKT8ZAtQXga/H/4r73XCpKPBbzOhCMg17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KtRRDxQAAANwAAAAPAAAAAAAAAAAAAAAAAJgCAABkcnMv&#10;ZG93bnJldi54bWxQSwUGAAAAAAQABAD1AAAAigMAAAAA&#10;" path="m62628,31362c62628,14063,48587,,31314,,14042,,,14063,,31362,,48661,14042,62724,31314,62724v17273,,31314,-14063,31314,-31362xe" filled="f" strokeweight=".08283mm">
                  <v:stroke endcap="round"/>
                  <v:path arrowok="t" textboxrect="0,0,62628,62724"/>
                </v:shape>
                <v:shape id="Shape 460" o:spid="_x0000_s1123" style="position:absolute;left:9872;width:626;height:627;visibility:visible;mso-wrap-style:square;v-text-anchor:top" coordsize="62628,627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xYDz78A&#10;AADcAAAADwAAAGRycy9kb3ducmV2LnhtbERPTYvCMBC9L/gfwgh7WxNFRKpRRF3wtqhF8TY0Y1ts&#10;JqHJ1vrvzWFhj4/3vVz3thEdtaF2rGE8UiCIC2dqLjXk5++vOYgQkQ02jknDiwKsV4OPJWbGPflI&#10;3SmWIoVwyFBDFaPPpAxFRRbDyHnixN1dazEm2JbStPhM4baRE6Vm0mLNqaFCT9uKisfp12owu9el&#10;jNufvQ+q5854dZW3XOvPYb9ZgIjUx3/xn/tgNExnaX46k46AXL0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PFgPPvwAAANwAAAAPAAAAAAAAAAAAAAAAAJgCAABkcnMvZG93bnJl&#10;di54bWxQSwUGAAAAAAQABAD1AAAAhAMAAAAA&#10;" path="m31314,c48587,,62628,14063,62628,31362v,17299,-14041,31362,-31314,31362c14042,62724,,48661,,31362,,14063,14042,,31314,xe" fillcolor="black" stroked="f" strokeweight="0">
                  <v:stroke endcap="round"/>
                  <v:path arrowok="t" textboxrect="0,0,62628,62724"/>
                </v:shape>
                <v:shape id="Shape 461" o:spid="_x0000_s1124" style="position:absolute;left:9872;width:626;height:627;visibility:visible;mso-wrap-style:square;v-text-anchor:top" coordsize="62628,627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q/S+MQA&#10;AADcAAAADwAAAGRycy9kb3ducmV2LnhtbESPQYvCMBSE7wv+h/AEb2taKUWqUUpl0YMX61729mie&#10;bbF5qU1Wu/9+Iwgeh5n5hllvR9OJOw2utawgnkcgiCurW64VfJ+/PpcgnEfW2FkmBX/kYLuZfKwx&#10;0/bBJ7qXvhYBwi5DBY33fSalqxoy6Oa2Jw7exQ4GfZBDLfWAjwA3nVxEUSoNthwWGuypaKi6lr9G&#10;gTmV6fWQJ7di8dNHuySP98ciVmo2HfMVCE+jf4df7YNWkKQxPM+EIyA3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qv0vjEAAAA3AAAAA8AAAAAAAAAAAAAAAAAmAIAAGRycy9k&#10;b3ducmV2LnhtbFBLBQYAAAAABAAEAPUAAACJAwAAAAA=&#10;" path="m62628,31362c62628,14063,48587,,31314,,14042,,,14063,,31362,,48661,14042,62724,31314,62724v17273,,31314,-14063,31314,-31362xe" filled="f" strokeweight=".08283mm">
                  <v:stroke endcap="round"/>
                  <v:path arrowok="t" textboxrect="0,0,62628,62724"/>
                </v:shape>
                <v:rect id="Rectangle 462" o:spid="_x0000_s1125" style="position:absolute;left:9535;top:693;width:1487;height:110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BSRgsQA&#10;AADcAAAADwAAAGRycy9kb3ducmV2LnhtbESPT4vCMBTE74LfITzBm6aKiFajiLrocf0D6u3RPNti&#10;81KarK1++o2wsMdhZn7DzJeNKcSTKpdbVjDoRyCIE6tzThWcT1+9CQjnkTUWlknBixwsF+3WHGNt&#10;az7Q8+hTESDsYlSQeV/GUrokI4Oub0vi4N1tZdAHWaVSV1gHuCnkMIrG0mDOYSHDktYZJY/jj1Gw&#10;m5Sr696+67TY3naX78t0c5p6pbqdZjUD4anx/+G/9l4rGI2H8DkTjoBc/A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AUkYLEAAAA3AAAAA8AAAAAAAAAAAAAAAAAmAIAAGRycy9k&#10;b3ducmV2LnhtbFBLBQYAAAAABAAEAPUAAACJAwAAAAA=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12"/>
                          </w:rPr>
                          <w:t>GN</w:t>
                        </w:r>
                      </w:p>
                    </w:txbxContent>
                  </v:textbox>
                </v:rect>
                <v:rect id="Rectangle 463" o:spid="_x0000_s1126" style="position:absolute;left:10653;top:693;width:716;height:110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1g0GcYA&#10;AADcAAAADwAAAGRycy9kb3ducmV2LnhtbESPW2vCQBSE3wv9D8sp9K1ueiFodBXpheRRo6C+HbLH&#10;JJg9G7Jbk/bXu4Lg4zAz3zCzxWAacabO1ZYVvI4iEMSF1TWXCrabn5cxCOeRNTaWScEfOVjMHx9m&#10;mGjb85rOuS9FgLBLUEHlfZtI6YqKDLqRbYmDd7SdQR9kV0rdYR/gppFvURRLgzWHhQpb+qyoOOW/&#10;RkE6bpf7zP73ZfN9SHer3eRrM/FKPT8NyykIT4O/h2/tTCv4iN/heiYcATm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j1g0GcYAAADcAAAADwAAAAAAAAAAAAAAAACYAgAAZHJz&#10;L2Rvd25yZXYueG1sUEsFBgAAAAAEAAQA9QAAAIsDAAAAAA==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12"/>
                          </w:rPr>
                          <w:t>D</w:t>
                        </w:r>
                      </w:p>
                    </w:txbxContent>
                  </v:textbox>
                </v:rect>
                <v:rect id="Rectangle 464" o:spid="_x0000_s1127" style="position:absolute;left:12050;top:693;width:276;height:110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LGsbcQA&#10;AADcAAAADwAAAGRycy9kb3ducmV2LnhtbESPT4vCMBTE74LfITxhb5oqIlqNIrqLHv0H6u3RPNti&#10;81KarK1+eiMs7HGYmd8ws0VjCvGgyuWWFfR7EQjixOqcUwWn4093DMJ5ZI2FZVLwJAeLebs1w1jb&#10;mvf0OPhUBAi7GBVk3pexlC7JyKDr2ZI4eDdbGfRBVqnUFdYBbgo5iKKRNJhzWMiwpFVGyf3waxRs&#10;xuXysrWvOi2+r5vz7jxZHydeqa9Os5yC8NT4//Bfe6sVDEdD+JwJR0DO3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CxrG3EAAAA3AAAAA8AAAAAAAAAAAAAAAAAmAIAAGRycy9k&#10;b3ducmV2LnhtbFBLBQYAAAAABAAEAPUAAACJAwAAAAA=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proofErr w:type="gramStart"/>
                        <w:r>
                          <w:rPr>
                            <w:rFonts w:ascii="Arial" w:eastAsia="Arial" w:hAnsi="Arial" w:cs="Arial"/>
                            <w:sz w:val="12"/>
                          </w:rPr>
                          <w:t>f</w:t>
                        </w:r>
                        <w:proofErr w:type="gramEnd"/>
                      </w:p>
                    </w:txbxContent>
                  </v:textbox>
                </v:rect>
                <v:rect id="Rectangle 465" o:spid="_x0000_s1128" style="position:absolute;left:20593;top:14949;width:507;height:224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/0J9sYA&#10;AADcAAAADwAAAGRycy9kb3ducmV2LnhtbESPT2vCQBTE74V+h+UVequbljZodBXpH5KjRkG9PbLP&#10;JJh9G7Jbk/bTu4LgcZiZ3zCzxWAacabO1ZYVvI4iEMSF1TWXCrabn5cxCOeRNTaWScEfOVjMHx9m&#10;mGjb85rOuS9FgLBLUEHlfZtI6YqKDLqRbYmDd7SdQR9kV0rdYR/gppFvURRLgzWHhQpb+qyoOOW/&#10;RkE6bpf7zP73ZfN9SHer3eRrM/FKPT8NyykIT4O/h2/tTCt4jz/geiYcATm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b/0J9sYAAADcAAAADwAAAAAAAAAAAAAAAACYAgAAZHJz&#10;L2Rvd25yZXYueG1sUEsFBgAAAAAEAAQA9QAAAIsDAAAAAA==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:rsidR="00A03145" w:rsidRDefault="00871536">
      <w:pPr>
        <w:tabs>
          <w:tab w:val="center" w:pos="4542"/>
          <w:tab w:val="center" w:pos="9083"/>
        </w:tabs>
        <w:spacing w:after="73" w:line="259" w:lineRule="auto"/>
        <w:ind w:left="0" w:firstLine="0"/>
      </w:pPr>
      <w:r>
        <w:rPr>
          <w:rFonts w:ascii="Calibri" w:eastAsia="Calibri" w:hAnsi="Calibri" w:cs="Calibri"/>
          <w:sz w:val="22"/>
        </w:rPr>
        <w:lastRenderedPageBreak/>
        <w:tab/>
      </w:r>
      <w:r>
        <w:rPr>
          <w:rFonts w:ascii="Arial" w:eastAsia="Arial" w:hAnsi="Arial" w:cs="Arial"/>
          <w:b/>
          <w:sz w:val="27"/>
        </w:rPr>
        <w:t>BCD-TO-SEVEN SEGMENT DECODER/</w:t>
      </w:r>
      <w:r>
        <w:rPr>
          <w:rFonts w:ascii="Arial" w:eastAsia="Arial" w:hAnsi="Arial" w:cs="Arial"/>
          <w:b/>
          <w:sz w:val="27"/>
        </w:rPr>
        <w:tab/>
      </w:r>
      <w:r>
        <w:t xml:space="preserve"> </w:t>
      </w:r>
    </w:p>
    <w:p w:rsidR="00A03145" w:rsidRDefault="00871536">
      <w:pPr>
        <w:tabs>
          <w:tab w:val="center" w:pos="4542"/>
          <w:tab w:val="center" w:pos="8807"/>
        </w:tabs>
        <w:spacing w:after="0" w:line="259" w:lineRule="auto"/>
        <w:ind w:left="0" w:firstLine="0"/>
      </w:pPr>
      <w:r>
        <w:rPr>
          <w:rFonts w:ascii="Calibri" w:eastAsia="Calibri" w:hAnsi="Calibri" w:cs="Calibri"/>
          <w:sz w:val="22"/>
        </w:rPr>
        <w:tab/>
      </w:r>
      <w:r>
        <w:rPr>
          <w:rFonts w:ascii="Arial" w:eastAsia="Arial" w:hAnsi="Arial" w:cs="Arial"/>
          <w:b/>
          <w:sz w:val="27"/>
        </w:rPr>
        <w:t>DRIVER (7448)</w:t>
      </w:r>
      <w:r>
        <w:rPr>
          <w:rFonts w:ascii="Arial" w:eastAsia="Arial" w:hAnsi="Arial" w:cs="Arial"/>
          <w:b/>
          <w:sz w:val="27"/>
        </w:rPr>
        <w:tab/>
      </w:r>
      <w:r>
        <w:rPr>
          <w:b/>
          <w:i/>
          <w:sz w:val="37"/>
          <w:vertAlign w:val="superscript"/>
        </w:rPr>
        <w:t xml:space="preserve"> </w:t>
      </w:r>
    </w:p>
    <w:p w:rsidR="00A03145" w:rsidRDefault="00871536">
      <w:pPr>
        <w:spacing w:after="0" w:line="259" w:lineRule="auto"/>
        <w:ind w:left="0" w:right="393" w:firstLine="0"/>
        <w:jc w:val="right"/>
      </w:pPr>
      <w:r>
        <w:rPr>
          <w:b/>
          <w:i/>
        </w:rPr>
        <w:t xml:space="preserve"> </w:t>
      </w:r>
    </w:p>
    <w:p w:rsidR="00A03145" w:rsidRDefault="00871536">
      <w:pPr>
        <w:spacing w:after="0" w:line="259" w:lineRule="auto"/>
        <w:ind w:left="1636" w:firstLine="0"/>
      </w:pPr>
      <w:r>
        <w:rPr>
          <w:rFonts w:ascii="Calibri" w:eastAsia="Calibri" w:hAnsi="Calibri" w:cs="Calibri"/>
          <w:noProof/>
          <w:sz w:val="22"/>
          <w:lang w:bidi="ar-SA"/>
        </w:rPr>
        <mc:AlternateContent>
          <mc:Choice Requires="wpg">
            <w:drawing>
              <wp:inline distT="0" distB="0" distL="0" distR="0">
                <wp:extent cx="4591694" cy="5298821"/>
                <wp:effectExtent l="0" t="0" r="0" b="0"/>
                <wp:docPr id="3623" name="Group 36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91694" cy="5298821"/>
                          <a:chOff x="0" y="0"/>
                          <a:chExt cx="4591694" cy="5298821"/>
                        </a:xfrm>
                      </wpg:grpSpPr>
                      <wps:wsp>
                        <wps:cNvPr id="477" name="Rectangle 477"/>
                        <wps:cNvSpPr/>
                        <wps:spPr>
                          <a:xfrm>
                            <a:off x="4553594" y="0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i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78" name="Rectangle 478"/>
                        <wps:cNvSpPr/>
                        <wps:spPr>
                          <a:xfrm>
                            <a:off x="4553594" y="251460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i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79" name="Rectangle 479"/>
                        <wps:cNvSpPr/>
                        <wps:spPr>
                          <a:xfrm>
                            <a:off x="4553594" y="502920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i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0" name="Rectangle 480"/>
                        <wps:cNvSpPr/>
                        <wps:spPr>
                          <a:xfrm>
                            <a:off x="4553594" y="754380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i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1" name="Rectangle 481"/>
                        <wps:cNvSpPr/>
                        <wps:spPr>
                          <a:xfrm>
                            <a:off x="4553594" y="1005839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i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2" name="Rectangle 482"/>
                        <wps:cNvSpPr/>
                        <wps:spPr>
                          <a:xfrm>
                            <a:off x="4553594" y="1257300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i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3" name="Rectangle 483"/>
                        <wps:cNvSpPr/>
                        <wps:spPr>
                          <a:xfrm>
                            <a:off x="4553594" y="1508760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i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4" name="Rectangle 484"/>
                        <wps:cNvSpPr/>
                        <wps:spPr>
                          <a:xfrm>
                            <a:off x="4553594" y="1760601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i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5" name="Rectangle 485"/>
                        <wps:cNvSpPr/>
                        <wps:spPr>
                          <a:xfrm>
                            <a:off x="4553594" y="2012061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i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6" name="Rectangle 486"/>
                        <wps:cNvSpPr/>
                        <wps:spPr>
                          <a:xfrm>
                            <a:off x="4553594" y="2263521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i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7" name="Rectangle 487"/>
                        <wps:cNvSpPr/>
                        <wps:spPr>
                          <a:xfrm>
                            <a:off x="4553594" y="2514981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i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8" name="Rectangle 488"/>
                        <wps:cNvSpPr/>
                        <wps:spPr>
                          <a:xfrm>
                            <a:off x="4553594" y="2766441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i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9" name="Rectangle 489"/>
                        <wps:cNvSpPr/>
                        <wps:spPr>
                          <a:xfrm>
                            <a:off x="4553594" y="3017901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i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90" name="Rectangle 490"/>
                        <wps:cNvSpPr/>
                        <wps:spPr>
                          <a:xfrm>
                            <a:off x="4553594" y="3269361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i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91" name="Rectangle 491"/>
                        <wps:cNvSpPr/>
                        <wps:spPr>
                          <a:xfrm>
                            <a:off x="4553594" y="3520821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i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92" name="Rectangle 492"/>
                        <wps:cNvSpPr/>
                        <wps:spPr>
                          <a:xfrm>
                            <a:off x="4553594" y="3772535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i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93" name="Rectangle 493"/>
                        <wps:cNvSpPr/>
                        <wps:spPr>
                          <a:xfrm>
                            <a:off x="4553594" y="4023995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i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94" name="Rectangle 494"/>
                        <wps:cNvSpPr/>
                        <wps:spPr>
                          <a:xfrm>
                            <a:off x="4553594" y="4275455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i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95" name="Rectangle 495"/>
                        <wps:cNvSpPr/>
                        <wps:spPr>
                          <a:xfrm>
                            <a:off x="4553594" y="4526915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i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96" name="Rectangle 496"/>
                        <wps:cNvSpPr/>
                        <wps:spPr>
                          <a:xfrm>
                            <a:off x="4553594" y="4778375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i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97" name="Rectangle 497"/>
                        <wps:cNvSpPr/>
                        <wps:spPr>
                          <a:xfrm>
                            <a:off x="4553594" y="5029835"/>
                            <a:ext cx="50673" cy="2243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i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32" name="Shape 532"/>
                        <wps:cNvSpPr/>
                        <wps:spPr>
                          <a:xfrm>
                            <a:off x="1281419" y="851314"/>
                            <a:ext cx="825686" cy="165324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25686" h="1653248">
                                <a:moveTo>
                                  <a:pt x="0" y="1653248"/>
                                </a:moveTo>
                                <a:lnTo>
                                  <a:pt x="825686" y="1653248"/>
                                </a:lnTo>
                                <a:lnTo>
                                  <a:pt x="825686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2179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4" name="Shape 534"/>
                        <wps:cNvSpPr/>
                        <wps:spPr>
                          <a:xfrm>
                            <a:off x="359850" y="1126868"/>
                            <a:ext cx="92083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0831">
                                <a:moveTo>
                                  <a:pt x="0" y="0"/>
                                </a:moveTo>
                                <a:lnTo>
                                  <a:pt x="920831" y="0"/>
                                </a:lnTo>
                              </a:path>
                            </a:pathLst>
                          </a:custGeom>
                          <a:ln w="2179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5" name="Shape 535"/>
                        <wps:cNvSpPr/>
                        <wps:spPr>
                          <a:xfrm>
                            <a:off x="359850" y="1264682"/>
                            <a:ext cx="92083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0831">
                                <a:moveTo>
                                  <a:pt x="0" y="0"/>
                                </a:moveTo>
                                <a:lnTo>
                                  <a:pt x="920831" y="0"/>
                                </a:lnTo>
                              </a:path>
                            </a:pathLst>
                          </a:custGeom>
                          <a:ln w="2179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6" name="Shape 536"/>
                        <wps:cNvSpPr/>
                        <wps:spPr>
                          <a:xfrm>
                            <a:off x="359850" y="1402348"/>
                            <a:ext cx="92083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0831">
                                <a:moveTo>
                                  <a:pt x="0" y="0"/>
                                </a:moveTo>
                                <a:lnTo>
                                  <a:pt x="920831" y="0"/>
                                </a:lnTo>
                              </a:path>
                            </a:pathLst>
                          </a:custGeom>
                          <a:ln w="2179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7" name="Shape 537"/>
                        <wps:cNvSpPr/>
                        <wps:spPr>
                          <a:xfrm>
                            <a:off x="359850" y="1540236"/>
                            <a:ext cx="92083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0831">
                                <a:moveTo>
                                  <a:pt x="0" y="0"/>
                                </a:moveTo>
                                <a:lnTo>
                                  <a:pt x="920831" y="0"/>
                                </a:lnTo>
                              </a:path>
                            </a:pathLst>
                          </a:custGeom>
                          <a:ln w="2179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38" name="Shape 3938"/>
                        <wps:cNvSpPr/>
                        <wps:spPr>
                          <a:xfrm>
                            <a:off x="1350232" y="369165"/>
                            <a:ext cx="688082" cy="4821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082" h="482149">
                                <a:moveTo>
                                  <a:pt x="0" y="0"/>
                                </a:moveTo>
                                <a:lnTo>
                                  <a:pt x="688082" y="0"/>
                                </a:lnTo>
                                <a:lnTo>
                                  <a:pt x="688082" y="482149"/>
                                </a:lnTo>
                                <a:lnTo>
                                  <a:pt x="0" y="48214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9" name="Shape 539"/>
                        <wps:cNvSpPr/>
                        <wps:spPr>
                          <a:xfrm>
                            <a:off x="1350232" y="369165"/>
                            <a:ext cx="688082" cy="4821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082" h="482149">
                                <a:moveTo>
                                  <a:pt x="0" y="482149"/>
                                </a:moveTo>
                                <a:lnTo>
                                  <a:pt x="688082" y="482149"/>
                                </a:lnTo>
                                <a:lnTo>
                                  <a:pt x="688082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2179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1" name="Shape 541"/>
                        <wps:cNvSpPr/>
                        <wps:spPr>
                          <a:xfrm>
                            <a:off x="1487121" y="24654"/>
                            <a:ext cx="0" cy="34446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344461">
                                <a:moveTo>
                                  <a:pt x="0" y="0"/>
                                </a:moveTo>
                                <a:lnTo>
                                  <a:pt x="0" y="344461"/>
                                </a:lnTo>
                              </a:path>
                            </a:pathLst>
                          </a:custGeom>
                          <a:ln w="2179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2" name="Shape 542"/>
                        <wps:cNvSpPr/>
                        <wps:spPr>
                          <a:xfrm>
                            <a:off x="1900665" y="24654"/>
                            <a:ext cx="0" cy="34446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344461">
                                <a:moveTo>
                                  <a:pt x="0" y="344461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2179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3" name="Rectangle 543"/>
                        <wps:cNvSpPr/>
                        <wps:spPr>
                          <a:xfrm>
                            <a:off x="1915711" y="260836"/>
                            <a:ext cx="140742" cy="141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15"/>
                                </w:rPr>
                                <w:t>16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4" name="Rectangle 544"/>
                        <wps:cNvSpPr/>
                        <wps:spPr>
                          <a:xfrm>
                            <a:off x="1520163" y="254262"/>
                            <a:ext cx="70235" cy="141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15"/>
                                </w:rPr>
                                <w:t>8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5" name="Rectangle 545"/>
                        <wps:cNvSpPr/>
                        <wps:spPr>
                          <a:xfrm>
                            <a:off x="1820420" y="378486"/>
                            <a:ext cx="211561" cy="1410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proofErr w:type="spellStart"/>
                              <w:r>
                                <w:rPr>
                                  <w:rFonts w:ascii="Arial" w:eastAsia="Arial" w:hAnsi="Arial" w:cs="Arial"/>
                                  <w:sz w:val="15"/>
                                </w:rPr>
                                <w:t>Vcc</w:t>
                              </w:r>
                              <w:proofErr w:type="spell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6" name="Rectangle 546"/>
                        <wps:cNvSpPr/>
                        <wps:spPr>
                          <a:xfrm>
                            <a:off x="1381062" y="378486"/>
                            <a:ext cx="281492" cy="1410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15"/>
                                </w:rPr>
                                <w:t>GND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7" name="Rectangle 547"/>
                        <wps:cNvSpPr/>
                        <wps:spPr>
                          <a:xfrm>
                            <a:off x="1322943" y="1067408"/>
                            <a:ext cx="91200" cy="141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15"/>
                                </w:rPr>
                                <w:t>D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8" name="Rectangle 548"/>
                        <wps:cNvSpPr/>
                        <wps:spPr>
                          <a:xfrm>
                            <a:off x="1391756" y="1067408"/>
                            <a:ext cx="70235" cy="141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15"/>
                                </w:rPr>
                                <w:t>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9" name="Rectangle 549"/>
                        <wps:cNvSpPr/>
                        <wps:spPr>
                          <a:xfrm>
                            <a:off x="1322943" y="1205074"/>
                            <a:ext cx="91200" cy="141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15"/>
                                </w:rPr>
                                <w:t>D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50" name="Rectangle 550"/>
                        <wps:cNvSpPr/>
                        <wps:spPr>
                          <a:xfrm>
                            <a:off x="1391756" y="1205074"/>
                            <a:ext cx="70235" cy="141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15"/>
                                </w:rP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51" name="Rectangle 551"/>
                        <wps:cNvSpPr/>
                        <wps:spPr>
                          <a:xfrm>
                            <a:off x="1322943" y="1342962"/>
                            <a:ext cx="91200" cy="1410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15"/>
                                </w:rPr>
                                <w:t>D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52" name="Rectangle 552"/>
                        <wps:cNvSpPr/>
                        <wps:spPr>
                          <a:xfrm>
                            <a:off x="1391756" y="1342962"/>
                            <a:ext cx="70235" cy="1410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15"/>
                                </w:rPr>
                                <w:t>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53" name="Rectangle 553"/>
                        <wps:cNvSpPr/>
                        <wps:spPr>
                          <a:xfrm>
                            <a:off x="1322943" y="1480628"/>
                            <a:ext cx="91200" cy="141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15"/>
                                </w:rPr>
                                <w:t>D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54" name="Rectangle 554"/>
                        <wps:cNvSpPr/>
                        <wps:spPr>
                          <a:xfrm>
                            <a:off x="1391756" y="1480628"/>
                            <a:ext cx="70235" cy="141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15"/>
                                </w:rPr>
                                <w:t>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55" name="Rectangle 555"/>
                        <wps:cNvSpPr/>
                        <wps:spPr>
                          <a:xfrm>
                            <a:off x="1176096" y="1029299"/>
                            <a:ext cx="70234" cy="141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15"/>
                                </w:rPr>
                                <w:t>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56" name="Rectangle 556"/>
                        <wps:cNvSpPr/>
                        <wps:spPr>
                          <a:xfrm>
                            <a:off x="1176096" y="1170657"/>
                            <a:ext cx="70234" cy="1410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15"/>
                                </w:rP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57" name="Rectangle 557"/>
                        <wps:cNvSpPr/>
                        <wps:spPr>
                          <a:xfrm>
                            <a:off x="1176096" y="1304853"/>
                            <a:ext cx="70234" cy="141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15"/>
                                </w:rPr>
                                <w:t>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58" name="Rectangle 558"/>
                        <wps:cNvSpPr/>
                        <wps:spPr>
                          <a:xfrm>
                            <a:off x="1176096" y="1442740"/>
                            <a:ext cx="70234" cy="141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15"/>
                                </w:rPr>
                                <w:t>6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6" name="Rectangle 566"/>
                        <wps:cNvSpPr/>
                        <wps:spPr>
                          <a:xfrm>
                            <a:off x="2021033" y="1063788"/>
                            <a:ext cx="70235" cy="141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proofErr w:type="gramStart"/>
                              <w:r>
                                <w:rPr>
                                  <w:rFonts w:ascii="Arial" w:eastAsia="Arial" w:hAnsi="Arial" w:cs="Arial"/>
                                  <w:sz w:val="15"/>
                                </w:rPr>
                                <w:t>a</w:t>
                              </w:r>
                              <w:proofErr w:type="gram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7" name="Rectangle 567"/>
                        <wps:cNvSpPr/>
                        <wps:spPr>
                          <a:xfrm>
                            <a:off x="2021033" y="1201455"/>
                            <a:ext cx="70235" cy="141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proofErr w:type="gramStart"/>
                              <w:r>
                                <w:rPr>
                                  <w:rFonts w:ascii="Arial" w:eastAsia="Arial" w:hAnsi="Arial" w:cs="Arial"/>
                                  <w:sz w:val="15"/>
                                </w:rPr>
                                <w:t>b</w:t>
                              </w:r>
                              <w:proofErr w:type="gram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8" name="Rectangle 568"/>
                        <wps:cNvSpPr/>
                        <wps:spPr>
                          <a:xfrm>
                            <a:off x="2023246" y="1334911"/>
                            <a:ext cx="63143" cy="141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proofErr w:type="gramStart"/>
                              <w:r>
                                <w:rPr>
                                  <w:rFonts w:ascii="Arial" w:eastAsia="Arial" w:hAnsi="Arial" w:cs="Arial"/>
                                  <w:sz w:val="15"/>
                                </w:rPr>
                                <w:t>c</w:t>
                              </w:r>
                              <w:proofErr w:type="gram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9" name="Rectangle 569"/>
                        <wps:cNvSpPr/>
                        <wps:spPr>
                          <a:xfrm>
                            <a:off x="2021033" y="1472799"/>
                            <a:ext cx="70235" cy="141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proofErr w:type="gramStart"/>
                              <w:r>
                                <w:rPr>
                                  <w:rFonts w:ascii="Arial" w:eastAsia="Arial" w:hAnsi="Arial" w:cs="Arial"/>
                                  <w:sz w:val="15"/>
                                </w:rPr>
                                <w:t>d</w:t>
                              </w:r>
                              <w:proofErr w:type="gram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0" name="Rectangle 570"/>
                        <wps:cNvSpPr/>
                        <wps:spPr>
                          <a:xfrm>
                            <a:off x="2021033" y="1610465"/>
                            <a:ext cx="70235" cy="141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proofErr w:type="gramStart"/>
                              <w:r>
                                <w:rPr>
                                  <w:rFonts w:ascii="Arial" w:eastAsia="Arial" w:hAnsi="Arial" w:cs="Arial"/>
                                  <w:sz w:val="15"/>
                                </w:rPr>
                                <w:t>e</w:t>
                              </w:r>
                              <w:proofErr w:type="gram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1" name="Rectangle 571"/>
                        <wps:cNvSpPr/>
                        <wps:spPr>
                          <a:xfrm>
                            <a:off x="2033940" y="1748353"/>
                            <a:ext cx="35086" cy="141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proofErr w:type="gramStart"/>
                              <w:r>
                                <w:rPr>
                                  <w:rFonts w:ascii="Arial" w:eastAsia="Arial" w:hAnsi="Arial" w:cs="Arial"/>
                                  <w:sz w:val="15"/>
                                </w:rPr>
                                <w:t>f</w:t>
                              </w:r>
                              <w:proofErr w:type="gram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2" name="Rectangle 572"/>
                        <wps:cNvSpPr/>
                        <wps:spPr>
                          <a:xfrm>
                            <a:off x="2021033" y="1886019"/>
                            <a:ext cx="70235" cy="141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proofErr w:type="gramStart"/>
                              <w:r>
                                <w:rPr>
                                  <w:rFonts w:ascii="Arial" w:eastAsia="Arial" w:hAnsi="Arial" w:cs="Arial"/>
                                  <w:sz w:val="15"/>
                                </w:rPr>
                                <w:t>g</w:t>
                              </w:r>
                              <w:proofErr w:type="gram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21" name="Rectangle 3221"/>
                        <wps:cNvSpPr/>
                        <wps:spPr>
                          <a:xfrm>
                            <a:off x="2147228" y="1032917"/>
                            <a:ext cx="140742" cy="141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15"/>
                                  <w:u w:val="single" w:color="000000"/>
                                </w:rPr>
                                <w:t>1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22" name="Rectangle 3222"/>
                        <wps:cNvSpPr/>
                        <wps:spPr>
                          <a:xfrm>
                            <a:off x="2147228" y="1170657"/>
                            <a:ext cx="140742" cy="141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15"/>
                                  <w:u w:val="single" w:color="000000"/>
                                </w:rPr>
                                <w:t>1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72" name="Rectangle 3272"/>
                        <wps:cNvSpPr/>
                        <wps:spPr>
                          <a:xfrm>
                            <a:off x="2147228" y="1308471"/>
                            <a:ext cx="140742" cy="141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15"/>
                                  <w:u w:val="single" w:color="000000"/>
                                </w:rPr>
                                <w:t>1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92" name="Rectangle 3292"/>
                        <wps:cNvSpPr/>
                        <wps:spPr>
                          <a:xfrm>
                            <a:off x="2147228" y="1446137"/>
                            <a:ext cx="140742" cy="141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15"/>
                                  <w:u w:val="single" w:color="000000"/>
                                </w:rPr>
                                <w:t>1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305" name="Rectangle 3305"/>
                        <wps:cNvSpPr/>
                        <wps:spPr>
                          <a:xfrm>
                            <a:off x="2173706" y="1584024"/>
                            <a:ext cx="70235" cy="141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15"/>
                                  <w:u w:val="single" w:color="000000"/>
                                </w:rPr>
                                <w:t>9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345" name="Rectangle 3345"/>
                        <wps:cNvSpPr/>
                        <wps:spPr>
                          <a:xfrm>
                            <a:off x="2147228" y="1721690"/>
                            <a:ext cx="140742" cy="141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15"/>
                                  <w:u w:val="single" w:color="000000"/>
                                </w:rPr>
                                <w:t>1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359" name="Rectangle 3359"/>
                        <wps:cNvSpPr/>
                        <wps:spPr>
                          <a:xfrm>
                            <a:off x="2147228" y="1859578"/>
                            <a:ext cx="140742" cy="141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15"/>
                                  <w:u w:val="single" w:color="000000"/>
                                </w:rPr>
                                <w:t>14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80" name="Shape 580"/>
                        <wps:cNvSpPr/>
                        <wps:spPr>
                          <a:xfrm>
                            <a:off x="1007640" y="1780560"/>
                            <a:ext cx="27518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5180">
                                <a:moveTo>
                                  <a:pt x="275180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2179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1" name="Shape 581"/>
                        <wps:cNvSpPr/>
                        <wps:spPr>
                          <a:xfrm>
                            <a:off x="1007640" y="1918300"/>
                            <a:ext cx="27518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5180">
                                <a:moveTo>
                                  <a:pt x="275180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2179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2" name="Shape 582"/>
                        <wps:cNvSpPr/>
                        <wps:spPr>
                          <a:xfrm>
                            <a:off x="1007640" y="2056114"/>
                            <a:ext cx="27518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5180">
                                <a:moveTo>
                                  <a:pt x="275180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2179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3" name="Rectangle 583"/>
                        <wps:cNvSpPr/>
                        <wps:spPr>
                          <a:xfrm>
                            <a:off x="1330244" y="1720953"/>
                            <a:ext cx="147648" cy="141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15"/>
                                </w:rPr>
                                <w:t>L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84" name="Rectangle 584"/>
                        <wps:cNvSpPr/>
                        <wps:spPr>
                          <a:xfrm>
                            <a:off x="1335112" y="1858840"/>
                            <a:ext cx="119840" cy="141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15"/>
                                </w:rPr>
                                <w:t>BI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85" name="Rectangle 585"/>
                        <wps:cNvSpPr/>
                        <wps:spPr>
                          <a:xfrm>
                            <a:off x="1425536" y="1858840"/>
                            <a:ext cx="35086" cy="141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15"/>
                                </w:rPr>
                                <w:t>/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86" name="Rectangle 586"/>
                        <wps:cNvSpPr/>
                        <wps:spPr>
                          <a:xfrm>
                            <a:off x="1452087" y="1858840"/>
                            <a:ext cx="274420" cy="141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15"/>
                                </w:rPr>
                                <w:t>RBO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87" name="Rectangle 587"/>
                        <wps:cNvSpPr/>
                        <wps:spPr>
                          <a:xfrm>
                            <a:off x="1315862" y="1996505"/>
                            <a:ext cx="211277" cy="1410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15"/>
                                </w:rPr>
                                <w:t>RBI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88" name="Shape 588"/>
                        <wps:cNvSpPr/>
                        <wps:spPr>
                          <a:xfrm>
                            <a:off x="1459832" y="1862982"/>
                            <a:ext cx="185789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5789">
                                <a:moveTo>
                                  <a:pt x="0" y="0"/>
                                </a:moveTo>
                                <a:lnTo>
                                  <a:pt x="185789" y="0"/>
                                </a:lnTo>
                              </a:path>
                            </a:pathLst>
                          </a:custGeom>
                          <a:ln w="7080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9" name="Shape 589"/>
                        <wps:cNvSpPr/>
                        <wps:spPr>
                          <a:xfrm>
                            <a:off x="1322279" y="1997251"/>
                            <a:ext cx="14485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4855">
                                <a:moveTo>
                                  <a:pt x="0" y="0"/>
                                </a:moveTo>
                                <a:lnTo>
                                  <a:pt x="144855" y="0"/>
                                </a:lnTo>
                              </a:path>
                            </a:pathLst>
                          </a:custGeom>
                          <a:ln w="7080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0" name="Rectangle 590"/>
                        <wps:cNvSpPr/>
                        <wps:spPr>
                          <a:xfrm>
                            <a:off x="1177572" y="1686684"/>
                            <a:ext cx="70234" cy="141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15"/>
                                </w:rPr>
                                <w:t>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1" name="Rectangle 591"/>
                        <wps:cNvSpPr/>
                        <wps:spPr>
                          <a:xfrm>
                            <a:off x="1177572" y="1824350"/>
                            <a:ext cx="70234" cy="141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15"/>
                                </w:rPr>
                                <w:t>4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2" name="Rectangle 592"/>
                        <wps:cNvSpPr/>
                        <wps:spPr>
                          <a:xfrm>
                            <a:off x="1177572" y="1961498"/>
                            <a:ext cx="70234" cy="1410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15"/>
                                </w:rPr>
                                <w:t>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852" name="Picture 3852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1389008" y="3190138"/>
                            <a:ext cx="682752" cy="9906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05" name="Shape 605"/>
                        <wps:cNvSpPr/>
                        <wps:spPr>
                          <a:xfrm>
                            <a:off x="1918661" y="3978564"/>
                            <a:ext cx="82384" cy="8242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2384" h="82422">
                                <a:moveTo>
                                  <a:pt x="36435" y="0"/>
                                </a:moveTo>
                                <a:lnTo>
                                  <a:pt x="44991" y="0"/>
                                </a:lnTo>
                                <a:lnTo>
                                  <a:pt x="49342" y="738"/>
                                </a:lnTo>
                                <a:lnTo>
                                  <a:pt x="52956" y="1994"/>
                                </a:lnTo>
                                <a:lnTo>
                                  <a:pt x="57160" y="3471"/>
                                </a:lnTo>
                                <a:lnTo>
                                  <a:pt x="60774" y="4874"/>
                                </a:lnTo>
                                <a:lnTo>
                                  <a:pt x="63724" y="7090"/>
                                </a:lnTo>
                                <a:lnTo>
                                  <a:pt x="67339" y="9306"/>
                                </a:lnTo>
                                <a:lnTo>
                                  <a:pt x="70067" y="12186"/>
                                </a:lnTo>
                                <a:lnTo>
                                  <a:pt x="72944" y="14918"/>
                                </a:lnTo>
                                <a:lnTo>
                                  <a:pt x="75156" y="18538"/>
                                </a:lnTo>
                                <a:lnTo>
                                  <a:pt x="77295" y="21492"/>
                                </a:lnTo>
                                <a:lnTo>
                                  <a:pt x="78770" y="24963"/>
                                </a:lnTo>
                                <a:lnTo>
                                  <a:pt x="80245" y="29320"/>
                                </a:lnTo>
                                <a:lnTo>
                                  <a:pt x="81647" y="33013"/>
                                </a:lnTo>
                                <a:lnTo>
                                  <a:pt x="81647" y="37149"/>
                                </a:lnTo>
                                <a:lnTo>
                                  <a:pt x="82384" y="41580"/>
                                </a:lnTo>
                                <a:lnTo>
                                  <a:pt x="81647" y="45716"/>
                                </a:lnTo>
                                <a:lnTo>
                                  <a:pt x="81647" y="49409"/>
                                </a:lnTo>
                                <a:lnTo>
                                  <a:pt x="80245" y="53766"/>
                                </a:lnTo>
                                <a:lnTo>
                                  <a:pt x="78770" y="57238"/>
                                </a:lnTo>
                                <a:lnTo>
                                  <a:pt x="77295" y="60856"/>
                                </a:lnTo>
                                <a:lnTo>
                                  <a:pt x="75156" y="64549"/>
                                </a:lnTo>
                                <a:lnTo>
                                  <a:pt x="72944" y="67430"/>
                                </a:lnTo>
                                <a:lnTo>
                                  <a:pt x="70067" y="70162"/>
                                </a:lnTo>
                                <a:lnTo>
                                  <a:pt x="67339" y="73116"/>
                                </a:lnTo>
                                <a:lnTo>
                                  <a:pt x="63724" y="75258"/>
                                </a:lnTo>
                                <a:lnTo>
                                  <a:pt x="60774" y="77474"/>
                                </a:lnTo>
                                <a:lnTo>
                                  <a:pt x="57160" y="79468"/>
                                </a:lnTo>
                                <a:lnTo>
                                  <a:pt x="52956" y="80945"/>
                                </a:lnTo>
                                <a:lnTo>
                                  <a:pt x="49342" y="81684"/>
                                </a:lnTo>
                                <a:lnTo>
                                  <a:pt x="44991" y="82422"/>
                                </a:lnTo>
                                <a:lnTo>
                                  <a:pt x="36435" y="82422"/>
                                </a:lnTo>
                                <a:lnTo>
                                  <a:pt x="32084" y="81684"/>
                                </a:lnTo>
                                <a:lnTo>
                                  <a:pt x="28470" y="80945"/>
                                </a:lnTo>
                                <a:lnTo>
                                  <a:pt x="25003" y="79468"/>
                                </a:lnTo>
                                <a:lnTo>
                                  <a:pt x="21389" y="77474"/>
                                </a:lnTo>
                                <a:lnTo>
                                  <a:pt x="17775" y="75258"/>
                                </a:lnTo>
                                <a:lnTo>
                                  <a:pt x="14161" y="73116"/>
                                </a:lnTo>
                                <a:lnTo>
                                  <a:pt x="11432" y="70162"/>
                                </a:lnTo>
                                <a:lnTo>
                                  <a:pt x="9220" y="67430"/>
                                </a:lnTo>
                                <a:lnTo>
                                  <a:pt x="6343" y="64549"/>
                                </a:lnTo>
                                <a:lnTo>
                                  <a:pt x="4130" y="60856"/>
                                </a:lnTo>
                                <a:lnTo>
                                  <a:pt x="2729" y="57238"/>
                                </a:lnTo>
                                <a:lnTo>
                                  <a:pt x="1254" y="53766"/>
                                </a:lnTo>
                                <a:lnTo>
                                  <a:pt x="516" y="49409"/>
                                </a:lnTo>
                                <a:lnTo>
                                  <a:pt x="0" y="45716"/>
                                </a:lnTo>
                                <a:lnTo>
                                  <a:pt x="0" y="37149"/>
                                </a:lnTo>
                                <a:lnTo>
                                  <a:pt x="516" y="33013"/>
                                </a:lnTo>
                                <a:lnTo>
                                  <a:pt x="1254" y="29320"/>
                                </a:lnTo>
                                <a:lnTo>
                                  <a:pt x="2729" y="24963"/>
                                </a:lnTo>
                                <a:lnTo>
                                  <a:pt x="4130" y="21492"/>
                                </a:lnTo>
                                <a:lnTo>
                                  <a:pt x="6343" y="18538"/>
                                </a:lnTo>
                                <a:lnTo>
                                  <a:pt x="9220" y="14918"/>
                                </a:lnTo>
                                <a:lnTo>
                                  <a:pt x="11432" y="12186"/>
                                </a:lnTo>
                                <a:lnTo>
                                  <a:pt x="14161" y="9306"/>
                                </a:lnTo>
                                <a:lnTo>
                                  <a:pt x="17775" y="7090"/>
                                </a:lnTo>
                                <a:lnTo>
                                  <a:pt x="21389" y="4874"/>
                                </a:lnTo>
                                <a:lnTo>
                                  <a:pt x="25003" y="3471"/>
                                </a:lnTo>
                                <a:lnTo>
                                  <a:pt x="28470" y="1994"/>
                                </a:lnTo>
                                <a:lnTo>
                                  <a:pt x="32084" y="738"/>
                                </a:lnTo>
                                <a:lnTo>
                                  <a:pt x="3643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6" name="Shape 606"/>
                        <wps:cNvSpPr/>
                        <wps:spPr>
                          <a:xfrm>
                            <a:off x="1918661" y="3978564"/>
                            <a:ext cx="82384" cy="8242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2384" h="82422">
                                <a:moveTo>
                                  <a:pt x="82384" y="41580"/>
                                </a:moveTo>
                                <a:lnTo>
                                  <a:pt x="81647" y="37149"/>
                                </a:lnTo>
                                <a:lnTo>
                                  <a:pt x="81647" y="33013"/>
                                </a:lnTo>
                                <a:lnTo>
                                  <a:pt x="80245" y="29320"/>
                                </a:lnTo>
                                <a:lnTo>
                                  <a:pt x="78770" y="24963"/>
                                </a:lnTo>
                                <a:lnTo>
                                  <a:pt x="77295" y="21492"/>
                                </a:lnTo>
                                <a:lnTo>
                                  <a:pt x="75156" y="18538"/>
                                </a:lnTo>
                                <a:lnTo>
                                  <a:pt x="72944" y="14918"/>
                                </a:lnTo>
                                <a:lnTo>
                                  <a:pt x="70067" y="12186"/>
                                </a:lnTo>
                                <a:lnTo>
                                  <a:pt x="67339" y="9306"/>
                                </a:lnTo>
                                <a:lnTo>
                                  <a:pt x="63724" y="7090"/>
                                </a:lnTo>
                                <a:lnTo>
                                  <a:pt x="60774" y="4874"/>
                                </a:lnTo>
                                <a:lnTo>
                                  <a:pt x="57160" y="3471"/>
                                </a:lnTo>
                                <a:lnTo>
                                  <a:pt x="52956" y="1994"/>
                                </a:lnTo>
                                <a:lnTo>
                                  <a:pt x="49342" y="738"/>
                                </a:lnTo>
                                <a:lnTo>
                                  <a:pt x="44991" y="0"/>
                                </a:lnTo>
                                <a:lnTo>
                                  <a:pt x="36435" y="0"/>
                                </a:lnTo>
                                <a:lnTo>
                                  <a:pt x="32084" y="738"/>
                                </a:lnTo>
                                <a:lnTo>
                                  <a:pt x="28470" y="1994"/>
                                </a:lnTo>
                                <a:lnTo>
                                  <a:pt x="25003" y="3471"/>
                                </a:lnTo>
                                <a:lnTo>
                                  <a:pt x="21389" y="4874"/>
                                </a:lnTo>
                                <a:lnTo>
                                  <a:pt x="17775" y="7090"/>
                                </a:lnTo>
                                <a:lnTo>
                                  <a:pt x="14161" y="9306"/>
                                </a:lnTo>
                                <a:lnTo>
                                  <a:pt x="11432" y="12186"/>
                                </a:lnTo>
                                <a:lnTo>
                                  <a:pt x="9220" y="14918"/>
                                </a:lnTo>
                                <a:lnTo>
                                  <a:pt x="6343" y="18538"/>
                                </a:lnTo>
                                <a:lnTo>
                                  <a:pt x="4130" y="21492"/>
                                </a:lnTo>
                                <a:lnTo>
                                  <a:pt x="2729" y="24963"/>
                                </a:lnTo>
                                <a:lnTo>
                                  <a:pt x="1254" y="29320"/>
                                </a:lnTo>
                                <a:lnTo>
                                  <a:pt x="516" y="33013"/>
                                </a:lnTo>
                                <a:lnTo>
                                  <a:pt x="0" y="37149"/>
                                </a:lnTo>
                                <a:lnTo>
                                  <a:pt x="0" y="45716"/>
                                </a:lnTo>
                                <a:lnTo>
                                  <a:pt x="516" y="49409"/>
                                </a:lnTo>
                                <a:lnTo>
                                  <a:pt x="1254" y="53766"/>
                                </a:lnTo>
                                <a:lnTo>
                                  <a:pt x="2729" y="57238"/>
                                </a:lnTo>
                                <a:lnTo>
                                  <a:pt x="4130" y="60856"/>
                                </a:lnTo>
                                <a:lnTo>
                                  <a:pt x="6343" y="64549"/>
                                </a:lnTo>
                                <a:lnTo>
                                  <a:pt x="9220" y="67430"/>
                                </a:lnTo>
                                <a:lnTo>
                                  <a:pt x="11432" y="70162"/>
                                </a:lnTo>
                                <a:lnTo>
                                  <a:pt x="14161" y="73116"/>
                                </a:lnTo>
                                <a:lnTo>
                                  <a:pt x="17775" y="75258"/>
                                </a:lnTo>
                                <a:lnTo>
                                  <a:pt x="21389" y="77474"/>
                                </a:lnTo>
                                <a:lnTo>
                                  <a:pt x="25003" y="79468"/>
                                </a:lnTo>
                                <a:lnTo>
                                  <a:pt x="28470" y="80945"/>
                                </a:lnTo>
                                <a:lnTo>
                                  <a:pt x="32084" y="81684"/>
                                </a:lnTo>
                                <a:lnTo>
                                  <a:pt x="36435" y="82422"/>
                                </a:lnTo>
                                <a:lnTo>
                                  <a:pt x="44991" y="82422"/>
                                </a:lnTo>
                                <a:lnTo>
                                  <a:pt x="49342" y="81684"/>
                                </a:lnTo>
                                <a:lnTo>
                                  <a:pt x="52956" y="80945"/>
                                </a:lnTo>
                                <a:lnTo>
                                  <a:pt x="57160" y="79468"/>
                                </a:lnTo>
                                <a:lnTo>
                                  <a:pt x="60774" y="77474"/>
                                </a:lnTo>
                                <a:lnTo>
                                  <a:pt x="63724" y="75258"/>
                                </a:lnTo>
                                <a:lnTo>
                                  <a:pt x="67339" y="73116"/>
                                </a:lnTo>
                                <a:lnTo>
                                  <a:pt x="70067" y="70162"/>
                                </a:lnTo>
                                <a:lnTo>
                                  <a:pt x="72944" y="67430"/>
                                </a:lnTo>
                                <a:lnTo>
                                  <a:pt x="75156" y="64549"/>
                                </a:lnTo>
                                <a:lnTo>
                                  <a:pt x="77295" y="60856"/>
                                </a:lnTo>
                                <a:lnTo>
                                  <a:pt x="78770" y="57238"/>
                                </a:lnTo>
                                <a:lnTo>
                                  <a:pt x="80245" y="53766"/>
                                </a:lnTo>
                                <a:lnTo>
                                  <a:pt x="81647" y="49409"/>
                                </a:lnTo>
                                <a:lnTo>
                                  <a:pt x="81647" y="45716"/>
                                </a:lnTo>
                                <a:lnTo>
                                  <a:pt x="82384" y="41580"/>
                                </a:lnTo>
                              </a:path>
                            </a:pathLst>
                          </a:custGeom>
                          <a:ln w="2179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7" name="Shape 607"/>
                        <wps:cNvSpPr/>
                        <wps:spPr>
                          <a:xfrm>
                            <a:off x="1987474" y="3072952"/>
                            <a:ext cx="47867" cy="479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867" h="47932">
                                <a:moveTo>
                                  <a:pt x="18513" y="0"/>
                                </a:moveTo>
                                <a:lnTo>
                                  <a:pt x="28470" y="0"/>
                                </a:lnTo>
                                <a:lnTo>
                                  <a:pt x="30682" y="739"/>
                                </a:lnTo>
                                <a:lnTo>
                                  <a:pt x="32821" y="1477"/>
                                </a:lnTo>
                                <a:lnTo>
                                  <a:pt x="35034" y="2732"/>
                                </a:lnTo>
                                <a:lnTo>
                                  <a:pt x="37173" y="3471"/>
                                </a:lnTo>
                                <a:lnTo>
                                  <a:pt x="39385" y="4948"/>
                                </a:lnTo>
                                <a:lnTo>
                                  <a:pt x="40787" y="7090"/>
                                </a:lnTo>
                                <a:lnTo>
                                  <a:pt x="42114" y="8567"/>
                                </a:lnTo>
                                <a:lnTo>
                                  <a:pt x="43516" y="10783"/>
                                </a:lnTo>
                                <a:lnTo>
                                  <a:pt x="44991" y="12186"/>
                                </a:lnTo>
                                <a:lnTo>
                                  <a:pt x="45728" y="14254"/>
                                </a:lnTo>
                                <a:lnTo>
                                  <a:pt x="46466" y="16396"/>
                                </a:lnTo>
                                <a:lnTo>
                                  <a:pt x="47203" y="19350"/>
                                </a:lnTo>
                                <a:lnTo>
                                  <a:pt x="47867" y="21492"/>
                                </a:lnTo>
                                <a:lnTo>
                                  <a:pt x="47867" y="23707"/>
                                </a:lnTo>
                                <a:lnTo>
                                  <a:pt x="47867" y="26440"/>
                                </a:lnTo>
                                <a:lnTo>
                                  <a:pt x="47203" y="28656"/>
                                </a:lnTo>
                                <a:lnTo>
                                  <a:pt x="46466" y="30797"/>
                                </a:lnTo>
                                <a:lnTo>
                                  <a:pt x="45728" y="33013"/>
                                </a:lnTo>
                                <a:lnTo>
                                  <a:pt x="44991" y="35229"/>
                                </a:lnTo>
                                <a:lnTo>
                                  <a:pt x="43516" y="37223"/>
                                </a:lnTo>
                                <a:lnTo>
                                  <a:pt x="42114" y="39365"/>
                                </a:lnTo>
                                <a:lnTo>
                                  <a:pt x="40787" y="40842"/>
                                </a:lnTo>
                                <a:lnTo>
                                  <a:pt x="39385" y="42319"/>
                                </a:lnTo>
                                <a:lnTo>
                                  <a:pt x="37173" y="43796"/>
                                </a:lnTo>
                                <a:lnTo>
                                  <a:pt x="35034" y="45199"/>
                                </a:lnTo>
                                <a:lnTo>
                                  <a:pt x="32821" y="45938"/>
                                </a:lnTo>
                                <a:lnTo>
                                  <a:pt x="30682" y="46529"/>
                                </a:lnTo>
                                <a:lnTo>
                                  <a:pt x="28470" y="47267"/>
                                </a:lnTo>
                                <a:lnTo>
                                  <a:pt x="25741" y="47932"/>
                                </a:lnTo>
                                <a:lnTo>
                                  <a:pt x="21389" y="47932"/>
                                </a:lnTo>
                                <a:lnTo>
                                  <a:pt x="18513" y="47267"/>
                                </a:lnTo>
                                <a:lnTo>
                                  <a:pt x="16300" y="46529"/>
                                </a:lnTo>
                                <a:lnTo>
                                  <a:pt x="14161" y="45938"/>
                                </a:lnTo>
                                <a:lnTo>
                                  <a:pt x="12170" y="45199"/>
                                </a:lnTo>
                                <a:lnTo>
                                  <a:pt x="9957" y="43796"/>
                                </a:lnTo>
                                <a:lnTo>
                                  <a:pt x="8482" y="42319"/>
                                </a:lnTo>
                                <a:lnTo>
                                  <a:pt x="6343" y="40842"/>
                                </a:lnTo>
                                <a:lnTo>
                                  <a:pt x="4868" y="39365"/>
                                </a:lnTo>
                                <a:lnTo>
                                  <a:pt x="3393" y="37223"/>
                                </a:lnTo>
                                <a:lnTo>
                                  <a:pt x="2729" y="35229"/>
                                </a:lnTo>
                                <a:lnTo>
                                  <a:pt x="1254" y="33013"/>
                                </a:lnTo>
                                <a:lnTo>
                                  <a:pt x="517" y="30797"/>
                                </a:lnTo>
                                <a:lnTo>
                                  <a:pt x="0" y="28656"/>
                                </a:lnTo>
                                <a:lnTo>
                                  <a:pt x="0" y="19350"/>
                                </a:lnTo>
                                <a:lnTo>
                                  <a:pt x="517" y="16396"/>
                                </a:lnTo>
                                <a:lnTo>
                                  <a:pt x="1254" y="14254"/>
                                </a:lnTo>
                                <a:lnTo>
                                  <a:pt x="2729" y="12186"/>
                                </a:lnTo>
                                <a:lnTo>
                                  <a:pt x="3393" y="10783"/>
                                </a:lnTo>
                                <a:lnTo>
                                  <a:pt x="4868" y="8567"/>
                                </a:lnTo>
                                <a:lnTo>
                                  <a:pt x="6343" y="7090"/>
                                </a:lnTo>
                                <a:lnTo>
                                  <a:pt x="8482" y="4948"/>
                                </a:lnTo>
                                <a:lnTo>
                                  <a:pt x="9957" y="3471"/>
                                </a:lnTo>
                                <a:lnTo>
                                  <a:pt x="12170" y="2732"/>
                                </a:lnTo>
                                <a:lnTo>
                                  <a:pt x="14161" y="1477"/>
                                </a:lnTo>
                                <a:lnTo>
                                  <a:pt x="16300" y="739"/>
                                </a:lnTo>
                                <a:lnTo>
                                  <a:pt x="1851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8" name="Shape 608"/>
                        <wps:cNvSpPr/>
                        <wps:spPr>
                          <a:xfrm>
                            <a:off x="1987474" y="3072952"/>
                            <a:ext cx="47867" cy="479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867" h="47932">
                                <a:moveTo>
                                  <a:pt x="47867" y="23707"/>
                                </a:moveTo>
                                <a:lnTo>
                                  <a:pt x="47867" y="21492"/>
                                </a:lnTo>
                                <a:lnTo>
                                  <a:pt x="47203" y="19350"/>
                                </a:lnTo>
                                <a:lnTo>
                                  <a:pt x="46466" y="16396"/>
                                </a:lnTo>
                                <a:lnTo>
                                  <a:pt x="45728" y="14254"/>
                                </a:lnTo>
                                <a:lnTo>
                                  <a:pt x="44991" y="12186"/>
                                </a:lnTo>
                                <a:lnTo>
                                  <a:pt x="43516" y="10783"/>
                                </a:lnTo>
                                <a:lnTo>
                                  <a:pt x="42114" y="8567"/>
                                </a:lnTo>
                                <a:lnTo>
                                  <a:pt x="40787" y="7090"/>
                                </a:lnTo>
                                <a:lnTo>
                                  <a:pt x="39385" y="4948"/>
                                </a:lnTo>
                                <a:lnTo>
                                  <a:pt x="37173" y="3471"/>
                                </a:lnTo>
                                <a:lnTo>
                                  <a:pt x="35034" y="2732"/>
                                </a:lnTo>
                                <a:lnTo>
                                  <a:pt x="32821" y="1477"/>
                                </a:lnTo>
                                <a:lnTo>
                                  <a:pt x="30682" y="739"/>
                                </a:lnTo>
                                <a:lnTo>
                                  <a:pt x="28470" y="0"/>
                                </a:lnTo>
                                <a:lnTo>
                                  <a:pt x="18513" y="0"/>
                                </a:lnTo>
                                <a:lnTo>
                                  <a:pt x="16300" y="739"/>
                                </a:lnTo>
                                <a:lnTo>
                                  <a:pt x="14161" y="1477"/>
                                </a:lnTo>
                                <a:lnTo>
                                  <a:pt x="12170" y="2732"/>
                                </a:lnTo>
                                <a:lnTo>
                                  <a:pt x="9957" y="3471"/>
                                </a:lnTo>
                                <a:lnTo>
                                  <a:pt x="8482" y="4948"/>
                                </a:lnTo>
                                <a:lnTo>
                                  <a:pt x="6343" y="7090"/>
                                </a:lnTo>
                                <a:lnTo>
                                  <a:pt x="4868" y="8567"/>
                                </a:lnTo>
                                <a:lnTo>
                                  <a:pt x="3393" y="10783"/>
                                </a:lnTo>
                                <a:lnTo>
                                  <a:pt x="2729" y="12186"/>
                                </a:lnTo>
                                <a:lnTo>
                                  <a:pt x="1254" y="14254"/>
                                </a:lnTo>
                                <a:lnTo>
                                  <a:pt x="517" y="16396"/>
                                </a:lnTo>
                                <a:lnTo>
                                  <a:pt x="0" y="19350"/>
                                </a:lnTo>
                                <a:lnTo>
                                  <a:pt x="0" y="28656"/>
                                </a:lnTo>
                                <a:lnTo>
                                  <a:pt x="517" y="30797"/>
                                </a:lnTo>
                                <a:lnTo>
                                  <a:pt x="1254" y="33013"/>
                                </a:lnTo>
                                <a:lnTo>
                                  <a:pt x="2729" y="35229"/>
                                </a:lnTo>
                                <a:lnTo>
                                  <a:pt x="3393" y="37223"/>
                                </a:lnTo>
                                <a:lnTo>
                                  <a:pt x="4868" y="39365"/>
                                </a:lnTo>
                                <a:lnTo>
                                  <a:pt x="6343" y="40842"/>
                                </a:lnTo>
                                <a:lnTo>
                                  <a:pt x="8482" y="42319"/>
                                </a:lnTo>
                                <a:lnTo>
                                  <a:pt x="9957" y="43796"/>
                                </a:lnTo>
                                <a:lnTo>
                                  <a:pt x="12170" y="45199"/>
                                </a:lnTo>
                                <a:lnTo>
                                  <a:pt x="14161" y="45938"/>
                                </a:lnTo>
                                <a:lnTo>
                                  <a:pt x="16300" y="46529"/>
                                </a:lnTo>
                                <a:lnTo>
                                  <a:pt x="18513" y="47267"/>
                                </a:lnTo>
                                <a:lnTo>
                                  <a:pt x="21389" y="47932"/>
                                </a:lnTo>
                                <a:lnTo>
                                  <a:pt x="25741" y="47932"/>
                                </a:lnTo>
                                <a:lnTo>
                                  <a:pt x="28470" y="47267"/>
                                </a:lnTo>
                                <a:lnTo>
                                  <a:pt x="30682" y="46529"/>
                                </a:lnTo>
                                <a:lnTo>
                                  <a:pt x="32821" y="45938"/>
                                </a:lnTo>
                                <a:lnTo>
                                  <a:pt x="35034" y="45199"/>
                                </a:lnTo>
                                <a:lnTo>
                                  <a:pt x="37173" y="43796"/>
                                </a:lnTo>
                                <a:lnTo>
                                  <a:pt x="39385" y="42319"/>
                                </a:lnTo>
                                <a:lnTo>
                                  <a:pt x="40787" y="40842"/>
                                </a:lnTo>
                                <a:lnTo>
                                  <a:pt x="42114" y="39365"/>
                                </a:lnTo>
                                <a:lnTo>
                                  <a:pt x="43516" y="37223"/>
                                </a:lnTo>
                                <a:lnTo>
                                  <a:pt x="44991" y="35229"/>
                                </a:lnTo>
                                <a:lnTo>
                                  <a:pt x="45728" y="33013"/>
                                </a:lnTo>
                                <a:lnTo>
                                  <a:pt x="46466" y="30797"/>
                                </a:lnTo>
                                <a:lnTo>
                                  <a:pt x="47203" y="28656"/>
                                </a:lnTo>
                                <a:lnTo>
                                  <a:pt x="47867" y="26440"/>
                                </a:lnTo>
                                <a:lnTo>
                                  <a:pt x="47867" y="23707"/>
                                </a:lnTo>
                              </a:path>
                            </a:pathLst>
                          </a:custGeom>
                          <a:ln w="2179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9" name="Shape 609"/>
                        <wps:cNvSpPr/>
                        <wps:spPr>
                          <a:xfrm>
                            <a:off x="1849848" y="3072952"/>
                            <a:ext cx="47940" cy="479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940" h="47932">
                                <a:moveTo>
                                  <a:pt x="18512" y="0"/>
                                </a:moveTo>
                                <a:lnTo>
                                  <a:pt x="28469" y="0"/>
                                </a:lnTo>
                                <a:lnTo>
                                  <a:pt x="30682" y="739"/>
                                </a:lnTo>
                                <a:lnTo>
                                  <a:pt x="32821" y="1477"/>
                                </a:lnTo>
                                <a:lnTo>
                                  <a:pt x="35034" y="2732"/>
                                </a:lnTo>
                                <a:lnTo>
                                  <a:pt x="37173" y="3471"/>
                                </a:lnTo>
                                <a:lnTo>
                                  <a:pt x="39385" y="4948"/>
                                </a:lnTo>
                                <a:lnTo>
                                  <a:pt x="40860" y="7090"/>
                                </a:lnTo>
                                <a:lnTo>
                                  <a:pt x="42114" y="8567"/>
                                </a:lnTo>
                                <a:lnTo>
                                  <a:pt x="43589" y="10783"/>
                                </a:lnTo>
                                <a:lnTo>
                                  <a:pt x="44990" y="12186"/>
                                </a:lnTo>
                                <a:lnTo>
                                  <a:pt x="45728" y="14254"/>
                                </a:lnTo>
                                <a:lnTo>
                                  <a:pt x="46466" y="16396"/>
                                </a:lnTo>
                                <a:lnTo>
                                  <a:pt x="47203" y="19350"/>
                                </a:lnTo>
                                <a:lnTo>
                                  <a:pt x="47940" y="21492"/>
                                </a:lnTo>
                                <a:lnTo>
                                  <a:pt x="47940" y="23707"/>
                                </a:lnTo>
                                <a:lnTo>
                                  <a:pt x="47940" y="26440"/>
                                </a:lnTo>
                                <a:lnTo>
                                  <a:pt x="47203" y="28656"/>
                                </a:lnTo>
                                <a:lnTo>
                                  <a:pt x="46466" y="30797"/>
                                </a:lnTo>
                                <a:lnTo>
                                  <a:pt x="45728" y="33013"/>
                                </a:lnTo>
                                <a:lnTo>
                                  <a:pt x="44990" y="35229"/>
                                </a:lnTo>
                                <a:lnTo>
                                  <a:pt x="43589" y="37223"/>
                                </a:lnTo>
                                <a:lnTo>
                                  <a:pt x="42114" y="39365"/>
                                </a:lnTo>
                                <a:lnTo>
                                  <a:pt x="40860" y="40842"/>
                                </a:lnTo>
                                <a:lnTo>
                                  <a:pt x="39385" y="42319"/>
                                </a:lnTo>
                                <a:lnTo>
                                  <a:pt x="37173" y="43796"/>
                                </a:lnTo>
                                <a:lnTo>
                                  <a:pt x="35034" y="45199"/>
                                </a:lnTo>
                                <a:lnTo>
                                  <a:pt x="32821" y="45938"/>
                                </a:lnTo>
                                <a:lnTo>
                                  <a:pt x="30682" y="46529"/>
                                </a:lnTo>
                                <a:lnTo>
                                  <a:pt x="28469" y="47267"/>
                                </a:lnTo>
                                <a:lnTo>
                                  <a:pt x="25740" y="47932"/>
                                </a:lnTo>
                                <a:lnTo>
                                  <a:pt x="21389" y="47932"/>
                                </a:lnTo>
                                <a:lnTo>
                                  <a:pt x="18512" y="47267"/>
                                </a:lnTo>
                                <a:lnTo>
                                  <a:pt x="16300" y="46529"/>
                                </a:lnTo>
                                <a:lnTo>
                                  <a:pt x="14308" y="45938"/>
                                </a:lnTo>
                                <a:lnTo>
                                  <a:pt x="12169" y="45199"/>
                                </a:lnTo>
                                <a:lnTo>
                                  <a:pt x="9957" y="43796"/>
                                </a:lnTo>
                                <a:lnTo>
                                  <a:pt x="8482" y="42319"/>
                                </a:lnTo>
                                <a:lnTo>
                                  <a:pt x="6343" y="40842"/>
                                </a:lnTo>
                                <a:lnTo>
                                  <a:pt x="4868" y="39365"/>
                                </a:lnTo>
                                <a:lnTo>
                                  <a:pt x="3466" y="37223"/>
                                </a:lnTo>
                                <a:lnTo>
                                  <a:pt x="2729" y="35229"/>
                                </a:lnTo>
                                <a:lnTo>
                                  <a:pt x="1254" y="33013"/>
                                </a:lnTo>
                                <a:lnTo>
                                  <a:pt x="738" y="30797"/>
                                </a:lnTo>
                                <a:lnTo>
                                  <a:pt x="0" y="28656"/>
                                </a:lnTo>
                                <a:lnTo>
                                  <a:pt x="0" y="19350"/>
                                </a:lnTo>
                                <a:lnTo>
                                  <a:pt x="738" y="16396"/>
                                </a:lnTo>
                                <a:lnTo>
                                  <a:pt x="1254" y="14254"/>
                                </a:lnTo>
                                <a:lnTo>
                                  <a:pt x="2729" y="12186"/>
                                </a:lnTo>
                                <a:lnTo>
                                  <a:pt x="3466" y="10783"/>
                                </a:lnTo>
                                <a:lnTo>
                                  <a:pt x="4868" y="8567"/>
                                </a:lnTo>
                                <a:lnTo>
                                  <a:pt x="6343" y="7090"/>
                                </a:lnTo>
                                <a:lnTo>
                                  <a:pt x="8482" y="4948"/>
                                </a:lnTo>
                                <a:lnTo>
                                  <a:pt x="9957" y="3471"/>
                                </a:lnTo>
                                <a:lnTo>
                                  <a:pt x="12169" y="2732"/>
                                </a:lnTo>
                                <a:lnTo>
                                  <a:pt x="14308" y="1477"/>
                                </a:lnTo>
                                <a:lnTo>
                                  <a:pt x="16300" y="739"/>
                                </a:lnTo>
                                <a:lnTo>
                                  <a:pt x="185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0" name="Shape 610"/>
                        <wps:cNvSpPr/>
                        <wps:spPr>
                          <a:xfrm>
                            <a:off x="1849848" y="3072952"/>
                            <a:ext cx="47940" cy="479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940" h="47932">
                                <a:moveTo>
                                  <a:pt x="47940" y="23707"/>
                                </a:moveTo>
                                <a:lnTo>
                                  <a:pt x="47940" y="21492"/>
                                </a:lnTo>
                                <a:lnTo>
                                  <a:pt x="47203" y="19350"/>
                                </a:lnTo>
                                <a:lnTo>
                                  <a:pt x="46466" y="16396"/>
                                </a:lnTo>
                                <a:lnTo>
                                  <a:pt x="45728" y="14254"/>
                                </a:lnTo>
                                <a:lnTo>
                                  <a:pt x="44990" y="12186"/>
                                </a:lnTo>
                                <a:lnTo>
                                  <a:pt x="43589" y="10783"/>
                                </a:lnTo>
                                <a:lnTo>
                                  <a:pt x="42114" y="8567"/>
                                </a:lnTo>
                                <a:lnTo>
                                  <a:pt x="40860" y="7090"/>
                                </a:lnTo>
                                <a:lnTo>
                                  <a:pt x="39385" y="4948"/>
                                </a:lnTo>
                                <a:lnTo>
                                  <a:pt x="37173" y="3471"/>
                                </a:lnTo>
                                <a:lnTo>
                                  <a:pt x="35034" y="2732"/>
                                </a:lnTo>
                                <a:lnTo>
                                  <a:pt x="32821" y="1477"/>
                                </a:lnTo>
                                <a:lnTo>
                                  <a:pt x="30682" y="739"/>
                                </a:lnTo>
                                <a:lnTo>
                                  <a:pt x="28469" y="0"/>
                                </a:lnTo>
                                <a:lnTo>
                                  <a:pt x="18512" y="0"/>
                                </a:lnTo>
                                <a:lnTo>
                                  <a:pt x="16300" y="739"/>
                                </a:lnTo>
                                <a:lnTo>
                                  <a:pt x="14308" y="1477"/>
                                </a:lnTo>
                                <a:lnTo>
                                  <a:pt x="12169" y="2732"/>
                                </a:lnTo>
                                <a:lnTo>
                                  <a:pt x="9957" y="3471"/>
                                </a:lnTo>
                                <a:lnTo>
                                  <a:pt x="8482" y="4948"/>
                                </a:lnTo>
                                <a:lnTo>
                                  <a:pt x="6343" y="7090"/>
                                </a:lnTo>
                                <a:lnTo>
                                  <a:pt x="4868" y="8567"/>
                                </a:lnTo>
                                <a:lnTo>
                                  <a:pt x="3466" y="10783"/>
                                </a:lnTo>
                                <a:lnTo>
                                  <a:pt x="2729" y="12186"/>
                                </a:lnTo>
                                <a:lnTo>
                                  <a:pt x="1254" y="14254"/>
                                </a:lnTo>
                                <a:lnTo>
                                  <a:pt x="738" y="16396"/>
                                </a:lnTo>
                                <a:lnTo>
                                  <a:pt x="0" y="19350"/>
                                </a:lnTo>
                                <a:lnTo>
                                  <a:pt x="0" y="28656"/>
                                </a:lnTo>
                                <a:lnTo>
                                  <a:pt x="738" y="30797"/>
                                </a:lnTo>
                                <a:lnTo>
                                  <a:pt x="1254" y="33013"/>
                                </a:lnTo>
                                <a:lnTo>
                                  <a:pt x="2729" y="35229"/>
                                </a:lnTo>
                                <a:lnTo>
                                  <a:pt x="3466" y="37223"/>
                                </a:lnTo>
                                <a:lnTo>
                                  <a:pt x="4868" y="39365"/>
                                </a:lnTo>
                                <a:lnTo>
                                  <a:pt x="6343" y="40842"/>
                                </a:lnTo>
                                <a:lnTo>
                                  <a:pt x="8482" y="42319"/>
                                </a:lnTo>
                                <a:lnTo>
                                  <a:pt x="9957" y="43796"/>
                                </a:lnTo>
                                <a:lnTo>
                                  <a:pt x="12169" y="45199"/>
                                </a:lnTo>
                                <a:lnTo>
                                  <a:pt x="14308" y="45938"/>
                                </a:lnTo>
                                <a:lnTo>
                                  <a:pt x="16300" y="46529"/>
                                </a:lnTo>
                                <a:lnTo>
                                  <a:pt x="18512" y="47267"/>
                                </a:lnTo>
                                <a:lnTo>
                                  <a:pt x="21389" y="47932"/>
                                </a:lnTo>
                                <a:lnTo>
                                  <a:pt x="25740" y="47932"/>
                                </a:lnTo>
                                <a:lnTo>
                                  <a:pt x="28469" y="47267"/>
                                </a:lnTo>
                                <a:lnTo>
                                  <a:pt x="30682" y="46529"/>
                                </a:lnTo>
                                <a:lnTo>
                                  <a:pt x="32821" y="45938"/>
                                </a:lnTo>
                                <a:lnTo>
                                  <a:pt x="35034" y="45199"/>
                                </a:lnTo>
                                <a:lnTo>
                                  <a:pt x="37173" y="43796"/>
                                </a:lnTo>
                                <a:lnTo>
                                  <a:pt x="39385" y="42319"/>
                                </a:lnTo>
                                <a:lnTo>
                                  <a:pt x="40860" y="40842"/>
                                </a:lnTo>
                                <a:lnTo>
                                  <a:pt x="42114" y="39365"/>
                                </a:lnTo>
                                <a:lnTo>
                                  <a:pt x="43589" y="37223"/>
                                </a:lnTo>
                                <a:lnTo>
                                  <a:pt x="44990" y="35229"/>
                                </a:lnTo>
                                <a:lnTo>
                                  <a:pt x="45728" y="33013"/>
                                </a:lnTo>
                                <a:lnTo>
                                  <a:pt x="46466" y="30797"/>
                                </a:lnTo>
                                <a:lnTo>
                                  <a:pt x="47203" y="28656"/>
                                </a:lnTo>
                                <a:lnTo>
                                  <a:pt x="47940" y="26440"/>
                                </a:lnTo>
                                <a:lnTo>
                                  <a:pt x="47940" y="23707"/>
                                </a:lnTo>
                              </a:path>
                            </a:pathLst>
                          </a:custGeom>
                          <a:ln w="2179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1" name="Shape 611"/>
                        <wps:cNvSpPr/>
                        <wps:spPr>
                          <a:xfrm>
                            <a:off x="1712221" y="3072952"/>
                            <a:ext cx="47941" cy="479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941" h="47932">
                                <a:moveTo>
                                  <a:pt x="18512" y="0"/>
                                </a:moveTo>
                                <a:lnTo>
                                  <a:pt x="28691" y="0"/>
                                </a:lnTo>
                                <a:lnTo>
                                  <a:pt x="30682" y="739"/>
                                </a:lnTo>
                                <a:lnTo>
                                  <a:pt x="32821" y="1477"/>
                                </a:lnTo>
                                <a:lnTo>
                                  <a:pt x="35034" y="2732"/>
                                </a:lnTo>
                                <a:lnTo>
                                  <a:pt x="37246" y="3471"/>
                                </a:lnTo>
                                <a:lnTo>
                                  <a:pt x="39385" y="4948"/>
                                </a:lnTo>
                                <a:lnTo>
                                  <a:pt x="40860" y="7090"/>
                                </a:lnTo>
                                <a:lnTo>
                                  <a:pt x="42262" y="8567"/>
                                </a:lnTo>
                                <a:lnTo>
                                  <a:pt x="43589" y="10783"/>
                                </a:lnTo>
                                <a:lnTo>
                                  <a:pt x="44991" y="12186"/>
                                </a:lnTo>
                                <a:lnTo>
                                  <a:pt x="45728" y="14254"/>
                                </a:lnTo>
                                <a:lnTo>
                                  <a:pt x="46466" y="16396"/>
                                </a:lnTo>
                                <a:lnTo>
                                  <a:pt x="47203" y="19350"/>
                                </a:lnTo>
                                <a:lnTo>
                                  <a:pt x="47941" y="21492"/>
                                </a:lnTo>
                                <a:lnTo>
                                  <a:pt x="47941" y="23707"/>
                                </a:lnTo>
                                <a:lnTo>
                                  <a:pt x="47941" y="26440"/>
                                </a:lnTo>
                                <a:lnTo>
                                  <a:pt x="47203" y="28656"/>
                                </a:lnTo>
                                <a:lnTo>
                                  <a:pt x="46466" y="30797"/>
                                </a:lnTo>
                                <a:lnTo>
                                  <a:pt x="45728" y="33013"/>
                                </a:lnTo>
                                <a:lnTo>
                                  <a:pt x="44991" y="35229"/>
                                </a:lnTo>
                                <a:lnTo>
                                  <a:pt x="43589" y="37223"/>
                                </a:lnTo>
                                <a:lnTo>
                                  <a:pt x="42262" y="39365"/>
                                </a:lnTo>
                                <a:lnTo>
                                  <a:pt x="40860" y="40842"/>
                                </a:lnTo>
                                <a:lnTo>
                                  <a:pt x="39385" y="42319"/>
                                </a:lnTo>
                                <a:lnTo>
                                  <a:pt x="37246" y="43796"/>
                                </a:lnTo>
                                <a:lnTo>
                                  <a:pt x="35034" y="45199"/>
                                </a:lnTo>
                                <a:lnTo>
                                  <a:pt x="32821" y="45938"/>
                                </a:lnTo>
                                <a:lnTo>
                                  <a:pt x="30682" y="46529"/>
                                </a:lnTo>
                                <a:lnTo>
                                  <a:pt x="28691" y="47267"/>
                                </a:lnTo>
                                <a:lnTo>
                                  <a:pt x="25741" y="47932"/>
                                </a:lnTo>
                                <a:lnTo>
                                  <a:pt x="21389" y="47932"/>
                                </a:lnTo>
                                <a:lnTo>
                                  <a:pt x="18512" y="47267"/>
                                </a:lnTo>
                                <a:lnTo>
                                  <a:pt x="16300" y="46529"/>
                                </a:lnTo>
                                <a:lnTo>
                                  <a:pt x="14309" y="45938"/>
                                </a:lnTo>
                                <a:lnTo>
                                  <a:pt x="12170" y="45199"/>
                                </a:lnTo>
                                <a:lnTo>
                                  <a:pt x="9957" y="43796"/>
                                </a:lnTo>
                                <a:lnTo>
                                  <a:pt x="8556" y="42319"/>
                                </a:lnTo>
                                <a:lnTo>
                                  <a:pt x="6343" y="40842"/>
                                </a:lnTo>
                                <a:lnTo>
                                  <a:pt x="4868" y="39365"/>
                                </a:lnTo>
                                <a:lnTo>
                                  <a:pt x="3466" y="37223"/>
                                </a:lnTo>
                                <a:lnTo>
                                  <a:pt x="2729" y="35229"/>
                                </a:lnTo>
                                <a:lnTo>
                                  <a:pt x="1475" y="33013"/>
                                </a:lnTo>
                                <a:lnTo>
                                  <a:pt x="738" y="30797"/>
                                </a:lnTo>
                                <a:lnTo>
                                  <a:pt x="0" y="28656"/>
                                </a:lnTo>
                                <a:lnTo>
                                  <a:pt x="0" y="19350"/>
                                </a:lnTo>
                                <a:lnTo>
                                  <a:pt x="738" y="16396"/>
                                </a:lnTo>
                                <a:lnTo>
                                  <a:pt x="1475" y="14254"/>
                                </a:lnTo>
                                <a:lnTo>
                                  <a:pt x="2729" y="12186"/>
                                </a:lnTo>
                                <a:lnTo>
                                  <a:pt x="3466" y="10783"/>
                                </a:lnTo>
                                <a:lnTo>
                                  <a:pt x="4868" y="8567"/>
                                </a:lnTo>
                                <a:lnTo>
                                  <a:pt x="6343" y="7090"/>
                                </a:lnTo>
                                <a:lnTo>
                                  <a:pt x="8556" y="4948"/>
                                </a:lnTo>
                                <a:lnTo>
                                  <a:pt x="9957" y="3471"/>
                                </a:lnTo>
                                <a:lnTo>
                                  <a:pt x="12170" y="2732"/>
                                </a:lnTo>
                                <a:lnTo>
                                  <a:pt x="14309" y="1477"/>
                                </a:lnTo>
                                <a:lnTo>
                                  <a:pt x="16300" y="739"/>
                                </a:lnTo>
                                <a:lnTo>
                                  <a:pt x="185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2" name="Shape 612"/>
                        <wps:cNvSpPr/>
                        <wps:spPr>
                          <a:xfrm>
                            <a:off x="1712221" y="3072952"/>
                            <a:ext cx="47941" cy="479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941" h="47932">
                                <a:moveTo>
                                  <a:pt x="47941" y="23707"/>
                                </a:moveTo>
                                <a:lnTo>
                                  <a:pt x="47941" y="21492"/>
                                </a:lnTo>
                                <a:lnTo>
                                  <a:pt x="47203" y="19350"/>
                                </a:lnTo>
                                <a:lnTo>
                                  <a:pt x="46466" y="16396"/>
                                </a:lnTo>
                                <a:lnTo>
                                  <a:pt x="45728" y="14254"/>
                                </a:lnTo>
                                <a:lnTo>
                                  <a:pt x="44991" y="12186"/>
                                </a:lnTo>
                                <a:lnTo>
                                  <a:pt x="43589" y="10783"/>
                                </a:lnTo>
                                <a:lnTo>
                                  <a:pt x="42262" y="8567"/>
                                </a:lnTo>
                                <a:lnTo>
                                  <a:pt x="40860" y="7090"/>
                                </a:lnTo>
                                <a:lnTo>
                                  <a:pt x="39385" y="4948"/>
                                </a:lnTo>
                                <a:lnTo>
                                  <a:pt x="37246" y="3471"/>
                                </a:lnTo>
                                <a:lnTo>
                                  <a:pt x="35034" y="2732"/>
                                </a:lnTo>
                                <a:lnTo>
                                  <a:pt x="32821" y="1477"/>
                                </a:lnTo>
                                <a:lnTo>
                                  <a:pt x="30682" y="739"/>
                                </a:lnTo>
                                <a:lnTo>
                                  <a:pt x="28691" y="0"/>
                                </a:lnTo>
                                <a:lnTo>
                                  <a:pt x="18512" y="0"/>
                                </a:lnTo>
                                <a:lnTo>
                                  <a:pt x="16300" y="739"/>
                                </a:lnTo>
                                <a:lnTo>
                                  <a:pt x="14309" y="1477"/>
                                </a:lnTo>
                                <a:lnTo>
                                  <a:pt x="12170" y="2732"/>
                                </a:lnTo>
                                <a:lnTo>
                                  <a:pt x="9957" y="3471"/>
                                </a:lnTo>
                                <a:lnTo>
                                  <a:pt x="8556" y="4948"/>
                                </a:lnTo>
                                <a:lnTo>
                                  <a:pt x="6343" y="7090"/>
                                </a:lnTo>
                                <a:lnTo>
                                  <a:pt x="4868" y="8567"/>
                                </a:lnTo>
                                <a:lnTo>
                                  <a:pt x="3466" y="10783"/>
                                </a:lnTo>
                                <a:lnTo>
                                  <a:pt x="2729" y="12186"/>
                                </a:lnTo>
                                <a:lnTo>
                                  <a:pt x="1475" y="14254"/>
                                </a:lnTo>
                                <a:lnTo>
                                  <a:pt x="738" y="16396"/>
                                </a:lnTo>
                                <a:lnTo>
                                  <a:pt x="0" y="19350"/>
                                </a:lnTo>
                                <a:lnTo>
                                  <a:pt x="0" y="28656"/>
                                </a:lnTo>
                                <a:lnTo>
                                  <a:pt x="738" y="30797"/>
                                </a:lnTo>
                                <a:lnTo>
                                  <a:pt x="1475" y="33013"/>
                                </a:lnTo>
                                <a:lnTo>
                                  <a:pt x="2729" y="35229"/>
                                </a:lnTo>
                                <a:lnTo>
                                  <a:pt x="3466" y="37223"/>
                                </a:lnTo>
                                <a:lnTo>
                                  <a:pt x="4868" y="39365"/>
                                </a:lnTo>
                                <a:lnTo>
                                  <a:pt x="6343" y="40842"/>
                                </a:lnTo>
                                <a:lnTo>
                                  <a:pt x="8556" y="42319"/>
                                </a:lnTo>
                                <a:lnTo>
                                  <a:pt x="9957" y="43796"/>
                                </a:lnTo>
                                <a:lnTo>
                                  <a:pt x="12170" y="45199"/>
                                </a:lnTo>
                                <a:lnTo>
                                  <a:pt x="14309" y="45938"/>
                                </a:lnTo>
                                <a:lnTo>
                                  <a:pt x="16300" y="46529"/>
                                </a:lnTo>
                                <a:lnTo>
                                  <a:pt x="18512" y="47267"/>
                                </a:lnTo>
                                <a:lnTo>
                                  <a:pt x="21389" y="47932"/>
                                </a:lnTo>
                                <a:lnTo>
                                  <a:pt x="25741" y="47932"/>
                                </a:lnTo>
                                <a:lnTo>
                                  <a:pt x="28691" y="47267"/>
                                </a:lnTo>
                                <a:lnTo>
                                  <a:pt x="30682" y="46529"/>
                                </a:lnTo>
                                <a:lnTo>
                                  <a:pt x="32821" y="45938"/>
                                </a:lnTo>
                                <a:lnTo>
                                  <a:pt x="35034" y="45199"/>
                                </a:lnTo>
                                <a:lnTo>
                                  <a:pt x="37246" y="43796"/>
                                </a:lnTo>
                                <a:lnTo>
                                  <a:pt x="39385" y="42319"/>
                                </a:lnTo>
                                <a:lnTo>
                                  <a:pt x="40860" y="40842"/>
                                </a:lnTo>
                                <a:lnTo>
                                  <a:pt x="42262" y="39365"/>
                                </a:lnTo>
                                <a:lnTo>
                                  <a:pt x="43589" y="37223"/>
                                </a:lnTo>
                                <a:lnTo>
                                  <a:pt x="44991" y="35229"/>
                                </a:lnTo>
                                <a:lnTo>
                                  <a:pt x="45728" y="33013"/>
                                </a:lnTo>
                                <a:lnTo>
                                  <a:pt x="46466" y="30797"/>
                                </a:lnTo>
                                <a:lnTo>
                                  <a:pt x="47203" y="28656"/>
                                </a:lnTo>
                                <a:lnTo>
                                  <a:pt x="47941" y="26440"/>
                                </a:lnTo>
                                <a:lnTo>
                                  <a:pt x="47941" y="23707"/>
                                </a:lnTo>
                              </a:path>
                            </a:pathLst>
                          </a:custGeom>
                          <a:ln w="2179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3" name="Shape 613"/>
                        <wps:cNvSpPr/>
                        <wps:spPr>
                          <a:xfrm>
                            <a:off x="1574595" y="3072952"/>
                            <a:ext cx="47940" cy="479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940" h="47932">
                                <a:moveTo>
                                  <a:pt x="18512" y="0"/>
                                </a:moveTo>
                                <a:lnTo>
                                  <a:pt x="28690" y="0"/>
                                </a:lnTo>
                                <a:lnTo>
                                  <a:pt x="30682" y="739"/>
                                </a:lnTo>
                                <a:lnTo>
                                  <a:pt x="32895" y="1477"/>
                                </a:lnTo>
                                <a:lnTo>
                                  <a:pt x="35034" y="2732"/>
                                </a:lnTo>
                                <a:lnTo>
                                  <a:pt x="37246" y="3471"/>
                                </a:lnTo>
                                <a:lnTo>
                                  <a:pt x="39385" y="4948"/>
                                </a:lnTo>
                                <a:lnTo>
                                  <a:pt x="40860" y="7090"/>
                                </a:lnTo>
                                <a:lnTo>
                                  <a:pt x="42335" y="8567"/>
                                </a:lnTo>
                                <a:lnTo>
                                  <a:pt x="43736" y="10783"/>
                                </a:lnTo>
                                <a:lnTo>
                                  <a:pt x="45064" y="12186"/>
                                </a:lnTo>
                                <a:lnTo>
                                  <a:pt x="45728" y="14254"/>
                                </a:lnTo>
                                <a:lnTo>
                                  <a:pt x="46465" y="16396"/>
                                </a:lnTo>
                                <a:lnTo>
                                  <a:pt x="47203" y="19350"/>
                                </a:lnTo>
                                <a:lnTo>
                                  <a:pt x="47940" y="21492"/>
                                </a:lnTo>
                                <a:lnTo>
                                  <a:pt x="47940" y="23707"/>
                                </a:lnTo>
                                <a:lnTo>
                                  <a:pt x="47940" y="26440"/>
                                </a:lnTo>
                                <a:lnTo>
                                  <a:pt x="47203" y="28656"/>
                                </a:lnTo>
                                <a:lnTo>
                                  <a:pt x="46465" y="30797"/>
                                </a:lnTo>
                                <a:lnTo>
                                  <a:pt x="45728" y="33013"/>
                                </a:lnTo>
                                <a:lnTo>
                                  <a:pt x="45064" y="35229"/>
                                </a:lnTo>
                                <a:lnTo>
                                  <a:pt x="43736" y="37223"/>
                                </a:lnTo>
                                <a:lnTo>
                                  <a:pt x="42335" y="39365"/>
                                </a:lnTo>
                                <a:lnTo>
                                  <a:pt x="40860" y="40842"/>
                                </a:lnTo>
                                <a:lnTo>
                                  <a:pt x="39385" y="42319"/>
                                </a:lnTo>
                                <a:lnTo>
                                  <a:pt x="37246" y="43796"/>
                                </a:lnTo>
                                <a:lnTo>
                                  <a:pt x="35034" y="45199"/>
                                </a:lnTo>
                                <a:lnTo>
                                  <a:pt x="32895" y="45938"/>
                                </a:lnTo>
                                <a:lnTo>
                                  <a:pt x="30682" y="46529"/>
                                </a:lnTo>
                                <a:lnTo>
                                  <a:pt x="28690" y="47267"/>
                                </a:lnTo>
                                <a:lnTo>
                                  <a:pt x="25814" y="47932"/>
                                </a:lnTo>
                                <a:lnTo>
                                  <a:pt x="21463" y="47932"/>
                                </a:lnTo>
                                <a:lnTo>
                                  <a:pt x="18512" y="47267"/>
                                </a:lnTo>
                                <a:lnTo>
                                  <a:pt x="16521" y="46529"/>
                                </a:lnTo>
                                <a:lnTo>
                                  <a:pt x="14382" y="45938"/>
                                </a:lnTo>
                                <a:lnTo>
                                  <a:pt x="12169" y="45199"/>
                                </a:lnTo>
                                <a:lnTo>
                                  <a:pt x="9957" y="43796"/>
                                </a:lnTo>
                                <a:lnTo>
                                  <a:pt x="8555" y="42319"/>
                                </a:lnTo>
                                <a:lnTo>
                                  <a:pt x="6343" y="40842"/>
                                </a:lnTo>
                                <a:lnTo>
                                  <a:pt x="4941" y="39365"/>
                                </a:lnTo>
                                <a:lnTo>
                                  <a:pt x="3466" y="37223"/>
                                </a:lnTo>
                                <a:lnTo>
                                  <a:pt x="2876" y="35229"/>
                                </a:lnTo>
                                <a:lnTo>
                                  <a:pt x="1475" y="33013"/>
                                </a:lnTo>
                                <a:lnTo>
                                  <a:pt x="738" y="30797"/>
                                </a:lnTo>
                                <a:lnTo>
                                  <a:pt x="0" y="28656"/>
                                </a:lnTo>
                                <a:lnTo>
                                  <a:pt x="0" y="19350"/>
                                </a:lnTo>
                                <a:lnTo>
                                  <a:pt x="738" y="16396"/>
                                </a:lnTo>
                                <a:lnTo>
                                  <a:pt x="1475" y="14254"/>
                                </a:lnTo>
                                <a:lnTo>
                                  <a:pt x="2876" y="12186"/>
                                </a:lnTo>
                                <a:lnTo>
                                  <a:pt x="3466" y="10783"/>
                                </a:lnTo>
                                <a:lnTo>
                                  <a:pt x="4941" y="8567"/>
                                </a:lnTo>
                                <a:lnTo>
                                  <a:pt x="6343" y="7090"/>
                                </a:lnTo>
                                <a:lnTo>
                                  <a:pt x="8555" y="4948"/>
                                </a:lnTo>
                                <a:lnTo>
                                  <a:pt x="9957" y="3471"/>
                                </a:lnTo>
                                <a:lnTo>
                                  <a:pt x="12169" y="2732"/>
                                </a:lnTo>
                                <a:lnTo>
                                  <a:pt x="14382" y="1477"/>
                                </a:lnTo>
                                <a:lnTo>
                                  <a:pt x="16521" y="739"/>
                                </a:lnTo>
                                <a:lnTo>
                                  <a:pt x="185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4" name="Shape 614"/>
                        <wps:cNvSpPr/>
                        <wps:spPr>
                          <a:xfrm>
                            <a:off x="1574595" y="3072952"/>
                            <a:ext cx="47940" cy="479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940" h="47932">
                                <a:moveTo>
                                  <a:pt x="47940" y="23707"/>
                                </a:moveTo>
                                <a:lnTo>
                                  <a:pt x="47940" y="21492"/>
                                </a:lnTo>
                                <a:lnTo>
                                  <a:pt x="47203" y="19350"/>
                                </a:lnTo>
                                <a:lnTo>
                                  <a:pt x="46465" y="16396"/>
                                </a:lnTo>
                                <a:lnTo>
                                  <a:pt x="45728" y="14254"/>
                                </a:lnTo>
                                <a:lnTo>
                                  <a:pt x="45064" y="12186"/>
                                </a:lnTo>
                                <a:lnTo>
                                  <a:pt x="43736" y="10783"/>
                                </a:lnTo>
                                <a:lnTo>
                                  <a:pt x="42335" y="8567"/>
                                </a:lnTo>
                                <a:lnTo>
                                  <a:pt x="40860" y="7090"/>
                                </a:lnTo>
                                <a:lnTo>
                                  <a:pt x="39385" y="4948"/>
                                </a:lnTo>
                                <a:lnTo>
                                  <a:pt x="37246" y="3471"/>
                                </a:lnTo>
                                <a:lnTo>
                                  <a:pt x="35034" y="2732"/>
                                </a:lnTo>
                                <a:lnTo>
                                  <a:pt x="32895" y="1477"/>
                                </a:lnTo>
                                <a:lnTo>
                                  <a:pt x="30682" y="739"/>
                                </a:lnTo>
                                <a:lnTo>
                                  <a:pt x="28690" y="0"/>
                                </a:lnTo>
                                <a:lnTo>
                                  <a:pt x="18512" y="0"/>
                                </a:lnTo>
                                <a:lnTo>
                                  <a:pt x="16521" y="739"/>
                                </a:lnTo>
                                <a:lnTo>
                                  <a:pt x="14382" y="1477"/>
                                </a:lnTo>
                                <a:lnTo>
                                  <a:pt x="12169" y="2732"/>
                                </a:lnTo>
                                <a:lnTo>
                                  <a:pt x="9957" y="3471"/>
                                </a:lnTo>
                                <a:lnTo>
                                  <a:pt x="8555" y="4948"/>
                                </a:lnTo>
                                <a:lnTo>
                                  <a:pt x="6343" y="7090"/>
                                </a:lnTo>
                                <a:lnTo>
                                  <a:pt x="4941" y="8567"/>
                                </a:lnTo>
                                <a:lnTo>
                                  <a:pt x="3466" y="10783"/>
                                </a:lnTo>
                                <a:lnTo>
                                  <a:pt x="2876" y="12186"/>
                                </a:lnTo>
                                <a:lnTo>
                                  <a:pt x="1475" y="14254"/>
                                </a:lnTo>
                                <a:lnTo>
                                  <a:pt x="738" y="16396"/>
                                </a:lnTo>
                                <a:lnTo>
                                  <a:pt x="0" y="19350"/>
                                </a:lnTo>
                                <a:lnTo>
                                  <a:pt x="0" y="28656"/>
                                </a:lnTo>
                                <a:lnTo>
                                  <a:pt x="738" y="30797"/>
                                </a:lnTo>
                                <a:lnTo>
                                  <a:pt x="1475" y="33013"/>
                                </a:lnTo>
                                <a:lnTo>
                                  <a:pt x="2876" y="35229"/>
                                </a:lnTo>
                                <a:lnTo>
                                  <a:pt x="3466" y="37223"/>
                                </a:lnTo>
                                <a:lnTo>
                                  <a:pt x="4941" y="39365"/>
                                </a:lnTo>
                                <a:lnTo>
                                  <a:pt x="6343" y="40842"/>
                                </a:lnTo>
                                <a:lnTo>
                                  <a:pt x="8555" y="42319"/>
                                </a:lnTo>
                                <a:lnTo>
                                  <a:pt x="9957" y="43796"/>
                                </a:lnTo>
                                <a:lnTo>
                                  <a:pt x="12169" y="45199"/>
                                </a:lnTo>
                                <a:lnTo>
                                  <a:pt x="14382" y="45938"/>
                                </a:lnTo>
                                <a:lnTo>
                                  <a:pt x="16521" y="46529"/>
                                </a:lnTo>
                                <a:lnTo>
                                  <a:pt x="18512" y="47267"/>
                                </a:lnTo>
                                <a:lnTo>
                                  <a:pt x="21463" y="47932"/>
                                </a:lnTo>
                                <a:lnTo>
                                  <a:pt x="25814" y="47932"/>
                                </a:lnTo>
                                <a:lnTo>
                                  <a:pt x="28690" y="47267"/>
                                </a:lnTo>
                                <a:lnTo>
                                  <a:pt x="30682" y="46529"/>
                                </a:lnTo>
                                <a:lnTo>
                                  <a:pt x="32895" y="45938"/>
                                </a:lnTo>
                                <a:lnTo>
                                  <a:pt x="35034" y="45199"/>
                                </a:lnTo>
                                <a:lnTo>
                                  <a:pt x="37246" y="43796"/>
                                </a:lnTo>
                                <a:lnTo>
                                  <a:pt x="39385" y="42319"/>
                                </a:lnTo>
                                <a:lnTo>
                                  <a:pt x="40860" y="40842"/>
                                </a:lnTo>
                                <a:lnTo>
                                  <a:pt x="42335" y="39365"/>
                                </a:lnTo>
                                <a:lnTo>
                                  <a:pt x="43736" y="37223"/>
                                </a:lnTo>
                                <a:lnTo>
                                  <a:pt x="45064" y="35229"/>
                                </a:lnTo>
                                <a:lnTo>
                                  <a:pt x="45728" y="33013"/>
                                </a:lnTo>
                                <a:lnTo>
                                  <a:pt x="46465" y="30797"/>
                                </a:lnTo>
                                <a:lnTo>
                                  <a:pt x="47203" y="28656"/>
                                </a:lnTo>
                                <a:lnTo>
                                  <a:pt x="47940" y="26440"/>
                                </a:lnTo>
                                <a:lnTo>
                                  <a:pt x="47940" y="23707"/>
                                </a:lnTo>
                              </a:path>
                            </a:pathLst>
                          </a:custGeom>
                          <a:ln w="2179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5" name="Shape 615"/>
                        <wps:cNvSpPr/>
                        <wps:spPr>
                          <a:xfrm>
                            <a:off x="1436968" y="3072952"/>
                            <a:ext cx="47941" cy="479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941" h="47932">
                                <a:moveTo>
                                  <a:pt x="18512" y="0"/>
                                </a:moveTo>
                                <a:lnTo>
                                  <a:pt x="28690" y="0"/>
                                </a:lnTo>
                                <a:lnTo>
                                  <a:pt x="30903" y="739"/>
                                </a:lnTo>
                                <a:lnTo>
                                  <a:pt x="32895" y="1477"/>
                                </a:lnTo>
                                <a:lnTo>
                                  <a:pt x="35034" y="2732"/>
                                </a:lnTo>
                                <a:lnTo>
                                  <a:pt x="37246" y="3471"/>
                                </a:lnTo>
                                <a:lnTo>
                                  <a:pt x="39385" y="4948"/>
                                </a:lnTo>
                                <a:lnTo>
                                  <a:pt x="40860" y="7090"/>
                                </a:lnTo>
                                <a:lnTo>
                                  <a:pt x="42335" y="8567"/>
                                </a:lnTo>
                                <a:lnTo>
                                  <a:pt x="43736" y="10783"/>
                                </a:lnTo>
                                <a:lnTo>
                                  <a:pt x="45064" y="12186"/>
                                </a:lnTo>
                                <a:lnTo>
                                  <a:pt x="45802" y="14254"/>
                                </a:lnTo>
                                <a:lnTo>
                                  <a:pt x="46465" y="16396"/>
                                </a:lnTo>
                                <a:lnTo>
                                  <a:pt x="47203" y="19350"/>
                                </a:lnTo>
                                <a:lnTo>
                                  <a:pt x="47941" y="21492"/>
                                </a:lnTo>
                                <a:lnTo>
                                  <a:pt x="47941" y="23707"/>
                                </a:lnTo>
                                <a:lnTo>
                                  <a:pt x="47941" y="26440"/>
                                </a:lnTo>
                                <a:lnTo>
                                  <a:pt x="47203" y="28656"/>
                                </a:lnTo>
                                <a:lnTo>
                                  <a:pt x="46465" y="30797"/>
                                </a:lnTo>
                                <a:lnTo>
                                  <a:pt x="45802" y="33013"/>
                                </a:lnTo>
                                <a:lnTo>
                                  <a:pt x="45064" y="35229"/>
                                </a:lnTo>
                                <a:lnTo>
                                  <a:pt x="43736" y="37223"/>
                                </a:lnTo>
                                <a:lnTo>
                                  <a:pt x="42335" y="39365"/>
                                </a:lnTo>
                                <a:lnTo>
                                  <a:pt x="40860" y="40842"/>
                                </a:lnTo>
                                <a:lnTo>
                                  <a:pt x="39385" y="42319"/>
                                </a:lnTo>
                                <a:lnTo>
                                  <a:pt x="37246" y="43796"/>
                                </a:lnTo>
                                <a:lnTo>
                                  <a:pt x="35034" y="45199"/>
                                </a:lnTo>
                                <a:lnTo>
                                  <a:pt x="32895" y="45938"/>
                                </a:lnTo>
                                <a:lnTo>
                                  <a:pt x="30903" y="46529"/>
                                </a:lnTo>
                                <a:lnTo>
                                  <a:pt x="28690" y="47267"/>
                                </a:lnTo>
                                <a:lnTo>
                                  <a:pt x="25814" y="47932"/>
                                </a:lnTo>
                                <a:lnTo>
                                  <a:pt x="21463" y="47932"/>
                                </a:lnTo>
                                <a:lnTo>
                                  <a:pt x="18512" y="47267"/>
                                </a:lnTo>
                                <a:lnTo>
                                  <a:pt x="16521" y="46529"/>
                                </a:lnTo>
                                <a:lnTo>
                                  <a:pt x="14382" y="45938"/>
                                </a:lnTo>
                                <a:lnTo>
                                  <a:pt x="12169" y="45199"/>
                                </a:lnTo>
                                <a:lnTo>
                                  <a:pt x="10030" y="43796"/>
                                </a:lnTo>
                                <a:lnTo>
                                  <a:pt x="8556" y="42319"/>
                                </a:lnTo>
                                <a:lnTo>
                                  <a:pt x="6343" y="40842"/>
                                </a:lnTo>
                                <a:lnTo>
                                  <a:pt x="4942" y="39365"/>
                                </a:lnTo>
                                <a:lnTo>
                                  <a:pt x="3614" y="37223"/>
                                </a:lnTo>
                                <a:lnTo>
                                  <a:pt x="2950" y="35229"/>
                                </a:lnTo>
                                <a:lnTo>
                                  <a:pt x="1475" y="33013"/>
                                </a:lnTo>
                                <a:lnTo>
                                  <a:pt x="738" y="30797"/>
                                </a:lnTo>
                                <a:lnTo>
                                  <a:pt x="0" y="28656"/>
                                </a:lnTo>
                                <a:lnTo>
                                  <a:pt x="0" y="19350"/>
                                </a:lnTo>
                                <a:lnTo>
                                  <a:pt x="738" y="16396"/>
                                </a:lnTo>
                                <a:lnTo>
                                  <a:pt x="1475" y="14254"/>
                                </a:lnTo>
                                <a:lnTo>
                                  <a:pt x="2950" y="12186"/>
                                </a:lnTo>
                                <a:lnTo>
                                  <a:pt x="3614" y="10783"/>
                                </a:lnTo>
                                <a:lnTo>
                                  <a:pt x="4942" y="8567"/>
                                </a:lnTo>
                                <a:lnTo>
                                  <a:pt x="6343" y="7090"/>
                                </a:lnTo>
                                <a:lnTo>
                                  <a:pt x="8556" y="4948"/>
                                </a:lnTo>
                                <a:lnTo>
                                  <a:pt x="10030" y="3471"/>
                                </a:lnTo>
                                <a:lnTo>
                                  <a:pt x="12169" y="2732"/>
                                </a:lnTo>
                                <a:lnTo>
                                  <a:pt x="14382" y="1477"/>
                                </a:lnTo>
                                <a:lnTo>
                                  <a:pt x="16521" y="739"/>
                                </a:lnTo>
                                <a:lnTo>
                                  <a:pt x="1851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6" name="Shape 616"/>
                        <wps:cNvSpPr/>
                        <wps:spPr>
                          <a:xfrm>
                            <a:off x="1436968" y="3072952"/>
                            <a:ext cx="47941" cy="479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941" h="47932">
                                <a:moveTo>
                                  <a:pt x="47941" y="23707"/>
                                </a:moveTo>
                                <a:lnTo>
                                  <a:pt x="47941" y="21492"/>
                                </a:lnTo>
                                <a:lnTo>
                                  <a:pt x="47203" y="19350"/>
                                </a:lnTo>
                                <a:lnTo>
                                  <a:pt x="46465" y="16396"/>
                                </a:lnTo>
                                <a:lnTo>
                                  <a:pt x="45802" y="14254"/>
                                </a:lnTo>
                                <a:lnTo>
                                  <a:pt x="45064" y="12186"/>
                                </a:lnTo>
                                <a:lnTo>
                                  <a:pt x="43736" y="10783"/>
                                </a:lnTo>
                                <a:lnTo>
                                  <a:pt x="42335" y="8567"/>
                                </a:lnTo>
                                <a:lnTo>
                                  <a:pt x="40860" y="7090"/>
                                </a:lnTo>
                                <a:lnTo>
                                  <a:pt x="39385" y="4948"/>
                                </a:lnTo>
                                <a:lnTo>
                                  <a:pt x="37246" y="3471"/>
                                </a:lnTo>
                                <a:lnTo>
                                  <a:pt x="35034" y="2732"/>
                                </a:lnTo>
                                <a:lnTo>
                                  <a:pt x="32895" y="1477"/>
                                </a:lnTo>
                                <a:lnTo>
                                  <a:pt x="30903" y="739"/>
                                </a:lnTo>
                                <a:lnTo>
                                  <a:pt x="28690" y="0"/>
                                </a:lnTo>
                                <a:lnTo>
                                  <a:pt x="18512" y="0"/>
                                </a:lnTo>
                                <a:lnTo>
                                  <a:pt x="16521" y="739"/>
                                </a:lnTo>
                                <a:lnTo>
                                  <a:pt x="14382" y="1477"/>
                                </a:lnTo>
                                <a:lnTo>
                                  <a:pt x="12169" y="2732"/>
                                </a:lnTo>
                                <a:lnTo>
                                  <a:pt x="10030" y="3471"/>
                                </a:lnTo>
                                <a:lnTo>
                                  <a:pt x="8556" y="4948"/>
                                </a:lnTo>
                                <a:lnTo>
                                  <a:pt x="6343" y="7090"/>
                                </a:lnTo>
                                <a:lnTo>
                                  <a:pt x="4942" y="8567"/>
                                </a:lnTo>
                                <a:lnTo>
                                  <a:pt x="3614" y="10783"/>
                                </a:lnTo>
                                <a:lnTo>
                                  <a:pt x="2950" y="12186"/>
                                </a:lnTo>
                                <a:lnTo>
                                  <a:pt x="1475" y="14254"/>
                                </a:lnTo>
                                <a:lnTo>
                                  <a:pt x="738" y="16396"/>
                                </a:lnTo>
                                <a:lnTo>
                                  <a:pt x="0" y="19350"/>
                                </a:lnTo>
                                <a:lnTo>
                                  <a:pt x="0" y="28656"/>
                                </a:lnTo>
                                <a:lnTo>
                                  <a:pt x="738" y="30797"/>
                                </a:lnTo>
                                <a:lnTo>
                                  <a:pt x="1475" y="33013"/>
                                </a:lnTo>
                                <a:lnTo>
                                  <a:pt x="2950" y="35229"/>
                                </a:lnTo>
                                <a:lnTo>
                                  <a:pt x="3614" y="37223"/>
                                </a:lnTo>
                                <a:lnTo>
                                  <a:pt x="4942" y="39365"/>
                                </a:lnTo>
                                <a:lnTo>
                                  <a:pt x="6343" y="40842"/>
                                </a:lnTo>
                                <a:lnTo>
                                  <a:pt x="8556" y="42319"/>
                                </a:lnTo>
                                <a:lnTo>
                                  <a:pt x="10030" y="43796"/>
                                </a:lnTo>
                                <a:lnTo>
                                  <a:pt x="12169" y="45199"/>
                                </a:lnTo>
                                <a:lnTo>
                                  <a:pt x="14382" y="45938"/>
                                </a:lnTo>
                                <a:lnTo>
                                  <a:pt x="16521" y="46529"/>
                                </a:lnTo>
                                <a:lnTo>
                                  <a:pt x="18512" y="47267"/>
                                </a:lnTo>
                                <a:lnTo>
                                  <a:pt x="21463" y="47932"/>
                                </a:lnTo>
                                <a:lnTo>
                                  <a:pt x="25814" y="47932"/>
                                </a:lnTo>
                                <a:lnTo>
                                  <a:pt x="28690" y="47267"/>
                                </a:lnTo>
                                <a:lnTo>
                                  <a:pt x="30903" y="46529"/>
                                </a:lnTo>
                                <a:lnTo>
                                  <a:pt x="32895" y="45938"/>
                                </a:lnTo>
                                <a:lnTo>
                                  <a:pt x="35034" y="45199"/>
                                </a:lnTo>
                                <a:lnTo>
                                  <a:pt x="37246" y="43796"/>
                                </a:lnTo>
                                <a:lnTo>
                                  <a:pt x="39385" y="42319"/>
                                </a:lnTo>
                                <a:lnTo>
                                  <a:pt x="40860" y="40842"/>
                                </a:lnTo>
                                <a:lnTo>
                                  <a:pt x="42335" y="39365"/>
                                </a:lnTo>
                                <a:lnTo>
                                  <a:pt x="43736" y="37223"/>
                                </a:lnTo>
                                <a:lnTo>
                                  <a:pt x="45064" y="35229"/>
                                </a:lnTo>
                                <a:lnTo>
                                  <a:pt x="45802" y="33013"/>
                                </a:lnTo>
                                <a:lnTo>
                                  <a:pt x="46465" y="30797"/>
                                </a:lnTo>
                                <a:lnTo>
                                  <a:pt x="47203" y="28656"/>
                                </a:lnTo>
                                <a:lnTo>
                                  <a:pt x="47941" y="26440"/>
                                </a:lnTo>
                                <a:lnTo>
                                  <a:pt x="47941" y="23707"/>
                                </a:lnTo>
                              </a:path>
                            </a:pathLst>
                          </a:custGeom>
                          <a:ln w="2179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7" name="Rectangle 617"/>
                        <wps:cNvSpPr/>
                        <wps:spPr>
                          <a:xfrm>
                            <a:off x="1951482" y="3125779"/>
                            <a:ext cx="169312" cy="849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9"/>
                                </w:rPr>
                                <w:t>GND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18" name="Rectangle 618"/>
                        <wps:cNvSpPr/>
                        <wps:spPr>
                          <a:xfrm>
                            <a:off x="1449875" y="3125779"/>
                            <a:ext cx="21132" cy="849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proofErr w:type="gramStart"/>
                              <w:r>
                                <w:rPr>
                                  <w:rFonts w:ascii="Arial" w:eastAsia="Arial" w:hAnsi="Arial" w:cs="Arial"/>
                                  <w:sz w:val="9"/>
                                </w:rPr>
                                <w:t>f</w:t>
                              </w:r>
                              <w:proofErr w:type="gram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19" name="Rectangle 619"/>
                        <wps:cNvSpPr/>
                        <wps:spPr>
                          <a:xfrm>
                            <a:off x="1584551" y="3115734"/>
                            <a:ext cx="42302" cy="8492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proofErr w:type="gramStart"/>
                              <w:r>
                                <w:rPr>
                                  <w:rFonts w:ascii="Arial" w:eastAsia="Arial" w:hAnsi="Arial" w:cs="Arial"/>
                                  <w:sz w:val="9"/>
                                </w:rPr>
                                <w:t>g</w:t>
                              </w:r>
                              <w:proofErr w:type="gram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20" name="Rectangle 620"/>
                        <wps:cNvSpPr/>
                        <wps:spPr>
                          <a:xfrm>
                            <a:off x="1722178" y="3119427"/>
                            <a:ext cx="42302" cy="849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proofErr w:type="gramStart"/>
                              <w:r>
                                <w:rPr>
                                  <w:rFonts w:ascii="Arial" w:eastAsia="Arial" w:hAnsi="Arial" w:cs="Arial"/>
                                  <w:sz w:val="9"/>
                                </w:rPr>
                                <w:t>a</w:t>
                              </w:r>
                              <w:proofErr w:type="gram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21" name="Rectangle 621"/>
                        <wps:cNvSpPr/>
                        <wps:spPr>
                          <a:xfrm>
                            <a:off x="1859805" y="3120165"/>
                            <a:ext cx="42302" cy="8492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proofErr w:type="gramStart"/>
                              <w:r>
                                <w:rPr>
                                  <w:rFonts w:ascii="Arial" w:eastAsia="Arial" w:hAnsi="Arial" w:cs="Arial"/>
                                  <w:sz w:val="9"/>
                                </w:rPr>
                                <w:t>b</w:t>
                              </w:r>
                              <w:proofErr w:type="gram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22" name="Shape 622"/>
                        <wps:cNvSpPr/>
                        <wps:spPr>
                          <a:xfrm>
                            <a:off x="1987474" y="4257515"/>
                            <a:ext cx="47867" cy="481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867" h="48154">
                                <a:moveTo>
                                  <a:pt x="21389" y="0"/>
                                </a:moveTo>
                                <a:lnTo>
                                  <a:pt x="25741" y="0"/>
                                </a:lnTo>
                                <a:lnTo>
                                  <a:pt x="28470" y="738"/>
                                </a:lnTo>
                                <a:lnTo>
                                  <a:pt x="30682" y="1477"/>
                                </a:lnTo>
                                <a:lnTo>
                                  <a:pt x="32821" y="2216"/>
                                </a:lnTo>
                                <a:lnTo>
                                  <a:pt x="35034" y="2954"/>
                                </a:lnTo>
                                <a:lnTo>
                                  <a:pt x="37173" y="4431"/>
                                </a:lnTo>
                                <a:lnTo>
                                  <a:pt x="39385" y="5835"/>
                                </a:lnTo>
                                <a:lnTo>
                                  <a:pt x="40787" y="7312"/>
                                </a:lnTo>
                                <a:lnTo>
                                  <a:pt x="42114" y="8789"/>
                                </a:lnTo>
                                <a:lnTo>
                                  <a:pt x="43516" y="10783"/>
                                </a:lnTo>
                                <a:lnTo>
                                  <a:pt x="44991" y="12998"/>
                                </a:lnTo>
                                <a:lnTo>
                                  <a:pt x="45728" y="14402"/>
                                </a:lnTo>
                                <a:lnTo>
                                  <a:pt x="46466" y="17356"/>
                                </a:lnTo>
                                <a:lnTo>
                                  <a:pt x="47203" y="19572"/>
                                </a:lnTo>
                                <a:lnTo>
                                  <a:pt x="47867" y="21566"/>
                                </a:lnTo>
                                <a:lnTo>
                                  <a:pt x="47867" y="24446"/>
                                </a:lnTo>
                                <a:lnTo>
                                  <a:pt x="47867" y="26662"/>
                                </a:lnTo>
                                <a:lnTo>
                                  <a:pt x="47203" y="28877"/>
                                </a:lnTo>
                                <a:lnTo>
                                  <a:pt x="46466" y="31019"/>
                                </a:lnTo>
                                <a:lnTo>
                                  <a:pt x="45728" y="33752"/>
                                </a:lnTo>
                                <a:lnTo>
                                  <a:pt x="44991" y="35229"/>
                                </a:lnTo>
                                <a:lnTo>
                                  <a:pt x="43516" y="37445"/>
                                </a:lnTo>
                                <a:lnTo>
                                  <a:pt x="42114" y="39586"/>
                                </a:lnTo>
                                <a:lnTo>
                                  <a:pt x="40787" y="41063"/>
                                </a:lnTo>
                                <a:lnTo>
                                  <a:pt x="39385" y="42319"/>
                                </a:lnTo>
                                <a:lnTo>
                                  <a:pt x="37173" y="43796"/>
                                </a:lnTo>
                                <a:lnTo>
                                  <a:pt x="35034" y="45273"/>
                                </a:lnTo>
                                <a:lnTo>
                                  <a:pt x="32821" y="46012"/>
                                </a:lnTo>
                                <a:lnTo>
                                  <a:pt x="30682" y="47415"/>
                                </a:lnTo>
                                <a:lnTo>
                                  <a:pt x="28470" y="47415"/>
                                </a:lnTo>
                                <a:lnTo>
                                  <a:pt x="25741" y="48154"/>
                                </a:lnTo>
                                <a:lnTo>
                                  <a:pt x="21389" y="48154"/>
                                </a:lnTo>
                                <a:lnTo>
                                  <a:pt x="18513" y="47415"/>
                                </a:lnTo>
                                <a:lnTo>
                                  <a:pt x="16300" y="47415"/>
                                </a:lnTo>
                                <a:lnTo>
                                  <a:pt x="14161" y="46012"/>
                                </a:lnTo>
                                <a:lnTo>
                                  <a:pt x="12170" y="45273"/>
                                </a:lnTo>
                                <a:lnTo>
                                  <a:pt x="9957" y="43796"/>
                                </a:lnTo>
                                <a:lnTo>
                                  <a:pt x="8482" y="42319"/>
                                </a:lnTo>
                                <a:lnTo>
                                  <a:pt x="6343" y="41063"/>
                                </a:lnTo>
                                <a:lnTo>
                                  <a:pt x="4868" y="39586"/>
                                </a:lnTo>
                                <a:lnTo>
                                  <a:pt x="3393" y="37445"/>
                                </a:lnTo>
                                <a:lnTo>
                                  <a:pt x="2729" y="35229"/>
                                </a:lnTo>
                                <a:lnTo>
                                  <a:pt x="1254" y="33752"/>
                                </a:lnTo>
                                <a:lnTo>
                                  <a:pt x="517" y="31019"/>
                                </a:lnTo>
                                <a:lnTo>
                                  <a:pt x="0" y="28877"/>
                                </a:lnTo>
                                <a:lnTo>
                                  <a:pt x="0" y="19572"/>
                                </a:lnTo>
                                <a:lnTo>
                                  <a:pt x="517" y="17356"/>
                                </a:lnTo>
                                <a:lnTo>
                                  <a:pt x="1254" y="14402"/>
                                </a:lnTo>
                                <a:lnTo>
                                  <a:pt x="2729" y="12998"/>
                                </a:lnTo>
                                <a:lnTo>
                                  <a:pt x="3393" y="10783"/>
                                </a:lnTo>
                                <a:lnTo>
                                  <a:pt x="4868" y="8789"/>
                                </a:lnTo>
                                <a:lnTo>
                                  <a:pt x="6343" y="7312"/>
                                </a:lnTo>
                                <a:lnTo>
                                  <a:pt x="8482" y="5835"/>
                                </a:lnTo>
                                <a:lnTo>
                                  <a:pt x="9957" y="4431"/>
                                </a:lnTo>
                                <a:lnTo>
                                  <a:pt x="12170" y="2954"/>
                                </a:lnTo>
                                <a:lnTo>
                                  <a:pt x="14161" y="2216"/>
                                </a:lnTo>
                                <a:lnTo>
                                  <a:pt x="16300" y="1477"/>
                                </a:lnTo>
                                <a:lnTo>
                                  <a:pt x="18513" y="738"/>
                                </a:lnTo>
                                <a:lnTo>
                                  <a:pt x="2138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3" name="Shape 623"/>
                        <wps:cNvSpPr/>
                        <wps:spPr>
                          <a:xfrm>
                            <a:off x="1987474" y="4257515"/>
                            <a:ext cx="47867" cy="481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867" h="48154">
                                <a:moveTo>
                                  <a:pt x="47867" y="24446"/>
                                </a:moveTo>
                                <a:lnTo>
                                  <a:pt x="47867" y="21566"/>
                                </a:lnTo>
                                <a:lnTo>
                                  <a:pt x="47203" y="19572"/>
                                </a:lnTo>
                                <a:lnTo>
                                  <a:pt x="46466" y="17356"/>
                                </a:lnTo>
                                <a:lnTo>
                                  <a:pt x="45728" y="14402"/>
                                </a:lnTo>
                                <a:lnTo>
                                  <a:pt x="44991" y="12998"/>
                                </a:lnTo>
                                <a:lnTo>
                                  <a:pt x="43516" y="10783"/>
                                </a:lnTo>
                                <a:lnTo>
                                  <a:pt x="42114" y="8789"/>
                                </a:lnTo>
                                <a:lnTo>
                                  <a:pt x="40787" y="7312"/>
                                </a:lnTo>
                                <a:lnTo>
                                  <a:pt x="39385" y="5835"/>
                                </a:lnTo>
                                <a:lnTo>
                                  <a:pt x="37173" y="4431"/>
                                </a:lnTo>
                                <a:lnTo>
                                  <a:pt x="35034" y="2954"/>
                                </a:lnTo>
                                <a:lnTo>
                                  <a:pt x="32821" y="2216"/>
                                </a:lnTo>
                                <a:lnTo>
                                  <a:pt x="30682" y="1477"/>
                                </a:lnTo>
                                <a:lnTo>
                                  <a:pt x="28470" y="738"/>
                                </a:lnTo>
                                <a:lnTo>
                                  <a:pt x="25741" y="0"/>
                                </a:lnTo>
                                <a:lnTo>
                                  <a:pt x="21389" y="0"/>
                                </a:lnTo>
                                <a:lnTo>
                                  <a:pt x="18513" y="738"/>
                                </a:lnTo>
                                <a:lnTo>
                                  <a:pt x="16300" y="1477"/>
                                </a:lnTo>
                                <a:lnTo>
                                  <a:pt x="14161" y="2216"/>
                                </a:lnTo>
                                <a:lnTo>
                                  <a:pt x="12170" y="2954"/>
                                </a:lnTo>
                                <a:lnTo>
                                  <a:pt x="9957" y="4431"/>
                                </a:lnTo>
                                <a:lnTo>
                                  <a:pt x="8482" y="5835"/>
                                </a:lnTo>
                                <a:lnTo>
                                  <a:pt x="6343" y="7312"/>
                                </a:lnTo>
                                <a:lnTo>
                                  <a:pt x="4868" y="8789"/>
                                </a:lnTo>
                                <a:lnTo>
                                  <a:pt x="3393" y="10783"/>
                                </a:lnTo>
                                <a:lnTo>
                                  <a:pt x="2729" y="12998"/>
                                </a:lnTo>
                                <a:lnTo>
                                  <a:pt x="1254" y="14402"/>
                                </a:lnTo>
                                <a:lnTo>
                                  <a:pt x="517" y="17356"/>
                                </a:lnTo>
                                <a:lnTo>
                                  <a:pt x="0" y="19572"/>
                                </a:lnTo>
                                <a:lnTo>
                                  <a:pt x="0" y="28877"/>
                                </a:lnTo>
                                <a:lnTo>
                                  <a:pt x="517" y="31019"/>
                                </a:lnTo>
                                <a:lnTo>
                                  <a:pt x="1254" y="33752"/>
                                </a:lnTo>
                                <a:lnTo>
                                  <a:pt x="2729" y="35229"/>
                                </a:lnTo>
                                <a:lnTo>
                                  <a:pt x="3393" y="37445"/>
                                </a:lnTo>
                                <a:lnTo>
                                  <a:pt x="4868" y="39586"/>
                                </a:lnTo>
                                <a:lnTo>
                                  <a:pt x="6343" y="41063"/>
                                </a:lnTo>
                                <a:lnTo>
                                  <a:pt x="8482" y="42319"/>
                                </a:lnTo>
                                <a:lnTo>
                                  <a:pt x="9957" y="43796"/>
                                </a:lnTo>
                                <a:lnTo>
                                  <a:pt x="12170" y="45273"/>
                                </a:lnTo>
                                <a:lnTo>
                                  <a:pt x="14161" y="46012"/>
                                </a:lnTo>
                                <a:lnTo>
                                  <a:pt x="16300" y="47415"/>
                                </a:lnTo>
                                <a:lnTo>
                                  <a:pt x="18513" y="47415"/>
                                </a:lnTo>
                                <a:lnTo>
                                  <a:pt x="21389" y="48154"/>
                                </a:lnTo>
                                <a:lnTo>
                                  <a:pt x="25741" y="48154"/>
                                </a:lnTo>
                                <a:lnTo>
                                  <a:pt x="28470" y="47415"/>
                                </a:lnTo>
                                <a:lnTo>
                                  <a:pt x="30682" y="47415"/>
                                </a:lnTo>
                                <a:lnTo>
                                  <a:pt x="32821" y="46012"/>
                                </a:lnTo>
                                <a:lnTo>
                                  <a:pt x="35034" y="45273"/>
                                </a:lnTo>
                                <a:lnTo>
                                  <a:pt x="37173" y="43796"/>
                                </a:lnTo>
                                <a:lnTo>
                                  <a:pt x="39385" y="42319"/>
                                </a:lnTo>
                                <a:lnTo>
                                  <a:pt x="40787" y="41063"/>
                                </a:lnTo>
                                <a:lnTo>
                                  <a:pt x="42114" y="39586"/>
                                </a:lnTo>
                                <a:lnTo>
                                  <a:pt x="43516" y="37445"/>
                                </a:lnTo>
                                <a:lnTo>
                                  <a:pt x="44991" y="35229"/>
                                </a:lnTo>
                                <a:lnTo>
                                  <a:pt x="45728" y="33752"/>
                                </a:lnTo>
                                <a:lnTo>
                                  <a:pt x="46466" y="31019"/>
                                </a:lnTo>
                                <a:lnTo>
                                  <a:pt x="47203" y="28877"/>
                                </a:lnTo>
                                <a:lnTo>
                                  <a:pt x="47867" y="26662"/>
                                </a:lnTo>
                                <a:lnTo>
                                  <a:pt x="47867" y="24446"/>
                                </a:lnTo>
                              </a:path>
                            </a:pathLst>
                          </a:custGeom>
                          <a:ln w="2179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4" name="Shape 624"/>
                        <wps:cNvSpPr/>
                        <wps:spPr>
                          <a:xfrm>
                            <a:off x="1849848" y="4257515"/>
                            <a:ext cx="47940" cy="481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940" h="48154">
                                <a:moveTo>
                                  <a:pt x="21389" y="0"/>
                                </a:moveTo>
                                <a:lnTo>
                                  <a:pt x="25740" y="0"/>
                                </a:lnTo>
                                <a:lnTo>
                                  <a:pt x="28469" y="738"/>
                                </a:lnTo>
                                <a:lnTo>
                                  <a:pt x="30682" y="1477"/>
                                </a:lnTo>
                                <a:lnTo>
                                  <a:pt x="32821" y="2216"/>
                                </a:lnTo>
                                <a:lnTo>
                                  <a:pt x="35034" y="2954"/>
                                </a:lnTo>
                                <a:lnTo>
                                  <a:pt x="37173" y="4431"/>
                                </a:lnTo>
                                <a:lnTo>
                                  <a:pt x="39385" y="5835"/>
                                </a:lnTo>
                                <a:lnTo>
                                  <a:pt x="40860" y="7312"/>
                                </a:lnTo>
                                <a:lnTo>
                                  <a:pt x="42114" y="8789"/>
                                </a:lnTo>
                                <a:lnTo>
                                  <a:pt x="43589" y="10783"/>
                                </a:lnTo>
                                <a:lnTo>
                                  <a:pt x="44990" y="12998"/>
                                </a:lnTo>
                                <a:lnTo>
                                  <a:pt x="45728" y="14402"/>
                                </a:lnTo>
                                <a:lnTo>
                                  <a:pt x="46466" y="17356"/>
                                </a:lnTo>
                                <a:lnTo>
                                  <a:pt x="47203" y="19572"/>
                                </a:lnTo>
                                <a:lnTo>
                                  <a:pt x="47940" y="21566"/>
                                </a:lnTo>
                                <a:lnTo>
                                  <a:pt x="47940" y="24446"/>
                                </a:lnTo>
                                <a:lnTo>
                                  <a:pt x="47940" y="26662"/>
                                </a:lnTo>
                                <a:lnTo>
                                  <a:pt x="47203" y="28877"/>
                                </a:lnTo>
                                <a:lnTo>
                                  <a:pt x="46466" y="31019"/>
                                </a:lnTo>
                                <a:lnTo>
                                  <a:pt x="45728" y="33752"/>
                                </a:lnTo>
                                <a:lnTo>
                                  <a:pt x="44990" y="35229"/>
                                </a:lnTo>
                                <a:lnTo>
                                  <a:pt x="43589" y="37445"/>
                                </a:lnTo>
                                <a:lnTo>
                                  <a:pt x="42114" y="39586"/>
                                </a:lnTo>
                                <a:lnTo>
                                  <a:pt x="40860" y="41063"/>
                                </a:lnTo>
                                <a:lnTo>
                                  <a:pt x="39385" y="42319"/>
                                </a:lnTo>
                                <a:lnTo>
                                  <a:pt x="37173" y="43796"/>
                                </a:lnTo>
                                <a:lnTo>
                                  <a:pt x="35034" y="45273"/>
                                </a:lnTo>
                                <a:lnTo>
                                  <a:pt x="32821" y="46012"/>
                                </a:lnTo>
                                <a:lnTo>
                                  <a:pt x="30682" y="47415"/>
                                </a:lnTo>
                                <a:lnTo>
                                  <a:pt x="28469" y="47415"/>
                                </a:lnTo>
                                <a:lnTo>
                                  <a:pt x="25740" y="48154"/>
                                </a:lnTo>
                                <a:lnTo>
                                  <a:pt x="21389" y="48154"/>
                                </a:lnTo>
                                <a:lnTo>
                                  <a:pt x="18512" y="47415"/>
                                </a:lnTo>
                                <a:lnTo>
                                  <a:pt x="16300" y="47415"/>
                                </a:lnTo>
                                <a:lnTo>
                                  <a:pt x="14308" y="46012"/>
                                </a:lnTo>
                                <a:lnTo>
                                  <a:pt x="12169" y="45273"/>
                                </a:lnTo>
                                <a:lnTo>
                                  <a:pt x="9957" y="43796"/>
                                </a:lnTo>
                                <a:lnTo>
                                  <a:pt x="8482" y="42319"/>
                                </a:lnTo>
                                <a:lnTo>
                                  <a:pt x="6343" y="41063"/>
                                </a:lnTo>
                                <a:lnTo>
                                  <a:pt x="4868" y="39586"/>
                                </a:lnTo>
                                <a:lnTo>
                                  <a:pt x="3466" y="37445"/>
                                </a:lnTo>
                                <a:lnTo>
                                  <a:pt x="2729" y="35229"/>
                                </a:lnTo>
                                <a:lnTo>
                                  <a:pt x="1254" y="33752"/>
                                </a:lnTo>
                                <a:lnTo>
                                  <a:pt x="738" y="31019"/>
                                </a:lnTo>
                                <a:lnTo>
                                  <a:pt x="0" y="28877"/>
                                </a:lnTo>
                                <a:lnTo>
                                  <a:pt x="0" y="19572"/>
                                </a:lnTo>
                                <a:lnTo>
                                  <a:pt x="738" y="17356"/>
                                </a:lnTo>
                                <a:lnTo>
                                  <a:pt x="1254" y="14402"/>
                                </a:lnTo>
                                <a:lnTo>
                                  <a:pt x="2729" y="12998"/>
                                </a:lnTo>
                                <a:lnTo>
                                  <a:pt x="3466" y="10783"/>
                                </a:lnTo>
                                <a:lnTo>
                                  <a:pt x="4868" y="8789"/>
                                </a:lnTo>
                                <a:lnTo>
                                  <a:pt x="6343" y="7312"/>
                                </a:lnTo>
                                <a:lnTo>
                                  <a:pt x="8482" y="5835"/>
                                </a:lnTo>
                                <a:lnTo>
                                  <a:pt x="9957" y="4431"/>
                                </a:lnTo>
                                <a:lnTo>
                                  <a:pt x="12169" y="2954"/>
                                </a:lnTo>
                                <a:lnTo>
                                  <a:pt x="14308" y="2216"/>
                                </a:lnTo>
                                <a:lnTo>
                                  <a:pt x="16300" y="1477"/>
                                </a:lnTo>
                                <a:lnTo>
                                  <a:pt x="18512" y="738"/>
                                </a:lnTo>
                                <a:lnTo>
                                  <a:pt x="2138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5" name="Shape 625"/>
                        <wps:cNvSpPr/>
                        <wps:spPr>
                          <a:xfrm>
                            <a:off x="1849848" y="4257515"/>
                            <a:ext cx="47940" cy="481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940" h="48154">
                                <a:moveTo>
                                  <a:pt x="47940" y="24446"/>
                                </a:moveTo>
                                <a:lnTo>
                                  <a:pt x="47940" y="21566"/>
                                </a:lnTo>
                                <a:lnTo>
                                  <a:pt x="47203" y="19572"/>
                                </a:lnTo>
                                <a:lnTo>
                                  <a:pt x="46466" y="17356"/>
                                </a:lnTo>
                                <a:lnTo>
                                  <a:pt x="45728" y="14402"/>
                                </a:lnTo>
                                <a:lnTo>
                                  <a:pt x="44990" y="12998"/>
                                </a:lnTo>
                                <a:lnTo>
                                  <a:pt x="43589" y="10783"/>
                                </a:lnTo>
                                <a:lnTo>
                                  <a:pt x="42114" y="8789"/>
                                </a:lnTo>
                                <a:lnTo>
                                  <a:pt x="40860" y="7312"/>
                                </a:lnTo>
                                <a:lnTo>
                                  <a:pt x="39385" y="5835"/>
                                </a:lnTo>
                                <a:lnTo>
                                  <a:pt x="37173" y="4431"/>
                                </a:lnTo>
                                <a:lnTo>
                                  <a:pt x="35034" y="2954"/>
                                </a:lnTo>
                                <a:lnTo>
                                  <a:pt x="32821" y="2216"/>
                                </a:lnTo>
                                <a:lnTo>
                                  <a:pt x="30682" y="1477"/>
                                </a:lnTo>
                                <a:lnTo>
                                  <a:pt x="28469" y="738"/>
                                </a:lnTo>
                                <a:lnTo>
                                  <a:pt x="25740" y="0"/>
                                </a:lnTo>
                                <a:lnTo>
                                  <a:pt x="21389" y="0"/>
                                </a:lnTo>
                                <a:lnTo>
                                  <a:pt x="18512" y="738"/>
                                </a:lnTo>
                                <a:lnTo>
                                  <a:pt x="16300" y="1477"/>
                                </a:lnTo>
                                <a:lnTo>
                                  <a:pt x="14308" y="2216"/>
                                </a:lnTo>
                                <a:lnTo>
                                  <a:pt x="12169" y="2954"/>
                                </a:lnTo>
                                <a:lnTo>
                                  <a:pt x="9957" y="4431"/>
                                </a:lnTo>
                                <a:lnTo>
                                  <a:pt x="8482" y="5835"/>
                                </a:lnTo>
                                <a:lnTo>
                                  <a:pt x="6343" y="7312"/>
                                </a:lnTo>
                                <a:lnTo>
                                  <a:pt x="4868" y="8789"/>
                                </a:lnTo>
                                <a:lnTo>
                                  <a:pt x="3466" y="10783"/>
                                </a:lnTo>
                                <a:lnTo>
                                  <a:pt x="2729" y="12998"/>
                                </a:lnTo>
                                <a:lnTo>
                                  <a:pt x="1254" y="14402"/>
                                </a:lnTo>
                                <a:lnTo>
                                  <a:pt x="738" y="17356"/>
                                </a:lnTo>
                                <a:lnTo>
                                  <a:pt x="0" y="19572"/>
                                </a:lnTo>
                                <a:lnTo>
                                  <a:pt x="0" y="28877"/>
                                </a:lnTo>
                                <a:lnTo>
                                  <a:pt x="738" y="31019"/>
                                </a:lnTo>
                                <a:lnTo>
                                  <a:pt x="1254" y="33752"/>
                                </a:lnTo>
                                <a:lnTo>
                                  <a:pt x="2729" y="35229"/>
                                </a:lnTo>
                                <a:lnTo>
                                  <a:pt x="3466" y="37445"/>
                                </a:lnTo>
                                <a:lnTo>
                                  <a:pt x="4868" y="39586"/>
                                </a:lnTo>
                                <a:lnTo>
                                  <a:pt x="6343" y="41063"/>
                                </a:lnTo>
                                <a:lnTo>
                                  <a:pt x="8482" y="42319"/>
                                </a:lnTo>
                                <a:lnTo>
                                  <a:pt x="9957" y="43796"/>
                                </a:lnTo>
                                <a:lnTo>
                                  <a:pt x="12169" y="45273"/>
                                </a:lnTo>
                                <a:lnTo>
                                  <a:pt x="14308" y="46012"/>
                                </a:lnTo>
                                <a:lnTo>
                                  <a:pt x="16300" y="47415"/>
                                </a:lnTo>
                                <a:lnTo>
                                  <a:pt x="18512" y="47415"/>
                                </a:lnTo>
                                <a:lnTo>
                                  <a:pt x="21389" y="48154"/>
                                </a:lnTo>
                                <a:lnTo>
                                  <a:pt x="25740" y="48154"/>
                                </a:lnTo>
                                <a:lnTo>
                                  <a:pt x="28469" y="47415"/>
                                </a:lnTo>
                                <a:lnTo>
                                  <a:pt x="30682" y="47415"/>
                                </a:lnTo>
                                <a:lnTo>
                                  <a:pt x="32821" y="46012"/>
                                </a:lnTo>
                                <a:lnTo>
                                  <a:pt x="35034" y="45273"/>
                                </a:lnTo>
                                <a:lnTo>
                                  <a:pt x="37173" y="43796"/>
                                </a:lnTo>
                                <a:lnTo>
                                  <a:pt x="39385" y="42319"/>
                                </a:lnTo>
                                <a:lnTo>
                                  <a:pt x="40860" y="41063"/>
                                </a:lnTo>
                                <a:lnTo>
                                  <a:pt x="42114" y="39586"/>
                                </a:lnTo>
                                <a:lnTo>
                                  <a:pt x="43589" y="37445"/>
                                </a:lnTo>
                                <a:lnTo>
                                  <a:pt x="44990" y="35229"/>
                                </a:lnTo>
                                <a:lnTo>
                                  <a:pt x="45728" y="33752"/>
                                </a:lnTo>
                                <a:lnTo>
                                  <a:pt x="46466" y="31019"/>
                                </a:lnTo>
                                <a:lnTo>
                                  <a:pt x="47203" y="28877"/>
                                </a:lnTo>
                                <a:lnTo>
                                  <a:pt x="47940" y="26662"/>
                                </a:lnTo>
                                <a:lnTo>
                                  <a:pt x="47940" y="24446"/>
                                </a:lnTo>
                              </a:path>
                            </a:pathLst>
                          </a:custGeom>
                          <a:ln w="2179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6" name="Shape 626"/>
                        <wps:cNvSpPr/>
                        <wps:spPr>
                          <a:xfrm>
                            <a:off x="1712221" y="4257515"/>
                            <a:ext cx="47941" cy="481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941" h="48154">
                                <a:moveTo>
                                  <a:pt x="21389" y="0"/>
                                </a:moveTo>
                                <a:lnTo>
                                  <a:pt x="25741" y="0"/>
                                </a:lnTo>
                                <a:lnTo>
                                  <a:pt x="28691" y="738"/>
                                </a:lnTo>
                                <a:lnTo>
                                  <a:pt x="30682" y="1477"/>
                                </a:lnTo>
                                <a:lnTo>
                                  <a:pt x="32821" y="2216"/>
                                </a:lnTo>
                                <a:lnTo>
                                  <a:pt x="35034" y="2954"/>
                                </a:lnTo>
                                <a:lnTo>
                                  <a:pt x="37246" y="4431"/>
                                </a:lnTo>
                                <a:lnTo>
                                  <a:pt x="39385" y="5835"/>
                                </a:lnTo>
                                <a:lnTo>
                                  <a:pt x="40860" y="7312"/>
                                </a:lnTo>
                                <a:lnTo>
                                  <a:pt x="42262" y="8789"/>
                                </a:lnTo>
                                <a:lnTo>
                                  <a:pt x="43589" y="10783"/>
                                </a:lnTo>
                                <a:lnTo>
                                  <a:pt x="44991" y="12998"/>
                                </a:lnTo>
                                <a:lnTo>
                                  <a:pt x="45728" y="14402"/>
                                </a:lnTo>
                                <a:lnTo>
                                  <a:pt x="46466" y="17356"/>
                                </a:lnTo>
                                <a:lnTo>
                                  <a:pt x="47203" y="19572"/>
                                </a:lnTo>
                                <a:lnTo>
                                  <a:pt x="47941" y="21566"/>
                                </a:lnTo>
                                <a:lnTo>
                                  <a:pt x="47941" y="24446"/>
                                </a:lnTo>
                                <a:lnTo>
                                  <a:pt x="47941" y="26662"/>
                                </a:lnTo>
                                <a:lnTo>
                                  <a:pt x="47203" y="28877"/>
                                </a:lnTo>
                                <a:lnTo>
                                  <a:pt x="46466" y="31019"/>
                                </a:lnTo>
                                <a:lnTo>
                                  <a:pt x="45728" y="33752"/>
                                </a:lnTo>
                                <a:lnTo>
                                  <a:pt x="44991" y="35229"/>
                                </a:lnTo>
                                <a:lnTo>
                                  <a:pt x="43589" y="37445"/>
                                </a:lnTo>
                                <a:lnTo>
                                  <a:pt x="42262" y="39586"/>
                                </a:lnTo>
                                <a:lnTo>
                                  <a:pt x="40860" y="41063"/>
                                </a:lnTo>
                                <a:lnTo>
                                  <a:pt x="39385" y="42319"/>
                                </a:lnTo>
                                <a:lnTo>
                                  <a:pt x="37246" y="43796"/>
                                </a:lnTo>
                                <a:lnTo>
                                  <a:pt x="35034" y="45273"/>
                                </a:lnTo>
                                <a:lnTo>
                                  <a:pt x="32821" y="46012"/>
                                </a:lnTo>
                                <a:lnTo>
                                  <a:pt x="30682" y="47415"/>
                                </a:lnTo>
                                <a:lnTo>
                                  <a:pt x="28691" y="47415"/>
                                </a:lnTo>
                                <a:lnTo>
                                  <a:pt x="25741" y="48154"/>
                                </a:lnTo>
                                <a:lnTo>
                                  <a:pt x="21389" y="48154"/>
                                </a:lnTo>
                                <a:lnTo>
                                  <a:pt x="18512" y="47415"/>
                                </a:lnTo>
                                <a:lnTo>
                                  <a:pt x="16300" y="47415"/>
                                </a:lnTo>
                                <a:lnTo>
                                  <a:pt x="14309" y="46012"/>
                                </a:lnTo>
                                <a:lnTo>
                                  <a:pt x="12170" y="45273"/>
                                </a:lnTo>
                                <a:lnTo>
                                  <a:pt x="9957" y="43796"/>
                                </a:lnTo>
                                <a:lnTo>
                                  <a:pt x="8556" y="42319"/>
                                </a:lnTo>
                                <a:lnTo>
                                  <a:pt x="6343" y="41063"/>
                                </a:lnTo>
                                <a:lnTo>
                                  <a:pt x="4868" y="39586"/>
                                </a:lnTo>
                                <a:lnTo>
                                  <a:pt x="3466" y="37445"/>
                                </a:lnTo>
                                <a:lnTo>
                                  <a:pt x="2729" y="35229"/>
                                </a:lnTo>
                                <a:lnTo>
                                  <a:pt x="1475" y="33752"/>
                                </a:lnTo>
                                <a:lnTo>
                                  <a:pt x="738" y="31019"/>
                                </a:lnTo>
                                <a:lnTo>
                                  <a:pt x="0" y="28877"/>
                                </a:lnTo>
                                <a:lnTo>
                                  <a:pt x="0" y="19572"/>
                                </a:lnTo>
                                <a:lnTo>
                                  <a:pt x="738" y="17356"/>
                                </a:lnTo>
                                <a:lnTo>
                                  <a:pt x="1475" y="14402"/>
                                </a:lnTo>
                                <a:lnTo>
                                  <a:pt x="2729" y="12998"/>
                                </a:lnTo>
                                <a:lnTo>
                                  <a:pt x="3466" y="10783"/>
                                </a:lnTo>
                                <a:lnTo>
                                  <a:pt x="4868" y="8789"/>
                                </a:lnTo>
                                <a:lnTo>
                                  <a:pt x="6343" y="7312"/>
                                </a:lnTo>
                                <a:lnTo>
                                  <a:pt x="8556" y="5835"/>
                                </a:lnTo>
                                <a:lnTo>
                                  <a:pt x="9957" y="4431"/>
                                </a:lnTo>
                                <a:lnTo>
                                  <a:pt x="12170" y="2954"/>
                                </a:lnTo>
                                <a:lnTo>
                                  <a:pt x="14309" y="2216"/>
                                </a:lnTo>
                                <a:lnTo>
                                  <a:pt x="16300" y="1477"/>
                                </a:lnTo>
                                <a:lnTo>
                                  <a:pt x="18512" y="738"/>
                                </a:lnTo>
                                <a:lnTo>
                                  <a:pt x="2138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7" name="Shape 627"/>
                        <wps:cNvSpPr/>
                        <wps:spPr>
                          <a:xfrm>
                            <a:off x="1712221" y="4257515"/>
                            <a:ext cx="47941" cy="481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941" h="48154">
                                <a:moveTo>
                                  <a:pt x="47941" y="24446"/>
                                </a:moveTo>
                                <a:lnTo>
                                  <a:pt x="47941" y="21566"/>
                                </a:lnTo>
                                <a:lnTo>
                                  <a:pt x="47203" y="19572"/>
                                </a:lnTo>
                                <a:lnTo>
                                  <a:pt x="46466" y="17356"/>
                                </a:lnTo>
                                <a:lnTo>
                                  <a:pt x="45728" y="14402"/>
                                </a:lnTo>
                                <a:lnTo>
                                  <a:pt x="44991" y="12998"/>
                                </a:lnTo>
                                <a:lnTo>
                                  <a:pt x="43589" y="10783"/>
                                </a:lnTo>
                                <a:lnTo>
                                  <a:pt x="42262" y="8789"/>
                                </a:lnTo>
                                <a:lnTo>
                                  <a:pt x="40860" y="7312"/>
                                </a:lnTo>
                                <a:lnTo>
                                  <a:pt x="39385" y="5835"/>
                                </a:lnTo>
                                <a:lnTo>
                                  <a:pt x="37246" y="4431"/>
                                </a:lnTo>
                                <a:lnTo>
                                  <a:pt x="35034" y="2954"/>
                                </a:lnTo>
                                <a:lnTo>
                                  <a:pt x="32821" y="2216"/>
                                </a:lnTo>
                                <a:lnTo>
                                  <a:pt x="30682" y="1477"/>
                                </a:lnTo>
                                <a:lnTo>
                                  <a:pt x="28691" y="738"/>
                                </a:lnTo>
                                <a:lnTo>
                                  <a:pt x="25741" y="0"/>
                                </a:lnTo>
                                <a:lnTo>
                                  <a:pt x="21389" y="0"/>
                                </a:lnTo>
                                <a:lnTo>
                                  <a:pt x="18512" y="738"/>
                                </a:lnTo>
                                <a:lnTo>
                                  <a:pt x="16300" y="1477"/>
                                </a:lnTo>
                                <a:lnTo>
                                  <a:pt x="14309" y="2216"/>
                                </a:lnTo>
                                <a:lnTo>
                                  <a:pt x="12170" y="2954"/>
                                </a:lnTo>
                                <a:lnTo>
                                  <a:pt x="9957" y="4431"/>
                                </a:lnTo>
                                <a:lnTo>
                                  <a:pt x="8556" y="5835"/>
                                </a:lnTo>
                                <a:lnTo>
                                  <a:pt x="6343" y="7312"/>
                                </a:lnTo>
                                <a:lnTo>
                                  <a:pt x="4868" y="8789"/>
                                </a:lnTo>
                                <a:lnTo>
                                  <a:pt x="3466" y="10783"/>
                                </a:lnTo>
                                <a:lnTo>
                                  <a:pt x="2729" y="12998"/>
                                </a:lnTo>
                                <a:lnTo>
                                  <a:pt x="1475" y="14402"/>
                                </a:lnTo>
                                <a:lnTo>
                                  <a:pt x="738" y="17356"/>
                                </a:lnTo>
                                <a:lnTo>
                                  <a:pt x="0" y="19572"/>
                                </a:lnTo>
                                <a:lnTo>
                                  <a:pt x="0" y="28877"/>
                                </a:lnTo>
                                <a:lnTo>
                                  <a:pt x="738" y="31019"/>
                                </a:lnTo>
                                <a:lnTo>
                                  <a:pt x="1475" y="33752"/>
                                </a:lnTo>
                                <a:lnTo>
                                  <a:pt x="2729" y="35229"/>
                                </a:lnTo>
                                <a:lnTo>
                                  <a:pt x="3466" y="37445"/>
                                </a:lnTo>
                                <a:lnTo>
                                  <a:pt x="4868" y="39586"/>
                                </a:lnTo>
                                <a:lnTo>
                                  <a:pt x="6343" y="41063"/>
                                </a:lnTo>
                                <a:lnTo>
                                  <a:pt x="8556" y="42319"/>
                                </a:lnTo>
                                <a:lnTo>
                                  <a:pt x="9957" y="43796"/>
                                </a:lnTo>
                                <a:lnTo>
                                  <a:pt x="12170" y="45273"/>
                                </a:lnTo>
                                <a:lnTo>
                                  <a:pt x="14309" y="46012"/>
                                </a:lnTo>
                                <a:lnTo>
                                  <a:pt x="16300" y="47415"/>
                                </a:lnTo>
                                <a:lnTo>
                                  <a:pt x="18512" y="47415"/>
                                </a:lnTo>
                                <a:lnTo>
                                  <a:pt x="21389" y="48154"/>
                                </a:lnTo>
                                <a:lnTo>
                                  <a:pt x="25741" y="48154"/>
                                </a:lnTo>
                                <a:lnTo>
                                  <a:pt x="28691" y="47415"/>
                                </a:lnTo>
                                <a:lnTo>
                                  <a:pt x="30682" y="47415"/>
                                </a:lnTo>
                                <a:lnTo>
                                  <a:pt x="32821" y="46012"/>
                                </a:lnTo>
                                <a:lnTo>
                                  <a:pt x="35034" y="45273"/>
                                </a:lnTo>
                                <a:lnTo>
                                  <a:pt x="37246" y="43796"/>
                                </a:lnTo>
                                <a:lnTo>
                                  <a:pt x="39385" y="42319"/>
                                </a:lnTo>
                                <a:lnTo>
                                  <a:pt x="40860" y="41063"/>
                                </a:lnTo>
                                <a:lnTo>
                                  <a:pt x="42262" y="39586"/>
                                </a:lnTo>
                                <a:lnTo>
                                  <a:pt x="43589" y="37445"/>
                                </a:lnTo>
                                <a:lnTo>
                                  <a:pt x="44991" y="35229"/>
                                </a:lnTo>
                                <a:lnTo>
                                  <a:pt x="45728" y="33752"/>
                                </a:lnTo>
                                <a:lnTo>
                                  <a:pt x="46466" y="31019"/>
                                </a:lnTo>
                                <a:lnTo>
                                  <a:pt x="47203" y="28877"/>
                                </a:lnTo>
                                <a:lnTo>
                                  <a:pt x="47941" y="26662"/>
                                </a:lnTo>
                                <a:lnTo>
                                  <a:pt x="47941" y="24446"/>
                                </a:lnTo>
                              </a:path>
                            </a:pathLst>
                          </a:custGeom>
                          <a:ln w="2179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8" name="Shape 628"/>
                        <wps:cNvSpPr/>
                        <wps:spPr>
                          <a:xfrm>
                            <a:off x="1574595" y="4257515"/>
                            <a:ext cx="47940" cy="481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940" h="48154">
                                <a:moveTo>
                                  <a:pt x="21463" y="0"/>
                                </a:moveTo>
                                <a:lnTo>
                                  <a:pt x="25814" y="0"/>
                                </a:lnTo>
                                <a:lnTo>
                                  <a:pt x="28690" y="738"/>
                                </a:lnTo>
                                <a:lnTo>
                                  <a:pt x="30682" y="1477"/>
                                </a:lnTo>
                                <a:lnTo>
                                  <a:pt x="32895" y="2216"/>
                                </a:lnTo>
                                <a:lnTo>
                                  <a:pt x="35034" y="2954"/>
                                </a:lnTo>
                                <a:lnTo>
                                  <a:pt x="37246" y="4431"/>
                                </a:lnTo>
                                <a:lnTo>
                                  <a:pt x="39385" y="5835"/>
                                </a:lnTo>
                                <a:lnTo>
                                  <a:pt x="40860" y="7312"/>
                                </a:lnTo>
                                <a:lnTo>
                                  <a:pt x="42335" y="8789"/>
                                </a:lnTo>
                                <a:lnTo>
                                  <a:pt x="43736" y="10783"/>
                                </a:lnTo>
                                <a:lnTo>
                                  <a:pt x="45064" y="12998"/>
                                </a:lnTo>
                                <a:lnTo>
                                  <a:pt x="45728" y="14402"/>
                                </a:lnTo>
                                <a:lnTo>
                                  <a:pt x="46465" y="17356"/>
                                </a:lnTo>
                                <a:lnTo>
                                  <a:pt x="47203" y="19572"/>
                                </a:lnTo>
                                <a:lnTo>
                                  <a:pt x="47940" y="21566"/>
                                </a:lnTo>
                                <a:lnTo>
                                  <a:pt x="47940" y="24446"/>
                                </a:lnTo>
                                <a:lnTo>
                                  <a:pt x="47940" y="26662"/>
                                </a:lnTo>
                                <a:lnTo>
                                  <a:pt x="47203" y="28877"/>
                                </a:lnTo>
                                <a:lnTo>
                                  <a:pt x="46465" y="31019"/>
                                </a:lnTo>
                                <a:lnTo>
                                  <a:pt x="45728" y="33752"/>
                                </a:lnTo>
                                <a:lnTo>
                                  <a:pt x="45064" y="35229"/>
                                </a:lnTo>
                                <a:lnTo>
                                  <a:pt x="43736" y="37445"/>
                                </a:lnTo>
                                <a:lnTo>
                                  <a:pt x="42335" y="39586"/>
                                </a:lnTo>
                                <a:lnTo>
                                  <a:pt x="40860" y="41063"/>
                                </a:lnTo>
                                <a:lnTo>
                                  <a:pt x="39385" y="42319"/>
                                </a:lnTo>
                                <a:lnTo>
                                  <a:pt x="37246" y="43796"/>
                                </a:lnTo>
                                <a:lnTo>
                                  <a:pt x="35034" y="45273"/>
                                </a:lnTo>
                                <a:lnTo>
                                  <a:pt x="32895" y="46012"/>
                                </a:lnTo>
                                <a:lnTo>
                                  <a:pt x="30682" y="47415"/>
                                </a:lnTo>
                                <a:lnTo>
                                  <a:pt x="28690" y="47415"/>
                                </a:lnTo>
                                <a:lnTo>
                                  <a:pt x="25814" y="48154"/>
                                </a:lnTo>
                                <a:lnTo>
                                  <a:pt x="21463" y="48154"/>
                                </a:lnTo>
                                <a:lnTo>
                                  <a:pt x="18512" y="47415"/>
                                </a:lnTo>
                                <a:lnTo>
                                  <a:pt x="16521" y="47415"/>
                                </a:lnTo>
                                <a:lnTo>
                                  <a:pt x="14382" y="46012"/>
                                </a:lnTo>
                                <a:lnTo>
                                  <a:pt x="12169" y="45273"/>
                                </a:lnTo>
                                <a:lnTo>
                                  <a:pt x="9957" y="43796"/>
                                </a:lnTo>
                                <a:lnTo>
                                  <a:pt x="8555" y="42319"/>
                                </a:lnTo>
                                <a:lnTo>
                                  <a:pt x="6343" y="41063"/>
                                </a:lnTo>
                                <a:lnTo>
                                  <a:pt x="4941" y="39586"/>
                                </a:lnTo>
                                <a:lnTo>
                                  <a:pt x="3466" y="37445"/>
                                </a:lnTo>
                                <a:lnTo>
                                  <a:pt x="2876" y="35229"/>
                                </a:lnTo>
                                <a:lnTo>
                                  <a:pt x="1475" y="33752"/>
                                </a:lnTo>
                                <a:lnTo>
                                  <a:pt x="738" y="31019"/>
                                </a:lnTo>
                                <a:lnTo>
                                  <a:pt x="0" y="28877"/>
                                </a:lnTo>
                                <a:lnTo>
                                  <a:pt x="0" y="19572"/>
                                </a:lnTo>
                                <a:lnTo>
                                  <a:pt x="738" y="17356"/>
                                </a:lnTo>
                                <a:lnTo>
                                  <a:pt x="1475" y="14402"/>
                                </a:lnTo>
                                <a:lnTo>
                                  <a:pt x="2876" y="12998"/>
                                </a:lnTo>
                                <a:lnTo>
                                  <a:pt x="3466" y="10783"/>
                                </a:lnTo>
                                <a:lnTo>
                                  <a:pt x="4941" y="8789"/>
                                </a:lnTo>
                                <a:lnTo>
                                  <a:pt x="6343" y="7312"/>
                                </a:lnTo>
                                <a:lnTo>
                                  <a:pt x="8555" y="5835"/>
                                </a:lnTo>
                                <a:lnTo>
                                  <a:pt x="9957" y="4431"/>
                                </a:lnTo>
                                <a:lnTo>
                                  <a:pt x="12169" y="2954"/>
                                </a:lnTo>
                                <a:lnTo>
                                  <a:pt x="14382" y="2216"/>
                                </a:lnTo>
                                <a:lnTo>
                                  <a:pt x="16521" y="1477"/>
                                </a:lnTo>
                                <a:lnTo>
                                  <a:pt x="18512" y="738"/>
                                </a:lnTo>
                                <a:lnTo>
                                  <a:pt x="214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9" name="Shape 629"/>
                        <wps:cNvSpPr/>
                        <wps:spPr>
                          <a:xfrm>
                            <a:off x="1574595" y="4257515"/>
                            <a:ext cx="47940" cy="481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940" h="48154">
                                <a:moveTo>
                                  <a:pt x="47940" y="24446"/>
                                </a:moveTo>
                                <a:lnTo>
                                  <a:pt x="47940" y="21566"/>
                                </a:lnTo>
                                <a:lnTo>
                                  <a:pt x="47203" y="19572"/>
                                </a:lnTo>
                                <a:lnTo>
                                  <a:pt x="46465" y="17356"/>
                                </a:lnTo>
                                <a:lnTo>
                                  <a:pt x="45728" y="14402"/>
                                </a:lnTo>
                                <a:lnTo>
                                  <a:pt x="45064" y="12998"/>
                                </a:lnTo>
                                <a:lnTo>
                                  <a:pt x="43736" y="10783"/>
                                </a:lnTo>
                                <a:lnTo>
                                  <a:pt x="42335" y="8789"/>
                                </a:lnTo>
                                <a:lnTo>
                                  <a:pt x="40860" y="7312"/>
                                </a:lnTo>
                                <a:lnTo>
                                  <a:pt x="39385" y="5835"/>
                                </a:lnTo>
                                <a:lnTo>
                                  <a:pt x="37246" y="4431"/>
                                </a:lnTo>
                                <a:lnTo>
                                  <a:pt x="35034" y="2954"/>
                                </a:lnTo>
                                <a:lnTo>
                                  <a:pt x="32895" y="2216"/>
                                </a:lnTo>
                                <a:lnTo>
                                  <a:pt x="30682" y="1477"/>
                                </a:lnTo>
                                <a:lnTo>
                                  <a:pt x="28690" y="738"/>
                                </a:lnTo>
                                <a:lnTo>
                                  <a:pt x="25814" y="0"/>
                                </a:lnTo>
                                <a:lnTo>
                                  <a:pt x="21463" y="0"/>
                                </a:lnTo>
                                <a:lnTo>
                                  <a:pt x="18512" y="738"/>
                                </a:lnTo>
                                <a:lnTo>
                                  <a:pt x="16521" y="1477"/>
                                </a:lnTo>
                                <a:lnTo>
                                  <a:pt x="14382" y="2216"/>
                                </a:lnTo>
                                <a:lnTo>
                                  <a:pt x="12169" y="2954"/>
                                </a:lnTo>
                                <a:lnTo>
                                  <a:pt x="9957" y="4431"/>
                                </a:lnTo>
                                <a:lnTo>
                                  <a:pt x="8555" y="5835"/>
                                </a:lnTo>
                                <a:lnTo>
                                  <a:pt x="6343" y="7312"/>
                                </a:lnTo>
                                <a:lnTo>
                                  <a:pt x="4941" y="8789"/>
                                </a:lnTo>
                                <a:lnTo>
                                  <a:pt x="3466" y="10783"/>
                                </a:lnTo>
                                <a:lnTo>
                                  <a:pt x="2876" y="12998"/>
                                </a:lnTo>
                                <a:lnTo>
                                  <a:pt x="1475" y="14402"/>
                                </a:lnTo>
                                <a:lnTo>
                                  <a:pt x="738" y="17356"/>
                                </a:lnTo>
                                <a:lnTo>
                                  <a:pt x="0" y="19572"/>
                                </a:lnTo>
                                <a:lnTo>
                                  <a:pt x="0" y="28877"/>
                                </a:lnTo>
                                <a:lnTo>
                                  <a:pt x="738" y="31019"/>
                                </a:lnTo>
                                <a:lnTo>
                                  <a:pt x="1475" y="33752"/>
                                </a:lnTo>
                                <a:lnTo>
                                  <a:pt x="2876" y="35229"/>
                                </a:lnTo>
                                <a:lnTo>
                                  <a:pt x="3466" y="37445"/>
                                </a:lnTo>
                                <a:lnTo>
                                  <a:pt x="4941" y="39586"/>
                                </a:lnTo>
                                <a:lnTo>
                                  <a:pt x="6343" y="41063"/>
                                </a:lnTo>
                                <a:lnTo>
                                  <a:pt x="8555" y="42319"/>
                                </a:lnTo>
                                <a:lnTo>
                                  <a:pt x="9957" y="43796"/>
                                </a:lnTo>
                                <a:lnTo>
                                  <a:pt x="12169" y="45273"/>
                                </a:lnTo>
                                <a:lnTo>
                                  <a:pt x="14382" y="46012"/>
                                </a:lnTo>
                                <a:lnTo>
                                  <a:pt x="16521" y="47415"/>
                                </a:lnTo>
                                <a:lnTo>
                                  <a:pt x="18512" y="47415"/>
                                </a:lnTo>
                                <a:lnTo>
                                  <a:pt x="21463" y="48154"/>
                                </a:lnTo>
                                <a:lnTo>
                                  <a:pt x="25814" y="48154"/>
                                </a:lnTo>
                                <a:lnTo>
                                  <a:pt x="28690" y="47415"/>
                                </a:lnTo>
                                <a:lnTo>
                                  <a:pt x="30682" y="47415"/>
                                </a:lnTo>
                                <a:lnTo>
                                  <a:pt x="32895" y="46012"/>
                                </a:lnTo>
                                <a:lnTo>
                                  <a:pt x="35034" y="45273"/>
                                </a:lnTo>
                                <a:lnTo>
                                  <a:pt x="37246" y="43796"/>
                                </a:lnTo>
                                <a:lnTo>
                                  <a:pt x="39385" y="42319"/>
                                </a:lnTo>
                                <a:lnTo>
                                  <a:pt x="40860" y="41063"/>
                                </a:lnTo>
                                <a:lnTo>
                                  <a:pt x="42335" y="39586"/>
                                </a:lnTo>
                                <a:lnTo>
                                  <a:pt x="43736" y="37445"/>
                                </a:lnTo>
                                <a:lnTo>
                                  <a:pt x="45064" y="35229"/>
                                </a:lnTo>
                                <a:lnTo>
                                  <a:pt x="45728" y="33752"/>
                                </a:lnTo>
                                <a:lnTo>
                                  <a:pt x="46465" y="31019"/>
                                </a:lnTo>
                                <a:lnTo>
                                  <a:pt x="47203" y="28877"/>
                                </a:lnTo>
                                <a:lnTo>
                                  <a:pt x="47940" y="26662"/>
                                </a:lnTo>
                                <a:lnTo>
                                  <a:pt x="47940" y="24446"/>
                                </a:lnTo>
                              </a:path>
                            </a:pathLst>
                          </a:custGeom>
                          <a:ln w="2179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0" name="Shape 630"/>
                        <wps:cNvSpPr/>
                        <wps:spPr>
                          <a:xfrm>
                            <a:off x="1436968" y="4257515"/>
                            <a:ext cx="47941" cy="481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941" h="48154">
                                <a:moveTo>
                                  <a:pt x="21463" y="0"/>
                                </a:moveTo>
                                <a:lnTo>
                                  <a:pt x="25814" y="0"/>
                                </a:lnTo>
                                <a:lnTo>
                                  <a:pt x="28690" y="738"/>
                                </a:lnTo>
                                <a:lnTo>
                                  <a:pt x="30903" y="1477"/>
                                </a:lnTo>
                                <a:lnTo>
                                  <a:pt x="32895" y="2216"/>
                                </a:lnTo>
                                <a:lnTo>
                                  <a:pt x="35034" y="2954"/>
                                </a:lnTo>
                                <a:lnTo>
                                  <a:pt x="37246" y="4431"/>
                                </a:lnTo>
                                <a:lnTo>
                                  <a:pt x="39385" y="5835"/>
                                </a:lnTo>
                                <a:lnTo>
                                  <a:pt x="40860" y="7312"/>
                                </a:lnTo>
                                <a:lnTo>
                                  <a:pt x="42335" y="8789"/>
                                </a:lnTo>
                                <a:lnTo>
                                  <a:pt x="43736" y="10783"/>
                                </a:lnTo>
                                <a:lnTo>
                                  <a:pt x="45064" y="12998"/>
                                </a:lnTo>
                                <a:lnTo>
                                  <a:pt x="45802" y="14402"/>
                                </a:lnTo>
                                <a:lnTo>
                                  <a:pt x="46465" y="17356"/>
                                </a:lnTo>
                                <a:lnTo>
                                  <a:pt x="47203" y="19572"/>
                                </a:lnTo>
                                <a:lnTo>
                                  <a:pt x="47941" y="21566"/>
                                </a:lnTo>
                                <a:lnTo>
                                  <a:pt x="47941" y="24446"/>
                                </a:lnTo>
                                <a:lnTo>
                                  <a:pt x="47941" y="26662"/>
                                </a:lnTo>
                                <a:lnTo>
                                  <a:pt x="47203" y="28877"/>
                                </a:lnTo>
                                <a:lnTo>
                                  <a:pt x="46465" y="31019"/>
                                </a:lnTo>
                                <a:lnTo>
                                  <a:pt x="45802" y="33752"/>
                                </a:lnTo>
                                <a:lnTo>
                                  <a:pt x="45064" y="35229"/>
                                </a:lnTo>
                                <a:lnTo>
                                  <a:pt x="43736" y="37445"/>
                                </a:lnTo>
                                <a:lnTo>
                                  <a:pt x="42335" y="39586"/>
                                </a:lnTo>
                                <a:lnTo>
                                  <a:pt x="40860" y="41063"/>
                                </a:lnTo>
                                <a:lnTo>
                                  <a:pt x="39385" y="42319"/>
                                </a:lnTo>
                                <a:lnTo>
                                  <a:pt x="37246" y="43796"/>
                                </a:lnTo>
                                <a:lnTo>
                                  <a:pt x="35034" y="45273"/>
                                </a:lnTo>
                                <a:lnTo>
                                  <a:pt x="32895" y="46012"/>
                                </a:lnTo>
                                <a:lnTo>
                                  <a:pt x="30903" y="47415"/>
                                </a:lnTo>
                                <a:lnTo>
                                  <a:pt x="28690" y="47415"/>
                                </a:lnTo>
                                <a:lnTo>
                                  <a:pt x="25814" y="48154"/>
                                </a:lnTo>
                                <a:lnTo>
                                  <a:pt x="21463" y="48154"/>
                                </a:lnTo>
                                <a:lnTo>
                                  <a:pt x="18512" y="47415"/>
                                </a:lnTo>
                                <a:lnTo>
                                  <a:pt x="16521" y="47415"/>
                                </a:lnTo>
                                <a:lnTo>
                                  <a:pt x="14382" y="46012"/>
                                </a:lnTo>
                                <a:lnTo>
                                  <a:pt x="12169" y="45273"/>
                                </a:lnTo>
                                <a:lnTo>
                                  <a:pt x="10030" y="43796"/>
                                </a:lnTo>
                                <a:lnTo>
                                  <a:pt x="8556" y="42319"/>
                                </a:lnTo>
                                <a:lnTo>
                                  <a:pt x="6343" y="41063"/>
                                </a:lnTo>
                                <a:lnTo>
                                  <a:pt x="4942" y="39586"/>
                                </a:lnTo>
                                <a:lnTo>
                                  <a:pt x="3614" y="37445"/>
                                </a:lnTo>
                                <a:lnTo>
                                  <a:pt x="2950" y="35229"/>
                                </a:lnTo>
                                <a:lnTo>
                                  <a:pt x="1475" y="33752"/>
                                </a:lnTo>
                                <a:lnTo>
                                  <a:pt x="738" y="31019"/>
                                </a:lnTo>
                                <a:lnTo>
                                  <a:pt x="0" y="28877"/>
                                </a:lnTo>
                                <a:lnTo>
                                  <a:pt x="0" y="19572"/>
                                </a:lnTo>
                                <a:lnTo>
                                  <a:pt x="738" y="17356"/>
                                </a:lnTo>
                                <a:lnTo>
                                  <a:pt x="1475" y="14402"/>
                                </a:lnTo>
                                <a:lnTo>
                                  <a:pt x="2950" y="12998"/>
                                </a:lnTo>
                                <a:lnTo>
                                  <a:pt x="3614" y="10783"/>
                                </a:lnTo>
                                <a:lnTo>
                                  <a:pt x="4942" y="8789"/>
                                </a:lnTo>
                                <a:lnTo>
                                  <a:pt x="6343" y="7312"/>
                                </a:lnTo>
                                <a:lnTo>
                                  <a:pt x="8556" y="5835"/>
                                </a:lnTo>
                                <a:lnTo>
                                  <a:pt x="10030" y="4431"/>
                                </a:lnTo>
                                <a:lnTo>
                                  <a:pt x="12169" y="2954"/>
                                </a:lnTo>
                                <a:lnTo>
                                  <a:pt x="14382" y="2216"/>
                                </a:lnTo>
                                <a:lnTo>
                                  <a:pt x="16521" y="1477"/>
                                </a:lnTo>
                                <a:lnTo>
                                  <a:pt x="18512" y="738"/>
                                </a:lnTo>
                                <a:lnTo>
                                  <a:pt x="2146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1" name="Shape 631"/>
                        <wps:cNvSpPr/>
                        <wps:spPr>
                          <a:xfrm>
                            <a:off x="1436968" y="4257515"/>
                            <a:ext cx="47941" cy="481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941" h="48154">
                                <a:moveTo>
                                  <a:pt x="47941" y="24446"/>
                                </a:moveTo>
                                <a:lnTo>
                                  <a:pt x="47941" y="21566"/>
                                </a:lnTo>
                                <a:lnTo>
                                  <a:pt x="47203" y="19572"/>
                                </a:lnTo>
                                <a:lnTo>
                                  <a:pt x="46465" y="17356"/>
                                </a:lnTo>
                                <a:lnTo>
                                  <a:pt x="45802" y="14402"/>
                                </a:lnTo>
                                <a:lnTo>
                                  <a:pt x="45064" y="12998"/>
                                </a:lnTo>
                                <a:lnTo>
                                  <a:pt x="43736" y="10783"/>
                                </a:lnTo>
                                <a:lnTo>
                                  <a:pt x="42335" y="8789"/>
                                </a:lnTo>
                                <a:lnTo>
                                  <a:pt x="40860" y="7312"/>
                                </a:lnTo>
                                <a:lnTo>
                                  <a:pt x="39385" y="5835"/>
                                </a:lnTo>
                                <a:lnTo>
                                  <a:pt x="37246" y="4431"/>
                                </a:lnTo>
                                <a:lnTo>
                                  <a:pt x="35034" y="2954"/>
                                </a:lnTo>
                                <a:lnTo>
                                  <a:pt x="32895" y="2216"/>
                                </a:lnTo>
                                <a:lnTo>
                                  <a:pt x="30903" y="1477"/>
                                </a:lnTo>
                                <a:lnTo>
                                  <a:pt x="28690" y="738"/>
                                </a:lnTo>
                                <a:lnTo>
                                  <a:pt x="25814" y="0"/>
                                </a:lnTo>
                                <a:lnTo>
                                  <a:pt x="21463" y="0"/>
                                </a:lnTo>
                                <a:lnTo>
                                  <a:pt x="18512" y="738"/>
                                </a:lnTo>
                                <a:lnTo>
                                  <a:pt x="16521" y="1477"/>
                                </a:lnTo>
                                <a:lnTo>
                                  <a:pt x="14382" y="2216"/>
                                </a:lnTo>
                                <a:lnTo>
                                  <a:pt x="12169" y="2954"/>
                                </a:lnTo>
                                <a:lnTo>
                                  <a:pt x="10030" y="4431"/>
                                </a:lnTo>
                                <a:lnTo>
                                  <a:pt x="8556" y="5835"/>
                                </a:lnTo>
                                <a:lnTo>
                                  <a:pt x="6343" y="7312"/>
                                </a:lnTo>
                                <a:lnTo>
                                  <a:pt x="4942" y="8789"/>
                                </a:lnTo>
                                <a:lnTo>
                                  <a:pt x="3614" y="10783"/>
                                </a:lnTo>
                                <a:lnTo>
                                  <a:pt x="2950" y="12998"/>
                                </a:lnTo>
                                <a:lnTo>
                                  <a:pt x="1475" y="14402"/>
                                </a:lnTo>
                                <a:lnTo>
                                  <a:pt x="738" y="17356"/>
                                </a:lnTo>
                                <a:lnTo>
                                  <a:pt x="0" y="19572"/>
                                </a:lnTo>
                                <a:lnTo>
                                  <a:pt x="0" y="28877"/>
                                </a:lnTo>
                                <a:lnTo>
                                  <a:pt x="738" y="31019"/>
                                </a:lnTo>
                                <a:lnTo>
                                  <a:pt x="1475" y="33752"/>
                                </a:lnTo>
                                <a:lnTo>
                                  <a:pt x="2950" y="35229"/>
                                </a:lnTo>
                                <a:lnTo>
                                  <a:pt x="3614" y="37445"/>
                                </a:lnTo>
                                <a:lnTo>
                                  <a:pt x="4942" y="39586"/>
                                </a:lnTo>
                                <a:lnTo>
                                  <a:pt x="6343" y="41063"/>
                                </a:lnTo>
                                <a:lnTo>
                                  <a:pt x="8556" y="42319"/>
                                </a:lnTo>
                                <a:lnTo>
                                  <a:pt x="10030" y="43796"/>
                                </a:lnTo>
                                <a:lnTo>
                                  <a:pt x="12169" y="45273"/>
                                </a:lnTo>
                                <a:lnTo>
                                  <a:pt x="14382" y="46012"/>
                                </a:lnTo>
                                <a:lnTo>
                                  <a:pt x="16521" y="47415"/>
                                </a:lnTo>
                                <a:lnTo>
                                  <a:pt x="18512" y="47415"/>
                                </a:lnTo>
                                <a:lnTo>
                                  <a:pt x="21463" y="48154"/>
                                </a:lnTo>
                                <a:lnTo>
                                  <a:pt x="25814" y="48154"/>
                                </a:lnTo>
                                <a:lnTo>
                                  <a:pt x="28690" y="47415"/>
                                </a:lnTo>
                                <a:lnTo>
                                  <a:pt x="30903" y="47415"/>
                                </a:lnTo>
                                <a:lnTo>
                                  <a:pt x="32895" y="46012"/>
                                </a:lnTo>
                                <a:lnTo>
                                  <a:pt x="35034" y="45273"/>
                                </a:lnTo>
                                <a:lnTo>
                                  <a:pt x="37246" y="43796"/>
                                </a:lnTo>
                                <a:lnTo>
                                  <a:pt x="39385" y="42319"/>
                                </a:lnTo>
                                <a:lnTo>
                                  <a:pt x="40860" y="41063"/>
                                </a:lnTo>
                                <a:lnTo>
                                  <a:pt x="42335" y="39586"/>
                                </a:lnTo>
                                <a:lnTo>
                                  <a:pt x="43736" y="37445"/>
                                </a:lnTo>
                                <a:lnTo>
                                  <a:pt x="45064" y="35229"/>
                                </a:lnTo>
                                <a:lnTo>
                                  <a:pt x="45802" y="33752"/>
                                </a:lnTo>
                                <a:lnTo>
                                  <a:pt x="46465" y="31019"/>
                                </a:lnTo>
                                <a:lnTo>
                                  <a:pt x="47203" y="28877"/>
                                </a:lnTo>
                                <a:lnTo>
                                  <a:pt x="47941" y="26662"/>
                                </a:lnTo>
                                <a:lnTo>
                                  <a:pt x="47941" y="24446"/>
                                </a:lnTo>
                              </a:path>
                            </a:pathLst>
                          </a:custGeom>
                          <a:ln w="2179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2" name="Rectangle 632"/>
                        <wps:cNvSpPr/>
                        <wps:spPr>
                          <a:xfrm>
                            <a:off x="1718564" y="4190770"/>
                            <a:ext cx="38031" cy="849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proofErr w:type="gramStart"/>
                              <w:r>
                                <w:rPr>
                                  <w:rFonts w:ascii="Arial" w:eastAsia="Arial" w:hAnsi="Arial" w:cs="Arial"/>
                                  <w:sz w:val="9"/>
                                </w:rPr>
                                <w:t>c</w:t>
                              </w:r>
                              <w:proofErr w:type="gram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33" name="Rectangle 633"/>
                        <wps:cNvSpPr/>
                        <wps:spPr>
                          <a:xfrm>
                            <a:off x="1579536" y="4190770"/>
                            <a:ext cx="42302" cy="849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proofErr w:type="gramStart"/>
                              <w:r>
                                <w:rPr>
                                  <w:rFonts w:ascii="Arial" w:eastAsia="Arial" w:hAnsi="Arial" w:cs="Arial"/>
                                  <w:sz w:val="9"/>
                                </w:rPr>
                                <w:t>d</w:t>
                              </w:r>
                              <w:proofErr w:type="gram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34" name="Rectangle 634"/>
                        <wps:cNvSpPr/>
                        <wps:spPr>
                          <a:xfrm>
                            <a:off x="1441909" y="4187151"/>
                            <a:ext cx="42302" cy="849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proofErr w:type="gramStart"/>
                              <w:r>
                                <w:rPr>
                                  <w:rFonts w:ascii="Arial" w:eastAsia="Arial" w:hAnsi="Arial" w:cs="Arial"/>
                                  <w:sz w:val="9"/>
                                </w:rPr>
                                <w:t>e</w:t>
                              </w:r>
                              <w:proofErr w:type="gram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35" name="Rectangle 635"/>
                        <wps:cNvSpPr/>
                        <wps:spPr>
                          <a:xfrm>
                            <a:off x="1831114" y="4190770"/>
                            <a:ext cx="106027" cy="849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9"/>
                                </w:rPr>
                                <w:t>DP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36" name="Shape 636"/>
                        <wps:cNvSpPr/>
                        <wps:spPr>
                          <a:xfrm>
                            <a:off x="1598196" y="1953455"/>
                            <a:ext cx="722430" cy="11229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22430" h="1122968">
                                <a:moveTo>
                                  <a:pt x="722430" y="0"/>
                                </a:moveTo>
                                <a:lnTo>
                                  <a:pt x="722430" y="620014"/>
                                </a:lnTo>
                                <a:lnTo>
                                  <a:pt x="0" y="620014"/>
                                </a:lnTo>
                                <a:lnTo>
                                  <a:pt x="0" y="1122968"/>
                                </a:lnTo>
                              </a:path>
                            </a:pathLst>
                          </a:custGeom>
                          <a:ln w="2179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7" name="Shape 637"/>
                        <wps:cNvSpPr/>
                        <wps:spPr>
                          <a:xfrm>
                            <a:off x="1460569" y="1815789"/>
                            <a:ext cx="928870" cy="12742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28870" h="1274297">
                                <a:moveTo>
                                  <a:pt x="832104" y="0"/>
                                </a:moveTo>
                                <a:lnTo>
                                  <a:pt x="928870" y="0"/>
                                </a:lnTo>
                                <a:lnTo>
                                  <a:pt x="928870" y="826587"/>
                                </a:lnTo>
                                <a:lnTo>
                                  <a:pt x="0" y="826587"/>
                                </a:lnTo>
                                <a:lnTo>
                                  <a:pt x="0" y="1274297"/>
                                </a:lnTo>
                              </a:path>
                            </a:pathLst>
                          </a:custGeom>
                          <a:ln w="2179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8" name="Shape 638"/>
                        <wps:cNvSpPr/>
                        <wps:spPr>
                          <a:xfrm>
                            <a:off x="1116576" y="1540236"/>
                            <a:ext cx="1410416" cy="28931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10416" h="2893129">
                                <a:moveTo>
                                  <a:pt x="1204050" y="0"/>
                                </a:moveTo>
                                <a:lnTo>
                                  <a:pt x="1410416" y="0"/>
                                </a:lnTo>
                                <a:lnTo>
                                  <a:pt x="1410416" y="1239881"/>
                                </a:lnTo>
                                <a:lnTo>
                                  <a:pt x="0" y="1239881"/>
                                </a:lnTo>
                                <a:lnTo>
                                  <a:pt x="0" y="2893129"/>
                                </a:lnTo>
                              </a:path>
                            </a:pathLst>
                          </a:custGeom>
                          <a:ln w="2179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9" name="Shape 639"/>
                        <wps:cNvSpPr/>
                        <wps:spPr>
                          <a:xfrm>
                            <a:off x="1116576" y="4295624"/>
                            <a:ext cx="481620" cy="1377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81620" h="137740">
                                <a:moveTo>
                                  <a:pt x="0" y="137740"/>
                                </a:moveTo>
                                <a:lnTo>
                                  <a:pt x="481620" y="137740"/>
                                </a:lnTo>
                                <a:lnTo>
                                  <a:pt x="481620" y="0"/>
                                </a:lnTo>
                              </a:path>
                            </a:pathLst>
                          </a:custGeom>
                          <a:ln w="2179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0" name="Shape 640"/>
                        <wps:cNvSpPr/>
                        <wps:spPr>
                          <a:xfrm>
                            <a:off x="1047763" y="1402348"/>
                            <a:ext cx="1548043" cy="309992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48043" h="3099923">
                                <a:moveTo>
                                  <a:pt x="1259218" y="0"/>
                                </a:moveTo>
                                <a:lnTo>
                                  <a:pt x="1548043" y="0"/>
                                </a:lnTo>
                                <a:lnTo>
                                  <a:pt x="1548043" y="1446675"/>
                                </a:lnTo>
                                <a:lnTo>
                                  <a:pt x="0" y="1446675"/>
                                </a:lnTo>
                                <a:lnTo>
                                  <a:pt x="0" y="3099923"/>
                                </a:lnTo>
                              </a:path>
                            </a:pathLst>
                          </a:custGeom>
                          <a:ln w="2179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1" name="Shape 641"/>
                        <wps:cNvSpPr/>
                        <wps:spPr>
                          <a:xfrm>
                            <a:off x="1047763" y="4295624"/>
                            <a:ext cx="688060" cy="2066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8060" h="206647">
                                <a:moveTo>
                                  <a:pt x="0" y="206647"/>
                                </a:moveTo>
                                <a:lnTo>
                                  <a:pt x="688060" y="206647"/>
                                </a:lnTo>
                                <a:lnTo>
                                  <a:pt x="688060" y="0"/>
                                </a:lnTo>
                              </a:path>
                            </a:pathLst>
                          </a:custGeom>
                          <a:ln w="2179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2" name="Shape 642"/>
                        <wps:cNvSpPr/>
                        <wps:spPr>
                          <a:xfrm>
                            <a:off x="1185389" y="1677902"/>
                            <a:ext cx="1272789" cy="26867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2789" h="2686704">
                                <a:moveTo>
                                  <a:pt x="1121592" y="0"/>
                                </a:moveTo>
                                <a:lnTo>
                                  <a:pt x="1272789" y="0"/>
                                </a:lnTo>
                                <a:lnTo>
                                  <a:pt x="1272789" y="1033234"/>
                                </a:lnTo>
                                <a:lnTo>
                                  <a:pt x="0" y="1033234"/>
                                </a:lnTo>
                                <a:lnTo>
                                  <a:pt x="0" y="2686704"/>
                                </a:lnTo>
                              </a:path>
                            </a:pathLst>
                          </a:custGeom>
                          <a:ln w="2179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3" name="Shape 643"/>
                        <wps:cNvSpPr/>
                        <wps:spPr>
                          <a:xfrm>
                            <a:off x="1185389" y="4295624"/>
                            <a:ext cx="275180" cy="689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5180" h="68981">
                                <a:moveTo>
                                  <a:pt x="0" y="68981"/>
                                </a:moveTo>
                                <a:lnTo>
                                  <a:pt x="275180" y="68981"/>
                                </a:lnTo>
                                <a:lnTo>
                                  <a:pt x="275180" y="0"/>
                                </a:lnTo>
                              </a:path>
                            </a:pathLst>
                          </a:custGeom>
                          <a:ln w="2179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4" name="Shape 644"/>
                        <wps:cNvSpPr/>
                        <wps:spPr>
                          <a:xfrm>
                            <a:off x="1735823" y="1126868"/>
                            <a:ext cx="997609" cy="19632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97609" h="1963218">
                                <a:moveTo>
                                  <a:pt x="408455" y="0"/>
                                </a:moveTo>
                                <a:lnTo>
                                  <a:pt x="997609" y="0"/>
                                </a:lnTo>
                                <a:lnTo>
                                  <a:pt x="997609" y="1860043"/>
                                </a:lnTo>
                                <a:lnTo>
                                  <a:pt x="0" y="1860043"/>
                                </a:lnTo>
                                <a:lnTo>
                                  <a:pt x="0" y="1963218"/>
                                </a:lnTo>
                              </a:path>
                            </a:pathLst>
                          </a:custGeom>
                          <a:ln w="2179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62" name="Rectangle 3362"/>
                        <wps:cNvSpPr/>
                        <wps:spPr>
                          <a:xfrm>
                            <a:off x="1588239" y="2369105"/>
                            <a:ext cx="281757" cy="1410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b/>
                                  <w:i/>
                                  <w:sz w:val="15"/>
                                  <w:u w:val="single" w:color="000000"/>
                                </w:rPr>
                                <w:t>7448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47" name="Shape 647"/>
                        <wps:cNvSpPr/>
                        <wps:spPr>
                          <a:xfrm>
                            <a:off x="1544429" y="3403749"/>
                            <a:ext cx="38721" cy="2166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721" h="216617">
                                <a:moveTo>
                                  <a:pt x="38721" y="0"/>
                                </a:moveTo>
                                <a:lnTo>
                                  <a:pt x="0" y="216617"/>
                                </a:lnTo>
                              </a:path>
                            </a:pathLst>
                          </a:custGeom>
                          <a:ln w="39397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8" name="Shape 648"/>
                        <wps:cNvSpPr/>
                        <wps:spPr>
                          <a:xfrm>
                            <a:off x="1600409" y="3392967"/>
                            <a:ext cx="40787" cy="234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787" h="234564">
                                <a:moveTo>
                                  <a:pt x="40787" y="0"/>
                                </a:moveTo>
                                <a:lnTo>
                                  <a:pt x="0" y="234564"/>
                                </a:lnTo>
                              </a:path>
                            </a:pathLst>
                          </a:custGeom>
                          <a:ln w="39397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9" name="Shape 649"/>
                        <wps:cNvSpPr/>
                        <wps:spPr>
                          <a:xfrm>
                            <a:off x="1891372" y="3406482"/>
                            <a:ext cx="30018" cy="218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018" h="218980">
                                <a:moveTo>
                                  <a:pt x="30018" y="0"/>
                                </a:moveTo>
                                <a:lnTo>
                                  <a:pt x="0" y="218980"/>
                                </a:lnTo>
                              </a:path>
                            </a:pathLst>
                          </a:custGeom>
                          <a:ln w="39397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0" name="Shape 650"/>
                        <wps:cNvSpPr/>
                        <wps:spPr>
                          <a:xfrm>
                            <a:off x="1947868" y="3400131"/>
                            <a:ext cx="30830" cy="2180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30" h="218094">
                                <a:moveTo>
                                  <a:pt x="30830" y="0"/>
                                </a:moveTo>
                                <a:lnTo>
                                  <a:pt x="0" y="218094"/>
                                </a:lnTo>
                              </a:path>
                            </a:pathLst>
                          </a:custGeom>
                          <a:ln w="39397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1" name="Shape 651"/>
                        <wps:cNvSpPr/>
                        <wps:spPr>
                          <a:xfrm>
                            <a:off x="1500692" y="3748210"/>
                            <a:ext cx="30904" cy="2180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904" h="218094">
                                <a:moveTo>
                                  <a:pt x="30904" y="0"/>
                                </a:moveTo>
                                <a:lnTo>
                                  <a:pt x="0" y="218094"/>
                                </a:lnTo>
                              </a:path>
                            </a:pathLst>
                          </a:custGeom>
                          <a:ln w="39397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2" name="Shape 652"/>
                        <wps:cNvSpPr/>
                        <wps:spPr>
                          <a:xfrm>
                            <a:off x="1553722" y="3744591"/>
                            <a:ext cx="30830" cy="2180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30" h="218094">
                                <a:moveTo>
                                  <a:pt x="30830" y="0"/>
                                </a:moveTo>
                                <a:lnTo>
                                  <a:pt x="0" y="218094"/>
                                </a:lnTo>
                              </a:path>
                            </a:pathLst>
                          </a:custGeom>
                          <a:ln w="39397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3" name="Shape 653"/>
                        <wps:cNvSpPr/>
                        <wps:spPr>
                          <a:xfrm>
                            <a:off x="1841145" y="3749465"/>
                            <a:ext cx="30830" cy="21831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30" h="218316">
                                <a:moveTo>
                                  <a:pt x="30830" y="0"/>
                                </a:moveTo>
                                <a:lnTo>
                                  <a:pt x="0" y="218316"/>
                                </a:lnTo>
                              </a:path>
                            </a:pathLst>
                          </a:custGeom>
                          <a:ln w="39397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4" name="Shape 654"/>
                        <wps:cNvSpPr/>
                        <wps:spPr>
                          <a:xfrm>
                            <a:off x="1896314" y="3746068"/>
                            <a:ext cx="30830" cy="2180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830" h="218094">
                                <a:moveTo>
                                  <a:pt x="30830" y="0"/>
                                </a:moveTo>
                                <a:lnTo>
                                  <a:pt x="0" y="218094"/>
                                </a:lnTo>
                              </a:path>
                            </a:pathLst>
                          </a:custGeom>
                          <a:ln w="39397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5" name="Shape 655"/>
                        <wps:cNvSpPr/>
                        <wps:spPr>
                          <a:xfrm>
                            <a:off x="1632492" y="3661947"/>
                            <a:ext cx="22008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0085">
                                <a:moveTo>
                                  <a:pt x="0" y="0"/>
                                </a:moveTo>
                                <a:lnTo>
                                  <a:pt x="220085" y="0"/>
                                </a:lnTo>
                              </a:path>
                            </a:pathLst>
                          </a:custGeom>
                          <a:ln w="39397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6" name="Shape 656"/>
                        <wps:cNvSpPr/>
                        <wps:spPr>
                          <a:xfrm>
                            <a:off x="1624010" y="3710101"/>
                            <a:ext cx="22001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0011">
                                <a:moveTo>
                                  <a:pt x="0" y="0"/>
                                </a:moveTo>
                                <a:lnTo>
                                  <a:pt x="220011" y="0"/>
                                </a:lnTo>
                              </a:path>
                            </a:pathLst>
                          </a:custGeom>
                          <a:ln w="39397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7" name="Shape 657"/>
                        <wps:cNvSpPr/>
                        <wps:spPr>
                          <a:xfrm>
                            <a:off x="1583150" y="4000795"/>
                            <a:ext cx="22001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0011">
                                <a:moveTo>
                                  <a:pt x="0" y="0"/>
                                </a:moveTo>
                                <a:lnTo>
                                  <a:pt x="220011" y="0"/>
                                </a:lnTo>
                              </a:path>
                            </a:pathLst>
                          </a:custGeom>
                          <a:ln w="39397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8" name="Shape 658"/>
                        <wps:cNvSpPr/>
                        <wps:spPr>
                          <a:xfrm>
                            <a:off x="1570981" y="4045994"/>
                            <a:ext cx="22001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0011">
                                <a:moveTo>
                                  <a:pt x="0" y="0"/>
                                </a:moveTo>
                                <a:lnTo>
                                  <a:pt x="220011" y="0"/>
                                </a:lnTo>
                              </a:path>
                            </a:pathLst>
                          </a:custGeom>
                          <a:ln w="39397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9" name="Shape 659"/>
                        <wps:cNvSpPr/>
                        <wps:spPr>
                          <a:xfrm>
                            <a:off x="1684268" y="3317708"/>
                            <a:ext cx="22001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0011">
                                <a:moveTo>
                                  <a:pt x="0" y="0"/>
                                </a:moveTo>
                                <a:lnTo>
                                  <a:pt x="220011" y="0"/>
                                </a:lnTo>
                              </a:path>
                            </a:pathLst>
                          </a:custGeom>
                          <a:ln w="39397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0" name="Shape 660"/>
                        <wps:cNvSpPr/>
                        <wps:spPr>
                          <a:xfrm>
                            <a:off x="1675565" y="3362021"/>
                            <a:ext cx="22001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0011">
                                <a:moveTo>
                                  <a:pt x="0" y="0"/>
                                </a:moveTo>
                                <a:lnTo>
                                  <a:pt x="220011" y="0"/>
                                </a:lnTo>
                              </a:path>
                            </a:pathLst>
                          </a:custGeom>
                          <a:ln w="39397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1" name="Shape 661"/>
                        <wps:cNvSpPr/>
                        <wps:spPr>
                          <a:xfrm>
                            <a:off x="1873450" y="1264682"/>
                            <a:ext cx="791169" cy="18254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91169" h="1825404">
                                <a:moveTo>
                                  <a:pt x="250177" y="0"/>
                                </a:moveTo>
                                <a:lnTo>
                                  <a:pt x="791169" y="0"/>
                                </a:lnTo>
                                <a:lnTo>
                                  <a:pt x="791169" y="1653248"/>
                                </a:lnTo>
                                <a:lnTo>
                                  <a:pt x="0" y="1653248"/>
                                </a:lnTo>
                                <a:lnTo>
                                  <a:pt x="0" y="1825404"/>
                                </a:lnTo>
                              </a:path>
                            </a:pathLst>
                          </a:custGeom>
                          <a:ln w="2179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2" name="Rectangle 662"/>
                        <wps:cNvSpPr/>
                        <wps:spPr>
                          <a:xfrm>
                            <a:off x="306083" y="1063520"/>
                            <a:ext cx="50732" cy="8492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9"/>
                                </w:rPr>
                                <w:t>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63" name="Rectangle 663"/>
                        <wps:cNvSpPr/>
                        <wps:spPr>
                          <a:xfrm>
                            <a:off x="306083" y="1187745"/>
                            <a:ext cx="50732" cy="849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9"/>
                                </w:rPr>
                                <w:t>B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64" name="Rectangle 664"/>
                        <wps:cNvSpPr/>
                        <wps:spPr>
                          <a:xfrm>
                            <a:off x="304681" y="1339075"/>
                            <a:ext cx="54929" cy="849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9"/>
                                </w:rPr>
                                <w:t>C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65" name="Rectangle 665"/>
                        <wps:cNvSpPr/>
                        <wps:spPr>
                          <a:xfrm>
                            <a:off x="304681" y="1476961"/>
                            <a:ext cx="54929" cy="8492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A03145" w:rsidRDefault="00871536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9"/>
                                </w:rPr>
                                <w:t>D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67" name="Picture 667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4816672"/>
                            <a:ext cx="3444430" cy="482149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id="Group 3623" o:spid="_x0000_s1129" style="width:361.55pt;height:417.25pt;mso-position-horizontal-relative:char;mso-position-vertical-relative:line" coordsize="45916,52988" o:gfxdata="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">
                <v:rect id="Rectangle 477" o:spid="_x0000_s1130" style="position:absolute;left:45535;width:507;height:224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bqkx8YA&#10;AADcAAAADwAAAGRycy9kb3ducmV2LnhtbESPT2vCQBTE74V+h+UVequbltJodBXpH5KjRkG9PbLP&#10;JJh9G7Jbk/bTu4LgcZiZ3zCzxWAacabO1ZYVvI4iEMSF1TWXCrabn5cxCOeRNTaWScEfOVjMHx9m&#10;mGjb85rOuS9FgLBLUEHlfZtI6YqKDLqRbYmDd7SdQR9kV0rdYR/gppFvUfQhDdYcFips6bOi4pT/&#10;GgXpuF3uM/vfl833Id2tdpOvzcQr9fw0LKcgPA3+Hr61M63gPY7heiYcATm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dbqkx8YAAADcAAAADwAAAAAAAAAAAAAAAACYAgAAZHJz&#10;L2Rvd25yZXYueG1sUEsFBgAAAAAEAAQA9QAAAIsDAAAAAA==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i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78" o:spid="_x0000_s1131" style="position:absolute;left:45535;top:2514;width:507;height:224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CUwtcEA&#10;AADcAAAADwAAAGRycy9kb3ducmV2LnhtbERPy4rCMBTdC/5DuII7TR3E0WoUcRRd+gJ1d2mubbG5&#10;KU20nfl6sxhweTjv2aIxhXhR5XLLCgb9CARxYnXOqYLzadMbg3AeWWNhmRT8koPFvN2aYaxtzQd6&#10;HX0qQgi7GBVk3pexlC7JyKDr25I4cHdbGfQBVqnUFdYh3BTyK4pG0mDOoSHDklYZJY/j0yjYjsvl&#10;dWf/6rRY37aX/WXyc5p4pbqdZjkF4anxH/G/e6cVDL/D2nAmHAE5fw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QlMLXBAAAA3AAAAA8AAAAAAAAAAAAAAAAAmAIAAGRycy9kb3du&#10;cmV2LnhtbFBLBQYAAAAABAAEAPUAAACGAwAAAAA=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i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79" o:spid="_x0000_s1132" style="position:absolute;left:45535;top:5029;width:507;height:224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2mVLsUA&#10;AADcAAAADwAAAGRycy9kb3ducmV2LnhtbESPT2vCQBTE74V+h+UVvNWNRaqJriJV0WP9A+rtkX0m&#10;wezbkF1N6qd3C4LHYWZ+w4ynrSnFjWpXWFbQ60YgiFOrC84U7HfLzyEI55E1lpZJwR85mE7e38aY&#10;aNvwhm5bn4kAYZeggtz7KpHSpTkZdF1bEQfvbGuDPsg6k7rGJsBNKb+i6FsaLDgs5FjRT07pZXs1&#10;ClbDanZc23uTlYvT6vB7iOe72CvV+WhnIxCeWv8KP9trraA/iOH/TDgCcvI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raZUuxQAAANwAAAAPAAAAAAAAAAAAAAAAAJgCAABkcnMv&#10;ZG93bnJldi54bWxQSwUGAAAAAAQABAD1AAAAigMAAAAA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i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80" o:spid="_x0000_s1133" style="position:absolute;left:45535;top:7543;width:507;height:224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4ZMlMEA&#10;AADcAAAADwAAAGRycy9kb3ducmV2LnhtbERPy4rCMBTdC/5DuII7TRWR2jGK+ECXjgo6u0tzpy3T&#10;3JQm2urXm8WAy8N5z5etKcWDaldYVjAaRiCIU6sLzhRczrtBDMJ5ZI2lZVLwJAfLRbczx0Tbhr/p&#10;cfKZCCHsElSQe18lUro0J4NuaCviwP3a2qAPsM6krrEJ4aaU4yiaSoMFh4YcK1rnlP6d7kbBPq5W&#10;t4N9NVm5/dlfj9fZ5jzzSvV77eoLhKfWf8T/7oNWMInD/HAmHAG5eA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+GTJTBAAAA3AAAAA8AAAAAAAAAAAAAAAAAmAIAAGRycy9kb3du&#10;cmV2LnhtbFBLBQYAAAAABAAEAPUAAACGAwAAAAA=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i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81" o:spid="_x0000_s1134" style="position:absolute;left:45535;top:10058;width:507;height:224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MrpD8QA&#10;AADcAAAADwAAAGRycy9kb3ducmV2LnhtbESPQYvCMBSE74L/ITxhb5q6yFKrUcRV9OiqoN4ezbMt&#10;Ni+liba7v94sCB6HmfmGmc5bU4oH1a6wrGA4iEAQp1YXnCk4Htb9GITzyBpLy6TglxzMZ93OFBNt&#10;G/6hx95nIkDYJagg975KpHRpTgbdwFbEwbva2qAPss6krrEJcFPKzyj6kgYLDgs5VrTMKb3t70bB&#10;Jq4W5639a7Jyddmcdqfx92HslfrotYsJCE+tf4df7a1WMIqH8H8mHAE5ew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DK6Q/EAAAA3AAAAA8AAAAAAAAAAAAAAAAAmAIAAGRycy9k&#10;b3ducmV2LnhtbFBLBQYAAAAABAAEAPUAAACJAwAAAAA=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i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82" o:spid="_x0000_s1135" style="position:absolute;left:45535;top:12573;width:507;height:224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Bh3eMYA&#10;AADcAAAADwAAAGRycy9kb3ducmV2LnhtbESPQWvCQBSE7wX/w/KE3uqmQUqMrhK0Eo+tCra3R/aZ&#10;hGbfhuw2SfvruwXB4zAz3zCrzWga0VPnassKnmcRCOLC6ppLBefT/ikB4TyyxsYyKfghB5v15GGF&#10;qbYDv1N/9KUIEHYpKqi8b1MpXVGRQTezLXHwrrYz6IPsSqk7HALcNDKOohdpsOawUGFL24qKr+O3&#10;UZAnbfZxsL9D2bx+5pe3y2J3WnilHqdjtgThafT38K190ArmSQz/Z8IRkOs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UBh3eMYAAADcAAAADwAAAAAAAAAAAAAAAACYAgAAZHJz&#10;L2Rvd25yZXYueG1sUEsFBgAAAAAEAAQA9QAAAIsDAAAAAA==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i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83" o:spid="_x0000_s1136" style="position:absolute;left:45535;top:15087;width:507;height:224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1TS48YA&#10;AADcAAAADwAAAGRycy9kb3ducmV2LnhtbESPT2vCQBTE74V+h+UVvNWNVUqM2Yj0D3qsUVBvj+wz&#10;CWbfhuzWxH76bqHgcZiZ3zDpcjCNuFLnassKJuMIBHFhdc2lgv3u8zkG4TyyxsYyKbiRg2X2+JBi&#10;om3PW7rmvhQBwi5BBZX3bSKlKyoy6Ma2JQ7e2XYGfZBdKXWHfYCbRr5E0as0WHNYqLClt4qKS/5t&#10;FKzjdnXc2J++bD5O68PXYf6+m3ulRk/DagHC0+Dv4f/2RiuYxVP4OxOOgMx+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P1TS48YAAADcAAAADwAAAAAAAAAAAAAAAACYAgAAZHJz&#10;L2Rvd25yZXYueG1sUEsFBgAAAAAEAAQA9QAAAIsDAAAAAA==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i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84" o:spid="_x0000_s1137" style="position:absolute;left:45535;top:17606;width:507;height:224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L1Kl8YA&#10;AADcAAAADwAAAGRycy9kb3ducmV2LnhtbESPQWvCQBSE7wX/w/KE3ppNi0iM2QTRFj22KtjeHtln&#10;Epp9G7Jbk/rruwXB4zAz3zBZMZpWXKh3jWUFz1EMgri0uuFKwfHw9pSAcB5ZY2uZFPySgyKfPGSY&#10;ajvwB132vhIBwi5FBbX3XSqlK2sy6CLbEQfvbHuDPsi+krrHIcBNK1/ieC4NNhwWauxoXVP5vf8x&#10;CrZJt/rc2etQta9f29P7abE5LLxSj9NxtQThafT38K290wpmyQz+z4QjIPM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sL1Kl8YAAADcAAAADwAAAAAAAAAAAAAAAACYAgAAZHJz&#10;L2Rvd25yZXYueG1sUEsFBgAAAAAEAAQA9QAAAIsDAAAAAA==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i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85" o:spid="_x0000_s1138" style="position:absolute;left:45535;top:20120;width:507;height:224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/HvDMYA&#10;AADcAAAADwAAAGRycy9kb3ducmV2LnhtbESPT2vCQBTE74V+h+UVvNWNRUuM2Yj0D3qsUVBvj+wz&#10;CWbfhuzWxH76bqHgcZiZ3zDpcjCNuFLnassKJuMIBHFhdc2lgv3u8zkG4TyyxsYyKbiRg2X2+JBi&#10;om3PW7rmvhQBwi5BBZX3bSKlKyoy6Ma2JQ7e2XYGfZBdKXWHfYCbRr5E0as0WHNYqLClt4qKS/5t&#10;FKzjdnXc2J++bD5O68PXYf6+m3ulRk/DagHC0+Dv4f/2RiuYxjP4OxOOgMx+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3/HvDMYAAADcAAAADwAAAAAAAAAAAAAAAACYAgAAZHJz&#10;L2Rvd25yZXYueG1sUEsFBgAAAAAEAAQA9QAAAIsDAAAAAA==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i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86" o:spid="_x0000_s1139" style="position:absolute;left:45535;top:22635;width:507;height:224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yNxe8UA&#10;AADcAAAADwAAAGRycy9kb3ducmV2LnhtbESPT4vCMBTE78J+h/AWvGmqiNRqFNl10aN/FtTbo3m2&#10;xealNFlb/fRGEPY4zMxvmNmiNaW4Ue0KywoG/QgEcWp1wZmC38NPLwbhPLLG0jIpuJODxfyjM8NE&#10;24Z3dNv7TAQIuwQV5N5XiZQuzcmg69uKOHgXWxv0QdaZ1DU2AW5KOYyisTRYcFjIsaKvnNLr/s8o&#10;WMfV8rSxjyYrV+f1cXucfB8mXqnuZ7ucgvDU+v/wu73RCkbxGF5nwhGQ8y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vI3F7xQAAANwAAAAPAAAAAAAAAAAAAAAAAJgCAABkcnMv&#10;ZG93bnJldi54bWxQSwUGAAAAAAQABAD1AAAAigMAAAAA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i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87" o:spid="_x0000_s1140" style="position:absolute;left:45535;top:25149;width:507;height:224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G/U4MYA&#10;AADcAAAADwAAAGRycy9kb3ducmV2LnhtbESPT2vCQBTE74V+h+UVvNWNRWyM2Yj0D3qsUVBvj+wz&#10;CWbfhuzWxH76bqHgcZiZ3zDpcjCNuFLnassKJuMIBHFhdc2lgv3u8zkG4TyyxsYyKbiRg2X2+JBi&#10;om3PW7rmvhQBwi5BBZX3bSKlKyoy6Ma2JQ7e2XYGfZBdKXWHfYCbRr5E0UwarDksVNjSW0XFJf82&#10;CtZxuzpu7E9fNh+n9eHrMH/fzb1So6dhtQDhafD38H97oxVM41f4OxOOgMx+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QG/U4MYAAADcAAAADwAAAAAAAAAAAAAAAACYAgAAZHJz&#10;L2Rvd25yZXYueG1sUEsFBgAAAAAEAAQA9QAAAIsDAAAAAA==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i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88" o:spid="_x0000_s1141" style="position:absolute;left:45535;top:27664;width:507;height:224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fBAksEA&#10;AADcAAAADwAAAGRycy9kb3ducmV2LnhtbERPy4rCMBTdC/5DuII7TRWR2jGK+ECXjgo6u0tzpy3T&#10;3JQm2urXm8WAy8N5z5etKcWDaldYVjAaRiCIU6sLzhRczrtBDMJ5ZI2lZVLwJAfLRbczx0Tbhr/p&#10;cfKZCCHsElSQe18lUro0J4NuaCviwP3a2qAPsM6krrEJ4aaU4yiaSoMFh4YcK1rnlP6d7kbBPq5W&#10;t4N9NVm5/dlfj9fZ5jzzSvV77eoLhKfWf8T/7oNWMInD2nAmHAG5eA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HwQJLBAAAA3AAAAA8AAAAAAAAAAAAAAAAAmAIAAGRycy9kb3du&#10;cmV2LnhtbFBLBQYAAAAABAAEAPUAAACGAwAAAAA=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i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89" o:spid="_x0000_s1142" style="position:absolute;left:45535;top:30179;width:507;height:224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rzlCcUA&#10;AADcAAAADwAAAGRycy9kb3ducmV2LnhtbESPT2vCQBTE74LfYXmCN90oUpLoKuIf9Gi1YL09sq9J&#10;aPZtyK4m9tO7hUKPw8z8hlmsOlOJBzWutKxgMo5AEGdWl5wr+LjsRzEI55E1VpZJwZMcrJb93gJT&#10;bVt+p8fZ5yJA2KWooPC+TqV0WUEG3djWxMH7so1BH2STS91gG+CmktMoepMGSw4LBda0KSj7Pt+N&#10;gkNcrz+P9qfNq93tcD1dk+0l8UoNB916DsJT5//Df+2jVjCLE/g9E46AXL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evOUJxQAAANwAAAAPAAAAAAAAAAAAAAAAAJgCAABkcnMv&#10;ZG93bnJldi54bWxQSwUGAAAAAAQABAD1AAAAigMAAAAA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i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90" o:spid="_x0000_s1143" style="position:absolute;left:45535;top:32693;width:507;height:224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l/aScEA&#10;AADcAAAADwAAAGRycy9kb3ducmV2LnhtbERPy4rCMBTdC/5DuII7TRUR2zGK+ECXjgo6u0tzpy3T&#10;3JQm2urXm8WAy8N5z5etKcWDaldYVjAaRiCIU6sLzhRczrvBDITzyBpLy6TgSQ6Wi25njom2DX/T&#10;4+QzEULYJagg975KpHRpTgbd0FbEgfu1tUEfYJ1JXWMTwk0px1E0lQYLDg05VrTOKf073Y2C/axa&#10;3Q721WTl9md/PV7jzTn2SvV77eoLhKfWf8T/7oNWMInD/HAmHAG5eA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pf2knBAAAA3AAAAA8AAAAAAAAAAAAAAAAAmAIAAGRycy9kb3du&#10;cmV2LnhtbFBLBQYAAAAABAAEAPUAAACGAwAAAAA=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i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91" o:spid="_x0000_s1144" style="position:absolute;left:45535;top:35208;width:507;height:224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RN/0sQA&#10;AADcAAAADwAAAGRycy9kb3ducmV2LnhtbESPQYvCMBSE74L/ITxhb5q6yGKrUcRV9OiqoN4ezbMt&#10;Ni+liba7v94sCB6HmfmGmc5bU4oH1a6wrGA4iEAQp1YXnCk4Htb9MQjnkTWWlknBLzmYz7qdKSba&#10;NvxDj73PRICwS1BB7n2VSOnSnAy6ga2Ig3e1tUEfZJ1JXWMT4KaUn1H0JQ0WHBZyrGiZU3rb342C&#10;zbhanLf2r8nK1WVz2p3i70PslfrotYsJCE+tf4df7a1WMIqH8H8mHAE5ew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UTf9LEAAAA3AAAAA8AAAAAAAAAAAAAAAAAmAIAAGRycy9k&#10;b3ducmV2LnhtbFBLBQYAAAAABAAEAPUAAACJAwAAAAA=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i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92" o:spid="_x0000_s1145" style="position:absolute;left:45535;top:37725;width:507;height:224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cHhpcYA&#10;AADcAAAADwAAAGRycy9kb3ducmV2LnhtbESPQWvCQBSE7wX/w/KE3uqmQYqJriJaSY5tFGxvj+wz&#10;Cc2+DdmtSfvruwXB4zAz3zCrzWhacaXeNZYVPM8iEMSl1Q1XCk7Hw9MChPPIGlvLpOCHHGzWk4cV&#10;ptoO/E7XwlciQNilqKD2vkuldGVNBt3MdsTBu9jeoA+yr6TucQhw08o4il6kwYbDQo0d7Woqv4pv&#10;oyBbdNuP3P4OVfv6mZ3fzsn+mHilHqfjdgnC0+jv4Vs71wrmSQz/Z8IRkOs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1cHhpcYAAADcAAAADwAAAAAAAAAAAAAAAACYAgAAZHJz&#10;L2Rvd25yZXYueG1sUEsFBgAAAAAEAAQA9QAAAIsDAAAAAA==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i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93" o:spid="_x0000_s1146" style="position:absolute;left:45535;top:40239;width:507;height:224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o1EPsUA&#10;AADcAAAADwAAAGRycy9kb3ducmV2LnhtbESPT2vCQBTE74V+h+UVvNWNtYiJriJV0WP9A+rtkX0m&#10;wezbkF1N6qd3C4LHYWZ+w4ynrSnFjWpXWFbQ60YgiFOrC84U7HfLzyEI55E1lpZJwR85mE7e38aY&#10;aNvwhm5bn4kAYZeggtz7KpHSpTkZdF1bEQfvbGuDPsg6k7rGJsBNKb+iaCANFhwWcqzoJ6f0sr0a&#10;BathNTuu7b3JysVpdfg9xPNd7JXqfLSzEQhPrX+Fn+21VvAd9+H/TDgCcvI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6jUQ+xQAAANwAAAAPAAAAAAAAAAAAAAAAAJgCAABkcnMv&#10;ZG93bnJldi54bWxQSwUGAAAAAAQABAD1AAAAigMAAAAA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i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94" o:spid="_x0000_s1147" style="position:absolute;left:45535;top:42754;width:507;height:224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WTcSsUA&#10;AADcAAAADwAAAGRycy9kb3ducmV2LnhtbESPT4vCMBTE78J+h/AWvGmqyGKrUWRX0aN/FtTbo3m2&#10;xealNNHW/fRGEPY4zMxvmOm8NaW4U+0KywoG/QgEcWp1wZmC38OqNwbhPLLG0jIpeJCD+eyjM8VE&#10;24Z3dN/7TAQIuwQV5N5XiZQuzcmg69uKOHgXWxv0QdaZ1DU2AW5KOYyiL2mw4LCQY0XfOaXX/c0o&#10;WI+rxWlj/5qsXJ7Xx+0x/jnEXqnuZ7uYgPDU+v/wu73RCkbxCF5nwhGQsy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1ZNxKxQAAANwAAAAPAAAAAAAAAAAAAAAAAJgCAABkcnMv&#10;ZG93bnJldi54bWxQSwUGAAAAAAQABAD1AAAAigMAAAAA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i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95" o:spid="_x0000_s1148" style="position:absolute;left:45535;top:45269;width:507;height:224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ih50cUA&#10;AADcAAAADwAAAGRycy9kb3ducmV2LnhtbESPT2vCQBTE74V+h+UVvNWNxYqJriJV0WP9A+rtkX0m&#10;wezbkF1N6qd3C4LHYWZ+w4ynrSnFjWpXWFbQ60YgiFOrC84U7HfLzyEI55E1lpZJwR85mE7e38aY&#10;aNvwhm5bn4kAYZeggtz7KpHSpTkZdF1bEQfvbGuDPsg6k7rGJsBNKb+iaCANFhwWcqzoJ6f0sr0a&#10;BathNTuu7b3JysVpdfg9xPNd7JXqfLSzEQhPrX+Fn+21VtCPv+H/TDgCcvI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aKHnRxQAAANwAAAAPAAAAAAAAAAAAAAAAAJgCAABkcnMv&#10;ZG93bnJldi54bWxQSwUGAAAAAAQABAD1AAAAigMAAAAA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i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96" o:spid="_x0000_s1149" style="position:absolute;left:45535;top:47783;width:507;height:224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vrnpsUA&#10;AADcAAAADwAAAGRycy9kb3ducmV2LnhtbESPT4vCMBTE78J+h/AWvGmqiNhqFNl10aN/FtTbo3m2&#10;xealNFlb/fRGEPY4zMxvmNmiNaW4Ue0KywoG/QgEcWp1wZmC38NPbwLCeWSNpWVScCcHi/lHZ4aJ&#10;tg3v6Lb3mQgQdgkqyL2vEildmpNB17cVcfAutjbog6wzqWtsAtyUchhFY2mw4LCQY0VfOaXX/Z9R&#10;sJ5Uy9PGPpqsXJ3Xx+0x/j7EXqnuZ7ucgvDU+v/wu73RCkbxGF5nwhGQ8y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q+uemxQAAANwAAAAPAAAAAAAAAAAAAAAAAJgCAABkcnMv&#10;ZG93bnJldi54bWxQSwUGAAAAAAQABAD1AAAAigMAAAAA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i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97" o:spid="_x0000_s1150" style="position:absolute;left:45535;top:50298;width:507;height:224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bZCPcUA&#10;AADcAAAADwAAAGRycy9kb3ducmV2LnhtbESPT2vCQBTE74V+h+UVvNWNRaqJriJV0WP9A+rtkX0m&#10;wezbkF1N6qd3C4LHYWZ+w4ynrSnFjWpXWFbQ60YgiFOrC84U7HfLzyEI55E1lpZJwR85mE7e38aY&#10;aNvwhm5bn4kAYZeggtz7KpHSpTkZdF1bEQfvbGuDPsg6k7rGJsBNKb+i6FsaLDgs5FjRT07pZXs1&#10;ClbDanZc23uTlYvT6vB7iOe72CvV+WhnIxCeWv8KP9trraAfD+D/TDgCcvI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FtkI9xQAAANwAAAAPAAAAAAAAAAAAAAAAAJgCAABkcnMv&#10;ZG93bnJldi54bWxQSwUGAAAAAAQABAD1AAAAigMAAAAA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i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532" o:spid="_x0000_s1151" style="position:absolute;left:12814;top:8513;width:8257;height:16532;visibility:visible;mso-wrap-style:square;v-text-anchor:top" coordsize="825686,165324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65OusQA&#10;AADcAAAADwAAAGRycy9kb3ducmV2LnhtbESP0WrCQBRE3wv+w3KFvtVNFUXTbETUotBS0PoBt9nb&#10;JDV7N+yuMf59Vyj0cZiZM0y27E0jOnK+tqzgeZSAIC6srrlUcPp8fZqD8AFZY2OZFNzIwzIfPGSY&#10;anvlA3XHUIoIYZ+igiqENpXSFxUZ9CPbEkfv2zqDIUpXSu3wGuGmkeMkmUmDNceFCltaV1Scjxej&#10;4GNz6N7NV1fumu3ph9zbhc2ClHoc9qsXEIH68B/+a++1gulkDPcz8QjI/B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+uTrrEAAAA3AAAAA8AAAAAAAAAAAAAAAAAmAIAAGRycy9k&#10;b3ducmV2LnhtbFBLBQYAAAAABAAEAPUAAACJAwAAAAA=&#10;" path="m,1653248r825686,l825686,,,,,1653248xe" filled="f" strokeweight=".06053mm">
                  <v:path arrowok="t" textboxrect="0,0,825686,1653248"/>
                </v:shape>
                <v:shape id="Shape 534" o:spid="_x0000_s1152" style="position:absolute;left:3598;top:11268;width:9208;height:0;visibility:visible;mso-wrap-style:square;v-text-anchor:top" coordsize="920831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GZoccMA&#10;AADcAAAADwAAAGRycy9kb3ducmV2LnhtbESPzU7DMBCE70h9B2srcaNOy18T6lYQBOo1gQdYxVsn&#10;NF5H8dKmb4+RkDiOZuYbzWY3+V6daIxdYAPLRQaKuAm2Y2fg8+PtZg0qCrLFPjAZuFCE3XZ2tcHC&#10;hjNXdKrFqQThWKCBVmQotI5NSx7jIgzEyTuE0aMkOTptRzwnuO/1KssetMeO00KLA5UtNcf62xuo&#10;jnkuIf9ydfn4+lLJ+2UqXWfM9Xx6fgIlNMl/+K+9twbub+/g90w6Anr7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GZoccMAAADcAAAADwAAAAAAAAAAAAAAAACYAgAAZHJzL2Rv&#10;d25yZXYueG1sUEsFBgAAAAAEAAQA9QAAAIgDAAAAAA==&#10;" path="m,l920831,e" filled="f" strokeweight=".06053mm">
                  <v:path arrowok="t" textboxrect="0,0,920831,0"/>
                </v:shape>
                <v:shape id="Shape 535" o:spid="_x0000_s1153" style="position:absolute;left:3598;top:12646;width:9208;height:0;visibility:visible;mso-wrap-style:square;v-text-anchor:top" coordsize="920831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yrN6sMA&#10;AADcAAAADwAAAGRycy9kb3ducmV2LnhtbESPwU7DMBBE70j9B2uRuFEHUClJ61YlCMQ1aT9gFS9O&#10;2ngdxUub/j1GQuI4mpk3mvV28r060xi7wAYe5hko4ibYjp2Bw/79/gVUFGSLfWAycKUI283sZo2F&#10;DReu6FyLUwnCsUADrchQaB2bljzGeRiIk/cVRo+S5Oi0HfGS4L7Xj1n2rD12nBZaHKhsqTnV395A&#10;dcpzCfnR1eXy7bWSj+tUus6Yu9tptwIlNMl/+K/9aQ0snhbweyYdAb35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yrN6sMAAADcAAAADwAAAAAAAAAAAAAAAACYAgAAZHJzL2Rv&#10;d25yZXYueG1sUEsFBgAAAAAEAAQA9QAAAIgDAAAAAA==&#10;" path="m,l920831,e" filled="f" strokeweight=".06053mm">
                  <v:path arrowok="t" textboxrect="0,0,920831,0"/>
                </v:shape>
                <v:shape id="Shape 536" o:spid="_x0000_s1154" style="position:absolute;left:3598;top:14023;width:9208;height:0;visibility:visible;mso-wrap-style:square;v-text-anchor:top" coordsize="920831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/hTncMA&#10;AADcAAAADwAAAGRycy9kb3ducmV2LnhtbESPwU7DMBBE70j9B2uRuFEHEC1J61YlCMQ1aT9gFS9O&#10;2ngdxUub/j1GQuI4mpk3mvV28r060xi7wAYe5hko4ibYjp2Bw/79/gVUFGSLfWAycKUI283sZo2F&#10;DReu6FyLUwnCsUADrchQaB2bljzGeRiIk/cVRo+S5Oi0HfGS4L7Xj1m20B47TgstDlS21Jzqb2+g&#10;OuW5hPzo6nL59lrJx3UqXWfM3e20W4ESmuQ//Nf+tAaenxbweyYdAb35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/hTncMAAADcAAAADwAAAAAAAAAAAAAAAACYAgAAZHJzL2Rv&#10;d25yZXYueG1sUEsFBgAAAAAEAAQA9QAAAIgDAAAAAA==&#10;" path="m,l920831,e" filled="f" strokeweight=".06053mm">
                  <v:path arrowok="t" textboxrect="0,0,920831,0"/>
                </v:shape>
                <v:shape id="Shape 537" o:spid="_x0000_s1155" style="position:absolute;left:3598;top:15402;width:9208;height:0;visibility:visible;mso-wrap-style:square;v-text-anchor:top" coordsize="920831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LT2BsMA&#10;AADcAAAADwAAAGRycy9kb3ducmV2LnhtbESPwU7DMBBE70j9B2srcaMORVCS1q1KEIhrUj5gFW+d&#10;0HgdxUub/j1GQuI4mpk3ms1u8r060xi7wAbuFxko4ibYjp2Bz8Pb3TOoKMgW+8Bk4EoRdtvZzQYL&#10;Gy5c0bkWpxKEY4EGWpGh0Do2LXmMizAQJ+8YRo+S5Oi0HfGS4L7Xyyx70h47TgstDlS21Jzqb2+g&#10;OuW5hPzL1eXq9aWS9+tUus6Y2/m0X4MSmuQ//Nf+sAYeH1bweyYdAb39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LT2BsMAAADcAAAADwAAAAAAAAAAAAAAAACYAgAAZHJzL2Rv&#10;d25yZXYueG1sUEsFBgAAAAAEAAQA9QAAAIgDAAAAAA==&#10;" path="m,l920831,e" filled="f" strokeweight=".06053mm">
                  <v:path arrowok="t" textboxrect="0,0,920831,0"/>
                </v:shape>
                <v:shape id="Shape 3938" o:spid="_x0000_s1156" style="position:absolute;left:13502;top:3691;width:6881;height:4822;visibility:visible;mso-wrap-style:square;v-text-anchor:top" coordsize="688082,48214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22YXcQA&#10;AADdAAAADwAAAGRycy9kb3ducmV2LnhtbERPy2rCQBTdC/7DcAV3OrGWoGlGkZZiSzcaRevukrl5&#10;0MydNDPV9O87i4LLw3mn69404kqdqy0rmE0jEMS51TWXCo6H18kChPPIGhvLpOCXHKxXw0GKibY3&#10;3tM186UIIewSVFB53yZSurwig25qW+LAFbYz6APsSqk7vIVw08iHKIqlwZpDQ4UtPVeUf2U/RkH/&#10;/v1xiR9322IRf54zOvHmxZ+VGo/6zRMIT72/i//db1rBfDkPc8Ob8ATk6g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9tmF3EAAAA3QAAAA8AAAAAAAAAAAAAAAAAmAIAAGRycy9k&#10;b3ducmV2LnhtbFBLBQYAAAAABAAEAPUAAACJAwAAAAA=&#10;" path="m,l688082,r,482149l,482149,,e" stroked="f" strokeweight="0">
                  <v:path arrowok="t" textboxrect="0,0,688082,482149"/>
                </v:shape>
                <v:shape id="Shape 539" o:spid="_x0000_s1157" style="position:absolute;left:13502;top:3691;width:6881;height:4822;visibility:visible;mso-wrap-style:square;v-text-anchor:top" coordsize="688082,48214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S8O08QA&#10;AADcAAAADwAAAGRycy9kb3ducmV2LnhtbESPQWsCMRSE7wX/Q3iFXkSzWqrtahSxVOpR7aW3x+aZ&#10;rE1elk2q679vBKHHYWa+YebLzjtxpjbWgRWMhgUI4iromo2Cr8PH4BVETMgaXWBScKUIy0XvYY6l&#10;Dhfe0XmfjMgQjiUqsCk1pZSxsuQxDkNDnL1jaD2mLFsjdYuXDPdOjotiIj3WnBcsNrS2VP3sf70C&#10;03yf+qtqatJ2Yyfr47tDdx0p9fTYrWYgEnXpP3xvf2oFL89vcDuTj4Bc/A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UvDtPEAAAA3AAAAA8AAAAAAAAAAAAAAAAAmAIAAGRycy9k&#10;b3ducmV2LnhtbFBLBQYAAAAABAAEAPUAAACJAwAAAAA=&#10;" path="m,482149r688082,l688082,,,,,482149xe" filled="f" strokeweight=".06053mm">
                  <v:path arrowok="t" textboxrect="0,0,688082,482149"/>
                </v:shape>
                <v:shape id="Shape 541" o:spid="_x0000_s1158" style="position:absolute;left:14871;top:246;width:0;height:3445;visibility:visible;mso-wrap-style:square;v-text-anchor:top" coordsize="0,34446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OYfecYA&#10;AADcAAAADwAAAGRycy9kb3ducmV2LnhtbESPQWvCQBSE7wX/w/KE3uomxcSSuootKiK9VC14fGRf&#10;s8Hs2zS7jem/7wqFHoeZ+YaZLwfbiJ46XztWkE4SEMSl0zVXCk7HzcMTCB+QNTaOScEPeVguRndz&#10;LLS78jv1h1CJCGFfoAITQltI6UtDFv3EtcTR+3SdxRBlV0nd4TXCbSMfkySXFmuOCwZbejVUXg7f&#10;VsHXbJefM8r0eZvuP15Meurzt7VS9+Nh9Qwi0BD+w3/tnVaQTVO4nYlHQC5+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qOYfecYAAADcAAAADwAAAAAAAAAAAAAAAACYAgAAZHJz&#10;L2Rvd25yZXYueG1sUEsFBgAAAAAEAAQA9QAAAIsDAAAAAA==&#10;" path="m,l,344461e" filled="f" strokeweight=".06053mm">
                  <v:path arrowok="t" textboxrect="0,0,0,344461"/>
                </v:shape>
                <v:shape id="Shape 542" o:spid="_x0000_s1159" style="position:absolute;left:19006;top:246;width:0;height:3445;visibility:visible;mso-wrap-style:square;v-text-anchor:top" coordsize="0,34446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DSBDscA&#10;AADcAAAADwAAAGRycy9kb3ducmV2LnhtbESPzWrDMBCE74W+g9hCb43sULvBiRLa0oQQcml+IMfF&#10;2lgm1sq1VMd9+ypQ6HGYmW+Y2WKwjeip87VjBekoAUFcOl1zpeCwXz5NQPiArLFxTAp+yMNifn83&#10;w0K7K39SvwuViBD2BSowIbSFlL40ZNGPXEscvbPrLIYou0rqDq8Rbhs5TpJcWqw5Lhhs6d1Qedl9&#10;WwVfL+v8lFGmT6t0c3wz6aHPtx9KPT4Mr1MQgYbwH/5rr7WC7HkMtzPxCMj5L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Fg0gQ7HAAAA3AAAAA8AAAAAAAAAAAAAAAAAmAIAAGRy&#10;cy9kb3ducmV2LnhtbFBLBQYAAAAABAAEAPUAAACMAwAAAAA=&#10;" path="m,344461l,e" filled="f" strokeweight=".06053mm">
                  <v:path arrowok="t" textboxrect="0,0,0,344461"/>
                </v:shape>
                <v:rect id="Rectangle 543" o:spid="_x0000_s1160" style="position:absolute;left:19157;top:2608;width:1407;height:14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gxn5McA&#10;AADcAAAADwAAAGRycy9kb3ducmV2LnhtbESPT2vCQBTE7wW/w/KE3uqmVotJXUX8gx5tLKS9PbKv&#10;STD7NmRXk/bTdwuCx2FmfsPMl72pxZVaV1lW8DyKQBDnVldcKPg47Z5mIJxH1lhbJgU/5GC5GDzM&#10;MdG243e6pr4QAcIuQQWl900ipctLMuhGtiEO3rdtDfog20LqFrsAN7UcR9GrNFhxWCixoXVJ+Tm9&#10;GAX7WbP6PNjfrqi3X/vsmMWbU+yVehz2qzcQnnp/D9/aB61gOnmB/zPhCMjFH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LIMZ+THAAAA3AAAAA8AAAAAAAAAAAAAAAAAmAIAAGRy&#10;cy9kb3ducmV2LnhtbFBLBQYAAAAABAAEAPUAAACMAwAAAAA=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15"/>
                          </w:rPr>
                          <w:t>16</w:t>
                        </w:r>
                      </w:p>
                    </w:txbxContent>
                  </v:textbox>
                </v:rect>
                <v:rect id="Rectangle 544" o:spid="_x0000_s1161" style="position:absolute;left:15201;top:2542;width:702;height:14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eX/kMUA&#10;AADcAAAADwAAAGRycy9kb3ducmV2LnhtbESPT4vCMBTE74LfITzBm6YuKto1iriKHtc/oHt7NG/b&#10;ss1LaaKtfnqzIHgcZuY3zGzRmELcqHK5ZQWDfgSCOLE651TB6bjpTUA4j6yxsEwK7uRgMW+3Zhhr&#10;W/OebgefigBhF6OCzPsyltIlGRl0fVsSB+/XVgZ9kFUqdYV1gJtCfkTRWBrMOSxkWNIqo+TvcDUK&#10;tpNyednZR50W65/t+fs8/TpOvVLdTrP8BOGp8e/wq73TCkbDIfyfCUdAzp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95f+QxQAAANwAAAAPAAAAAAAAAAAAAAAAAJgCAABkcnMv&#10;ZG93bnJldi54bWxQSwUGAAAAAAQABAD1AAAAigMAAAAA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15"/>
                          </w:rPr>
                          <w:t>8</w:t>
                        </w:r>
                      </w:p>
                    </w:txbxContent>
                  </v:textbox>
                </v:rect>
                <v:rect id="Rectangle 545" o:spid="_x0000_s1162" style="position:absolute;left:18204;top:3784;width:2115;height:14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qlaC8UA&#10;AADcAAAADwAAAGRycy9kb3ducmV2LnhtbESPT4vCMBTE7wt+h/AEb2uq6KLVKKIuevQfqLdH82yL&#10;zUtpou3up98ICx6HmfkNM503phBPqlxuWUGvG4EgTqzOOVVwOn5/jkA4j6yxsEwKfsjBfNb6mGKs&#10;bc17eh58KgKEXYwKMu/LWEqXZGTQdW1JHLybrQz6IKtU6grrADeF7EfRlzSYc1jIsKRlRsn98DAK&#10;NqNycdna3zot1tfNeXcer45jr1Sn3SwmIDw1/h3+b2+1guFgCK8z4QjI2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SqVoLxQAAANwAAAAPAAAAAAAAAAAAAAAAAJgCAABkcnMv&#10;ZG93bnJldi54bWxQSwUGAAAAAAQABAD1AAAAigMAAAAA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proofErr w:type="spellStart"/>
                        <w:r>
                          <w:rPr>
                            <w:rFonts w:ascii="Arial" w:eastAsia="Arial" w:hAnsi="Arial" w:cs="Arial"/>
                            <w:sz w:val="15"/>
                          </w:rPr>
                          <w:t>Vcc</w:t>
                        </w:r>
                        <w:proofErr w:type="spellEnd"/>
                      </w:p>
                    </w:txbxContent>
                  </v:textbox>
                </v:rect>
                <v:rect id="Rectangle 546" o:spid="_x0000_s1163" style="position:absolute;left:13810;top:3784;width:2815;height:14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nvEfMYA&#10;AADcAAAADwAAAGRycy9kb3ducmV2LnhtbESPT2vCQBTE74V+h+UVequbljZodBXpH5KjRkG9PbLP&#10;JJh9G7Jbk/bTu4LgcZiZ3zCzxWAacabO1ZYVvI4iEMSF1TWXCrabn5cxCOeRNTaWScEfOVjMHx9m&#10;mGjb85rOuS9FgLBLUEHlfZtI6YqKDLqRbYmDd7SdQR9kV0rdYR/gppFvURRLgzWHhQpb+qyoOOW/&#10;RkE6bpf7zP73ZfN9SHer3eRrM/FKPT8NyykIT4O/h2/tTCv4eI/heiYcATm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onvEfMYAAADcAAAADwAAAAAAAAAAAAAAAACYAgAAZHJz&#10;L2Rvd25yZXYueG1sUEsFBgAAAAAEAAQA9QAAAIsDAAAAAA==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15"/>
                          </w:rPr>
                          <w:t>GND</w:t>
                        </w:r>
                      </w:p>
                    </w:txbxContent>
                  </v:textbox>
                </v:rect>
                <v:rect id="Rectangle 547" o:spid="_x0000_s1164" style="position:absolute;left:13229;top:10674;width:912;height:14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Tdh58cA&#10;AADcAAAADwAAAGRycy9kb3ducmV2LnhtbESPT2vCQBTE7wW/w/KE3uqmUq1JXUX8gx5tLKS9PbKv&#10;STD7NmRXk/bTdwuCx2FmfsPMl72pxZVaV1lW8DyKQBDnVldcKPg47Z5mIJxH1lhbJgU/5GC5GDzM&#10;MdG243e6pr4QAcIuQQWl900ipctLMuhGtiEO3rdtDfog20LqFrsAN7UcR9FUGqw4LJTY0Lqk/Jxe&#10;jIL9rFl9HuxvV9Tbr312zOLNKfZKPQ771RsIT72/h2/tg1YweXmF/zPhCMjFH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M03YefHAAAA3AAAAA8AAAAAAAAAAAAAAAAAmAIAAGRy&#10;cy9kb3ducmV2LnhtbFBLBQYAAAAABAAEAPUAAACMAwAAAAA=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15"/>
                          </w:rPr>
                          <w:t>D</w:t>
                        </w:r>
                      </w:p>
                    </w:txbxContent>
                  </v:textbox>
                </v:rect>
                <v:rect id="Rectangle 548" o:spid="_x0000_s1165" style="position:absolute;left:13917;top:10674;width:702;height:14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Kj1lcEA&#10;AADcAAAADwAAAGRycy9kb3ducmV2LnhtbERPy4rCMBTdC/5DuII7TR100GoUcRRd+gJ1d2mubbG5&#10;KU20nfl6sxhweTjv2aIxhXhR5XLLCgb9CARxYnXOqYLzadMbg3AeWWNhmRT8koPFvN2aYaxtzQd6&#10;HX0qQgi7GBVk3pexlC7JyKDr25I4cHdbGfQBVqnUFdYh3BTyK4q+pcGcQ0OGJa0ySh7Hp1GwHZfL&#10;687+1Wmxvm0v+8vk5zTxSnU7zXIKwlPjP+J/904rGA3D2nAmHAE5fw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yo9ZXBAAAA3AAAAA8AAAAAAAAAAAAAAAAAmAIAAGRycy9kb3du&#10;cmV2LnhtbFBLBQYAAAAABAAEAPUAAACGAwAAAAA=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15"/>
                          </w:rPr>
                          <w:t>0</w:t>
                        </w:r>
                      </w:p>
                    </w:txbxContent>
                  </v:textbox>
                </v:rect>
                <v:rect id="Rectangle 549" o:spid="_x0000_s1166" style="position:absolute;left:13229;top:12050;width:912;height:14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+RQDsUA&#10;AADcAAAADwAAAGRycy9kb3ducmV2LnhtbESPT2vCQBTE74V+h+UVvNWNxYqJriJV0WP9A+rtkX0m&#10;wezbkF1N6qd3C4LHYWZ+w4ynrSnFjWpXWFbQ60YgiFOrC84U7HfLzyEI55E1lpZJwR85mE7e38aY&#10;aNvwhm5bn4kAYZeggtz7KpHSpTkZdF1bEQfvbGuDPsg6k7rGJsBNKb+iaCANFhwWcqzoJ6f0sr0a&#10;BathNTuu7b3JysVpdfg9xPNd7JXqfLSzEQhPrX+Fn+21VvDdj+H/TDgCcvI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T5FAOxQAAANwAAAAPAAAAAAAAAAAAAAAAAJgCAABkcnMv&#10;ZG93bnJldi54bWxQSwUGAAAAAAQABAD1AAAAigMAAAAA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15"/>
                          </w:rPr>
                          <w:t>D</w:t>
                        </w:r>
                      </w:p>
                    </w:txbxContent>
                  </v:textbox>
                </v:rect>
                <v:rect id="Rectangle 550" o:spid="_x0000_s1167" style="position:absolute;left:13917;top:12050;width:702;height:14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wdvTsIA&#10;AADcAAAADwAAAGRycy9kb3ducmV2LnhtbERPy4rCMBTdC/5DuII7TUdw0NpURB106Quc2V2aa1um&#10;uSlNxtb5erMQXB7OO1l2phJ3alxpWcHHOAJBnFldcq7gcv4azUA4j6yxskwKHuRgmfZ7Ccbatnyk&#10;+8nnIoSwi1FB4X0dS+myggy6sa2JA3ezjUEfYJNL3WAbwk0lJ1H0KQ2WHBoKrGldUPZ7+jMKdrN6&#10;9b23/21ebX9218N1vjnPvVLDQbdagPDU+bf45d5rBdNpmB/OhCMg0y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HB29OwgAAANwAAAAPAAAAAAAAAAAAAAAAAJgCAABkcnMvZG93&#10;bnJldi54bWxQSwUGAAAAAAQABAD1AAAAhwMAAAAA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15"/>
                          </w:rPr>
                          <w:t>1</w:t>
                        </w:r>
                      </w:p>
                    </w:txbxContent>
                  </v:textbox>
                </v:rect>
                <v:rect id="Rectangle 551" o:spid="_x0000_s1168" style="position:absolute;left:13229;top:13429;width:912;height:14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EvK1cQA&#10;AADcAAAADwAAAGRycy9kb3ducmV2LnhtbESPQYvCMBSE74L/ITxhb5q64KJdo4iu6FGtoHt7NM+2&#10;2LyUJtru/nojCB6HmfmGmc5bU4o71a6wrGA4iEAQp1YXnCk4Juv+GITzyBpLy6TgjxzMZ93OFGNt&#10;G97T/eAzESDsYlSQe1/FUro0J4NuYCvi4F1sbdAHWWdS19gEuCnlZxR9SYMFh4UcK1rmlF4PN6Ng&#10;M64W5639b7Ly53dz2p0mq2TilfrotYtvEJ5a/w6/2lutYDQawvNMOAJy9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hLytXEAAAA3AAAAA8AAAAAAAAAAAAAAAAAmAIAAGRycy9k&#10;b3ducmV2LnhtbFBLBQYAAAAABAAEAPUAAACJAwAAAAA=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15"/>
                          </w:rPr>
                          <w:t>D</w:t>
                        </w:r>
                      </w:p>
                    </w:txbxContent>
                  </v:textbox>
                </v:rect>
                <v:rect id="Rectangle 552" o:spid="_x0000_s1169" style="position:absolute;left:13917;top:13429;width:702;height:14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JlUosYA&#10;AADcAAAADwAAAGRycy9kb3ducmV2LnhtbESPQWvCQBSE74L/YXmF3symgqKpq4itmGObFNLeHtnX&#10;JDT7NmRXk/rruwXB4zAz3zCb3WhacaHeNZYVPEUxCOLS6oYrBR/5cbYC4TyyxtYyKfglB7vtdLLB&#10;RNuB3+mS+UoECLsEFdTed4mUrqzJoItsRxy8b9sb9EH2ldQ9DgFuWjmP46U02HBYqLGjQ03lT3Y2&#10;Ck6rbv+Z2utQta9fp+KtWL/ka6/U48O4fwbhafT38K2dagWLxRz+z4QjILd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WJlUosYAAADcAAAADwAAAAAAAAAAAAAAAACYAgAAZHJz&#10;L2Rvd25yZXYueG1sUEsFBgAAAAAEAAQA9QAAAIsDAAAAAA==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15"/>
                          </w:rPr>
                          <w:t>2</w:t>
                        </w:r>
                      </w:p>
                    </w:txbxContent>
                  </v:textbox>
                </v:rect>
                <v:rect id="Rectangle 553" o:spid="_x0000_s1170" style="position:absolute;left:13229;top:14806;width:912;height:14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9XxOcUA&#10;AADcAAAADwAAAGRycy9kb3ducmV2LnhtbESPT4vCMBTE7wt+h/AEb2uq4qLVKKIuevQfqLdH82yL&#10;zUtpou3up98ICx6HmfkNM503phBPqlxuWUGvG4EgTqzOOVVwOn5/jkA4j6yxsEwKfsjBfNb6mGKs&#10;bc17eh58KgKEXYwKMu/LWEqXZGTQdW1JHLybrQz6IKtU6grrADeF7EfRlzSYc1jIsKRlRsn98DAK&#10;NqNycdna3zot1tfNeXcer45jr1Sn3SwmIDw1/h3+b2+1guFwAK8z4QjI2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31fE5xQAAANwAAAAPAAAAAAAAAAAAAAAAAJgCAABkcnMv&#10;ZG93bnJldi54bWxQSwUGAAAAAAQABAD1AAAAigMAAAAA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15"/>
                          </w:rPr>
                          <w:t>D</w:t>
                        </w:r>
                      </w:p>
                    </w:txbxContent>
                  </v:textbox>
                </v:rect>
                <v:rect id="Rectangle 554" o:spid="_x0000_s1171" style="position:absolute;left:13917;top:14806;width:702;height:14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DxpTcUA&#10;AADcAAAADwAAAGRycy9kb3ducmV2LnhtbESPT4vCMBTE7wt+h/AEb2uq6KLVKKIuevQfqLdH82yL&#10;zUtpou3up98ICx6HmfkNM503phBPqlxuWUGvG4EgTqzOOVVwOn5/jkA4j6yxsEwKfsjBfNb6mGKs&#10;bc17eh58KgKEXYwKMu/LWEqXZGTQdW1JHLybrQz6IKtU6grrADeF7EfRlzSYc1jIsKRlRsn98DAK&#10;NqNycdna3zot1tfNeXcer45jr1Sn3SwmIDw1/h3+b2+1guFwAK8z4QjI2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4PGlNxQAAANwAAAAPAAAAAAAAAAAAAAAAAJgCAABkcnMv&#10;ZG93bnJldi54bWxQSwUGAAAAAAQABAD1AAAAigMAAAAA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15"/>
                          </w:rPr>
                          <w:t>3</w:t>
                        </w:r>
                      </w:p>
                    </w:txbxContent>
                  </v:textbox>
                </v:rect>
                <v:rect id="Rectangle 555" o:spid="_x0000_s1172" style="position:absolute;left:11760;top:10292;width:703;height:14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3DM1sUA&#10;AADcAAAADwAAAGRycy9kb3ducmV2LnhtbESPT4vCMBTE7wt+h/AEb2uq0EWrUcQ/6HFXBfX2aJ5t&#10;sXkpTbR1P/1mQfA4zMxvmOm8NaV4UO0KywoG/QgEcWp1wZmC42HzOQLhPLLG0jIpeJKD+azzMcVE&#10;24Z/6LH3mQgQdgkqyL2vEildmpNB17cVcfCutjbog6wzqWtsAtyUchhFX9JgwWEhx4qWOaW3/d0o&#10;2I6qxXlnf5usXF+2p+/TeHUYe6V63XYxAeGp9e/wq73TCuI4hv8z4QjI2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XcMzWxQAAANwAAAAPAAAAAAAAAAAAAAAAAJgCAABkcnMv&#10;ZG93bnJldi54bWxQSwUGAAAAAAQABAD1AAAAigMAAAAA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15"/>
                          </w:rPr>
                          <w:t>7</w:t>
                        </w:r>
                      </w:p>
                    </w:txbxContent>
                  </v:textbox>
                </v:rect>
                <v:rect id="Rectangle 556" o:spid="_x0000_s1173" style="position:absolute;left:11760;top:11706;width:703;height:14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6JSocQA&#10;AADcAAAADwAAAGRycy9kb3ducmV2LnhtbESPT4vCMBTE74LfITxhb5oqKFqNIrqLHv0H6u3RPNti&#10;81KarK1+eiMs7HGYmd8ws0VjCvGgyuWWFfR7EQjixOqcUwWn4093DMJ5ZI2FZVLwJAeLebs1w1jb&#10;mvf0OPhUBAi7GBVk3pexlC7JyKDr2ZI4eDdbGfRBVqnUFdYBbgo5iKKRNJhzWMiwpFVGyf3waxRs&#10;xuXysrWvOi2+r5vz7jxZHydeqa9Os5yC8NT4//Bfe6sVDIcj+JwJR0DO3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eiUqHEAAAA3AAAAA8AAAAAAAAAAAAAAAAAmAIAAGRycy9k&#10;b3ducmV2LnhtbFBLBQYAAAAABAAEAPUAAACJAwAAAAA=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15"/>
                          </w:rPr>
                          <w:t>1</w:t>
                        </w:r>
                      </w:p>
                    </w:txbxContent>
                  </v:textbox>
                </v:rect>
                <v:rect id="Rectangle 557" o:spid="_x0000_s1174" style="position:absolute;left:11760;top:13048;width:703;height:14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O73OsUA&#10;AADcAAAADwAAAGRycy9kb3ducmV2LnhtbESPS4vCQBCE74L/YWjBm05c8JV1FHEVPa4P0L01md4k&#10;bKYnZEYT/fXOguCxqKqvqNmiMYW4UeVyywoG/QgEcWJ1zqmC03HTm4BwHlljYZkU3MnBYt5uzTDW&#10;tuY93Q4+FQHCLkYFmfdlLKVLMjLo+rYkDt6vrQz6IKtU6grrADeF/IiikTSYc1jIsKRVRsnf4WoU&#10;bCfl8rKzjzot1j/b8/d5+nWceqW6nWb5CcJT49/hV3unFQyHY/g/E46AnD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I7vc6xQAAANwAAAAPAAAAAAAAAAAAAAAAAJgCAABkcnMv&#10;ZG93bnJldi54bWxQSwUGAAAAAAQABAD1AAAAigMAAAAA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15"/>
                          </w:rPr>
                          <w:t>2</w:t>
                        </w:r>
                      </w:p>
                    </w:txbxContent>
                  </v:textbox>
                </v:rect>
                <v:rect id="Rectangle 558" o:spid="_x0000_s1175" style="position:absolute;left:11760;top:14427;width:703;height:14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XFjSMIA&#10;AADcAAAADwAAAGRycy9kb3ducmV2LnhtbERPy4rCMBTdC/5DuII7TUdw0NpURB106Quc2V2aa1um&#10;uSlNxtb5erMQXB7OO1l2phJ3alxpWcHHOAJBnFldcq7gcv4azUA4j6yxskwKHuRgmfZ7Ccbatnyk&#10;+8nnIoSwi1FB4X0dS+myggy6sa2JA3ezjUEfYJNL3WAbwk0lJ1H0KQ2WHBoKrGldUPZ7+jMKdrN6&#10;9b23/21ebX9218N1vjnPvVLDQbdagPDU+bf45d5rBdNpWBvOhCMg0y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5cWNIwgAAANwAAAAPAAAAAAAAAAAAAAAAAJgCAABkcnMvZG93&#10;bnJldi54bWxQSwUGAAAAAAQABAD1AAAAhwMAAAAA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15"/>
                          </w:rPr>
                          <w:t>6</w:t>
                        </w:r>
                      </w:p>
                    </w:txbxContent>
                  </v:textbox>
                </v:rect>
                <v:rect id="Rectangle 566" o:spid="_x0000_s1176" style="position:absolute;left:20210;top:10637;width:702;height:14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c6YHMYA&#10;AADcAAAADwAAAGRycy9kb3ducmV2LnhtbESPzWrDMBCE74G+g9hCb4ncQE3iRAmmTbGP+SmkvS3W&#10;xja1VsZSbbdPHwUCPQ4z8w2z3o6mET11rras4HkWgSAurK65VPBxep8uQDiPrLGxTAp+ycF28zBZ&#10;Y6LtwAfqj74UAcIuQQWV920ipSsqMuhmtiUO3sV2Bn2QXSl1h0OAm0bOoyiWBmsOCxW29FpR8X38&#10;MQqyRZt+5vZvKJvdV3ben5dvp6VX6ulxTFcgPI3+P3xv51rBSxzD7Uw4AnJzB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6c6YHMYAAADcAAAADwAAAAAAAAAAAAAAAACYAgAAZHJz&#10;L2Rvd25yZXYueG1sUEsFBgAAAAAEAAQA9QAAAIsDAAAAAA==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proofErr w:type="gramStart"/>
                        <w:r>
                          <w:rPr>
                            <w:rFonts w:ascii="Arial" w:eastAsia="Arial" w:hAnsi="Arial" w:cs="Arial"/>
                            <w:sz w:val="15"/>
                          </w:rPr>
                          <w:t>a</w:t>
                        </w:r>
                        <w:proofErr w:type="gramEnd"/>
                      </w:p>
                    </w:txbxContent>
                  </v:textbox>
                </v:rect>
                <v:rect id="Rectangle 567" o:spid="_x0000_s1177" style="position:absolute;left:20210;top:12014;width:702;height:14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oI9h8UA&#10;AADcAAAADwAAAGRycy9kb3ducmV2LnhtbESPT4vCMBTE7wt+h/AEb2uqoKvVKKIuevQfqLdH82yL&#10;zUtpou3up98ICx6HmfkNM503phBPqlxuWUGvG4EgTqzOOVVwOn5/jkA4j6yxsEwKfsjBfNb6mGKs&#10;bc17eh58KgKEXYwKMu/LWEqXZGTQdW1JHLybrQz6IKtU6grrADeF7EfRUBrMOSxkWNIyo+R+eBgF&#10;m1G5uGztb50W6+vmvDuPV8exV6rTbhYTEJ4a/w7/t7dawWD4Ba8z4QjI2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Ggj2HxQAAANwAAAAPAAAAAAAAAAAAAAAAAJgCAABkcnMv&#10;ZG93bnJldi54bWxQSwUGAAAAAAQABAD1AAAAigMAAAAA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proofErr w:type="gramStart"/>
                        <w:r>
                          <w:rPr>
                            <w:rFonts w:ascii="Arial" w:eastAsia="Arial" w:hAnsi="Arial" w:cs="Arial"/>
                            <w:sz w:val="15"/>
                          </w:rPr>
                          <w:t>b</w:t>
                        </w:r>
                        <w:proofErr w:type="gramEnd"/>
                      </w:p>
                    </w:txbxContent>
                  </v:textbox>
                </v:rect>
                <v:rect id="Rectangle 568" o:spid="_x0000_s1178" style="position:absolute;left:20232;top:13349;width:631;height:14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x2p9cIA&#10;AADcAAAADwAAAGRycy9kb3ducmV2LnhtbERPy4rCMBTdC/5DuMLsNFUY0dpUxAe6nFFB3V2aa1ts&#10;bkoTbWe+frIYcHk472TZmUq8qHGlZQXjUQSCOLO65FzB+bQbzkA4j6yxskwKfsjBMu33Eoy1bfmb&#10;XkefixDCLkYFhfd1LKXLCjLoRrYmDtzdNgZ9gE0udYNtCDeVnETRVBosOTQUWNO6oOxxfBoF+1m9&#10;uh7sb5tX29v+8nWZb05zr9THoFstQHjq/Fv87z5oBZ/TsDacCUdApn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3Han1wgAAANwAAAAPAAAAAAAAAAAAAAAAAJgCAABkcnMvZG93&#10;bnJldi54bWxQSwUGAAAAAAQABAD1AAAAhwMAAAAA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proofErr w:type="gramStart"/>
                        <w:r>
                          <w:rPr>
                            <w:rFonts w:ascii="Arial" w:eastAsia="Arial" w:hAnsi="Arial" w:cs="Arial"/>
                            <w:sz w:val="15"/>
                          </w:rPr>
                          <w:t>c</w:t>
                        </w:r>
                        <w:proofErr w:type="gramEnd"/>
                      </w:p>
                    </w:txbxContent>
                  </v:textbox>
                </v:rect>
                <v:rect id="Rectangle 569" o:spid="_x0000_s1179" style="position:absolute;left:20210;top:14727;width:702;height:14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FEMbsUA&#10;AADcAAAADwAAAGRycy9kb3ducmV2LnhtbESPT4vCMBTE78J+h/AWvGmqoNhqFNl10aN/FtTbo3m2&#10;xealNFlb/fRGEPY4zMxvmNmiNaW4Ue0KywoG/QgEcWp1wZmC38NPbwLCeWSNpWVScCcHi/lHZ4aJ&#10;tg3v6Lb3mQgQdgkqyL2vEildmpNB17cVcfAutjbog6wzqWtsAtyUchhFY2mw4LCQY0VfOaXX/Z9R&#10;sJ5Uy9PGPpqsXJ3Xx+0x/j7EXqnuZ7ucgvDU+v/wu73RCkbjGF5nwhGQ8y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YUQxuxQAAANwAAAAPAAAAAAAAAAAAAAAAAJgCAABkcnMv&#10;ZG93bnJldi54bWxQSwUGAAAAAAQABAD1AAAAigMAAAAA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proofErr w:type="gramStart"/>
                        <w:r>
                          <w:rPr>
                            <w:rFonts w:ascii="Arial" w:eastAsia="Arial" w:hAnsi="Arial" w:cs="Arial"/>
                            <w:sz w:val="15"/>
                          </w:rPr>
                          <w:t>d</w:t>
                        </w:r>
                        <w:proofErr w:type="gramEnd"/>
                      </w:p>
                    </w:txbxContent>
                  </v:textbox>
                </v:rect>
                <v:rect id="Rectangle 570" o:spid="_x0000_s1180" style="position:absolute;left:20210;top:16104;width:702;height:14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LIzLsEA&#10;AADcAAAADwAAAGRycy9kb3ducmV2LnhtbERPy4rCMBTdC/5DuII7TR3Q0WoUcRRd+gJ1d2mubbG5&#10;KU20nfl6sxhweTjv2aIxhXhR5XLLCgb9CARxYnXOqYLzadMbg3AeWWNhmRT8koPFvN2aYaxtzQd6&#10;HX0qQgi7GBVk3pexlC7JyKDr25I4cHdbGfQBVqnUFdYh3BTyK4pG0mDOoSHDklYZJY/j0yjYjsvl&#10;dWf/6rRY37aX/WXyc5p4pbqdZjkF4anxH/G/e6cVDL/D/HAmHAE5fw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yyMy7BAAAA3AAAAA8AAAAAAAAAAAAAAAAAmAIAAGRycy9kb3du&#10;cmV2LnhtbFBLBQYAAAAABAAEAPUAAACGAwAAAAA=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proofErr w:type="gramStart"/>
                        <w:r>
                          <w:rPr>
                            <w:rFonts w:ascii="Arial" w:eastAsia="Arial" w:hAnsi="Arial" w:cs="Arial"/>
                            <w:sz w:val="15"/>
                          </w:rPr>
                          <w:t>e</w:t>
                        </w:r>
                        <w:proofErr w:type="gramEnd"/>
                      </w:p>
                    </w:txbxContent>
                  </v:textbox>
                </v:rect>
                <v:rect id="Rectangle 571" o:spid="_x0000_s1181" style="position:absolute;left:20339;top:17483;width:351;height:14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/6WtcYA&#10;AADcAAAADwAAAGRycy9kb3ducmV2LnhtbESPQWvCQBSE7wX/w/IEb3WjYBtTVxG1mGObCNrbI/ua&#10;hGbfhuzWpP56t1DocZiZb5jVZjCNuFLnassKZtMIBHFhdc2lglP++hiDcB5ZY2OZFPyQg8169LDC&#10;RNue3+ma+VIECLsEFVTet4mUrqjIoJvaljh4n7Yz6IPsSqk77APcNHIeRU/SYM1hocKWdhUVX9m3&#10;UXCM2+0ltbe+bA4fx/PbebnPl16pyXjYvoDwNPj/8F871QoWzzP4PROOgFzf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4/6WtcYAAADcAAAADwAAAAAAAAAAAAAAAACYAgAAZHJz&#10;L2Rvd25yZXYueG1sUEsFBgAAAAAEAAQA9QAAAIsDAAAAAA==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proofErr w:type="gramStart"/>
                        <w:r>
                          <w:rPr>
                            <w:rFonts w:ascii="Arial" w:eastAsia="Arial" w:hAnsi="Arial" w:cs="Arial"/>
                            <w:sz w:val="15"/>
                          </w:rPr>
                          <w:t>f</w:t>
                        </w:r>
                        <w:proofErr w:type="gramEnd"/>
                      </w:p>
                    </w:txbxContent>
                  </v:textbox>
                </v:rect>
                <v:rect id="Rectangle 572" o:spid="_x0000_s1182" style="position:absolute;left:20210;top:18860;width:702;height:14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ywIwsUA&#10;AADcAAAADwAAAGRycy9kb3ducmV2LnhtbESPS4vCQBCE78L+h6EX9qaTFdZHdBRZXfToC9Rbk2mT&#10;YKYnZGZN9Nc7guCxqKqvqPG0MYW4UuVyywq+OxEI4sTqnFMF+91fewDCeWSNhWVScCMH08lHa4yx&#10;tjVv6Lr1qQgQdjEqyLwvYyldkpFB17ElcfDOtjLog6xSqSusA9wUshtFPWkw57CQYUm/GSWX7b9R&#10;sByUs+PK3uu0WJyWh/VhON8NvVJfn81sBMJT49/hV3ulFfz0u/A8E46AnDw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TLAjCxQAAANwAAAAPAAAAAAAAAAAAAAAAAJgCAABkcnMv&#10;ZG93bnJldi54bWxQSwUGAAAAAAQABAD1AAAAigMAAAAA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proofErr w:type="gramStart"/>
                        <w:r>
                          <w:rPr>
                            <w:rFonts w:ascii="Arial" w:eastAsia="Arial" w:hAnsi="Arial" w:cs="Arial"/>
                            <w:sz w:val="15"/>
                          </w:rPr>
                          <w:t>g</w:t>
                        </w:r>
                        <w:proofErr w:type="gramEnd"/>
                      </w:p>
                    </w:txbxContent>
                  </v:textbox>
                </v:rect>
                <v:rect id="Rectangle 3221" o:spid="_x0000_s1183" style="position:absolute;left:21472;top:10329;width:1407;height:14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Se7O8UA&#10;AADdAAAADwAAAGRycy9kb3ducmV2LnhtbESPT4vCMBTE78J+h/AWvGlqBdFqFNlV9OifBdfbo3nb&#10;lm1eShNt9dMbQfA4zMxvmNmiNaW4Uu0KywoG/QgEcWp1wZmCn+O6NwbhPLLG0jIpuJGDxfyjM8NE&#10;24b3dD34TAQIuwQV5N5XiZQuzcmg69uKOHh/tjbog6wzqWtsAtyUMo6ikTRYcFjIsaKvnNL/w8Uo&#10;2Iyr5e/W3pusXJ03p91p8n2ceKW6n+1yCsJT69/hV3urFQzjeADPN+EJyPk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xJ7s7xQAAAN0AAAAPAAAAAAAAAAAAAAAAAJgCAABkcnMv&#10;ZG93bnJldi54bWxQSwUGAAAAAAQABAD1AAAAigMAAAAA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15"/>
                            <w:u w:val="single" w:color="000000"/>
                          </w:rPr>
                          <w:t>13</w:t>
                        </w:r>
                      </w:p>
                    </w:txbxContent>
                  </v:textbox>
                </v:rect>
                <v:rect id="Rectangle 3222" o:spid="_x0000_s1184" style="position:absolute;left:21472;top:11706;width:1407;height:14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fUlTMUA&#10;AADdAAAADwAAAGRycy9kb3ducmV2LnhtbESPT4vCMBTE78J+h/AWvGlqF0SrUWTXRY/+WVBvj+bZ&#10;FpuX0kRb/fRGEPY4zMxvmOm8NaW4Ue0KywoG/QgEcWp1wZmCv/1vbwTCeWSNpWVScCcH89lHZ4qJ&#10;tg1v6bbzmQgQdgkqyL2vEildmpNB17cVcfDOtjbog6wzqWtsAtyUMo6ioTRYcFjIsaLvnNLL7moU&#10;rEbV4ri2jyYrl6fVYXMY/+zHXqnuZ7uYgPDU+v/wu73WCr7iOIbXm/AE5OwJ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B9SVMxQAAAN0AAAAPAAAAAAAAAAAAAAAAAJgCAABkcnMv&#10;ZG93bnJldi54bWxQSwUGAAAAAAQABAD1AAAAigMAAAAA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15"/>
                            <w:u w:val="single" w:color="000000"/>
                          </w:rPr>
                          <w:t>12</w:t>
                        </w:r>
                      </w:p>
                    </w:txbxContent>
                  </v:textbox>
                </v:rect>
                <v:rect id="Rectangle 3272" o:spid="_x0000_s1185" style="position:absolute;left:21472;top:13084;width:1407;height:14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kYKUccA&#10;AADdAAAADwAAAGRycy9kb3ducmV2LnhtbESPQWvCQBSE74X+h+UVems2TUFjdBWpih6tFlJvj+xr&#10;Epp9G7Krif31XUHocZiZb5jZYjCNuFDnassKXqMYBHFhdc2lgs/j5iUF4TyyxsYyKbiSg8X88WGG&#10;mbY9f9Dl4EsRIOwyVFB532ZSuqIigy6yLXHwvm1n0AfZlVJ32Ae4aWQSxyNpsOawUGFL7xUVP4ez&#10;UbBN2+XXzv72ZbM+bfN9PlkdJ16p56dhOQXhafD/4Xt7pxW8JeMEbm/CE5DzP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FJGClHHAAAA3QAAAA8AAAAAAAAAAAAAAAAAmAIAAGRy&#10;cy9kb3ducmV2LnhtbFBLBQYAAAAABAAEAPUAAACMAwAAAAA=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15"/>
                            <w:u w:val="single" w:color="000000"/>
                          </w:rPr>
                          <w:t>11</w:t>
                        </w:r>
                      </w:p>
                    </w:txbxContent>
                  </v:textbox>
                </v:rect>
                <v:rect id="Rectangle 3292" o:spid="_x0000_s1186" style="position:absolute;left:21472;top:14461;width:1407;height:14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krsq8YA&#10;AADdAAAADwAAAGRycy9kb3ducmV2LnhtbESPQWvCQBSE7wX/w/KE3urGFIpJsxHRFj1WI9jeHtnX&#10;JJh9G7Jbk/bXdwXB4zAz3zDZcjStuFDvGssK5rMIBHFpdcOVgmPx/rQA4TyyxtYyKfglB8t88pBh&#10;qu3Ae7ocfCUChF2KCmrvu1RKV9Zk0M1sRxy8b9sb9EH2ldQ9DgFuWhlH0Ys02HBYqLGjdU3l+fBj&#10;FGwX3epzZ/+Gqn372p4+TsmmSLxSj9Nx9QrC0+jv4Vt7pxU8x0kM1zfhCcj8H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4krsq8YAAADdAAAADwAAAAAAAAAAAAAAAACYAgAAZHJz&#10;L2Rvd25yZXYueG1sUEsFBgAAAAAEAAQA9QAAAIsDAAAAAA==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15"/>
                            <w:u w:val="single" w:color="000000"/>
                          </w:rPr>
                          <w:t>10</w:t>
                        </w:r>
                      </w:p>
                    </w:txbxContent>
                  </v:textbox>
                </v:rect>
                <v:rect id="Rectangle 3305" o:spid="_x0000_s1187" style="position:absolute;left:21737;top:15840;width:702;height:14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0juxcUA&#10;AADdAAAADwAAAGRycy9kb3ducmV2LnhtbESPT4vCMBTE78J+h/AWvGm6iqJdo8iq6NF/oHt7NG/b&#10;ss1LaaKtfnojCB6HmfkNM5k1phBXqlxuWcFXNwJBnFidc6rgeFh1RiCcR9ZYWCYFN3Iwm360Jhhr&#10;W/OOrnufigBhF6OCzPsyltIlGRl0XVsSB+/PVgZ9kFUqdYV1gJtC9qJoKA3mHBYyLOkno+R/fzEK&#10;1qNyft7Ye50Wy9/1aXsaLw5jr1T7s5l/g/DU+Hf41d5oBf1+NIDnm/AE5PQ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zSO7FxQAAAN0AAAAPAAAAAAAAAAAAAAAAAJgCAABkcnMv&#10;ZG93bnJldi54bWxQSwUGAAAAAAQABAD1AAAAigMAAAAA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15"/>
                            <w:u w:val="single" w:color="000000"/>
                          </w:rPr>
                          <w:t>9</w:t>
                        </w:r>
                      </w:p>
                    </w:txbxContent>
                  </v:textbox>
                </v:rect>
                <v:rect id="Rectangle 3345" o:spid="_x0000_s1188" style="position:absolute;left:21472;top:17216;width:1407;height:14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SJXBccA&#10;AADdAAAADwAAAGRycy9kb3ducmV2LnhtbESPT2vCQBTE74LfYXmCN91Y26Kpq0htSY7+Kai3R/Y1&#10;CWbfhuzWpP30rlDwOMzMb5jFqjOVuFLjSssKJuMIBHFmdcm5gq/D52gGwnlkjZVlUvBLDlbLfm+B&#10;sbYt7+i697kIEHYxKii8r2MpXVaQQTe2NXHwvm1j0AfZ5FI32Aa4qeRTFL1KgyWHhQJrei8ou+x/&#10;jIJkVq9Pqf1r8+rjnBy3x/nmMPdKDQfd+g2Ep84/wv/tVCuYTp9f4P4mPAG5vA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GUiVwXHAAAA3QAAAA8AAAAAAAAAAAAAAAAAmAIAAGRy&#10;cy9kb3ducmV2LnhtbFBLBQYAAAAABAAEAPUAAACMAwAAAAA=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15"/>
                            <w:u w:val="single" w:color="000000"/>
                          </w:rPr>
                          <w:t>15</w:t>
                        </w:r>
                      </w:p>
                    </w:txbxContent>
                  </v:textbox>
                </v:rect>
                <v:rect id="Rectangle 3359" o:spid="_x0000_s1189" style="position:absolute;left:21472;top:18595;width:1407;height:14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bbL3ccA&#10;AADdAAAADwAAAGRycy9kb3ducmV2LnhtbESPT2vCQBTE74V+h+UJvdWNFYuJWUXaih79U0i9PbKv&#10;SWj2bciuJvrpXaHgcZiZ3zDpoje1OFPrKssKRsMIBHFudcWFgu/D6nUKwnlkjbVlUnAhB4v581OK&#10;ibYd7+i894UIEHYJKii9bxIpXV6SQTe0DXHwfm1r0AfZFlK32AW4qeVbFL1LgxWHhRIb+igp/9uf&#10;jIL1tFn+bOy1K+qv4zrbZvHnIfZKvQz65QyEp94/wv/tjVYwHk9iuL8JT0DOb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GG2y93HAAAA3QAAAA8AAAAAAAAAAAAAAAAAmAIAAGRy&#10;cy9kb3ducmV2LnhtbFBLBQYAAAAABAAEAPUAAACMAwAAAAA=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15"/>
                            <w:u w:val="single" w:color="000000"/>
                          </w:rPr>
                          <w:t>14</w:t>
                        </w:r>
                      </w:p>
                    </w:txbxContent>
                  </v:textbox>
                </v:rect>
                <v:shape id="Shape 580" o:spid="_x0000_s1190" style="position:absolute;left:10076;top:17805;width:2752;height:0;visibility:visible;mso-wrap-style:square;v-text-anchor:top" coordsize="275180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pZ9z8EA&#10;AADcAAAADwAAAGRycy9kb3ducmV2LnhtbERPzWrCQBC+C32HZQq96aaFlpi6igiKRRS0PsB0d5oE&#10;s7Mhu8b07Z1DwePH9z9bDL5RPXWxDmzgdZKBIrbB1VwaOH+vxzmomJAdNoHJwB9FWMyfRjMsXLjx&#10;kfpTKpWEcCzQQJVSW2gdbUUe4yS0xML9hs5jEtiV2nV4k3Df6Lcs+9Aea5aGCltaVWQvp6s38B73&#10;P304Tr+u02G125wPNl8frDEvz8PyE1SiIT3E/+6tE18u8+WMHAE9vw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KWfc/BAAAA3AAAAA8AAAAAAAAAAAAAAAAAmAIAAGRycy9kb3du&#10;cmV2LnhtbFBLBQYAAAAABAAEAPUAAACGAwAAAAA=&#10;" path="m275180,l,e" filled="f" strokeweight=".06053mm">
                  <v:path arrowok="t" textboxrect="0,0,275180,0"/>
                </v:shape>
                <v:shape id="Shape 581" o:spid="_x0000_s1191" style="position:absolute;left:10076;top:19183;width:2752;height:0;visibility:visible;mso-wrap-style:square;v-text-anchor:top" coordsize="275180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drYVMUA&#10;AADcAAAADwAAAGRycy9kb3ducmV2LnhtbESP0WrCQBRE3wv9h+UW+lY3FpQkdZUiWCzSgJoPuO7e&#10;JqHZuyG7JunfdwuCj8PMmWFWm8m2YqDeN44VzGcJCGLtTMOVgvK8e0lB+IBssHVMCn7Jw2b9+LDC&#10;3LiRjzScQiViCfscFdQhdLmUXtdk0c9cRxy9b9dbDFH2lTQ9jrHctvI1SZbSYsNxocaOtjXpn9PV&#10;Klj4r8vgjtnnNZu2h4+y0Omu0Eo9P03vbyACTeEevtF7E7l0Dv9n4hGQ6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N2thUxQAAANwAAAAPAAAAAAAAAAAAAAAAAJgCAABkcnMv&#10;ZG93bnJldi54bWxQSwUGAAAAAAQABAD1AAAAigMAAAAA&#10;" path="m275180,l,e" filled="f" strokeweight=".06053mm">
                  <v:path arrowok="t" textboxrect="0,0,275180,0"/>
                </v:shape>
                <v:shape id="Shape 582" o:spid="_x0000_s1192" style="position:absolute;left:10076;top:20561;width:2752;height:0;visibility:visible;mso-wrap-style:square;v-text-anchor:top" coordsize="275180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QhGI8MA&#10;AADcAAAADwAAAGRycy9kb3ducmV2LnhtbESP3YrCMBSE7wXfIRxh7zRVcKnVKCIoLssK/jzAMTm2&#10;xeakNLF2336zIHg5zHwzzGLV2Uq01PjSsYLxKAFBrJ0pOVdwOW+HKQgfkA1WjknBL3lYLfu9BWbG&#10;PflI7SnkIpawz1BBEUKdSel1QRb9yNXE0bu5xmKIssmlafAZy20lJ0nyKS2WHBcKrGlTkL6fHlbB&#10;1P9cW3ecfT1m3eZ7dznodHvQSn0MuvUcRKAuvMMvem8il07g/0w8AnL5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QhGI8MAAADcAAAADwAAAAAAAAAAAAAAAACYAgAAZHJzL2Rv&#10;d25yZXYueG1sUEsFBgAAAAAEAAQA9QAAAIgDAAAAAA==&#10;" path="m275180,l,e" filled="f" strokeweight=".06053mm">
                  <v:path arrowok="t" textboxrect="0,0,275180,0"/>
                </v:shape>
                <v:rect id="Rectangle 583" o:spid="_x0000_s1193" style="position:absolute;left:13302;top:17209;width:1476;height:14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bXdfsYA&#10;AADcAAAADwAAAGRycy9kb3ducmV2LnhtbESPT2vCQBTE74V+h+UVvNWNFUuM2Yj0D3qsUVBvj+wz&#10;CWbfhuzWxH76bqHgcZiZ3zDpcjCNuFLnassKJuMIBHFhdc2lgv3u8zkG4TyyxsYyKbiRg2X2+JBi&#10;om3PW7rmvhQBwi5BBZX3bSKlKyoy6Ma2JQ7e2XYGfZBdKXWHfYCbRr5E0as0WHNYqLClt4qKS/5t&#10;FKzjdnXc2J++bD5O68PXYf6+m3ulRk/DagHC0+Dv4f/2RiuYxVP4OxOOgMx+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SbXdfsYAAADcAAAADwAAAAAAAAAAAAAAAACYAgAAZHJz&#10;L2Rvd25yZXYueG1sUEsFBgAAAAAEAAQA9QAAAIsDAAAAAA==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15"/>
                          </w:rPr>
                          <w:t>LT</w:t>
                        </w:r>
                      </w:p>
                    </w:txbxContent>
                  </v:textbox>
                </v:rect>
                <v:rect id="Rectangle 584" o:spid="_x0000_s1194" style="position:absolute;left:13351;top:18588;width:1198;height:14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lxFCsYA&#10;AADcAAAADwAAAGRycy9kb3ducmV2LnhtbESPT2vCQBTE74V+h+UVvNWNRUuM2Yj0D3qsUVBvj+wz&#10;CWbfhuzWxH76bqHgcZiZ3zDpcjCNuFLnassKJuMIBHFhdc2lgv3u8zkG4TyyxsYyKbiRg2X2+JBi&#10;om3PW7rmvhQBwi5BBZX3bSKlKyoy6Ma2JQ7e2XYGfZBdKXWHfYCbRr5E0as0WHNYqLClt4qKS/5t&#10;FKzjdnXc2J++bD5O68PXYf6+m3ulRk/DagHC0+Dv4f/2RiuYxVP4OxOOgMx+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xlxFCsYAAADcAAAADwAAAAAAAAAAAAAAAACYAgAAZHJz&#10;L2Rvd25yZXYueG1sUEsFBgAAAAAEAAQA9QAAAIsDAAAAAA==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15"/>
                          </w:rPr>
                          <w:t>BI</w:t>
                        </w:r>
                      </w:p>
                    </w:txbxContent>
                  </v:textbox>
                </v:rect>
                <v:rect id="Rectangle 585" o:spid="_x0000_s1195" style="position:absolute;left:14255;top:18588;width:351;height:14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RDgkcYA&#10;AADcAAAADwAAAGRycy9kb3ducmV2LnhtbESPQWvCQBSE7wX/w/KE3ppNC0qM2QTRFj22KtjeHtln&#10;Epp9G7Jbk/rruwXB4zAz3zBZMZpWXKh3jWUFz1EMgri0uuFKwfHw9pSAcB5ZY2uZFPySgyKfPGSY&#10;ajvwB132vhIBwi5FBbX3XSqlK2sy6CLbEQfvbHuDPsi+krrHIcBNK1/ieC4NNhwWauxoXVP5vf8x&#10;CrZJt/rc2etQta9f29P7abE5LLxSj9NxtQThafT38K290wpmyQz+z4QjIPM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qRDgkcYAAADcAAAADwAAAAAAAAAAAAAAAACYAgAAZHJz&#10;L2Rvd25yZXYueG1sUEsFBgAAAAAEAAQA9QAAAIsDAAAAAA==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15"/>
                          </w:rPr>
                          <w:t>/</w:t>
                        </w:r>
                      </w:p>
                    </w:txbxContent>
                  </v:textbox>
                </v:rect>
                <v:rect id="Rectangle 586" o:spid="_x0000_s1196" style="position:absolute;left:14520;top:18588;width:2745;height:14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cJ+5sUA&#10;AADcAAAADwAAAGRycy9kb3ducmV2LnhtbESPT4vCMBTE78J+h/AWvGmqoNRqFNl10aN/FtTbo3m2&#10;xealNFlb/fRGEPY4zMxvmNmiNaW4Ue0KywoG/QgEcWp1wZmC38NPLwbhPLLG0jIpuJODxfyjM8NE&#10;24Z3dNv7TAQIuwQV5N5XiZQuzcmg69uKOHgXWxv0QdaZ1DU2AW5KOYyisTRYcFjIsaKvnNLr/s8o&#10;WMfV8rSxjyYrV+f1cXucfB8mXqnuZ7ucgvDU+v/wu73RCkbxGF5nwhGQ8y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Zwn7mxQAAANwAAAAPAAAAAAAAAAAAAAAAAJgCAABkcnMv&#10;ZG93bnJldi54bWxQSwUGAAAAAAQABAD1AAAAigMAAAAA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15"/>
                          </w:rPr>
                          <w:t>RBO</w:t>
                        </w:r>
                      </w:p>
                    </w:txbxContent>
                  </v:textbox>
                </v:rect>
                <v:rect id="Rectangle 587" o:spid="_x0000_s1197" style="position:absolute;left:13158;top:19965;width:2113;height:14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o7bfcYA&#10;AADcAAAADwAAAGRycy9kb3ducmV2LnhtbESPT2vCQBTE74V+h+UVvNWNBW2M2Yj0D3qsUVBvj+wz&#10;CWbfhuzWxH76bqHgcZiZ3zDpcjCNuFLnassKJuMIBHFhdc2lgv3u8zkG4TyyxsYyKbiRg2X2+JBi&#10;om3PW7rmvhQBwi5BBZX3bSKlKyoy6Ma2JQ7e2XYGfZBdKXWHfYCbRr5E0UwarDksVNjSW0XFJf82&#10;CtZxuzpu7E9fNh+n9eHrMH/fzb1So6dhtQDhafD38H97oxVM41f4OxOOgMx+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No7bfcYAAADcAAAADwAAAAAAAAAAAAAAAACYAgAAZHJz&#10;L2Rvd25yZXYueG1sUEsFBgAAAAAEAAQA9QAAAIsDAAAAAA==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15"/>
                          </w:rPr>
                          <w:t>RBI</w:t>
                        </w:r>
                      </w:p>
                    </w:txbxContent>
                  </v:textbox>
                </v:rect>
                <v:shape id="Shape 588" o:spid="_x0000_s1198" style="position:absolute;left:14598;top:18629;width:1858;height:0;visibility:visible;mso-wrap-style:square;v-text-anchor:top" coordsize="185789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gCWe78A&#10;AADcAAAADwAAAGRycy9kb3ducmV2LnhtbERPTYvCMBC9L+x/CCPsbZsqtEg1LaIseF314m1oxra2&#10;mZQmxvrvzWFhj4/3va1mM4hAk+ssK1gmKQji2uqOGwWX88/3GoTzyBoHy6TgRQ6q8vNji4W2T/6l&#10;cPKNiCHsClTQej8WUrq6JYMusSNx5G52MugjnBqpJ3zGcDPIVZrm0mDHsaHFkfYt1f3pYRSsQnPP&#10;w6GnLPOcP/pwPRzvV6W+FvNuA8LT7P/Ff+6jVpCt49p4Jh4BWb4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WAJZ7vwAAANwAAAAPAAAAAAAAAAAAAAAAAJgCAABkcnMvZG93bnJl&#10;di54bWxQSwUGAAAAAAQABAD1AAAAhAMAAAAA&#10;" path="m,l185789,e" filled="f" strokeweight=".19667mm">
                  <v:path arrowok="t" textboxrect="0,0,185789,0"/>
                </v:shape>
                <v:shape id="Shape 589" o:spid="_x0000_s1199" style="position:absolute;left:13222;top:19972;width:1449;height:0;visibility:visible;mso-wrap-style:square;v-text-anchor:top" coordsize="14485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mDOTsMA&#10;AADcAAAADwAAAGRycy9kb3ducmV2LnhtbESPQWvCQBSE7wX/w/KE3urGQkuMriKCIEIPTdv7I/tM&#10;ortvQ/ZVo7++Kwg9DjPzDbNYDd6pM/WxDWxgOslAEVfBtlwb+P7avuSgoiBbdIHJwJUirJajpwUW&#10;Nlz4k86l1CpBOBZooBHpCq1j1ZDHOAkdcfIOofcoSfa1tj1eEtw7/Zpl79pjy2mhwY42DVWn8tcb&#10;uLkyTNvyoH/E7cPJ5ZIfqw9jnsfDeg5KaJD/8KO9swbe8hncz6QjoJd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mDOTsMAAADcAAAADwAAAAAAAAAAAAAAAACYAgAAZHJzL2Rv&#10;d25yZXYueG1sUEsFBgAAAAAEAAQA9QAAAIgDAAAAAA==&#10;" path="m,l144855,e" filled="f" strokeweight=".19667mm">
                  <v:path arrowok="t" textboxrect="0,0,144855,0"/>
                </v:shape>
                <v:rect id="Rectangle 590" o:spid="_x0000_s1200" style="position:absolute;left:11775;top:16866;width:703;height:14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L7V1MEA&#10;AADcAAAADwAAAGRycy9kb3ducmV2LnhtbERPy4rCMBTdC/5DuII7TRUU2zGK+ECXjgo6u0tzpy3T&#10;3JQm2urXm8WAy8N5z5etKcWDaldYVjAaRiCIU6sLzhRczrvBDITzyBpLy6TgSQ6Wi25njom2DX/T&#10;4+QzEULYJagg975KpHRpTgbd0FbEgfu1tUEfYJ1JXWMTwk0px1E0lQYLDg05VrTOKf073Y2C/axa&#10;3Q721WTl9md/PV7jzTn2SvV77eoLhKfWf8T/7oNWMInD/HAmHAG5eA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y+1dTBAAAA3AAAAA8AAAAAAAAAAAAAAAAAmAIAAGRycy9kb3du&#10;cmV2LnhtbFBLBQYAAAAABAAEAPUAAACGAwAAAAA=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15"/>
                          </w:rPr>
                          <w:t>3</w:t>
                        </w:r>
                      </w:p>
                    </w:txbxContent>
                  </v:textbox>
                </v:rect>
                <v:rect id="Rectangle 591" o:spid="_x0000_s1201" style="position:absolute;left:11775;top:18243;width:703;height:14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/JwT8QA&#10;AADcAAAADwAAAGRycy9kb3ducmV2LnhtbESPQYvCMBSE74L/ITxhb5q64GKrUcRV9OiqoN4ezbMt&#10;Ni+liba7v94sCB6HmfmGmc5bU4oH1a6wrGA4iEAQp1YXnCk4Htb9MQjnkTWWlknBLzmYz7qdKSba&#10;NvxDj73PRICwS1BB7n2VSOnSnAy6ga2Ig3e1tUEfZJ1JXWMT4KaUn1H0JQ0WHBZyrGiZU3rb342C&#10;zbhanLf2r8nK1WVz2p3i70PslfrotYsJCE+tf4df7a1WMIqH8H8mHAE5ew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PycE/EAAAA3AAAAA8AAAAAAAAAAAAAAAAAmAIAAGRycy9k&#10;b3ducmV2LnhtbFBLBQYAAAAABAAEAPUAAACJAwAAAAA=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15"/>
                          </w:rPr>
                          <w:t>4</w:t>
                        </w:r>
                      </w:p>
                    </w:txbxContent>
                  </v:textbox>
                </v:rect>
                <v:rect id="Rectangle 592" o:spid="_x0000_s1202" style="position:absolute;left:11775;top:19614;width:703;height:14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yDuOMYA&#10;AADcAAAADwAAAGRycy9kb3ducmV2LnhtbESPQWvCQBSE7wX/w/KE3uqmAYuJriJaSY5tFGxvj+wz&#10;Cc2+DdmtSfvruwXB4zAz3zCrzWhacaXeNZYVPM8iEMSl1Q1XCk7Hw9MChPPIGlvLpOCHHGzWk4cV&#10;ptoO/E7XwlciQNilqKD2vkuldGVNBt3MdsTBu9jeoA+yr6TucQhw08o4il6kwYbDQo0d7Woqv4pv&#10;oyBbdNuP3P4OVfv6mZ3fzsn+mHilHqfjdgnC0+jv4Vs71wrmSQz/Z8IRkOs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oyDuOMYAAADcAAAADwAAAAAAAAAAAAAAAACYAgAAZHJz&#10;L2Rvd25yZXYueG1sUEsFBgAAAAAEAAQA9QAAAIsDAAAAAA==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15"/>
                          </w:rPr>
                          <w:t>5</w:t>
                        </w:r>
                      </w:p>
                    </w:txbxContent>
                  </v:textbox>
                </v:rect>
                <v:shape id="Picture 3852" o:spid="_x0000_s1203" type="#_x0000_t75" style="position:absolute;left:13890;top:31901;width:6827;height:990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CvJZXFAAAA3QAAAA8AAABkcnMvZG93bnJldi54bWxEj09rwkAUxO8Fv8PyCt7qRqUSUlcRQfQk&#10;5A8Ub6/Z1yQ0+zZkVxP99N1CweMwM79h1tvRtOJGvWssK5jPIhDEpdUNVwqK/PAWg3AeWWNrmRTc&#10;ycF2M3lZY6LtwCndMl+JAGGXoILa+y6R0pU1GXQz2xEH79v2Bn2QfSV1j0OAm1YuomglDTYcFmrs&#10;aF9T+ZNdjYI81uf0+PgqL7tL1x60/5TFnJWavo67DxCeRv8M/7dPWsEyfl/A35vwBOTmFw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AQryWVxQAAAN0AAAAPAAAAAAAAAAAAAAAA&#10;AJ8CAABkcnMvZG93bnJldi54bWxQSwUGAAAAAAQABAD3AAAAkQMAAAAA&#10;">
                  <v:imagedata r:id="rId18" o:title=""/>
                </v:shape>
                <v:shape id="Shape 605" o:spid="_x0000_s1204" style="position:absolute;left:19186;top:39785;width:824;height:824;visibility:visible;mso-wrap-style:square;v-text-anchor:top" coordsize="82384,824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gfR08QA&#10;AADcAAAADwAAAGRycy9kb3ducmV2LnhtbESPQWvCQBSE7wX/w/KE3upGiaamriKi1ZOg1vsj+5qk&#10;zb4N2W1M/n1XEDwOM/MNs1h1phItNa60rGA8ikAQZ1aXnCv4uuze3kE4j6yxskwKenKwWg5eFphq&#10;e+MTtWefiwBhl6KCwvs6ldJlBRl0I1sTB+/bNgZ9kE0udYO3ADeVnETRTBosOSwUWNOmoOz3/GcU&#10;JN3PNKHjfhJvd5/Szk/xlXur1OuwW3+A8NT5Z/jRPmgFs2gK9zPhCMjl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oH0dPEAAAA3AAAAA8AAAAAAAAAAAAAAAAAmAIAAGRycy9k&#10;b3ducmV2LnhtbFBLBQYAAAAABAAEAPUAAACJAwAAAAA=&#10;" path="m36435,r8556,l49342,738r3614,1256l57160,3471r3614,1403l63724,7090r3615,2216l70067,12186r2877,2732l75156,18538r2139,2954l78770,24963r1475,4357l81647,33013r,4136l82384,41580r-737,4136l81647,49409r-1402,4357l78770,57238r-1475,3618l75156,64549r-2212,2881l70067,70162r-2728,2954l63724,75258r-2950,2216l57160,79468r-4204,1477l49342,81684r-4351,738l36435,82422r-4351,-738l28470,80945,25003,79468,21389,77474,17775,75258,14161,73116,11432,70162,9220,67430,6343,64549,4130,60856,2729,57238,1254,53766,516,49409,,45716,,37149,516,33013r738,-3693l2729,24963,4130,21492,6343,18538,9220,14918r2212,-2732l14161,9306,17775,7090,21389,4874,25003,3471,28470,1994,32084,738,36435,xe" fillcolor="black" stroked="f" strokeweight="0">
                  <v:path arrowok="t" textboxrect="0,0,82384,82422"/>
                </v:shape>
                <v:shape id="Shape 606" o:spid="_x0000_s1205" style="position:absolute;left:19186;top:39785;width:824;height:824;visibility:visible;mso-wrap-style:square;v-text-anchor:top" coordsize="82384,824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JorSsMA&#10;AADcAAAADwAAAGRycy9kb3ducmV2LnhtbESPT4vCMBTE74LfITzBmyZ6KEs1iorCCrsL/jt4ezbP&#10;tti8lCar3W+/EQSPw8z8hpnOW1uJOzW+dKxhNFQgiDNnSs41HA+bwQcIH5ANVo5Jwx95mM+6nSmm&#10;xj14R/d9yEWEsE9RQxFCnUrps4Is+qGriaN3dY3FEGWTS9PgI8JtJcdKJdJiyXGhwJpWBWW3/a/V&#10;8E202q5rsqfleakuX5ufcidJ636vXUxABGrDO/xqfxoNiUrgeSYeATn7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JorSsMAAADcAAAADwAAAAAAAAAAAAAAAACYAgAAZHJzL2Rv&#10;d25yZXYueG1sUEsFBgAAAAAEAAQA9QAAAIgDAAAAAA==&#10;" path="m82384,41580r-737,-4431l81647,33013,80245,29320,78770,24963,77295,21492,75156,18538,72944,14918,70067,12186,67339,9306,63724,7090,60774,4874,57160,3471,52956,1994,49342,738,44991,,36435,,32084,738,28470,1994,25003,3471,21389,4874,17775,7090,14161,9306r-2729,2880l9220,14918,6343,18538,4130,21492,2729,24963,1254,29320,516,33013,,37149r,8567l516,49409r738,4357l2729,57238r1401,3618l6343,64549r2877,2881l11432,70162r2729,2954l17775,75258r3614,2216l25003,79468r3467,1477l32084,81684r4351,738l44991,82422r4351,-738l52956,80945r4204,-1477l60774,77474r2950,-2216l67339,73116r2728,-2954l72944,67430r2212,-2881l77295,60856r1475,-3618l80245,53766r1402,-4357l81647,45716r737,-4136e" filled="f" strokeweight=".06053mm">
                  <v:path arrowok="t" textboxrect="0,0,82384,82422"/>
                </v:shape>
                <v:shape id="Shape 607" o:spid="_x0000_s1206" style="position:absolute;left:19874;top:30729;width:479;height:479;visibility:visible;mso-wrap-style:square;v-text-anchor:top" coordsize="47867,479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UCRFcQA&#10;AADcAAAADwAAAGRycy9kb3ducmV2LnhtbESPQYvCMBSE74L/ITzBm6aKVukaxV1UPHhRl4W9PZpn&#10;W2xeShO1+uuNIHgcZuYbZrZoTCmuVLvCsoJBPwJBnFpdcKbg97juTUE4j6yxtEwK7uRgMW+3Zpho&#10;e+M9XQ8+EwHCLkEFufdVIqVLczLo+rYiDt7J1gZ9kHUmdY23ADelHEZRLA0WHBZyrOgnp/R8uBgF&#10;vBqN/sd/32f/mA4fm2YS29MOlep2muUXCE+N/4Tf7a1WEEcTeJ0JR0DO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lAkRXEAAAA3AAAAA8AAAAAAAAAAAAAAAAAmAIAAGRycy9k&#10;b3ducmV2LnhtbFBLBQYAAAAABAAEAPUAAACJAwAAAAA=&#10;" path="m18513,r9957,l30682,739r2139,738l35034,2732r2139,739l39385,4948r1402,2142l42114,8567r1402,2216l44991,12186r737,2068l46466,16396r737,2954l47867,21492r,2215l47867,26440r-664,2216l46466,30797r-738,2216l44991,35229r-1475,1994l42114,39365r-1327,1477l39385,42319r-2212,1477l35034,45199r-2213,739l30682,46529r-2212,738l25741,47932r-4352,l18513,47267r-2213,-738l14161,45938r-1991,-739l9957,43796,8482,42319,6343,40842,4868,39365,3393,37223,2729,35229,1254,33013,517,30797,,28656,,19350,517,16396r737,-2142l2729,12186r664,-1403l4868,8567,6343,7090,8482,4948,9957,3471r2213,-739l14161,1477,16300,739,18513,xe" fillcolor="black" stroked="f" strokeweight="0">
                  <v:path arrowok="t" textboxrect="0,0,47867,47932"/>
                </v:shape>
                <v:shape id="Shape 608" o:spid="_x0000_s1207" style="position:absolute;left:19874;top:30729;width:479;height:479;visibility:visible;mso-wrap-style:square;v-text-anchor:top" coordsize="47867,479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E9KTcAA&#10;AADcAAAADwAAAGRycy9kb3ducmV2LnhtbERPTWsCMRC9F/wPYYTeatYegl2NIoJUvNWK4G3cjJvF&#10;zWRNoq7/3hwKPT7e92zRu1bcKcTGs4bxqABBXHnTcK1h/7v+mICICdlg65k0PCnCYj54m2Fp/IN/&#10;6L5LtcghHEvUYFPqSiljZclhHPmOOHNnHxymDEMtTcBHDnet/CwKJR02nBssdrSyVF12N6fhprpD&#10;kF+1HR+f7Yq2e3VS31et34f9cgoiUZ/+xX/ujdGgirw2n8lHQM5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XE9KTcAAAADcAAAADwAAAAAAAAAAAAAAAACYAgAAZHJzL2Rvd25y&#10;ZXYueG1sUEsFBgAAAAAEAAQA9QAAAIUDAAAAAA==&#10;" path="m47867,23707r,-2215l47203,19350r-737,-2954l45728,14254r-737,-2068l43516,10783,42114,8567,40787,7090,39385,4948,37173,3471,35034,2732,32821,1477,30682,739,28470,,18513,,16300,739r-2139,738l12170,2732,9957,3471,8482,4948,6343,7090,4868,8567,3393,10783r-664,1403l1254,14254,517,16396,,19350r,9306l517,30797r737,2216l2729,35229r664,1994l4868,39365r1475,1477l8482,42319r1475,1477l12170,45199r1991,739l16300,46529r2213,738l21389,47932r4352,l28470,47267r2212,-738l32821,45938r2213,-739l37173,43796r2212,-1477l40787,40842r1327,-1477l43516,37223r1475,-1994l45728,33013r738,-2216l47203,28656r664,-2216l47867,23707e" filled="f" strokeweight=".06053mm">
                  <v:path arrowok="t" textboxrect="0,0,47867,47932"/>
                </v:shape>
                <v:shape id="Shape 609" o:spid="_x0000_s1208" style="position:absolute;left:18498;top:30729;width:479;height:479;visibility:visible;mso-wrap-style:square;v-text-anchor:top" coordsize="47940,479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COEIsQA&#10;AADcAAAADwAAAGRycy9kb3ducmV2LnhtbESPQWsCMRSE7wX/Q3iCt5rVotjVKCq11IuobfH62Dx3&#10;VzcvYRN1/femIPQ4zMw3zGTWmEpcqfalZQW9bgKCOLO65FzBz/fqdQTCB2SNlWVScCcPs2nrZYKp&#10;tjfe0XUfchEh7FNUUITgUil9VpBB37WOOHpHWxsMUda51DXeItxUsp8kQ2mw5LhQoKNlQdl5fzEK&#10;1uXhbTP43brPj+0pW2jnaLUZKNVpN/MxiEBN+A8/219awTB5h78z8QjI6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gjhCLEAAAA3AAAAA8AAAAAAAAAAAAAAAAAmAIAAGRycy9k&#10;b3ducmV2LnhtbFBLBQYAAAAABAAEAPUAAACJAwAAAAA=&#10;" path="m18512,r9957,l30682,739r2139,738l35034,2732r2139,739l39385,4948r1475,2142l42114,8567r1475,2216l44990,12186r738,2068l46466,16396r737,2954l47940,21492r,2215l47940,26440r-737,2216l46466,30797r-738,2216l44990,35229r-1401,1994l42114,39365r-1254,1477l39385,42319r-2212,1477l35034,45199r-2213,739l30682,46529r-2213,738l25740,47932r-4351,l18512,47267r-2212,-738l14308,45938r-2139,-739l9957,43796,8482,42319,6343,40842,4868,39365,3466,37223,2729,35229,1254,33013,738,30797,,28656,,19350,738,16396r516,-2142l2729,12186r737,-1403l4868,8567,6343,7090,8482,4948,9957,3471r2212,-739l14308,1477,16300,739,18512,xe" fillcolor="black" stroked="f" strokeweight="0">
                  <v:path arrowok="t" textboxrect="0,0,47940,47932"/>
                </v:shape>
                <v:shape id="Shape 610" o:spid="_x0000_s1209" style="position:absolute;left:18498;top:30729;width:479;height:479;visibility:visible;mso-wrap-style:square;v-text-anchor:top" coordsize="47940,479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n3QScIA&#10;AADcAAAADwAAAGRycy9kb3ducmV2LnhtbERPW2vCMBR+H/gfwhF8GZrWgZNqWpy4MRAG9fJ+aI5t&#10;aXNSkky7f788DPb48d23xWh6cSfnW8sK0kUCgriyuuVaweX8Pl+D8AFZY2+ZFPyQhyKfPG0x0/bB&#10;Jd1PoRYxhH2GCpoQhkxKXzVk0C/sQBy5m3UGQ4SultrhI4abXi6TZCUNthwbGhxo31DVnb6NguP1&#10;1VD5/OEP5Vu33H+tXf1yOyo1m467DYhAY/gX/7k/tYJVGufHM/EIyPwX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yfdBJwgAAANwAAAAPAAAAAAAAAAAAAAAAAJgCAABkcnMvZG93&#10;bnJldi54bWxQSwUGAAAAAAQABAD1AAAAhwMAAAAA&#10;" path="m47940,23707r,-2215l47203,19350r-737,-2954l45728,14254r-738,-2068l43589,10783,42114,8567,40860,7090,39385,4948,37173,3471,35034,2732,32821,1477,30682,739,28469,,18512,,16300,739r-1992,738l12169,2732,9957,3471,8482,4948,6343,7090,4868,8567,3466,10783r-737,1403l1254,14254,738,16396,,19350r,9306l738,30797r516,2216l2729,35229r737,1994l4868,39365r1475,1477l8482,42319r1475,1477l12169,45199r2139,739l16300,46529r2212,738l21389,47932r4351,l28469,47267r2213,-738l32821,45938r2213,-739l37173,43796r2212,-1477l40860,40842r1254,-1477l43589,37223r1401,-1994l45728,33013r738,-2216l47203,28656r737,-2216l47940,23707e" filled="f" strokeweight=".06053mm">
                  <v:path arrowok="t" textboxrect="0,0,47940,47932"/>
                </v:shape>
                <v:shape id="Shape 611" o:spid="_x0000_s1210" style="position:absolute;left:17122;top:30729;width:479;height:479;visibility:visible;mso-wrap-style:square;v-text-anchor:top" coordsize="47941,479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JtWi8YA&#10;AADcAAAADwAAAGRycy9kb3ducmV2LnhtbESPS2vDMBCE74X+B7GFXkojO4QQnMghDwo9pJQ4hVwX&#10;a/2KtTKW6jj99VWhkOMwM98wq/VoWjFQ72rLCuJJBII4t7rmUsHX6e11AcJ5ZI2tZVJwIwfr9PFh&#10;hYm2Vz7SkPlSBAi7BBVU3neJlC6vyKCb2I44eIXtDfog+1LqHq8Bblo5jaK5NFhzWKiwo11F+SX7&#10;Ngqyj+b8Mv3koyl/mtvsQPui3e6Ven4aN0sQnkZ/D/+337WCeRzD35lwBGT6C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8JtWi8YAAADcAAAADwAAAAAAAAAAAAAAAACYAgAAZHJz&#10;L2Rvd25yZXYueG1sUEsFBgAAAAAEAAQA9QAAAIsDAAAAAA==&#10;" path="m18512,l28691,r1991,739l32821,1477r2213,1255l37246,3471r2139,1477l40860,7090r1402,1477l43589,10783r1402,1403l45728,14254r738,2142l47203,19350r738,2142l47941,23707r,2733l47203,28656r-737,2141l45728,33013r-737,2216l43589,37223r-1327,2142l40860,40842r-1475,1477l37246,43796r-2212,1403l32821,45938r-2139,591l28691,47267r-2950,665l21389,47932r-2877,-665l16300,46529r-1991,-591l12170,45199,9957,43796,8556,42319,6343,40842,4868,39365,3466,37223,2729,35229,1475,33013,738,30797,,28656,,19350,738,16396r737,-2142l2729,12186r737,-1403l4868,8567,6343,7090,8556,4948,9957,3471r2213,-739l14309,1477,16300,739,18512,xe" fillcolor="black" stroked="f" strokeweight="0">
                  <v:path arrowok="t" textboxrect="0,0,47941,47932"/>
                </v:shape>
                <v:shape id="Shape 612" o:spid="_x0000_s1211" style="position:absolute;left:17122;top:30729;width:479;height:479;visibility:visible;mso-wrap-style:square;v-text-anchor:top" coordsize="47941,479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GbIMMcA&#10;AADcAAAADwAAAGRycy9kb3ducmV2LnhtbESPQWvCQBSE70L/w/IKXqRujJCWmI2UUouHHjQVxdsj&#10;+5oEs29DdhvTf98tCB6HmfmGydajacVAvWssK1jMIxDEpdUNVwoOX5unFxDOI2tsLZOCX3Kwzh8m&#10;GabaXnlPQ+ErESDsUlRQe9+lUrqyJoNubjvi4H3b3qAPsq+k7vEa4KaVcRQl0mDDYaHGjt5qKi/F&#10;j1HQ7JancShKd77Y5Dj7jN9nH88HpaaP4+sKhKfR38O39lYrSBYx/J8JR0Dm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OxmyDDHAAAA3AAAAA8AAAAAAAAAAAAAAAAAmAIAAGRy&#10;cy9kb3ducmV2LnhtbFBLBQYAAAAABAAEAPUAAACMAwAAAAA=&#10;" path="m47941,23707r,-2215l47203,19350r-737,-2954l45728,14254r-737,-2068l43589,10783,42262,8567,40860,7090,39385,4948,37246,3471,35034,2732,32821,1477,30682,739,28691,,18512,,16300,739r-1991,738l12170,2732,9957,3471,8556,4948,6343,7090,4868,8567,3466,10783r-737,1403l1475,14254,738,16396,,19350r,9306l738,30797r737,2216l2729,35229r737,1994l4868,39365r1475,1477l8556,42319r1401,1477l12170,45199r2139,739l16300,46529r2212,738l21389,47932r4352,l28691,47267r1991,-738l32821,45938r2213,-739l37246,43796r2139,-1477l40860,40842r1402,-1477l43589,37223r1402,-1994l45728,33013r738,-2216l47203,28656r738,-2216l47941,23707e" filled="f" strokeweight=".06053mm">
                  <v:path arrowok="t" textboxrect="0,0,47941,47932"/>
                </v:shape>
                <v:shape id="Shape 613" o:spid="_x0000_s1212" style="position:absolute;left:15745;top:30729;width:480;height:479;visibility:visible;mso-wrap-style:square;v-text-anchor:top" coordsize="47940,479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BIlFcUA&#10;AADcAAAADwAAAGRycy9kb3ducmV2LnhtbESPQWvCQBSE7wX/w/IEb7qxQSnRVdpiil7E2orXR/aZ&#10;pM2+XbJbjf/eFYQeh5n5hpkvO9OIM7W+tqxgPEpAEBdW11wq+P7Khy8gfEDW2FgmBVfysFz0nuaY&#10;aXvhTzrvQykihH2GCqoQXCalLyoy6EfWEUfvZFuDIcq2lLrFS4SbRj4nyVQarDkuVOjovaLid/9n&#10;FGzqY7qdHHbuY7X7Kd60c5RvJ0oN+t3rDESgLvyHH+21VjAdp3A/E4+AXNw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8EiUVxQAAANwAAAAPAAAAAAAAAAAAAAAAAJgCAABkcnMv&#10;ZG93bnJldi54bWxQSwUGAAAAAAQABAD1AAAAigMAAAAA&#10;" path="m18512,l28690,r1992,739l32895,1477r2139,1255l37246,3471r2139,1477l40860,7090r1475,1477l43736,10783r1328,1403l45728,14254r737,2142l47203,19350r737,2142l47940,23707r,2733l47203,28656r-738,2141l45728,33013r-664,2216l43736,37223r-1401,2142l40860,40842r-1475,1477l37246,43796r-2212,1403l32895,45938r-2213,591l28690,47267r-2876,665l21463,47932r-2951,-665l16521,46529r-2139,-591l12169,45199,9957,43796,8555,42319,6343,40842,4941,39365,3466,37223,2876,35229,1475,33013,738,30797,,28656,,19350,738,16396r737,-2142l2876,12186r590,-1403l4941,8567,6343,7090,8555,4948,9957,3471r2212,-739l14382,1477,16521,739,18512,xe" fillcolor="black" stroked="f" strokeweight="0">
                  <v:path arrowok="t" textboxrect="0,0,47940,47932"/>
                </v:shape>
                <v:shape id="Shape 614" o:spid="_x0000_s1213" style="position:absolute;left:15745;top:30729;width:480;height:479;visibility:visible;mso-wrap-style:square;v-text-anchor:top" coordsize="47940,479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UbWSsUA&#10;AADcAAAADwAAAGRycy9kb3ducmV2LnhtbESPW2vCQBSE34X+h+UU+iJ144VUoqu00hZBEOLl/ZA9&#10;JsHs2bC71fjvu4Lg4zAz3zDzZWcacSHna8sKhoMEBHFhdc2lgsP+530KwgdkjY1lUnAjD8vFS2+O&#10;mbZXzumyC6WIEPYZKqhCaDMpfVGRQT+wLXH0TtYZDFG6UmqH1wg3jRwlSSoN1hwXKmxpVVFx3v0Z&#10;BZvjh6G8/+u/86/zaLWdunJ82ij19tp9zkAE6sIz/GivtYJ0OIH7mXgE5OI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NRtZKxQAAANwAAAAPAAAAAAAAAAAAAAAAAJgCAABkcnMv&#10;ZG93bnJldi54bWxQSwUGAAAAAAQABAD1AAAAigMAAAAA&#10;" path="m47940,23707r,-2215l47203,19350r-738,-2954l45728,14254r-664,-2068l43736,10783,42335,8567,40860,7090,39385,4948,37246,3471,35034,2732,32895,1477,30682,739,28690,,18512,,16521,739r-2139,738l12169,2732,9957,3471,8555,4948,6343,7090,4941,8567,3466,10783r-590,1403l1475,14254,738,16396,,19350r,9306l738,30797r737,2216l2876,35229r590,1994l4941,39365r1402,1477l8555,42319r1402,1477l12169,45199r2213,739l16521,46529r1991,738l21463,47932r4351,l28690,47267r1992,-738l32895,45938r2139,-739l37246,43796r2139,-1477l40860,40842r1475,-1477l43736,37223r1328,-1994l45728,33013r737,-2216l47203,28656r737,-2216l47940,23707e" filled="f" strokeweight=".06053mm">
                  <v:path arrowok="t" textboxrect="0,0,47940,47932"/>
                </v:shape>
                <v:shape id="Shape 615" o:spid="_x0000_s1214" style="position:absolute;left:14369;top:30729;width:480;height:479;visibility:visible;mso-wrap-style:square;v-text-anchor:top" coordsize="47941,479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6BQiMcA&#10;AADcAAAADwAAAGRycy9kb3ducmV2LnhtbESPW2vCQBSE3wv+h+UU+lLqRmlFUjfiBcGHihgLfT1k&#10;j7k0ezZkt0nsr+8KBR+HmfmGWSwHU4uOWldaVjAZRyCIM6tLzhV8nncvcxDOI2usLZOCKzlYJqOH&#10;Bcba9nyiLvW5CBB2MSoovG9iKV1WkEE3tg1x8C62NeiDbHOpW+wD3NRyGkUzabDksFBgQ5uCsu/0&#10;xyhID9XX8/TIJ5P/VtfXD9pe6vVWqafHYfUOwtPg7+H/9l4rmE3e4HYmHAGZ/A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I+gUIjHAAAA3AAAAA8AAAAAAAAAAAAAAAAAmAIAAGRy&#10;cy9kb3ducmV2LnhtbFBLBQYAAAAABAAEAPUAAACMAwAAAAA=&#10;" path="m18512,l28690,r2213,739l32895,1477r2139,1255l37246,3471r2139,1477l40860,7090r1475,1477l43736,10783r1328,1403l45802,14254r663,2142l47203,19350r738,2142l47941,23707r,2733l47203,28656r-738,2141l45802,33013r-738,2216l43736,37223r-1401,2142l40860,40842r-1475,1477l37246,43796r-2212,1403l32895,45938r-1992,591l28690,47267r-2876,665l21463,47932r-2951,-665l16521,46529r-2139,-591l12169,45199,10030,43796,8556,42319,6343,40842,4942,39365,3614,37223,2950,35229,1475,33013,738,30797,,28656,,19350,738,16396r737,-2142l2950,12186r664,-1403l4942,8567,6343,7090,8556,4948,10030,3471r2139,-739l14382,1477,16521,739,18512,xe" fillcolor="black" stroked="f" strokeweight="0">
                  <v:path arrowok="t" textboxrect="0,0,47941,47932"/>
                </v:shape>
                <v:shape id="Shape 616" o:spid="_x0000_s1215" style="position:absolute;left:14369;top:30729;width:480;height:479;visibility:visible;mso-wrap-style:square;v-text-anchor:top" coordsize="47941,479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13OM8YA&#10;AADcAAAADwAAAGRycy9kb3ducmV2LnhtbESPQWvCQBSE74L/YXmCF6kbFWJJXUVKFQ891BiU3h7Z&#10;ZxLMvg3ZNab/vlsoeBxm5htmtelNLTpqXWVZwWwagSDOra64UJCddi+vIJxH1lhbJgU/5GCzHg5W&#10;mGj74CN1qS9EgLBLUEHpfZNI6fKSDLqpbYiDd7WtQR9kW0jd4iPATS3nURRLgxWHhRIbei8pv6V3&#10;o6D6Wlz6Ls3d983G58nn/GOyX2ZKjUf99g2Ep94/w//tg1YQz2L4OxOOgFz/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k13OM8YAAADcAAAADwAAAAAAAAAAAAAAAACYAgAAZHJz&#10;L2Rvd25yZXYueG1sUEsFBgAAAAAEAAQA9QAAAIsDAAAAAA==&#10;" path="m47941,23707r,-2215l47203,19350r-738,-2954l45802,14254r-738,-2068l43736,10783,42335,8567,40860,7090,39385,4948,37246,3471,35034,2732,32895,1477,30903,739,28690,,18512,,16521,739r-2139,738l12169,2732r-2139,739l8556,4948,6343,7090,4942,8567,3614,10783r-664,1403l1475,14254,738,16396,,19350r,9306l738,30797r737,2216l2950,35229r664,1994l4942,39365r1401,1477l8556,42319r1474,1477l12169,45199r2213,739l16521,46529r1991,738l21463,47932r4351,l28690,47267r2213,-738l32895,45938r2139,-739l37246,43796r2139,-1477l40860,40842r1475,-1477l43736,37223r1328,-1994l45802,33013r663,-2216l47203,28656r738,-2216l47941,23707e" filled="f" strokeweight=".06053mm">
                  <v:path arrowok="t" textboxrect="0,0,47941,47932"/>
                </v:shape>
                <v:rect id="Rectangle 617" o:spid="_x0000_s1216" style="position:absolute;left:19514;top:31257;width:1693;height:85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aEvhsQA&#10;AADcAAAADwAAAGRycy9kb3ducmV2LnhtbESPQYvCMBSE74L/ITxhb5q6B1e7RhFd0aNaQff2aJ5t&#10;sXkpTbTd/fVGEDwOM/MNM523phR3ql1hWcFwEIEgTq0uOFNwTNb9MQjnkTWWlknBHzmYz7qdKcba&#10;Nryn+8FnIkDYxagg976KpXRpTgbdwFbEwbvY2qAPss6krrEJcFPKzygaSYMFh4UcK1rmlF4PN6Ng&#10;M64W5639b7Ly53dz2p0mq2TilfrotYtvEJ5a/w6/2lutYDT8gueZcATk7A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WhL4bEAAAA3AAAAA8AAAAAAAAAAAAAAAAAmAIAAGRycy9k&#10;b3ducmV2LnhtbFBLBQYAAAAABAAEAPUAAACJAwAAAAA=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9"/>
                          </w:rPr>
                          <w:t>GND</w:t>
                        </w:r>
                      </w:p>
                    </w:txbxContent>
                  </v:textbox>
                </v:rect>
                <v:rect id="Rectangle 618" o:spid="_x0000_s1217" style="position:absolute;left:14498;top:31257;width:212;height:85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D679MIA&#10;AADcAAAADwAAAGRycy9kb3ducmV2LnhtbERPTWvCQBC9C/6HZQq9mY0eJKauItVijtUU0t6G7JgE&#10;s7MhuzVpf717EDw+3vd6O5pW3Kh3jWUF8ygGQVxa3XCl4Cv/mCUgnEfW2FomBX/kYLuZTtaYajvw&#10;iW5nX4kQwi5FBbX3XSqlK2sy6CLbEQfuYnuDPsC+krrHIYSbVi7ieCkNNhwaauzovabyev41Co5J&#10;t/vO7P9QtYefY/FZrPb5yiv1+jLu3kB4Gv1T/HBnWsFyHtaGM+EIyM0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0Prv0wgAAANwAAAAPAAAAAAAAAAAAAAAAAJgCAABkcnMvZG93&#10;bnJldi54bWxQSwUGAAAAAAQABAD1AAAAhwMAAAAA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proofErr w:type="gramStart"/>
                        <w:r>
                          <w:rPr>
                            <w:rFonts w:ascii="Arial" w:eastAsia="Arial" w:hAnsi="Arial" w:cs="Arial"/>
                            <w:sz w:val="9"/>
                          </w:rPr>
                          <w:t>f</w:t>
                        </w:r>
                        <w:proofErr w:type="gramEnd"/>
                      </w:p>
                    </w:txbxContent>
                  </v:textbox>
                </v:rect>
                <v:rect id="Rectangle 619" o:spid="_x0000_s1218" style="position:absolute;left:15845;top:31157;width:423;height:84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3Ieb8QA&#10;AADcAAAADwAAAGRycy9kb3ducmV2LnhtbESPT4vCMBTE78J+h/AWvGmqB7Fdo8iuokf/Qd3bo3m2&#10;xealNNFWP71ZWPA4zMxvmNmiM5W4U+NKywpGwwgEcWZ1ybmC03E9mIJwHlljZZkUPMjBYv7Rm2Gi&#10;bct7uh98LgKEXYIKCu/rREqXFWTQDW1NHLyLbQz6IJtc6gbbADeVHEfRRBosOSwUWNN3Qdn1cDMK&#10;NtN6ed7aZ5tXq99Nukvjn2Pslep/dssvEJ46/w7/t7dawWQUw9+ZcATk/A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tyHm/EAAAA3AAAAA8AAAAAAAAAAAAAAAAAmAIAAGRycy9k&#10;b3ducmV2LnhtbFBLBQYAAAAABAAEAPUAAACJAwAAAAA=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proofErr w:type="gramStart"/>
                        <w:r>
                          <w:rPr>
                            <w:rFonts w:ascii="Arial" w:eastAsia="Arial" w:hAnsi="Arial" w:cs="Arial"/>
                            <w:sz w:val="9"/>
                          </w:rPr>
                          <w:t>g</w:t>
                        </w:r>
                        <w:proofErr w:type="gramEnd"/>
                      </w:p>
                    </w:txbxContent>
                  </v:textbox>
                </v:rect>
                <v:rect id="Rectangle 620" o:spid="_x0000_s1219" style="position:absolute;left:17221;top:31194;width:423;height:84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CR9T8IA&#10;AADcAAAADwAAAGRycy9kb3ducmV2LnhtbERPy2rCQBTdF/yH4Qrd1UldhJg6ilSLWfoC7e6SuSbB&#10;zJ2QmSapX+8sBJeH854vB1OLjlpXWVbwOYlAEOdWV1woOB1/PhIQziNrrC2Tgn9ysFyM3uaYatvz&#10;nrqDL0QIYZeigtL7JpXS5SUZdBPbEAfualuDPsC2kLrFPoSbWk6jKJYGKw4NJTb0XVJ+O/wZBduk&#10;WV0ye++LevO7Pe/Os/Vx5pV6Hw+rLxCeBv8SP92ZVhBPw/xwJhwBuXg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EJH1PwgAAANwAAAAPAAAAAAAAAAAAAAAAAJgCAABkcnMvZG93&#10;bnJldi54bWxQSwUGAAAAAAQABAD1AAAAhwMAAAAA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proofErr w:type="gramStart"/>
                        <w:r>
                          <w:rPr>
                            <w:rFonts w:ascii="Arial" w:eastAsia="Arial" w:hAnsi="Arial" w:cs="Arial"/>
                            <w:sz w:val="9"/>
                          </w:rPr>
                          <w:t>a</w:t>
                        </w:r>
                        <w:proofErr w:type="gramEnd"/>
                      </w:p>
                    </w:txbxContent>
                  </v:textbox>
                </v:rect>
                <v:rect id="Rectangle 621" o:spid="_x0000_s1220" style="position:absolute;left:18598;top:31201;width:423;height:84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2jY1MYA&#10;AADcAAAADwAAAGRycy9kb3ducmV2LnhtbESPS2vDMBCE74X8B7GB3ho5OZjEsWxMH8THPApJb4u1&#10;tU2tlbHU2M2vjwqFHoeZ+YZJ88l04kqDay0rWC4iEMSV1S3XCt5Pb09rEM4ja+wsk4IfcpBns4cU&#10;E21HPtD16GsRIOwSVNB43ydSuqohg25he+LgfdrBoA9yqKUecAxw08lVFMXSYMthocGenhuqvo7f&#10;RsFu3ReX0t7Gunv92J33583LaeOVepxPxRaEp8n/h//apVYQr5bweyYcAZnd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K2jY1MYAAADcAAAADwAAAAAAAAAAAAAAAACYAgAAZHJz&#10;L2Rvd25yZXYueG1sUEsFBgAAAAAEAAQA9QAAAIsDAAAAAA==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proofErr w:type="gramStart"/>
                        <w:r>
                          <w:rPr>
                            <w:rFonts w:ascii="Arial" w:eastAsia="Arial" w:hAnsi="Arial" w:cs="Arial"/>
                            <w:sz w:val="9"/>
                          </w:rPr>
                          <w:t>b</w:t>
                        </w:r>
                        <w:proofErr w:type="gramEnd"/>
                      </w:p>
                    </w:txbxContent>
                  </v:textbox>
                </v:rect>
                <v:shape id="Shape 622" o:spid="_x0000_s1221" style="position:absolute;left:19874;top:42575;width:479;height:481;visibility:visible;mso-wrap-style:square;v-text-anchor:top" coordsize="47867,4815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jeoeMYA&#10;AADcAAAADwAAAGRycy9kb3ducmV2LnhtbESPzWrDMBCE74W+g9hCb41cH9LUjRKKoZBLCfmBtLfF&#10;2tgm1sq1No799lEhkOMwM98w8+XgGtVTF2rPBl4nCSjiwtuaSwP73dfLDFQQZIuNZzIwUoDl4vFh&#10;jpn1F95Qv5VSRQiHDA1UIm2mdSgqchgmviWO3tF3DiXKrtS2w0uEu0anSTLVDmuOCxW2lFdUnLZn&#10;Z+AvPx3kJ5H3Q/59DON6XL/9ht6Y56fh8wOU0CD38K29sgamaQr/Z+IR0Isr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kjeoeMYAAADcAAAADwAAAAAAAAAAAAAAAACYAgAAZHJz&#10;L2Rvd25yZXYueG1sUEsFBgAAAAAEAAQA9QAAAIsDAAAAAA==&#10;" path="m21389,r4352,l28470,738r2212,739l32821,2216r2213,738l37173,4431r2212,1404l40787,7312r1327,1477l43516,10783r1475,2215l45728,14402r738,2954l47203,19572r664,1994l47867,24446r,2216l47203,28877r-737,2142l45728,33752r-737,1477l43516,37445r-1402,2141l40787,41063r-1402,1256l37173,43796r-2139,1477l32821,46012r-2139,1403l28470,47415r-2729,739l21389,48154r-2876,-739l16300,47415,14161,46012r-1991,-739l9957,43796,8482,42319,6343,41063,4868,39586,3393,37445,2729,35229,1254,33752,517,31019,,28877,,19572,517,17356r737,-2954l2729,12998r664,-2215l4868,8789,6343,7312,8482,5835,9957,4431,12170,2954r1991,-738l16300,1477,18513,738,21389,xe" fillcolor="black" stroked="f" strokeweight="0">
                  <v:path arrowok="t" textboxrect="0,0,47867,48154"/>
                </v:shape>
                <v:shape id="Shape 623" o:spid="_x0000_s1222" style="position:absolute;left:19874;top:42575;width:479;height:481;visibility:visible;mso-wrap-style:square;v-text-anchor:top" coordsize="47867,4815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CdW+sUA&#10;AADcAAAADwAAAGRycy9kb3ducmV2LnhtbESPT2vCQBTE70K/w/IKvdVNU0hL6kZKQfRqKkJvr9ln&#10;/ph9m2ZXk/jp3YLgcZiZ3zCL5Whacabe1ZYVvMwjEMSF1TWXCnbfq+d3EM4ja2wtk4KJHCyzh9kC&#10;U20H3tI596UIEHYpKqi871IpXVGRQTe3HXHwDrY36IPsS6l7HALctDKOokQarDksVNjRV0XFMT8Z&#10;Bau/KXbNpfs9NW/r5KdO9uUlN0o9PY6fHyA8jf4evrU3WkESv8L/mXAEZHY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EJ1b6xQAAANwAAAAPAAAAAAAAAAAAAAAAAJgCAABkcnMv&#10;ZG93bnJldi54bWxQSwUGAAAAAAQABAD1AAAAigMAAAAA&#10;" path="m47867,24446r,-2880l47203,19572r-737,-2216l45728,14402r-737,-1404l43516,10783,42114,8789,40787,7312,39385,5835,37173,4431,35034,2954,32821,2216,30682,1477,28470,738,25741,,21389,,18513,738r-2213,739l14161,2216r-1991,738l9957,4431,8482,5835,6343,7312,4868,8789,3393,10783r-664,2215l1254,14402,517,17356,,19572r,9305l517,31019r737,2733l2729,35229r664,2216l4868,39586r1475,1477l8482,42319r1475,1477l12170,45273r1991,739l16300,47415r2213,l21389,48154r4352,l28470,47415r2212,l32821,46012r2213,-739l37173,43796r2212,-1477l40787,41063r1327,-1477l43516,37445r1475,-2216l45728,33752r738,-2733l47203,28877r664,-2215l47867,24446e" filled="f" strokeweight=".06053mm">
                  <v:path arrowok="t" textboxrect="0,0,47867,48154"/>
                </v:shape>
                <v:shape id="Shape 624" o:spid="_x0000_s1223" style="position:absolute;left:18498;top:42575;width:479;height:481;visibility:visible;mso-wrap-style:square;v-text-anchor:top" coordsize="47940,4815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jbU38cA&#10;AADcAAAADwAAAGRycy9kb3ducmV2LnhtbESP3WrCQBSE7wu+w3KE3kjdNP60RFdpC0IpKJoK3h6z&#10;xySYPRuy2xh9+m5B6OUwM98w82VnKtFS40rLCp6HEQjizOqScwX779XTKwjnkTVWlknBlRwsF72H&#10;OSbaXnhHbepzESDsElRQeF8nUrqsIINuaGvi4J1sY9AH2eRSN3gJcFPJOIqm0mDJYaHAmj4Kys7p&#10;j1HQHkwc4y19Gb1/rQ+TyX573AxypR773dsMhKfO/4fv7U+tYBqP4e9MOAJy8Qs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M421N/HAAAA3AAAAA8AAAAAAAAAAAAAAAAAmAIAAGRy&#10;cy9kb3ducmV2LnhtbFBLBQYAAAAABAAEAPUAAACMAwAAAAA=&#10;" path="m21389,r4351,l28469,738r2213,739l32821,2216r2213,738l37173,4431r2212,1404l40860,7312r1254,1477l43589,10783r1401,2215l45728,14402r738,2954l47203,19572r737,1994l47940,24446r,2216l47203,28877r-737,2142l45728,33752r-738,1477l43589,37445r-1475,2141l40860,41063r-1475,1256l37173,43796r-2139,1477l32821,46012r-2139,1403l28469,47415r-2729,739l21389,48154r-2877,-739l16300,47415,14308,46012r-2139,-739l9957,43796,8482,42319,6343,41063,4868,39586,3466,37445,2729,35229,1254,33752,738,31019,,28877,,19572,738,17356r516,-2954l2729,12998r737,-2215l4868,8789,6343,7312,8482,5835,9957,4431,12169,2954r2139,-738l16300,1477,18512,738,21389,xe" fillcolor="black" stroked="f" strokeweight="0">
                  <v:path arrowok="t" textboxrect="0,0,47940,48154"/>
                </v:shape>
                <v:shape id="Shape 625" o:spid="_x0000_s1224" style="position:absolute;left:18498;top:42575;width:479;height:481;visibility:visible;mso-wrap-style:square;v-text-anchor:top" coordsize="47940,4815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WimG8IA&#10;AADcAAAADwAAAGRycy9kb3ducmV2LnhtbESPQYvCMBSE74L/ITzBi2hqRV26RhFRWbxVZc+P5m1b&#10;bF5KErX+e7OwsMdhZr5hVpvONOJBzteWFUwnCQjiwuqaSwXXy2H8AcIHZI2NZVLwIg+bdb+3wkzb&#10;J+f0OIdSRAj7DBVUIbSZlL6oyKCf2JY4ej/WGQxRulJqh88IN41Mk2QhDdYcFypsaVdRcTvfjYIw&#10;26XJ3t14JJffOD3pI3f5UanhoNt+ggjUhf/wX/tLK1ikc/g9E4+AXL8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JaKYbwgAAANwAAAAPAAAAAAAAAAAAAAAAAJgCAABkcnMvZG93&#10;bnJldi54bWxQSwUGAAAAAAQABAD1AAAAhwMAAAAA&#10;" path="m47940,24446r,-2880l47203,19572r-737,-2216l45728,14402r-738,-1404l43589,10783,42114,8789,40860,7312,39385,5835,37173,4431,35034,2954,32821,2216,30682,1477,28469,738,25740,,21389,,18512,738r-2212,739l14308,2216r-2139,738l9957,4431,8482,5835,6343,7312,4868,8789,3466,10783r-737,2215l1254,14402,738,17356,,19572r,9305l738,31019r516,2733l2729,35229r737,2216l4868,39586r1475,1477l8482,42319r1475,1477l12169,45273r2139,739l16300,47415r2212,l21389,48154r4351,l28469,47415r2213,l32821,46012r2213,-739l37173,43796r2212,-1477l40860,41063r1254,-1477l43589,37445r1401,-2216l45728,33752r738,-2733l47203,28877r737,-2215l47940,24446e" filled="f" strokeweight=".06053mm">
                  <v:path arrowok="t" textboxrect="0,0,47940,48154"/>
                </v:shape>
                <v:shape id="Shape 626" o:spid="_x0000_s1225" style="position:absolute;left:17122;top:42575;width:479;height:481;visibility:visible;mso-wrap-style:square;v-text-anchor:top" coordsize="47941,4815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umr18UA&#10;AADcAAAADwAAAGRycy9kb3ducmV2LnhtbESPQWvCQBSE7wX/w/KE3upGoSFE1xBESwuFUhW8PrPP&#10;JJp9G7OrSf99t1DwOMzMN8wiG0wj7tS52rKC6SQCQVxYXXOpYL/bvCQgnEfW2FgmBT/kIFuOnhaY&#10;atvzN923vhQBwi5FBZX3bSqlKyoy6Ca2JQ7eyXYGfZBdKXWHfYCbRs6iKJYGaw4LFba0qqi4bG8m&#10;UL4ux/XH+fNws/nq2r+6BDdviVLP4yGfg/A0+Ef4v/2uFcSzGP7OhCMgl7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W6avXxQAAANwAAAAPAAAAAAAAAAAAAAAAAJgCAABkcnMv&#10;ZG93bnJldi54bWxQSwUGAAAAAAQABAD1AAAAigMAAAAA&#10;" path="m21389,r4352,l28691,738r1991,739l32821,2216r2213,738l37246,4431r2139,1404l40860,7312r1402,1477l43589,10783r1402,2215l45728,14402r738,2954l47203,19572r738,1994l47941,24446r,2216l47203,28877r-737,2142l45728,33752r-737,1477l43589,37445r-1327,2141l40860,41063r-1475,1256l37246,43796r-2212,1477l32821,46012r-2139,1403l28691,47415r-2950,739l21389,48154r-2877,-739l16300,47415,14309,46012r-2139,-739l9957,43796,8556,42319,6343,41063,4868,39586,3466,37445,2729,35229,1475,33752,738,31019,,28877,,19572,738,17356r737,-2954l2729,12998r737,-2215l4868,8789,6343,7312,8556,5835,9957,4431,12170,2954r2139,-738l16300,1477,18512,738,21389,xe" fillcolor="black" stroked="f" strokeweight="0">
                  <v:path arrowok="t" textboxrect="0,0,47941,48154"/>
                </v:shape>
                <v:shape id="Shape 627" o:spid="_x0000_s1226" style="position:absolute;left:17122;top:42575;width:479;height:481;visibility:visible;mso-wrap-style:square;v-text-anchor:top" coordsize="47941,4815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0AOvMIA&#10;AADcAAAADwAAAGRycy9kb3ducmV2LnhtbESPT4vCMBTE78J+h/AW9qbp9qBSjSLCipeF9c/F2yN5&#10;tsXkpTSxtt9+Iwgeh5n5DbNc986KjtpQe1bwPclAEGtvai4VnE8/4zmIEJENWs+kYKAA69XHaImF&#10;8Q8+UHeMpUgQDgUqqGJsCimDrshhmPiGOHlX3zqMSbalNC0+EtxZmWfZVDqsOS1U2NC2In073p0C&#10;i/Ou/usGrfNtudv3Q+SL/VXq67PfLEBE6uM7/GrvjYJpPoPnmXQE5Oo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jQA68wgAAANwAAAAPAAAAAAAAAAAAAAAAAJgCAABkcnMvZG93&#10;bnJldi54bWxQSwUGAAAAAAQABAD1AAAAhwMAAAAA&#10;" path="m47941,24446r,-2880l47203,19572r-737,-2216l45728,14402r-737,-1404l43589,10783,42262,8789,40860,7312,39385,5835,37246,4431,35034,2954,32821,2216,30682,1477,28691,738,25741,,21389,,18512,738r-2212,739l14309,2216r-2139,738l9957,4431,8556,5835,6343,7312,4868,8789,3466,10783r-737,2215l1475,14402,738,17356,,19572r,9305l738,31019r737,2733l2729,35229r737,2216l4868,39586r1475,1477l8556,42319r1401,1477l12170,45273r2139,739l16300,47415r2212,l21389,48154r4352,l28691,47415r1991,l32821,46012r2213,-739l37246,43796r2139,-1477l40860,41063r1402,-1477l43589,37445r1402,-2216l45728,33752r738,-2733l47203,28877r738,-2215l47941,24446e" filled="f" strokeweight=".06053mm">
                  <v:path arrowok="t" textboxrect="0,0,47941,48154"/>
                </v:shape>
                <v:shape id="Shape 628" o:spid="_x0000_s1227" style="position:absolute;left:15745;top:42575;width:480;height:481;visibility:visible;mso-wrap-style:square;v-text-anchor:top" coordsize="47940,4815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3ve2sQA&#10;AADcAAAADwAAAGRycy9kb3ducmV2LnhtbERPy2rCQBTdF/yH4Qpuik5M8UF0FBUKpVDRKLi9Zq5J&#10;MHMnZKYx7dd3FgWXh/NerjtTiZYaV1pWMB5FIIgzq0vOFZxP78M5COeRNVaWScEPOVivei9LTLR9&#10;8JHa1OcihLBLUEHhfZ1I6bKCDLqRrYkDd7ONQR9gk0vd4COEm0rGUTSVBksODQXWtCsou6ffRkF7&#10;MXGMv+nsbfv5dZlMzofr/jVXatDvNgsQnjr/FP+7P7SCaRzWhjPhCMjV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973trEAAAA3AAAAA8AAAAAAAAAAAAAAAAAmAIAAGRycy9k&#10;b3ducmV2LnhtbFBLBQYAAAAABAAEAPUAAACJAwAAAAA=&#10;" path="m21463,r4351,l28690,738r1992,739l32895,2216r2139,738l37246,4431r2139,1404l40860,7312r1475,1477l43736,10783r1328,2215l45728,14402r737,2954l47203,19572r737,1994l47940,24446r,2216l47203,28877r-738,2142l45728,33752r-664,1477l43736,37445r-1401,2141l40860,41063r-1475,1256l37246,43796r-2212,1477l32895,46012r-2213,1403l28690,47415r-2876,739l21463,48154r-2951,-739l16521,47415,14382,46012r-2213,-739l9957,43796,8555,42319,6343,41063,4941,39586,3466,37445,2876,35229,1475,33752,738,31019,,28877,,19572,738,17356r737,-2954l2876,12998r590,-2215l4941,8789,6343,7312,8555,5835,9957,4431,12169,2954r2213,-738l16521,1477,18512,738,21463,xe" fillcolor="black" stroked="f" strokeweight="0">
                  <v:path arrowok="t" textboxrect="0,0,47940,48154"/>
                </v:shape>
                <v:shape id="Shape 629" o:spid="_x0000_s1228" style="position:absolute;left:15745;top:42575;width:480;height:481;visibility:visible;mso-wrap-style:square;v-text-anchor:top" coordsize="47940,4815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CWsHsIA&#10;AADcAAAADwAAAGRycy9kb3ducmV2LnhtbESPQYvCMBSE7wv+h/AEL8uaWkHdahQRFdlbVfb8aN62&#10;xealJFHrvzeCsMdhZr5hFqvONOJGzteWFYyGCQjiwuqaSwXn0+5rBsIHZI2NZVLwIA+rZe9jgZm2&#10;d87pdgyliBD2GSqoQmgzKX1RkUE/tC1x9P6sMxiidKXUDu8RbhqZJslEGqw5LlTY0qai4nK8GgVh&#10;vEmTrbvwp5z+4uhH77nL90oN+t16DiJQF/7D7/ZBK5ik3/A6E4+AXD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IJawewgAAANwAAAAPAAAAAAAAAAAAAAAAAJgCAABkcnMvZG93&#10;bnJldi54bWxQSwUGAAAAAAQABAD1AAAAhwMAAAAA&#10;" path="m47940,24446r,-2880l47203,19572r-738,-2216l45728,14402r-664,-1404l43736,10783,42335,8789,40860,7312,39385,5835,37246,4431,35034,2954,32895,2216,30682,1477,28690,738,25814,,21463,,18512,738r-1991,739l14382,2216r-2213,738l9957,4431,8555,5835,6343,7312,4941,8789,3466,10783r-590,2215l1475,14402,738,17356,,19572r,9305l738,31019r737,2733l2876,35229r590,2216l4941,39586r1402,1477l8555,42319r1402,1477l12169,45273r2213,739l16521,47415r1991,l21463,48154r4351,l28690,47415r1992,l32895,46012r2139,-739l37246,43796r2139,-1477l40860,41063r1475,-1477l43736,37445r1328,-2216l45728,33752r737,-2733l47203,28877r737,-2215l47940,24446e" filled="f" strokeweight=".06053mm">
                  <v:path arrowok="t" textboxrect="0,0,47940,48154"/>
                </v:shape>
                <v:shape id="Shape 630" o:spid="_x0000_s1229" style="position:absolute;left:14369;top:42575;width:480;height:481;visibility:visible;mso-wrap-style:square;v-text-anchor:top" coordsize="47941,4815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5UA5cUA&#10;AADcAAAADwAAAGRycy9kb3ducmV2LnhtbESPwWrCQBCG74LvsIzQm25qqYToKiJaWigUbcHrmB2T&#10;1Oxsml1N+vadQ8Hj8M//zXyLVe9qdaM2VJ4NPE4SUMS5txUXBr4+d+MUVIjIFmvPZOCXAqyWw8EC&#10;M+s73tPtEAslEA4ZGihjbDKtQ16SwzDxDbFkZ986jDK2hbYtdgJ3tZ4myUw7rFgulNjQpqT8crg6&#10;oXxcTtu37/fj1a83P91zSHH3khrzMOrXc1CR+nhf/m+/WgOzJ3lfZEQE9PIP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zlQDlxQAAANwAAAAPAAAAAAAAAAAAAAAAAJgCAABkcnMv&#10;ZG93bnJldi54bWxQSwUGAAAAAAQABAD1AAAAigMAAAAA&#10;" path="m21463,r4351,l28690,738r2213,739l32895,2216r2139,738l37246,4431r2139,1404l40860,7312r1475,1477l43736,10783r1328,2215l45802,14402r663,2954l47203,19572r738,1994l47941,24446r,2216l47203,28877r-738,2142l45802,33752r-738,1477l43736,37445r-1401,2141l40860,41063r-1475,1256l37246,43796r-2212,1477l32895,46012r-1992,1403l28690,47415r-2876,739l21463,48154r-2951,-739l16521,47415,14382,46012r-2213,-739l10030,43796,8556,42319,6343,41063,4942,39586,3614,37445,2950,35229,1475,33752,738,31019,,28877,,19572,738,17356r737,-2954l2950,12998r664,-2215l4942,8789,6343,7312,8556,5835,10030,4431,12169,2954r2213,-738l16521,1477,18512,738,21463,xe" fillcolor="black" stroked="f" strokeweight="0">
                  <v:path arrowok="t" textboxrect="0,0,47941,48154"/>
                </v:shape>
                <v:shape id="Shape 631" o:spid="_x0000_s1230" style="position:absolute;left:14369;top:42575;width:480;height:481;visibility:visible;mso-wrap-style:square;v-text-anchor:top" coordsize="47941,4815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jyljsIA&#10;AADcAAAADwAAAGRycy9kb3ducmV2LnhtbESPT4vCMBTE78J+h/AEbzbVBZGuUURY8bLgv8veHsnb&#10;tmzyUppY229vBMHjMDO/YVab3lnRURtqzwpmWQ6CWHtTc6ngevmeLkGEiGzQeiYFAwXYrD9GKyyM&#10;v/OJunMsRYJwKFBBFWNTSBl0RQ5D5hvi5P351mFMsi2lafGe4M7KeZ4vpMOa00KFDe0q0v/nm1Ng&#10;cdnVx27Qer4r94d+iPxrf5SajPvtF4hIfXyHX+2DUbD4nMHzTDoCcv0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GPKWOwgAAANwAAAAPAAAAAAAAAAAAAAAAAJgCAABkcnMvZG93&#10;bnJldi54bWxQSwUGAAAAAAQABAD1AAAAhwMAAAAA&#10;" path="m47941,24446r,-2880l47203,19572r-738,-2216l45802,14402r-738,-1404l43736,10783,42335,8789,40860,7312,39385,5835,37246,4431,35034,2954,32895,2216,30903,1477,28690,738,25814,,21463,,18512,738r-1991,739l14382,2216r-2213,738l10030,4431,8556,5835,6343,7312,4942,8789,3614,10783r-664,2215l1475,14402,738,17356,,19572r,9305l738,31019r737,2733l2950,35229r664,2216l4942,39586r1401,1477l8556,42319r1474,1477l12169,45273r2213,739l16521,47415r1991,l21463,48154r4351,l28690,47415r2213,l32895,46012r2139,-739l37246,43796r2139,-1477l40860,41063r1475,-1477l43736,37445r1328,-2216l45802,33752r663,-2733l47203,28877r738,-2215l47941,24446e" filled="f" strokeweight=".06053mm">
                  <v:path arrowok="t" textboxrect="0,0,47941,48154"/>
                </v:shape>
                <v:rect id="Rectangle 632" o:spid="_x0000_s1231" style="position:absolute;left:17185;top:41907;width:380;height:84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mPQfsQA&#10;AADcAAAADwAAAGRycy9kb3ducmV2LnhtbESPT4vCMBTE74LfITzBm6YqiFajiLrocf0D6u3RPNti&#10;81KarK1++o2wsMdhZn7DzJeNKcSTKpdbVjDoRyCIE6tzThWcT1+9CQjnkTUWlknBixwsF+3WHGNt&#10;az7Q8+hTESDsYlSQeV/GUrokI4Oub0vi4N1tZdAHWaVSV1gHuCnkMIrG0mDOYSHDktYZJY/jj1Gw&#10;m5Sr696+67TY3naX78t0c5p6pbqdZjUD4anx/+G/9l4rGI+G8DkTjoBc/A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5j0H7EAAAA3AAAAA8AAAAAAAAAAAAAAAAAmAIAAGRycy9k&#10;b3ducmV2LnhtbFBLBQYAAAAABAAEAPUAAACJAwAAAAA=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proofErr w:type="gramStart"/>
                        <w:r>
                          <w:rPr>
                            <w:rFonts w:ascii="Arial" w:eastAsia="Arial" w:hAnsi="Arial" w:cs="Arial"/>
                            <w:sz w:val="9"/>
                          </w:rPr>
                          <w:t>c</w:t>
                        </w:r>
                        <w:proofErr w:type="gramEnd"/>
                      </w:p>
                    </w:txbxContent>
                  </v:textbox>
                </v:rect>
                <v:rect id="Rectangle 633" o:spid="_x0000_s1232" style="position:absolute;left:15795;top:41907;width:423;height:84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S915cQA&#10;AADcAAAADwAAAGRycy9kb3ducmV2LnhtbESPT4vCMBTE74LfITxhb5qqIFqNIrqLHv0H6u3RPNti&#10;81KarK1+eiMs7HGYmd8ws0VjCvGgyuWWFfR7EQjixOqcUwWn4093DMJ5ZI2FZVLwJAeLebs1w1jb&#10;mvf0OPhUBAi7GBVk3pexlC7JyKDr2ZI4eDdbGfRBVqnUFdYBbgo5iKKRNJhzWMiwpFVGyf3waxRs&#10;xuXysrWvOi2+r5vz7jxZHydeqa9Os5yC8NT4//Bfe6sVjIZD+JwJR0DO3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EvdeXEAAAA3AAAAA8AAAAAAAAAAAAAAAAAmAIAAGRycy9k&#10;b3ducmV2LnhtbFBLBQYAAAAABAAEAPUAAACJAwAAAAA=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proofErr w:type="gramStart"/>
                        <w:r>
                          <w:rPr>
                            <w:rFonts w:ascii="Arial" w:eastAsia="Arial" w:hAnsi="Arial" w:cs="Arial"/>
                            <w:sz w:val="9"/>
                          </w:rPr>
                          <w:t>d</w:t>
                        </w:r>
                        <w:proofErr w:type="gramEnd"/>
                      </w:p>
                    </w:txbxContent>
                  </v:textbox>
                </v:rect>
                <v:rect id="Rectangle 634" o:spid="_x0000_s1233" style="position:absolute;left:14419;top:41871;width:423;height:84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sbtkcYA&#10;AADcAAAADwAAAGRycy9kb3ducmV2LnhtbESPW2vCQBSE3wv9D8sp9K1ueiFodBXpheRRo6C+HbLH&#10;JJg9G7Jbk/bXu4Lg4zAz3zCzxWAacabO1ZYVvI4iEMSF1TWXCrabn5cxCOeRNTaWScEfOVjMHx9m&#10;mGjb85rOuS9FgLBLUEHlfZtI6YqKDLqRbYmDd7SdQR9kV0rdYR/gppFvURRLgzWHhQpb+qyoOOW/&#10;RkE6bpf7zP73ZfN9SHer3eRrM/FKPT8NyykIT4O/h2/tTCuI3z/geiYcATm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vsbtkcYAAADcAAAADwAAAAAAAAAAAAAAAACYAgAAZHJz&#10;L2Rvd25yZXYueG1sUEsFBgAAAAAEAAQA9QAAAIsDAAAAAA==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proofErr w:type="gramStart"/>
                        <w:r>
                          <w:rPr>
                            <w:rFonts w:ascii="Arial" w:eastAsia="Arial" w:hAnsi="Arial" w:cs="Arial"/>
                            <w:sz w:val="9"/>
                          </w:rPr>
                          <w:t>e</w:t>
                        </w:r>
                        <w:proofErr w:type="gramEnd"/>
                      </w:p>
                    </w:txbxContent>
                  </v:textbox>
                </v:rect>
                <v:rect id="Rectangle 635" o:spid="_x0000_s1234" style="position:absolute;left:18311;top:41907;width:1060;height:84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YpICsYA&#10;AADcAAAADwAAAGRycy9kb3ducmV2LnhtbESPT2vCQBTE74V+h+UVequbtjRodBXpH5KjRkG9PbLP&#10;JJh9G7Jbk/bTu4LgcZiZ3zCzxWAacabO1ZYVvI4iEMSF1TWXCrabn5cxCOeRNTaWScEfOVjMHx9m&#10;mGjb85rOuS9FgLBLUEHlfZtI6YqKDLqRbYmDd7SdQR9kV0rdYR/gppFvURRLgzWHhQpb+qyoOOW/&#10;RkE6bpf7zP73ZfN9SHer3eRrM/FKPT8NyykIT4O/h2/tTCuI3z/geiYcATm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0YpICsYAAADcAAAADwAAAAAAAAAAAAAAAACYAgAAZHJz&#10;L2Rvd25yZXYueG1sUEsFBgAAAAAEAAQA9QAAAIsDAAAAAA==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9"/>
                          </w:rPr>
                          <w:t>DP</w:t>
                        </w:r>
                      </w:p>
                    </w:txbxContent>
                  </v:textbox>
                </v:rect>
                <v:shape id="Shape 636" o:spid="_x0000_s1235" style="position:absolute;left:15981;top:19534;width:7225;height:11230;visibility:visible;mso-wrap-style:square;v-text-anchor:top" coordsize="722430,112296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Wyu0sMA&#10;AADcAAAADwAAAGRycy9kb3ducmV2LnhtbESPT4vCMBTE7wt+h/AEL4umq1C0GsW/4HVdYa+P5pkW&#10;m5fSZG310xtB2OMwM79hFqvOVuJGjS8dK/gaJSCIc6dLNgrOP4fhFIQPyBorx6TgTh5Wy97HAjPt&#10;Wv6m2ykYESHsM1RQhFBnUvq8IIt+5Gri6F1cYzFE2RipG2wj3FZynCSptFhyXCiwpm1B+fX0ZxWs&#10;p/Lx+DW02Z93n7P97NqGZGyUGvS79RxEoC78h9/to1aQTlJ4nYlHQC6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5Wyu0sMAAADcAAAADwAAAAAAAAAAAAAAAACYAgAAZHJzL2Rv&#10;d25yZXYueG1sUEsFBgAAAAAEAAQA9QAAAIgDAAAAAA==&#10;" path="m722430,r,620014l,620014r,502954e" filled="f" strokeweight=".06053mm">
                  <v:path arrowok="t" textboxrect="0,0,722430,1122968"/>
                </v:shape>
                <v:shape id="Shape 637" o:spid="_x0000_s1236" style="position:absolute;left:14605;top:18157;width:9289;height:12743;visibility:visible;mso-wrap-style:square;v-text-anchor:top" coordsize="928870,127429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1VmkMYA&#10;AADcAAAADwAAAGRycy9kb3ducmV2LnhtbESPT2sCMRTE74LfIbyCF6nZVtCyNYp/KFXxovXS22Pz&#10;mmzdvCybqOu3bwqCx2FmfsNMZq2rxIWaUHpW8DLIQBAXXpdsFBy/Pp7fQISIrLHyTApuFGA27XYm&#10;mGt/5T1dDtGIBOGQowIbY51LGQpLDsPA18TJ+/GNw5hkY6Ru8JrgrpKvWTaSDktOCxZrWloqToez&#10;U7Bb7PufZmnccb7a2O/f21afVlulek/t/B1EpDY+wvf2WisYDcfwfyYdATn9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k1VmkMYAAADcAAAADwAAAAAAAAAAAAAAAACYAgAAZHJz&#10;L2Rvd25yZXYueG1sUEsFBgAAAAAEAAQA9QAAAIsDAAAAAA==&#10;" path="m832104,r96766,l928870,826587,,826587r,447710e" filled="f" strokeweight=".06053mm">
                  <v:path arrowok="t" textboxrect="0,0,928870,1274297"/>
                </v:shape>
                <v:shape id="Shape 638" o:spid="_x0000_s1237" style="position:absolute;left:11165;top:15402;width:14104;height:28931;visibility:visible;mso-wrap-style:square;v-text-anchor:top" coordsize="1410416,289312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xA86cAA&#10;AADcAAAADwAAAGRycy9kb3ducmV2LnhtbERPTYvCMBC9C/sfwix4kTVVUdxqlEVcEDxpPXgcmrEN&#10;NpOSZLXurzcHwePjfS/XnW3EjXwwjhWMhhkI4tJpw5WCU/H7NQcRIrLGxjEpeFCA9eqjt8Rcuzsf&#10;6HaMlUghHHJUUMfY5lKGsiaLYeha4sRdnLcYE/SV1B7vKdw2cpxlM2nRcGqosaVNTeX1+GcVGLMd&#10;FeXU08Ajnfebqy5O/99K9T+7nwWISF18i1/unVYwm6S16Uw6AnL1B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8xA86cAAAADcAAAADwAAAAAAAAAAAAAAAACYAgAAZHJzL2Rvd25y&#10;ZXYueG1sUEsFBgAAAAAEAAQA9QAAAIUDAAAAAA==&#10;" path="m1204050,r206366,l1410416,1239881,,1239881,,2893129e" filled="f" strokeweight=".06053mm">
                  <v:path arrowok="t" textboxrect="0,0,1410416,2893129"/>
                </v:shape>
                <v:shape id="Shape 639" o:spid="_x0000_s1238" style="position:absolute;left:11165;top:42956;width:4816;height:1377;visibility:visible;mso-wrap-style:square;v-text-anchor:top" coordsize="481620,1377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TBa7sUA&#10;AADcAAAADwAAAGRycy9kb3ducmV2LnhtbESPQWsCMRSE74L/IbxCb5q1BbVbo0hbQRCK3bb35+bt&#10;ZunmJWyibvvrTUHwOMzMN8xi1dtWnKgLjWMFk3EGgrh0uuFawdfnZjQHESKyxtYxKfilAKvlcLDA&#10;XLszf9CpiLVIEA45KjAx+lzKUBqyGMbOEyevcp3FmGRXS93hOcFtKx+ybCotNpwWDHp6MVT+FEer&#10;YPNuDsVh8ma+977xlfybvc6rnVL3d/36GUSkPt7C1/ZWK5g+PsH/mXQE5PI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9MFruxQAAANwAAAAPAAAAAAAAAAAAAAAAAJgCAABkcnMv&#10;ZG93bnJldi54bWxQSwUGAAAAAAQABAD1AAAAigMAAAAA&#10;" path="m,137740r481620,l481620,e" filled="f" strokeweight=".06053mm">
                  <v:path arrowok="t" textboxrect="0,0,481620,137740"/>
                </v:shape>
                <v:shape id="Shape 640" o:spid="_x0000_s1239" style="position:absolute;left:10477;top:14023;width:15481;height:30999;visibility:visible;mso-wrap-style:square;v-text-anchor:top" coordsize="1548043,309992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qekAcIA&#10;AADcAAAADwAAAGRycy9kb3ducmV2LnhtbERPz2vCMBS+D/wfwhN2m4lj6KhGGRZh0FO1MLw9mre2&#10;W/PSNWlt//vlMNjx4/u9P062FSP1vnGsYb1SIIhLZxquNBTX89MrCB+QDbaOScNMHo6HxcMeE+Pu&#10;nNN4CZWIIewT1FCH0CVS+rImi37lOuLIfbreYoiwr6Tp8R7DbSufldpIiw3Hhho7OtVUfl8Gq2HI&#10;TFqc54+vdM6K+ZZv1U+KSuvH5fS2AxFoCv/iP/e70bB5ifPjmXgE5OEX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6p6QBwgAAANwAAAAPAAAAAAAAAAAAAAAAAJgCAABkcnMvZG93&#10;bnJldi54bWxQSwUGAAAAAAQABAD1AAAAhwMAAAAA&#10;" path="m1259218,r288825,l1548043,1446675,,1446675,,3099923e" filled="f" strokeweight=".06053mm">
                  <v:path arrowok="t" textboxrect="0,0,1548043,3099923"/>
                </v:shape>
                <v:shape id="Shape 641" o:spid="_x0000_s1240" style="position:absolute;left:10477;top:42956;width:6881;height:2066;visibility:visible;mso-wrap-style:square;v-text-anchor:top" coordsize="688060,20664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dnIeMMA&#10;AADcAAAADwAAAGRycy9kb3ducmV2LnhtbESPT4vCMBTE78J+h/AEb5r6B9FqWlxF0KOu6PXRPNtq&#10;81KaqPXbm4WFPQ4z8xtmmbamEk9qXGlZwXAQgSDOrC45V3D62fZnIJxH1lhZJgVvcpAmX50lxtq+&#10;+EDPo89FgLCLUUHhfR1L6bKCDLqBrYmDd7WNQR9kk0vd4CvATSVHUTSVBksOCwXWtC4oux8fRsFj&#10;Nj+NN7edPOh6vTpzvm8v33ulet12tQDhqfX/4b/2TiuYTobweyYcAZl8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dnIeMMAAADcAAAADwAAAAAAAAAAAAAAAACYAgAAZHJzL2Rv&#10;d25yZXYueG1sUEsFBgAAAAAEAAQA9QAAAIgDAAAAAA==&#10;" path="m,206647r688060,l688060,e" filled="f" strokeweight=".06053mm">
                  <v:path arrowok="t" textboxrect="0,0,688060,206647"/>
                </v:shape>
                <v:shape id="Shape 642" o:spid="_x0000_s1241" style="position:absolute;left:11853;top:16779;width:12728;height:26867;visibility:visible;mso-wrap-style:square;v-text-anchor:top" coordsize="1272789,268670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k3aysMA&#10;AADcAAAADwAAAGRycy9kb3ducmV2LnhtbESP0WrCQBRE3wv+w3IF3+rGkEqJrqItBZ8Kjf2Am+w1&#10;iWbvht1tEv/eLRT6OMzMGWa7n0wnBnK+taxgtUxAEFdWt1wr+D5/PL+C8AFZY2eZFNzJw343e9pi&#10;ru3IXzQUoRYRwj5HBU0IfS6lrxoy6Je2J47exTqDIUpXS+1wjHDTyTRJ1tJgy3GhwZ7eGqpuxY9R&#10;MB7N+PLOHZbVTV9rPZUu+yyVWsynwwZEoCn8h//aJ61gnaXweyYeAbl7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k3aysMAAADcAAAADwAAAAAAAAAAAAAAAACYAgAAZHJzL2Rv&#10;d25yZXYueG1sUEsFBgAAAAAEAAQA9QAAAIgDAAAAAA==&#10;" path="m1121592,r151197,l1272789,1033234,,1033234,,2686704e" filled="f" strokeweight=".06053mm">
                  <v:path arrowok="t" textboxrect="0,0,1272789,2686704"/>
                </v:shape>
                <v:shape id="Shape 643" o:spid="_x0000_s1242" style="position:absolute;left:11853;top:42956;width:2752;height:690;visibility:visible;mso-wrap-style:square;v-text-anchor:top" coordsize="275180,6898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u3WUMEA&#10;AADcAAAADwAAAGRycy9kb3ducmV2LnhtbESPQYvCMBSE7wv+h/AEL4umdUWkGkUEQfCkq/dn82yL&#10;zUtJom3/vREW9jjMzDfMatOZWrzI+cqygnSSgCDOra64UHD53Y8XIHxA1lhbJgU9edisB18rzLRt&#10;+USvcyhEhLDPUEEZQpNJ6fOSDPqJbYijd7fOYIjSFVI7bCPc1HKaJHNpsOK4UGJDu5Lyx/lpFLRX&#10;fVj09Y2lO01naa/p+5iSUqNht12CCNSF//Bf+6AVzGc/8DkTj4Bcvw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bt1lDBAAAA3AAAAA8AAAAAAAAAAAAAAAAAmAIAAGRycy9kb3du&#10;cmV2LnhtbFBLBQYAAAAABAAEAPUAAACGAwAAAAA=&#10;" path="m,68981r275180,l275180,e" filled="f" strokeweight=".06053mm">
                  <v:path arrowok="t" textboxrect="0,0,275180,68981"/>
                </v:shape>
                <v:shape id="Shape 644" o:spid="_x0000_s1243" style="position:absolute;left:17358;top:11268;width:9976;height:19632;visibility:visible;mso-wrap-style:square;v-text-anchor:top" coordsize="997609,196321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EybAMUA&#10;AADcAAAADwAAAGRycy9kb3ducmV2LnhtbESPQWvCQBSE74L/YXkFL1I3FUlr6ipS0Cp40eqht0f2&#10;mQ3Nvg3ZbZL++64geBxm5htmseptJVpqfOlYwcskAUGcO11yoeD8tXl+A+EDssbKMSn4Iw+r5XCw&#10;wEy7jo/UnkIhIoR9hgpMCHUmpc8NWfQTVxNH7+oaiyHKppC6wS7CbSWnSZJKiyXHBYM1fRjKf06/&#10;VsFuO+7CxlwPn9tX5kv7nc7ne1Rq9NSv30EE6sMjfG/vtIJ0NoPbmXgE5PI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8TJsAxQAAANwAAAAPAAAAAAAAAAAAAAAAAJgCAABkcnMv&#10;ZG93bnJldi54bWxQSwUGAAAAAAQABAD1AAAAigMAAAAA&#10;" path="m408455,l997609,r,1860043l,1860043r,103175e" filled="f" strokeweight=".06053mm">
                  <v:path arrowok="t" textboxrect="0,0,997609,1963218"/>
                </v:shape>
                <v:rect id="Rectangle 3362" o:spid="_x0000_s1244" style="position:absolute;left:15882;top:23691;width:2817;height:14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X6TEcUA&#10;AADdAAAADwAAAGRycy9kb3ducmV2LnhtbESPQYvCMBSE74L/ITxhb5qugmg1iqiLHtUuuHt7NM+2&#10;bPNSmmirv94Iwh6HmfmGmS9bU4ob1a6wrOBzEIEgTq0uOFPwnXz1JyCcR9ZYWiYFd3KwXHQ7c4y1&#10;bfhIt5PPRICwi1FB7n0VS+nSnAy6ga2Ig3extUEfZJ1JXWMT4KaUwygaS4MFh4UcK1rnlP6drkbB&#10;blKtfvb20WTl9nd3Ppynm2TqlfrotasZCE+t/w+/23utYDQaD+H1JjwBuXg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hfpMRxQAAAN0AAAAPAAAAAAAAAAAAAAAAAJgCAABkcnMv&#10;ZG93bnJldi54bWxQSwUGAAAAAAQABAD1AAAAigMAAAAA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b/>
                            <w:i/>
                            <w:sz w:val="15"/>
                            <w:u w:val="single" w:color="000000"/>
                          </w:rPr>
                          <w:t>7448</w:t>
                        </w:r>
                      </w:p>
                    </w:txbxContent>
                  </v:textbox>
                </v:rect>
                <v:shape id="Shape 647" o:spid="_x0000_s1245" style="position:absolute;left:15444;top:34037;width:387;height:2166;visibility:visible;mso-wrap-style:square;v-text-anchor:top" coordsize="38721,21661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nO8rMYA&#10;AADcAAAADwAAAGRycy9kb3ducmV2LnhtbESPT2vCQBTE70K/w/IK3uqmIf4hukoprVZ6qvHg8Zl9&#10;JqHZt2F31bSfvisUPA4z8xtmsepNKy7kfGNZwfMoAUFcWt1wpWBfvD/NQPiArLG1TAp+yMNq+TBY&#10;YK7tlb/osguViBD2OSqoQ+hyKX1Zk0E/sh1x9E7WGQxRukpqh9cIN61Mk2QiDTYcF2rs6LWm8nt3&#10;NgrcZl2c3CEUb+PsM2mOZbFNz79KDR/7lzmIQH24h//bH1rBJJvC7Uw8AnL5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ynO8rMYAAADcAAAADwAAAAAAAAAAAAAAAACYAgAAZHJz&#10;L2Rvd25yZXYueG1sUEsFBgAAAAAEAAQA9QAAAIsDAAAAAA==&#10;" path="m38721,l,216617e" filled="f" strokeweight="1.0944mm">
                  <v:path arrowok="t" textboxrect="0,0,38721,216617"/>
                </v:shape>
                <v:shape id="Shape 648" o:spid="_x0000_s1246" style="position:absolute;left:16004;top:33929;width:407;height:2346;visibility:visible;mso-wrap-style:square;v-text-anchor:top" coordsize="40787,23456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povYMAA&#10;AADcAAAADwAAAGRycy9kb3ducmV2LnhtbERP3WqDMBS+H/QdwinsbsZuImJNS+k2ttu5PcCpOVWp&#10;OZEkVdunXy4Gu/z4/qv9YgYxkfO9ZQWbJAVB3Fjdc6vg5/v9qQDhA7LGwTIpuJGH/W71UGGp7cxf&#10;NNWhFTGEfYkKuhDGUkrfdGTQJ3YkjtzZOoMhQtdK7XCO4WaQz2maS4M9x4YORzp21Fzqq1Hwmh3r&#10;U9q/fRQvVw5F5trijrNSj+vlsAURaAn/4j/3p1aQZ3FtPBOPgNz9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FpovYMAAAADcAAAADwAAAAAAAAAAAAAAAACYAgAAZHJzL2Rvd25y&#10;ZXYueG1sUEsFBgAAAAAEAAQA9QAAAIUDAAAAAA==&#10;" path="m40787,l,234564e" filled="f" strokeweight="1.0944mm">
                  <v:path arrowok="t" textboxrect="0,0,40787,234564"/>
                </v:shape>
                <v:shape id="Shape 649" o:spid="_x0000_s1247" style="position:absolute;left:18913;top:34064;width:300;height:2190;visibility:visible;mso-wrap-style:square;v-text-anchor:top" coordsize="30018,21898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zKB4sQA&#10;AADcAAAADwAAAGRycy9kb3ducmV2LnhtbESP3WrCQBSE74W+w3IK3ummImJTV5FCwJ+KqO39IXua&#10;Tc2eDdnVxLd3C4KXw8x8w8wWna3ElRpfOlbwNkxAEOdOl1wo+D5lgykIH5A1Vo5JwY08LOYvvRmm&#10;2rV8oOsxFCJC2KeowIRQp1L63JBFP3Q1cfR+XWMxRNkUUjfYRrit5ChJJtJiyXHBYE2fhvLz8WIV&#10;fGXebLa7n012aE9/BpP9epTvleq/dssPEIG68Aw/2iutYDJ+h/8z8QjI+R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cygeLEAAAA3AAAAA8AAAAAAAAAAAAAAAAAmAIAAGRycy9k&#10;b3ducmV2LnhtbFBLBQYAAAAABAAEAPUAAACJAwAAAAA=&#10;" path="m30018,l,218980e" filled="f" strokeweight="1.0944mm">
                  <v:path arrowok="t" textboxrect="0,0,30018,218980"/>
                </v:shape>
                <v:shape id="Shape 650" o:spid="_x0000_s1248" style="position:absolute;left:19478;top:34001;width:308;height:2181;visibility:visible;mso-wrap-style:square;v-text-anchor:top" coordsize="30830,2180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4y4t8EA&#10;AADcAAAADwAAAGRycy9kb3ducmV2LnhtbERPz2vCMBS+D/wfwhO8zdThilSjqCB42WHpdvD2aJ5t&#10;afNSkszW/345DHb8+H7vDpPtxYN8aB0rWC0zEMSVMy3XCr7Ky+sGRIjIBnvHpOBJAQ772csOC+NG&#10;/qSHjrVIIRwKVNDEOBRShqohi2HpBuLE3Z23GBP0tTQexxRue/mWZbm02HJqaHCgc0NVp3+sgku4&#10;nT7KqdW6/PZ67fJuLOtOqcV8Om5BRJriv/jPfTUK8vc0P51JR0Dufw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+MuLfBAAAA3AAAAA8AAAAAAAAAAAAAAAAAmAIAAGRycy9kb3du&#10;cmV2LnhtbFBLBQYAAAAABAAEAPUAAACGAwAAAAA=&#10;" path="m30830,l,218094e" filled="f" strokeweight="1.0944mm">
                  <v:path arrowok="t" textboxrect="0,0,30830,218094"/>
                </v:shape>
                <v:shape id="Shape 651" o:spid="_x0000_s1249" style="position:absolute;left:15006;top:37482;width:309;height:2181;visibility:visible;mso-wrap-style:square;v-text-anchor:top" coordsize="30904,2180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Wod8MIA&#10;AADcAAAADwAAAGRycy9kb3ducmV2LnhtbESPQWvCQBSE74L/YXmCN91YUUrqKiJUvPRg6sXbI/vM&#10;hmTfhrxV47/vFgo9DjPzDbPZDb5VD+qlDmxgMc9AEZfB1lwZuHx/zt5BSUS22AYmAy8S2G3How3m&#10;Njz5TI8iVipBWHI04GLscq2ldORR5qEjTt4t9B5jkn2lbY/PBPetfsuytfZYc1pw2NHBUdkUd29g&#10;yYN8sS6OdJXWyTJe9LVpjJlOhv0HqEhD/A//tU/WwHq1gN8z6Qjo7Q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Rah3wwgAAANwAAAAPAAAAAAAAAAAAAAAAAJgCAABkcnMvZG93&#10;bnJldi54bWxQSwUGAAAAAAQABAD1AAAAhwMAAAAA&#10;" path="m30904,l,218094e" filled="f" strokeweight="1.0944mm">
                  <v:path arrowok="t" textboxrect="0,0,30904,218094"/>
                </v:shape>
                <v:shape id="Shape 652" o:spid="_x0000_s1250" style="position:absolute;left:15537;top:37445;width:308;height:2181;visibility:visible;mso-wrap-style:square;v-text-anchor:top" coordsize="30830,2180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BKDW8QA&#10;AADcAAAADwAAAGRycy9kb3ducmV2LnhtbESPQWvCQBSE74L/YXlCb7qp1FBSV6mC4KUHN+2ht0f2&#10;NQnJvg27q0n/fbcgeBxm5htmu59sL27kQ+tYwfMqA0FcOdNyreCzPC1fQYSIbLB3TAp+KcB+N59t&#10;sTBu5AvddKxFgnAoUEET41BIGaqGLIaVG4iT9+O8xZikr6XxOCa47eU6y3JpseW00OBAx4aqTl+t&#10;glP4PnyUU6t1+eX1i8u7saw7pZ4W0/sbiEhTfITv7bNRkG/W8H8mHQG5+w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ASg1vEAAAA3AAAAA8AAAAAAAAAAAAAAAAAmAIAAGRycy9k&#10;b3ducmV2LnhtbFBLBQYAAAAABAAEAPUAAACJAwAAAAA=&#10;" path="m30830,l,218094e" filled="f" strokeweight="1.0944mm">
                  <v:path arrowok="t" textboxrect="0,0,30830,218094"/>
                </v:shape>
                <v:shape id="Shape 653" o:spid="_x0000_s1251" style="position:absolute;left:18411;top:37494;width:308;height:2183;visibility:visible;mso-wrap-style:square;v-text-anchor:top" coordsize="30830,2183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oLGMsMA&#10;AADcAAAADwAAAGRycy9kb3ducmV2LnhtbESPQWvCQBSE7wX/w/IEb3WjtkGiq6igSCmIUTw/ss9s&#10;MPs2ZFeN/75bKPQ4zMw3zHzZ2Vo8qPWVYwWjYQKCuHC64lLB+bR9n4LwAVlj7ZgUvMjDctF7m2Om&#10;3ZOP9MhDKSKEfYYKTAhNJqUvDFn0Q9cQR+/qWoshyraUusVnhNtajpMklRYrjgsGG9oYKm753SrQ&#10;1/v3V80fa5+MD2Z3WRd52nilBv1uNQMRqAv/4b/2XitIPyfweyYeAbn4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oLGMsMAAADcAAAADwAAAAAAAAAAAAAAAACYAgAAZHJzL2Rv&#10;d25yZXYueG1sUEsFBgAAAAAEAAQA9QAAAIgDAAAAAA==&#10;" path="m30830,l,218316e" filled="f" strokeweight="1.0944mm">
                  <v:path arrowok="t" textboxrect="0,0,30830,218316"/>
                </v:shape>
                <v:shape id="Shape 654" o:spid="_x0000_s1252" style="position:absolute;left:18963;top:37460;width:308;height:2181;visibility:visible;mso-wrap-style:square;v-text-anchor:top" coordsize="30830,2180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Le+tMQA&#10;AADcAAAADwAAAGRycy9kb3ducmV2LnhtbESPQWvCQBSE7wX/w/KE3urGYkOJrqKC0EsP3eiht0f2&#10;mYRk34bdrYn/3i0Uehxm5htms5tsL27kQ+tYwXKRgSCunGm5VnAuTy/vIEJENtg7JgV3CrDbzp42&#10;WBg38hfddKxFgnAoUEET41BIGaqGLIaFG4iTd3XeYkzS19J4HBPc9vI1y3JpseW00OBAx4aqTv9Y&#10;Bafwffgsp1br8uL1yuXdWNadUs/zab8GEWmK/+G/9odRkL+t4PdMOgJy+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C3vrTEAAAA3AAAAA8AAAAAAAAAAAAAAAAAmAIAAGRycy9k&#10;b3ducmV2LnhtbFBLBQYAAAAABAAEAPUAAACJAwAAAAA=&#10;" path="m30830,l,218094e" filled="f" strokeweight="1.0944mm">
                  <v:path arrowok="t" textboxrect="0,0,30830,218094"/>
                </v:shape>
                <v:shape id="Shape 655" o:spid="_x0000_s1253" style="position:absolute;left:16324;top:36619;width:2201;height:0;visibility:visible;mso-wrap-style:square;v-text-anchor:top" coordsize="220085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agP3MYA&#10;AADcAAAADwAAAGRycy9kb3ducmV2LnhtbESPT2sCMRTE74V+h/AEbzVZQSmrUcoWoX8OrbYHvT02&#10;r5vVzcuyie767U2h0OMwM79hluvBNeJCXag9a8gmCgRx6U3NlYbvr83DI4gQkQ02nknDlQKsV/d3&#10;S8yN73lLl12sRIJwyFGDjbHNpQylJYdh4lvi5P34zmFMsquk6bBPcNfIqVJz6bDmtGCxpcJSedqd&#10;nYbn44d6e//ch9d9LIpjr2x2yLZaj0fD0wJEpCH+h//aL0bDfDaD3zPpCMjVD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/agP3MYAAADcAAAADwAAAAAAAAAAAAAAAACYAgAAZHJz&#10;L2Rvd25yZXYueG1sUEsFBgAAAAAEAAQA9QAAAIsDAAAAAA==&#10;" path="m,l220085,e" filled="f" strokeweight="1.0944mm">
                  <v:path arrowok="t" textboxrect="0,0,220085,0"/>
                </v:shape>
                <v:shape id="Shape 656" o:spid="_x0000_s1254" style="position:absolute;left:16240;top:37101;width:2200;height:0;visibility:visible;mso-wrap-style:square;v-text-anchor:top" coordsize="220011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rL2q8QA&#10;AADcAAAADwAAAGRycy9kb3ducmV2LnhtbESPQWsCMRSE7wX/Q3hCbzW7hS5lNYoKghcPagvb2yN5&#10;7i5uXuIm1fXfm0LB4zAz3zCzxWA7caU+tI4V5JMMBLF2puVawddx8/YJIkRkg51jUnCnAIv56GWG&#10;pXE33tP1EGuRIBxKVNDE6Espg27IYpg4T5y8k+stxiT7WpoebwluO/meZYW02HJaaNDTuiF9Pvxa&#10;BRcvfaX1iqrvdfWT27zbnfe5Uq/jYTkFEWmIz/B/e2sUFB8F/J1JR0DO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6y9qvEAAAA3AAAAA8AAAAAAAAAAAAAAAAAmAIAAGRycy9k&#10;b3ducmV2LnhtbFBLBQYAAAAABAAEAPUAAACJAwAAAAA=&#10;" path="m,l220011,e" filled="f" strokeweight="1.0944mm">
                  <v:path arrowok="t" textboxrect="0,0,220011,0"/>
                </v:shape>
                <v:shape id="Shape 657" o:spid="_x0000_s1255" style="position:absolute;left:15831;top:40007;width:2200;height:0;visibility:visible;mso-wrap-style:square;v-text-anchor:top" coordsize="220011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f5TMMUA&#10;AADcAAAADwAAAGRycy9kb3ducmV2LnhtbESPQWvCQBSE74L/YXlCb7pJoVZSN2KFQi89aBXS22P3&#10;mYRk326zW03/vSsUehxm5htmvRltLy40hNaxgnyRgSDWzrRcKzh+vs1XIEJENtg7JgW/FGBTTidr&#10;LIy78p4uh1iLBOFQoIImRl9IGXRDFsPCeeLknd1gMSY51NIMeE1w28vHLFtKiy2nhQY97RrS3eHH&#10;Kvj20ldav1J12lVfuc37j26fK/UwG7cvICKN8T/81343CpZPz3A/k46ALG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R/lMwxQAAANwAAAAPAAAAAAAAAAAAAAAAAJgCAABkcnMv&#10;ZG93bnJldi54bWxQSwUGAAAAAAQABAD1AAAAigMAAAAA&#10;" path="m,l220011,e" filled="f" strokeweight="1.0944mm">
                  <v:path arrowok="t" textboxrect="0,0,220011,0"/>
                </v:shape>
                <v:shape id="Shape 658" o:spid="_x0000_s1256" style="position:absolute;left:15709;top:40459;width:2200;height:0;visibility:visible;mso-wrap-style:square;v-text-anchor:top" coordsize="220011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GHHQsIA&#10;AADcAAAADwAAAGRycy9kb3ducmV2LnhtbERPPWvDMBDdC/kP4grdatmFhOJYCW2gkCWD3Qac7ZCu&#10;tol1Uiwlcf99NRQ6Pt53tZ3tKG40hcGxgiLLQRBrZwbuFHx9fjy/gggR2eDomBT8UIDtZvFQYWnc&#10;nWu6NbETKYRDiQr6GH0pZdA9WQyZ88SJ+3aTxZjg1Ekz4T2F21G+5PlKWhw4NfToadeTPjdXq+Di&#10;pW+1fqf2uGtPhS3Gw7kulHp6nN/WICLN8V/8594bBatlWpvOpCMgN7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gYcdCwgAAANwAAAAPAAAAAAAAAAAAAAAAAJgCAABkcnMvZG93&#10;bnJldi54bWxQSwUGAAAAAAQABAD1AAAAhwMAAAAA&#10;" path="m,l220011,e" filled="f" strokeweight="1.0944mm">
                  <v:path arrowok="t" textboxrect="0,0,220011,0"/>
                </v:shape>
                <v:shape id="Shape 659" o:spid="_x0000_s1257" style="position:absolute;left:16842;top:33177;width:2200;height:0;visibility:visible;mso-wrap-style:square;v-text-anchor:top" coordsize="220011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y1i2cUA&#10;AADcAAAADwAAAGRycy9kb3ducmV2LnhtbESPQWvCQBSE74L/YXlCb7pJoVJTN2KFQi89aBXS22P3&#10;mYRk326zW03/vSsUehxm5htmvRltLy40hNaxgnyRgSDWzrRcKzh+vs2fQYSIbLB3TAp+KcCmnE7W&#10;WBh35T1dDrEWCcKhQAVNjL6QMuiGLIaF88TJO7vBYkxyqKUZ8JrgtpePWbaUFltOCw162jWku8OP&#10;VfDtpa+0fqXqtKu+cpv3H90+V+phNm5fQEQa43/4r/1uFCyfVnA/k46ALG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PLWLZxQAAANwAAAAPAAAAAAAAAAAAAAAAAJgCAABkcnMv&#10;ZG93bnJldi54bWxQSwUGAAAAAAQABAD1AAAAigMAAAAA&#10;" path="m,l220011,e" filled="f" strokeweight="1.0944mm">
                  <v:path arrowok="t" textboxrect="0,0,220011,0"/>
                </v:shape>
                <v:shape id="Shape 660" o:spid="_x0000_s1258" style="position:absolute;left:16755;top:33620;width:2200;height:0;visibility:visible;mso-wrap-style:square;v-text-anchor:top" coordsize="220011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HsB+cAA&#10;AADcAAAADwAAAGRycy9kb3ducmV2LnhtbERPy4rCMBTdC/MP4Q6407QuilSjzAiCGxe+oO4uyZ22&#10;2Nxkmqidv58sBJeH816uB9uJB/Whdawgn2YgiLUzLdcKzqftZA4iRGSDnWNS8EcB1quP0RJL4558&#10;oMcx1iKFcChRQROjL6UMuiGLYeo8ceJ+XG8xJtjX0vT4TOG2k7MsK6TFllNDg542Denb8W4V/Hrp&#10;K62/qbpsqmtu825/O+RKjT+HrwWISEN8i1/unVFQFGl+OpOOgFz9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0HsB+cAAAADcAAAADwAAAAAAAAAAAAAAAACYAgAAZHJzL2Rvd25y&#10;ZXYueG1sUEsFBgAAAAAEAAQA9QAAAIUDAAAAAA==&#10;" path="m,l220011,e" filled="f" strokeweight="1.0944mm">
                  <v:path arrowok="t" textboxrect="0,0,220011,0"/>
                </v:shape>
                <v:shape id="Shape 661" o:spid="_x0000_s1259" style="position:absolute;left:18734;top:12646;width:7912;height:18254;visibility:visible;mso-wrap-style:square;v-text-anchor:top" coordsize="791169,182540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QKTU8QA&#10;AADcAAAADwAAAGRycy9kb3ducmV2LnhtbESPQWuDQBSE74X+h+UVcinNagsmWFcJgYI51ibt9eG+&#10;qOi+FXcTzb/PFgo9DjPzDZMVixnElSbXWVYQryMQxLXVHTcKjl8fL1sQziNrHCyTghs5KPLHhwxT&#10;bWf+pGvlGxEg7FJU0Ho/plK6uiWDbm1H4uCd7WTQBzk1Uk84B7gZ5GsUJdJgx2GhxZH2LdV9dTEK&#10;3o7P5ue74vqw3exPJh5lr8uzUqunZfcOwtPi/8N/7VIrSJIYfs+EIyDzO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UCk1PEAAAA3AAAAA8AAAAAAAAAAAAAAAAAmAIAAGRycy9k&#10;b3ducmV2LnhtbFBLBQYAAAAABAAEAPUAAACJAwAAAAA=&#10;" path="m250177,l791169,r,1653248l,1653248r,172156e" filled="f" strokeweight=".06053mm">
                  <v:path arrowok="t" textboxrect="0,0,791169,1825404"/>
                </v:shape>
                <v:rect id="Rectangle 662" o:spid="_x0000_s1260" style="position:absolute;left:3060;top:10635;width:508;height:84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dD/Y8UA&#10;AADcAAAADwAAAGRycy9kb3ducmV2LnhtbESPT2vCQBTE74LfYXlCb7qphxCjq0j/kBxbFdTbI/tM&#10;gtm3IbtN0n76bqHgcZiZ3zCb3Wga0VPnassKnhcRCOLC6ppLBafj+zwB4TyyxsYyKfgmB7vtdLLB&#10;VNuBP6k/+FIECLsUFVTet6mUrqjIoFvYljh4N9sZ9EF2pdQdDgFuGrmMolgarDksVNjSS0XF/fBl&#10;FGRJu7/k9mcom7drdv44r16PK6/U02zcr0F4Gv0j/N/OtYI4XsLfmXAE5PYX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N0P9jxQAAANwAAAAPAAAAAAAAAAAAAAAAAJgCAABkcnMv&#10;ZG93bnJldi54bWxQSwUGAAAAAAQABAD1AAAAigMAAAAA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9"/>
                          </w:rPr>
                          <w:t>A</w:t>
                        </w:r>
                      </w:p>
                    </w:txbxContent>
                  </v:textbox>
                </v:rect>
                <v:rect id="Rectangle 663" o:spid="_x0000_s1261" style="position:absolute;left:3060;top:11877;width:508;height:84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pxa+MYA&#10;AADcAAAADwAAAGRycy9kb3ducmV2LnhtbESPzWrDMBCE74G+g9hCb4ncFEziRAmmTbGP+SmkvS3W&#10;xja1VsZSbbdPHwUCPQ4z8w2z3o6mET11rras4HkWgSAurK65VPBxep8uQDiPrLGxTAp+ycF28zBZ&#10;Y6LtwAfqj74UAcIuQQWV920ipSsqMuhmtiUO3sV2Bn2QXSl1h0OAm0bOoyiWBmsOCxW29FpR8X38&#10;MQqyRZt+5vZvKJvdV3ben5dvp6VX6ulxTFcgPI3+P3xv51pBHL/A7Uw4AnJzB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pxa+MYAAADcAAAADwAAAAAAAAAAAAAAAACYAgAAZHJz&#10;L2Rvd25yZXYueG1sUEsFBgAAAAAEAAQA9QAAAIsDAAAAAA==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9"/>
                          </w:rPr>
                          <w:t>B</w:t>
                        </w:r>
                      </w:p>
                    </w:txbxContent>
                  </v:textbox>
                </v:rect>
                <v:rect id="Rectangle 664" o:spid="_x0000_s1262" style="position:absolute;left:3046;top:13390;width:550;height:84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XXCjMYA&#10;AADcAAAADwAAAGRycy9kb3ducmV2LnhtbESPzWrDMBCE74G+g9hCb4ncUEziRAmmTbGP+SmkvS3W&#10;xja1VsZSbbdPHwUCPQ4z8w2z3o6mET11rras4HkWgSAurK65VPBxep8uQDiPrLGxTAp+ycF28zBZ&#10;Y6LtwAfqj74UAcIuQQWV920ipSsqMuhmtiUO3sV2Bn2QXSl1h0OAm0bOoyiWBmsOCxW29FpR8X38&#10;MQqyRZt+5vZvKJvdV3ben5dvp6VX6ulxTFcgPI3+P3xv51pBHL/A7Uw4AnJzB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XXCjMYAAADcAAAADwAAAAAAAAAAAAAAAACYAgAAZHJz&#10;L2Rvd25yZXYueG1sUEsFBgAAAAAEAAQA9QAAAIsDAAAAAA==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9"/>
                          </w:rPr>
                          <w:t>C</w:t>
                        </w:r>
                      </w:p>
                    </w:txbxContent>
                  </v:textbox>
                </v:rect>
                <v:rect id="Rectangle 665" o:spid="_x0000_s1263" style="position:absolute;left:3046;top:14769;width:550;height:84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jlnF8YA&#10;AADcAAAADwAAAGRycy9kb3ducmV2LnhtbESPzWrDMBCE74G+g9hCb4ncQE3iRAmmTbGP+SmkvS3W&#10;xja1VsZSbbdPHwUCPQ4z8w2z3o6mET11rras4HkWgSAurK65VPBxep8uQDiPrLGxTAp+ycF28zBZ&#10;Y6LtwAfqj74UAcIuQQWV920ipSsqMuhmtiUO3sV2Bn2QXSl1h0OAm0bOoyiWBmsOCxW29FpR8X38&#10;MQqyRZt+5vZvKJvdV3ben5dvp6VX6ulxTFcgPI3+P3xv51pBHL/A7Uw4AnJzB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wjlnF8YAAADcAAAADwAAAAAAAAAAAAAAAACYAgAAZHJz&#10;L2Rvd25yZXYueG1sUEsFBgAAAAAEAAQA9QAAAIsDAAAAAA==&#10;" filled="f" stroked="f">
                  <v:textbox inset="0,0,0,0">
                    <w:txbxContent>
                      <w:p w:rsidR="00A03145" w:rsidRDefault="00871536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9"/>
                          </w:rPr>
                          <w:t>D</w:t>
                        </w:r>
                      </w:p>
                    </w:txbxContent>
                  </v:textbox>
                </v:rect>
                <v:shape id="Picture 667" o:spid="_x0000_s1264" type="#_x0000_t75" style="position:absolute;top:48166;width:34444;height:4822;flip:y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+52gnFAAAA3AAAAA8AAABkcnMvZG93bnJldi54bWxEj0FrwkAUhO9C/8PyhF5EN/YQS3QVGykI&#10;BUHrweMz+8xGs29DdqPpv+8WCh6HmfmGWax6W4s7tb5yrGA6SUAQF05XXCo4fn+O30H4gKyxdkwK&#10;fsjDavkyWGCm3YP3dD+EUkQI+wwVmBCaTEpfGLLoJ64hjt7FtRZDlG0pdYuPCLe1fEuSVFqsOC4Y&#10;bCg3VNwOnVXAu9P2ujOd24wwz5vZ6Nzxx5dSr8N+PQcRqA/P8H97qxWk6Qz+zsQjIJe/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DvudoJxQAAANwAAAAPAAAAAAAAAAAAAAAA&#10;AJ8CAABkcnMvZG93bnJldi54bWxQSwUGAAAAAAQABAD3AAAAkQMAAAAA&#10;">
                  <v:imagedata r:id="rId19" o:title=""/>
                </v:shape>
                <w10:anchorlock/>
              </v:group>
            </w:pict>
          </mc:Fallback>
        </mc:AlternateContent>
      </w:r>
    </w:p>
    <w:p w:rsidR="00A03145" w:rsidRDefault="00871536">
      <w:pPr>
        <w:spacing w:after="96" w:line="259" w:lineRule="auto"/>
        <w:ind w:left="0" w:right="393" w:firstLine="0"/>
        <w:jc w:val="right"/>
      </w:pPr>
      <w:r>
        <w:rPr>
          <w:b/>
          <w:i/>
        </w:rPr>
        <w:t xml:space="preserve"> </w:t>
      </w:r>
    </w:p>
    <w:p w:rsidR="00A03145" w:rsidRDefault="00871536">
      <w:pPr>
        <w:spacing w:after="96" w:line="259" w:lineRule="auto"/>
        <w:ind w:left="0" w:right="393" w:firstLine="0"/>
        <w:jc w:val="right"/>
      </w:pPr>
      <w:r>
        <w:rPr>
          <w:b/>
          <w:i/>
        </w:rPr>
        <w:t xml:space="preserve"> </w:t>
      </w:r>
    </w:p>
    <w:p w:rsidR="00A03145" w:rsidRDefault="00871536">
      <w:pPr>
        <w:spacing w:after="96" w:line="259" w:lineRule="auto"/>
        <w:ind w:left="0" w:firstLine="0"/>
      </w:pPr>
      <w:r>
        <w:rPr>
          <w:b/>
          <w:i/>
        </w:rPr>
        <w:t xml:space="preserve"> </w:t>
      </w:r>
    </w:p>
    <w:p w:rsidR="00A03145" w:rsidRDefault="00871536">
      <w:pPr>
        <w:spacing w:after="93" w:line="259" w:lineRule="auto"/>
        <w:ind w:left="-5"/>
      </w:pPr>
      <w:r>
        <w:rPr>
          <w:b/>
          <w:i/>
          <w:u w:val="single" w:color="000000"/>
        </w:rPr>
        <w:t>Procedure</w:t>
      </w:r>
      <w:r>
        <w:rPr>
          <w:b/>
          <w:i/>
        </w:rPr>
        <w:t xml:space="preserve"> </w:t>
      </w:r>
    </w:p>
    <w:p w:rsidR="00A03145" w:rsidRDefault="00871536">
      <w:pPr>
        <w:numPr>
          <w:ilvl w:val="0"/>
          <w:numId w:val="2"/>
        </w:numPr>
        <w:ind w:hanging="360"/>
      </w:pPr>
      <w:r>
        <w:t>Connect the trainer with the power supply</w:t>
      </w:r>
      <w:r>
        <w:rPr>
          <w:i/>
        </w:rPr>
        <w:t xml:space="preserve"> </w:t>
      </w:r>
    </w:p>
    <w:p w:rsidR="00A03145" w:rsidRDefault="00871536">
      <w:pPr>
        <w:numPr>
          <w:ilvl w:val="0"/>
          <w:numId w:val="2"/>
        </w:numPr>
        <w:ind w:hanging="360"/>
      </w:pPr>
      <w:r>
        <w:t>Mount the BCD to 7-segment driver IC 74LS48 on the trainer board</w:t>
      </w:r>
      <w:r>
        <w:rPr>
          <w:i/>
        </w:rPr>
        <w:t xml:space="preserve"> </w:t>
      </w:r>
    </w:p>
    <w:p w:rsidR="00A03145" w:rsidRDefault="00871536">
      <w:pPr>
        <w:numPr>
          <w:ilvl w:val="0"/>
          <w:numId w:val="2"/>
        </w:numPr>
        <w:ind w:hanging="360"/>
      </w:pPr>
      <w:r>
        <w:t xml:space="preserve">Connect pins of the IC according to the diagram </w:t>
      </w:r>
      <w:r>
        <w:rPr>
          <w:i/>
        </w:rPr>
        <w:t xml:space="preserve"> </w:t>
      </w:r>
    </w:p>
    <w:p w:rsidR="00A03145" w:rsidRDefault="00871536">
      <w:pPr>
        <w:numPr>
          <w:ilvl w:val="0"/>
          <w:numId w:val="2"/>
        </w:numPr>
        <w:ind w:hanging="360"/>
      </w:pPr>
      <w:r>
        <w:t xml:space="preserve">Connect pin 16 to +5 V (Power Supply) and pin 8 to GND (Ground). </w:t>
      </w:r>
    </w:p>
    <w:p w:rsidR="00A03145" w:rsidRDefault="00871536">
      <w:pPr>
        <w:numPr>
          <w:ilvl w:val="0"/>
          <w:numId w:val="2"/>
        </w:numPr>
        <w:ind w:hanging="360"/>
      </w:pPr>
      <w:r>
        <w:t xml:space="preserve">Apply all the combination of inputs and see the corresponding decimal digit on the 7-segment LED display. </w:t>
      </w:r>
    </w:p>
    <w:p w:rsidR="00A03145" w:rsidRDefault="00871536">
      <w:pPr>
        <w:spacing w:after="0" w:line="259" w:lineRule="auto"/>
        <w:ind w:left="0" w:firstLine="0"/>
      </w:pPr>
      <w:r>
        <w:t xml:space="preserve"> </w:t>
      </w:r>
    </w:p>
    <w:p w:rsidR="00AC07BA" w:rsidRDefault="00AC07BA">
      <w:pPr>
        <w:spacing w:after="0" w:line="259" w:lineRule="auto"/>
        <w:ind w:left="0" w:firstLine="0"/>
      </w:pPr>
    </w:p>
    <w:p w:rsidR="00AC07BA" w:rsidRDefault="00AC07BA">
      <w:pPr>
        <w:spacing w:after="0" w:line="259" w:lineRule="auto"/>
        <w:ind w:left="0" w:firstLine="0"/>
      </w:pPr>
    </w:p>
    <w:p w:rsidR="00AC07BA" w:rsidRDefault="00AC07BA">
      <w:pPr>
        <w:spacing w:after="0" w:line="259" w:lineRule="auto"/>
        <w:ind w:left="0" w:firstLine="0"/>
      </w:pPr>
    </w:p>
    <w:p w:rsidR="00AC07BA" w:rsidRDefault="00AC07BA">
      <w:pPr>
        <w:spacing w:after="0" w:line="259" w:lineRule="auto"/>
        <w:ind w:left="0" w:firstLine="0"/>
        <w:rPr>
          <w:b/>
          <w:sz w:val="40"/>
          <w:szCs w:val="40"/>
        </w:rPr>
      </w:pPr>
      <w:r w:rsidRPr="00AC07BA">
        <w:rPr>
          <w:b/>
          <w:sz w:val="40"/>
          <w:szCs w:val="40"/>
        </w:rPr>
        <w:lastRenderedPageBreak/>
        <w:t>Truth Table</w:t>
      </w:r>
    </w:p>
    <w:p w:rsidR="001E325F" w:rsidRDefault="001E325F">
      <w:pPr>
        <w:spacing w:after="0" w:line="259" w:lineRule="auto"/>
        <w:ind w:left="0" w:firstLine="0"/>
        <w:rPr>
          <w:b/>
          <w:sz w:val="40"/>
          <w:szCs w:val="4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3"/>
        <w:gridCol w:w="728"/>
        <w:gridCol w:w="730"/>
        <w:gridCol w:w="730"/>
        <w:gridCol w:w="730"/>
        <w:gridCol w:w="706"/>
        <w:gridCol w:w="708"/>
        <w:gridCol w:w="706"/>
        <w:gridCol w:w="708"/>
        <w:gridCol w:w="705"/>
        <w:gridCol w:w="701"/>
        <w:gridCol w:w="707"/>
      </w:tblGrid>
      <w:tr w:rsidR="001E325F" w:rsidTr="007B196E">
        <w:tc>
          <w:tcPr>
            <w:tcW w:w="703" w:type="dxa"/>
          </w:tcPr>
          <w:p w:rsidR="001E325F" w:rsidRDefault="001E325F" w:rsidP="001E325F">
            <w:pPr>
              <w:spacing w:after="0" w:line="259" w:lineRule="auto"/>
              <w:ind w:left="0" w:firstLine="0"/>
              <w:rPr>
                <w:b/>
                <w:szCs w:val="24"/>
              </w:rPr>
            </w:pPr>
          </w:p>
        </w:tc>
        <w:tc>
          <w:tcPr>
            <w:tcW w:w="728" w:type="dxa"/>
          </w:tcPr>
          <w:p w:rsidR="001E325F" w:rsidRDefault="001E325F" w:rsidP="001E325F">
            <w:pPr>
              <w:spacing w:after="0" w:line="259" w:lineRule="auto"/>
              <w:ind w:left="0" w:firstLine="0"/>
              <w:rPr>
                <w:b/>
                <w:szCs w:val="24"/>
              </w:rPr>
            </w:pPr>
            <w:r>
              <w:rPr>
                <w:b/>
                <w:szCs w:val="24"/>
              </w:rPr>
              <w:t>A</w:t>
            </w:r>
          </w:p>
        </w:tc>
        <w:tc>
          <w:tcPr>
            <w:tcW w:w="730" w:type="dxa"/>
          </w:tcPr>
          <w:p w:rsidR="001E325F" w:rsidRDefault="001E325F" w:rsidP="001E325F">
            <w:pPr>
              <w:spacing w:after="0" w:line="259" w:lineRule="auto"/>
              <w:ind w:left="0" w:firstLine="0"/>
              <w:rPr>
                <w:b/>
                <w:szCs w:val="24"/>
              </w:rPr>
            </w:pPr>
            <w:r>
              <w:rPr>
                <w:b/>
                <w:szCs w:val="24"/>
              </w:rPr>
              <w:t>B</w:t>
            </w:r>
          </w:p>
        </w:tc>
        <w:tc>
          <w:tcPr>
            <w:tcW w:w="730" w:type="dxa"/>
          </w:tcPr>
          <w:p w:rsidR="001E325F" w:rsidRDefault="001E325F" w:rsidP="001E325F">
            <w:pPr>
              <w:spacing w:after="0" w:line="259" w:lineRule="auto"/>
              <w:ind w:left="0" w:firstLine="0"/>
              <w:rPr>
                <w:b/>
                <w:szCs w:val="24"/>
              </w:rPr>
            </w:pPr>
            <w:r>
              <w:rPr>
                <w:b/>
                <w:szCs w:val="24"/>
              </w:rPr>
              <w:t xml:space="preserve">C </w:t>
            </w:r>
          </w:p>
        </w:tc>
        <w:tc>
          <w:tcPr>
            <w:tcW w:w="730" w:type="dxa"/>
          </w:tcPr>
          <w:p w:rsidR="001E325F" w:rsidRDefault="001E325F" w:rsidP="001E325F">
            <w:pPr>
              <w:spacing w:after="0" w:line="259" w:lineRule="auto"/>
              <w:ind w:left="0" w:firstLine="0"/>
              <w:rPr>
                <w:b/>
                <w:szCs w:val="24"/>
              </w:rPr>
            </w:pPr>
            <w:r>
              <w:rPr>
                <w:b/>
                <w:szCs w:val="24"/>
              </w:rPr>
              <w:t>D</w:t>
            </w:r>
          </w:p>
        </w:tc>
        <w:tc>
          <w:tcPr>
            <w:tcW w:w="706" w:type="dxa"/>
          </w:tcPr>
          <w:p w:rsidR="001E325F" w:rsidRDefault="001E325F" w:rsidP="001E325F">
            <w:pPr>
              <w:spacing w:after="0" w:line="259" w:lineRule="auto"/>
              <w:ind w:left="0" w:firstLine="0"/>
              <w:rPr>
                <w:b/>
                <w:szCs w:val="24"/>
              </w:rPr>
            </w:pPr>
            <w:r>
              <w:rPr>
                <w:b/>
                <w:szCs w:val="24"/>
              </w:rPr>
              <w:t>a</w:t>
            </w:r>
          </w:p>
        </w:tc>
        <w:tc>
          <w:tcPr>
            <w:tcW w:w="708" w:type="dxa"/>
          </w:tcPr>
          <w:p w:rsidR="001E325F" w:rsidRDefault="001E325F" w:rsidP="001E325F">
            <w:pPr>
              <w:spacing w:after="0" w:line="259" w:lineRule="auto"/>
              <w:ind w:left="0" w:firstLine="0"/>
              <w:rPr>
                <w:b/>
                <w:szCs w:val="24"/>
              </w:rPr>
            </w:pPr>
            <w:r>
              <w:rPr>
                <w:b/>
                <w:szCs w:val="24"/>
              </w:rPr>
              <w:t>b</w:t>
            </w:r>
          </w:p>
        </w:tc>
        <w:tc>
          <w:tcPr>
            <w:tcW w:w="706" w:type="dxa"/>
          </w:tcPr>
          <w:p w:rsidR="001E325F" w:rsidRDefault="001E325F" w:rsidP="001E325F">
            <w:pPr>
              <w:spacing w:after="0" w:line="259" w:lineRule="auto"/>
              <w:ind w:left="0" w:firstLine="0"/>
              <w:rPr>
                <w:b/>
                <w:szCs w:val="24"/>
              </w:rPr>
            </w:pPr>
            <w:r>
              <w:rPr>
                <w:b/>
                <w:szCs w:val="24"/>
              </w:rPr>
              <w:t>c</w:t>
            </w:r>
          </w:p>
        </w:tc>
        <w:tc>
          <w:tcPr>
            <w:tcW w:w="708" w:type="dxa"/>
          </w:tcPr>
          <w:p w:rsidR="001E325F" w:rsidRDefault="001E325F" w:rsidP="001E325F">
            <w:pPr>
              <w:spacing w:after="0" w:line="259" w:lineRule="auto"/>
              <w:ind w:left="0" w:firstLine="0"/>
              <w:rPr>
                <w:b/>
                <w:szCs w:val="24"/>
              </w:rPr>
            </w:pPr>
            <w:r>
              <w:rPr>
                <w:b/>
                <w:szCs w:val="24"/>
              </w:rPr>
              <w:t>d</w:t>
            </w:r>
          </w:p>
        </w:tc>
        <w:tc>
          <w:tcPr>
            <w:tcW w:w="705" w:type="dxa"/>
          </w:tcPr>
          <w:p w:rsidR="001E325F" w:rsidRDefault="001E325F" w:rsidP="001E325F">
            <w:pPr>
              <w:spacing w:after="0" w:line="259" w:lineRule="auto"/>
              <w:ind w:left="0" w:firstLine="0"/>
              <w:rPr>
                <w:b/>
                <w:szCs w:val="24"/>
              </w:rPr>
            </w:pPr>
            <w:r>
              <w:rPr>
                <w:b/>
                <w:szCs w:val="24"/>
              </w:rPr>
              <w:t>e</w:t>
            </w:r>
          </w:p>
        </w:tc>
        <w:tc>
          <w:tcPr>
            <w:tcW w:w="701" w:type="dxa"/>
          </w:tcPr>
          <w:p w:rsidR="001E325F" w:rsidRDefault="001E325F" w:rsidP="001E325F">
            <w:pPr>
              <w:spacing w:after="0" w:line="259" w:lineRule="auto"/>
              <w:ind w:left="0" w:firstLine="0"/>
              <w:rPr>
                <w:b/>
                <w:szCs w:val="24"/>
              </w:rPr>
            </w:pPr>
            <w:r>
              <w:rPr>
                <w:b/>
                <w:szCs w:val="24"/>
              </w:rPr>
              <w:t>f</w:t>
            </w:r>
          </w:p>
        </w:tc>
        <w:tc>
          <w:tcPr>
            <w:tcW w:w="707" w:type="dxa"/>
          </w:tcPr>
          <w:p w:rsidR="001E325F" w:rsidRDefault="001E325F" w:rsidP="001E325F">
            <w:pPr>
              <w:spacing w:after="0" w:line="259" w:lineRule="auto"/>
              <w:ind w:left="0" w:firstLine="0"/>
              <w:rPr>
                <w:b/>
                <w:szCs w:val="24"/>
              </w:rPr>
            </w:pPr>
            <w:r>
              <w:rPr>
                <w:b/>
                <w:szCs w:val="24"/>
              </w:rPr>
              <w:t>g</w:t>
            </w:r>
          </w:p>
        </w:tc>
      </w:tr>
      <w:tr w:rsidR="001E325F" w:rsidTr="007B196E">
        <w:tc>
          <w:tcPr>
            <w:tcW w:w="703" w:type="dxa"/>
          </w:tcPr>
          <w:p w:rsidR="001E325F" w:rsidRDefault="001E325F" w:rsidP="001E325F">
            <w:pPr>
              <w:spacing w:after="0" w:line="259" w:lineRule="auto"/>
              <w:ind w:left="0" w:firstLine="0"/>
              <w:rPr>
                <w:b/>
                <w:szCs w:val="24"/>
              </w:rPr>
            </w:pPr>
            <w:r>
              <w:rPr>
                <w:b/>
                <w:szCs w:val="24"/>
              </w:rPr>
              <w:t>0</w:t>
            </w:r>
          </w:p>
        </w:tc>
        <w:tc>
          <w:tcPr>
            <w:tcW w:w="728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0</w:t>
            </w:r>
          </w:p>
        </w:tc>
        <w:tc>
          <w:tcPr>
            <w:tcW w:w="730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0</w:t>
            </w:r>
          </w:p>
        </w:tc>
        <w:tc>
          <w:tcPr>
            <w:tcW w:w="730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0</w:t>
            </w:r>
          </w:p>
        </w:tc>
        <w:tc>
          <w:tcPr>
            <w:tcW w:w="730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0</w:t>
            </w:r>
          </w:p>
        </w:tc>
        <w:tc>
          <w:tcPr>
            <w:tcW w:w="706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1</w:t>
            </w:r>
          </w:p>
        </w:tc>
        <w:tc>
          <w:tcPr>
            <w:tcW w:w="708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1</w:t>
            </w:r>
          </w:p>
        </w:tc>
        <w:tc>
          <w:tcPr>
            <w:tcW w:w="706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1</w:t>
            </w:r>
          </w:p>
        </w:tc>
        <w:tc>
          <w:tcPr>
            <w:tcW w:w="708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1</w:t>
            </w:r>
          </w:p>
        </w:tc>
        <w:tc>
          <w:tcPr>
            <w:tcW w:w="705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1</w:t>
            </w:r>
          </w:p>
        </w:tc>
        <w:tc>
          <w:tcPr>
            <w:tcW w:w="701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1</w:t>
            </w:r>
          </w:p>
        </w:tc>
        <w:tc>
          <w:tcPr>
            <w:tcW w:w="707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0</w:t>
            </w:r>
          </w:p>
        </w:tc>
      </w:tr>
      <w:tr w:rsidR="001E325F" w:rsidTr="007B196E">
        <w:tc>
          <w:tcPr>
            <w:tcW w:w="703" w:type="dxa"/>
          </w:tcPr>
          <w:p w:rsidR="001E325F" w:rsidRDefault="001E325F" w:rsidP="001E325F">
            <w:pPr>
              <w:spacing w:after="0" w:line="259" w:lineRule="auto"/>
              <w:ind w:left="0" w:firstLine="0"/>
              <w:rPr>
                <w:b/>
                <w:szCs w:val="24"/>
              </w:rPr>
            </w:pPr>
            <w:r>
              <w:rPr>
                <w:b/>
                <w:szCs w:val="24"/>
              </w:rPr>
              <w:t>1</w:t>
            </w:r>
          </w:p>
        </w:tc>
        <w:tc>
          <w:tcPr>
            <w:tcW w:w="728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0</w:t>
            </w:r>
          </w:p>
        </w:tc>
        <w:tc>
          <w:tcPr>
            <w:tcW w:w="730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0</w:t>
            </w:r>
          </w:p>
        </w:tc>
        <w:tc>
          <w:tcPr>
            <w:tcW w:w="730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0</w:t>
            </w:r>
          </w:p>
        </w:tc>
        <w:tc>
          <w:tcPr>
            <w:tcW w:w="730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1</w:t>
            </w:r>
          </w:p>
        </w:tc>
        <w:tc>
          <w:tcPr>
            <w:tcW w:w="706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0</w:t>
            </w:r>
          </w:p>
        </w:tc>
        <w:tc>
          <w:tcPr>
            <w:tcW w:w="708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1</w:t>
            </w:r>
          </w:p>
        </w:tc>
        <w:tc>
          <w:tcPr>
            <w:tcW w:w="706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1</w:t>
            </w:r>
          </w:p>
        </w:tc>
        <w:tc>
          <w:tcPr>
            <w:tcW w:w="708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0</w:t>
            </w:r>
          </w:p>
        </w:tc>
        <w:tc>
          <w:tcPr>
            <w:tcW w:w="705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0</w:t>
            </w:r>
          </w:p>
        </w:tc>
        <w:tc>
          <w:tcPr>
            <w:tcW w:w="701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0</w:t>
            </w:r>
          </w:p>
        </w:tc>
        <w:tc>
          <w:tcPr>
            <w:tcW w:w="707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0</w:t>
            </w:r>
          </w:p>
        </w:tc>
      </w:tr>
      <w:tr w:rsidR="001E325F" w:rsidTr="007B196E">
        <w:tc>
          <w:tcPr>
            <w:tcW w:w="703" w:type="dxa"/>
          </w:tcPr>
          <w:p w:rsidR="001E325F" w:rsidRDefault="001E325F" w:rsidP="001E325F">
            <w:pPr>
              <w:spacing w:after="0" w:line="259" w:lineRule="auto"/>
              <w:ind w:left="0" w:firstLine="0"/>
              <w:rPr>
                <w:b/>
                <w:szCs w:val="24"/>
              </w:rPr>
            </w:pPr>
            <w:r>
              <w:rPr>
                <w:b/>
                <w:szCs w:val="24"/>
              </w:rPr>
              <w:t>2</w:t>
            </w:r>
          </w:p>
        </w:tc>
        <w:tc>
          <w:tcPr>
            <w:tcW w:w="728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0</w:t>
            </w:r>
          </w:p>
        </w:tc>
        <w:tc>
          <w:tcPr>
            <w:tcW w:w="730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0</w:t>
            </w:r>
          </w:p>
        </w:tc>
        <w:tc>
          <w:tcPr>
            <w:tcW w:w="730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1</w:t>
            </w:r>
          </w:p>
        </w:tc>
        <w:tc>
          <w:tcPr>
            <w:tcW w:w="730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0</w:t>
            </w:r>
          </w:p>
        </w:tc>
        <w:tc>
          <w:tcPr>
            <w:tcW w:w="706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1</w:t>
            </w:r>
          </w:p>
        </w:tc>
        <w:tc>
          <w:tcPr>
            <w:tcW w:w="708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1</w:t>
            </w:r>
          </w:p>
        </w:tc>
        <w:tc>
          <w:tcPr>
            <w:tcW w:w="706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0</w:t>
            </w:r>
          </w:p>
        </w:tc>
        <w:tc>
          <w:tcPr>
            <w:tcW w:w="708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1</w:t>
            </w:r>
          </w:p>
        </w:tc>
        <w:tc>
          <w:tcPr>
            <w:tcW w:w="705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1</w:t>
            </w:r>
          </w:p>
        </w:tc>
        <w:tc>
          <w:tcPr>
            <w:tcW w:w="701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0</w:t>
            </w:r>
          </w:p>
        </w:tc>
        <w:tc>
          <w:tcPr>
            <w:tcW w:w="707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1</w:t>
            </w:r>
          </w:p>
        </w:tc>
      </w:tr>
      <w:tr w:rsidR="001E325F" w:rsidTr="007B196E">
        <w:tc>
          <w:tcPr>
            <w:tcW w:w="703" w:type="dxa"/>
          </w:tcPr>
          <w:p w:rsidR="001E325F" w:rsidRDefault="001E325F" w:rsidP="001E325F">
            <w:pPr>
              <w:spacing w:after="0" w:line="259" w:lineRule="auto"/>
              <w:ind w:left="0" w:firstLine="0"/>
              <w:rPr>
                <w:b/>
                <w:szCs w:val="24"/>
              </w:rPr>
            </w:pPr>
            <w:r>
              <w:rPr>
                <w:b/>
                <w:szCs w:val="24"/>
              </w:rPr>
              <w:t>3</w:t>
            </w:r>
          </w:p>
        </w:tc>
        <w:tc>
          <w:tcPr>
            <w:tcW w:w="728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0</w:t>
            </w:r>
          </w:p>
        </w:tc>
        <w:tc>
          <w:tcPr>
            <w:tcW w:w="730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0</w:t>
            </w:r>
          </w:p>
        </w:tc>
        <w:tc>
          <w:tcPr>
            <w:tcW w:w="730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1</w:t>
            </w:r>
          </w:p>
        </w:tc>
        <w:tc>
          <w:tcPr>
            <w:tcW w:w="730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1</w:t>
            </w:r>
          </w:p>
        </w:tc>
        <w:tc>
          <w:tcPr>
            <w:tcW w:w="706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1</w:t>
            </w:r>
          </w:p>
        </w:tc>
        <w:tc>
          <w:tcPr>
            <w:tcW w:w="708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1</w:t>
            </w:r>
          </w:p>
        </w:tc>
        <w:tc>
          <w:tcPr>
            <w:tcW w:w="706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1</w:t>
            </w:r>
          </w:p>
        </w:tc>
        <w:tc>
          <w:tcPr>
            <w:tcW w:w="708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1</w:t>
            </w:r>
          </w:p>
        </w:tc>
        <w:tc>
          <w:tcPr>
            <w:tcW w:w="705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0</w:t>
            </w:r>
          </w:p>
        </w:tc>
        <w:tc>
          <w:tcPr>
            <w:tcW w:w="701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0</w:t>
            </w:r>
          </w:p>
        </w:tc>
        <w:tc>
          <w:tcPr>
            <w:tcW w:w="707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1</w:t>
            </w:r>
          </w:p>
        </w:tc>
      </w:tr>
      <w:tr w:rsidR="001E325F" w:rsidTr="007B196E">
        <w:tc>
          <w:tcPr>
            <w:tcW w:w="703" w:type="dxa"/>
          </w:tcPr>
          <w:p w:rsidR="001E325F" w:rsidRDefault="001E325F" w:rsidP="001E325F">
            <w:pPr>
              <w:spacing w:after="0" w:line="259" w:lineRule="auto"/>
              <w:ind w:left="0" w:firstLine="0"/>
              <w:rPr>
                <w:b/>
                <w:szCs w:val="24"/>
              </w:rPr>
            </w:pPr>
            <w:r>
              <w:rPr>
                <w:b/>
                <w:szCs w:val="24"/>
              </w:rPr>
              <w:t>4</w:t>
            </w:r>
          </w:p>
        </w:tc>
        <w:tc>
          <w:tcPr>
            <w:tcW w:w="728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0</w:t>
            </w:r>
          </w:p>
        </w:tc>
        <w:tc>
          <w:tcPr>
            <w:tcW w:w="730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1</w:t>
            </w:r>
          </w:p>
        </w:tc>
        <w:tc>
          <w:tcPr>
            <w:tcW w:w="730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0</w:t>
            </w:r>
          </w:p>
        </w:tc>
        <w:tc>
          <w:tcPr>
            <w:tcW w:w="730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0</w:t>
            </w:r>
          </w:p>
        </w:tc>
        <w:tc>
          <w:tcPr>
            <w:tcW w:w="706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0</w:t>
            </w:r>
          </w:p>
        </w:tc>
        <w:tc>
          <w:tcPr>
            <w:tcW w:w="708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1</w:t>
            </w:r>
          </w:p>
        </w:tc>
        <w:tc>
          <w:tcPr>
            <w:tcW w:w="706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1</w:t>
            </w:r>
          </w:p>
        </w:tc>
        <w:tc>
          <w:tcPr>
            <w:tcW w:w="708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0</w:t>
            </w:r>
          </w:p>
        </w:tc>
        <w:tc>
          <w:tcPr>
            <w:tcW w:w="705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0</w:t>
            </w:r>
          </w:p>
        </w:tc>
        <w:tc>
          <w:tcPr>
            <w:tcW w:w="701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1</w:t>
            </w:r>
          </w:p>
        </w:tc>
        <w:tc>
          <w:tcPr>
            <w:tcW w:w="707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1</w:t>
            </w:r>
          </w:p>
        </w:tc>
      </w:tr>
      <w:tr w:rsidR="001E325F" w:rsidTr="007B196E">
        <w:tc>
          <w:tcPr>
            <w:tcW w:w="703" w:type="dxa"/>
          </w:tcPr>
          <w:p w:rsidR="001E325F" w:rsidRDefault="001E325F" w:rsidP="001E325F">
            <w:pPr>
              <w:spacing w:after="0" w:line="259" w:lineRule="auto"/>
              <w:ind w:left="0" w:firstLine="0"/>
              <w:rPr>
                <w:b/>
                <w:szCs w:val="24"/>
              </w:rPr>
            </w:pPr>
            <w:r>
              <w:rPr>
                <w:b/>
                <w:szCs w:val="24"/>
              </w:rPr>
              <w:t>5</w:t>
            </w:r>
          </w:p>
        </w:tc>
        <w:tc>
          <w:tcPr>
            <w:tcW w:w="728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0</w:t>
            </w:r>
          </w:p>
        </w:tc>
        <w:tc>
          <w:tcPr>
            <w:tcW w:w="730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1</w:t>
            </w:r>
          </w:p>
        </w:tc>
        <w:tc>
          <w:tcPr>
            <w:tcW w:w="730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0</w:t>
            </w:r>
          </w:p>
        </w:tc>
        <w:tc>
          <w:tcPr>
            <w:tcW w:w="730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1</w:t>
            </w:r>
          </w:p>
        </w:tc>
        <w:tc>
          <w:tcPr>
            <w:tcW w:w="706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1</w:t>
            </w:r>
          </w:p>
        </w:tc>
        <w:tc>
          <w:tcPr>
            <w:tcW w:w="708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0</w:t>
            </w:r>
          </w:p>
        </w:tc>
        <w:tc>
          <w:tcPr>
            <w:tcW w:w="706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1</w:t>
            </w:r>
          </w:p>
        </w:tc>
        <w:tc>
          <w:tcPr>
            <w:tcW w:w="708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1</w:t>
            </w:r>
          </w:p>
        </w:tc>
        <w:tc>
          <w:tcPr>
            <w:tcW w:w="705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0</w:t>
            </w:r>
          </w:p>
        </w:tc>
        <w:tc>
          <w:tcPr>
            <w:tcW w:w="701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1</w:t>
            </w:r>
          </w:p>
        </w:tc>
        <w:tc>
          <w:tcPr>
            <w:tcW w:w="707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1</w:t>
            </w:r>
          </w:p>
        </w:tc>
      </w:tr>
      <w:tr w:rsidR="001E325F" w:rsidTr="007B196E">
        <w:tc>
          <w:tcPr>
            <w:tcW w:w="703" w:type="dxa"/>
          </w:tcPr>
          <w:p w:rsidR="001E325F" w:rsidRDefault="001E325F" w:rsidP="001E325F">
            <w:pPr>
              <w:spacing w:after="0" w:line="259" w:lineRule="auto"/>
              <w:ind w:left="0" w:firstLine="0"/>
              <w:rPr>
                <w:b/>
                <w:szCs w:val="24"/>
              </w:rPr>
            </w:pPr>
            <w:r>
              <w:rPr>
                <w:b/>
                <w:szCs w:val="24"/>
              </w:rPr>
              <w:t>6</w:t>
            </w:r>
          </w:p>
        </w:tc>
        <w:tc>
          <w:tcPr>
            <w:tcW w:w="728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0</w:t>
            </w:r>
          </w:p>
        </w:tc>
        <w:tc>
          <w:tcPr>
            <w:tcW w:w="730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1</w:t>
            </w:r>
          </w:p>
        </w:tc>
        <w:tc>
          <w:tcPr>
            <w:tcW w:w="730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1</w:t>
            </w:r>
          </w:p>
        </w:tc>
        <w:tc>
          <w:tcPr>
            <w:tcW w:w="730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0</w:t>
            </w:r>
          </w:p>
        </w:tc>
        <w:tc>
          <w:tcPr>
            <w:tcW w:w="706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1</w:t>
            </w:r>
          </w:p>
        </w:tc>
        <w:tc>
          <w:tcPr>
            <w:tcW w:w="708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0</w:t>
            </w:r>
          </w:p>
        </w:tc>
        <w:tc>
          <w:tcPr>
            <w:tcW w:w="706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1</w:t>
            </w:r>
          </w:p>
        </w:tc>
        <w:tc>
          <w:tcPr>
            <w:tcW w:w="708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1</w:t>
            </w:r>
          </w:p>
        </w:tc>
        <w:tc>
          <w:tcPr>
            <w:tcW w:w="705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1</w:t>
            </w:r>
          </w:p>
        </w:tc>
        <w:tc>
          <w:tcPr>
            <w:tcW w:w="701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1</w:t>
            </w:r>
          </w:p>
        </w:tc>
        <w:tc>
          <w:tcPr>
            <w:tcW w:w="707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1</w:t>
            </w:r>
          </w:p>
        </w:tc>
      </w:tr>
      <w:tr w:rsidR="001E325F" w:rsidTr="007B196E">
        <w:tc>
          <w:tcPr>
            <w:tcW w:w="703" w:type="dxa"/>
          </w:tcPr>
          <w:p w:rsidR="001E325F" w:rsidRDefault="001E325F" w:rsidP="001E325F">
            <w:pPr>
              <w:spacing w:after="0" w:line="259" w:lineRule="auto"/>
              <w:ind w:left="0" w:firstLine="0"/>
              <w:rPr>
                <w:b/>
                <w:szCs w:val="24"/>
              </w:rPr>
            </w:pPr>
            <w:r>
              <w:rPr>
                <w:b/>
                <w:szCs w:val="24"/>
              </w:rPr>
              <w:t>7</w:t>
            </w:r>
          </w:p>
        </w:tc>
        <w:tc>
          <w:tcPr>
            <w:tcW w:w="728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0</w:t>
            </w:r>
          </w:p>
        </w:tc>
        <w:tc>
          <w:tcPr>
            <w:tcW w:w="730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1</w:t>
            </w:r>
          </w:p>
        </w:tc>
        <w:tc>
          <w:tcPr>
            <w:tcW w:w="730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1</w:t>
            </w:r>
          </w:p>
        </w:tc>
        <w:tc>
          <w:tcPr>
            <w:tcW w:w="730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1</w:t>
            </w:r>
          </w:p>
        </w:tc>
        <w:tc>
          <w:tcPr>
            <w:tcW w:w="706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1</w:t>
            </w:r>
          </w:p>
        </w:tc>
        <w:tc>
          <w:tcPr>
            <w:tcW w:w="708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1</w:t>
            </w:r>
          </w:p>
        </w:tc>
        <w:tc>
          <w:tcPr>
            <w:tcW w:w="706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1</w:t>
            </w:r>
          </w:p>
        </w:tc>
        <w:tc>
          <w:tcPr>
            <w:tcW w:w="708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0</w:t>
            </w:r>
          </w:p>
        </w:tc>
        <w:tc>
          <w:tcPr>
            <w:tcW w:w="705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0</w:t>
            </w:r>
          </w:p>
        </w:tc>
        <w:tc>
          <w:tcPr>
            <w:tcW w:w="701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0</w:t>
            </w:r>
          </w:p>
        </w:tc>
        <w:tc>
          <w:tcPr>
            <w:tcW w:w="707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0</w:t>
            </w:r>
          </w:p>
        </w:tc>
      </w:tr>
      <w:tr w:rsidR="001E325F" w:rsidTr="007B196E">
        <w:tc>
          <w:tcPr>
            <w:tcW w:w="703" w:type="dxa"/>
          </w:tcPr>
          <w:p w:rsidR="001E325F" w:rsidRDefault="001E325F" w:rsidP="001E325F">
            <w:pPr>
              <w:spacing w:after="0" w:line="259" w:lineRule="auto"/>
              <w:ind w:left="0" w:firstLine="0"/>
              <w:rPr>
                <w:b/>
                <w:szCs w:val="24"/>
              </w:rPr>
            </w:pPr>
            <w:r>
              <w:rPr>
                <w:b/>
                <w:szCs w:val="24"/>
              </w:rPr>
              <w:t>8</w:t>
            </w:r>
          </w:p>
        </w:tc>
        <w:tc>
          <w:tcPr>
            <w:tcW w:w="728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1</w:t>
            </w:r>
          </w:p>
        </w:tc>
        <w:tc>
          <w:tcPr>
            <w:tcW w:w="730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0</w:t>
            </w:r>
          </w:p>
        </w:tc>
        <w:tc>
          <w:tcPr>
            <w:tcW w:w="730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0</w:t>
            </w:r>
          </w:p>
        </w:tc>
        <w:tc>
          <w:tcPr>
            <w:tcW w:w="730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0</w:t>
            </w:r>
          </w:p>
        </w:tc>
        <w:tc>
          <w:tcPr>
            <w:tcW w:w="706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1</w:t>
            </w:r>
          </w:p>
        </w:tc>
        <w:tc>
          <w:tcPr>
            <w:tcW w:w="708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1</w:t>
            </w:r>
          </w:p>
        </w:tc>
        <w:tc>
          <w:tcPr>
            <w:tcW w:w="706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1</w:t>
            </w:r>
          </w:p>
        </w:tc>
        <w:tc>
          <w:tcPr>
            <w:tcW w:w="708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1</w:t>
            </w:r>
          </w:p>
        </w:tc>
        <w:tc>
          <w:tcPr>
            <w:tcW w:w="705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1</w:t>
            </w:r>
          </w:p>
        </w:tc>
        <w:tc>
          <w:tcPr>
            <w:tcW w:w="701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1</w:t>
            </w:r>
          </w:p>
        </w:tc>
        <w:tc>
          <w:tcPr>
            <w:tcW w:w="707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1</w:t>
            </w:r>
          </w:p>
        </w:tc>
      </w:tr>
      <w:tr w:rsidR="001E325F" w:rsidTr="007B196E">
        <w:tc>
          <w:tcPr>
            <w:tcW w:w="703" w:type="dxa"/>
          </w:tcPr>
          <w:p w:rsidR="001E325F" w:rsidRDefault="001E325F" w:rsidP="001E325F">
            <w:pPr>
              <w:spacing w:after="0" w:line="259" w:lineRule="auto"/>
              <w:ind w:left="0" w:firstLine="0"/>
              <w:rPr>
                <w:b/>
                <w:szCs w:val="24"/>
              </w:rPr>
            </w:pPr>
            <w:r>
              <w:rPr>
                <w:b/>
                <w:szCs w:val="24"/>
              </w:rPr>
              <w:t>9</w:t>
            </w:r>
          </w:p>
        </w:tc>
        <w:tc>
          <w:tcPr>
            <w:tcW w:w="728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1</w:t>
            </w:r>
          </w:p>
        </w:tc>
        <w:tc>
          <w:tcPr>
            <w:tcW w:w="730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0</w:t>
            </w:r>
          </w:p>
        </w:tc>
        <w:tc>
          <w:tcPr>
            <w:tcW w:w="730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0</w:t>
            </w:r>
          </w:p>
        </w:tc>
        <w:tc>
          <w:tcPr>
            <w:tcW w:w="730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1</w:t>
            </w:r>
          </w:p>
        </w:tc>
        <w:tc>
          <w:tcPr>
            <w:tcW w:w="706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1</w:t>
            </w:r>
          </w:p>
        </w:tc>
        <w:tc>
          <w:tcPr>
            <w:tcW w:w="708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1</w:t>
            </w:r>
          </w:p>
        </w:tc>
        <w:tc>
          <w:tcPr>
            <w:tcW w:w="706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1</w:t>
            </w:r>
          </w:p>
        </w:tc>
        <w:tc>
          <w:tcPr>
            <w:tcW w:w="708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1</w:t>
            </w:r>
          </w:p>
        </w:tc>
        <w:tc>
          <w:tcPr>
            <w:tcW w:w="705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0</w:t>
            </w:r>
          </w:p>
        </w:tc>
        <w:tc>
          <w:tcPr>
            <w:tcW w:w="701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1</w:t>
            </w:r>
          </w:p>
        </w:tc>
        <w:tc>
          <w:tcPr>
            <w:tcW w:w="707" w:type="dxa"/>
          </w:tcPr>
          <w:p w:rsidR="001E325F" w:rsidRPr="001E325F" w:rsidRDefault="001E325F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 w:rsidRPr="001E325F">
              <w:rPr>
                <w:szCs w:val="24"/>
              </w:rPr>
              <w:t>1</w:t>
            </w:r>
          </w:p>
        </w:tc>
      </w:tr>
      <w:tr w:rsidR="00A23A81" w:rsidTr="007B196E">
        <w:tc>
          <w:tcPr>
            <w:tcW w:w="703" w:type="dxa"/>
          </w:tcPr>
          <w:p w:rsidR="00A23A81" w:rsidRDefault="00A23A81" w:rsidP="001E325F">
            <w:pPr>
              <w:spacing w:after="0" w:line="259" w:lineRule="auto"/>
              <w:ind w:left="0" w:firstLine="0"/>
              <w:rPr>
                <w:b/>
                <w:szCs w:val="24"/>
              </w:rPr>
            </w:pPr>
            <w:r>
              <w:rPr>
                <w:b/>
                <w:szCs w:val="24"/>
              </w:rPr>
              <w:t>10</w:t>
            </w:r>
          </w:p>
        </w:tc>
        <w:tc>
          <w:tcPr>
            <w:tcW w:w="728" w:type="dxa"/>
          </w:tcPr>
          <w:p w:rsidR="00A23A81" w:rsidRPr="001E325F" w:rsidRDefault="007A7558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1</w:t>
            </w:r>
          </w:p>
        </w:tc>
        <w:tc>
          <w:tcPr>
            <w:tcW w:w="730" w:type="dxa"/>
          </w:tcPr>
          <w:p w:rsidR="00A23A81" w:rsidRPr="001E325F" w:rsidRDefault="007A7558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0</w:t>
            </w:r>
          </w:p>
        </w:tc>
        <w:tc>
          <w:tcPr>
            <w:tcW w:w="730" w:type="dxa"/>
          </w:tcPr>
          <w:p w:rsidR="00A23A81" w:rsidRPr="001E325F" w:rsidRDefault="007A7558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1</w:t>
            </w:r>
          </w:p>
        </w:tc>
        <w:tc>
          <w:tcPr>
            <w:tcW w:w="730" w:type="dxa"/>
          </w:tcPr>
          <w:p w:rsidR="00A23A81" w:rsidRPr="001E325F" w:rsidRDefault="007A7558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0</w:t>
            </w:r>
          </w:p>
        </w:tc>
        <w:tc>
          <w:tcPr>
            <w:tcW w:w="706" w:type="dxa"/>
          </w:tcPr>
          <w:p w:rsidR="00A23A81" w:rsidRPr="001E325F" w:rsidRDefault="007A7558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x</w:t>
            </w:r>
          </w:p>
        </w:tc>
        <w:tc>
          <w:tcPr>
            <w:tcW w:w="708" w:type="dxa"/>
          </w:tcPr>
          <w:p w:rsidR="00A23A81" w:rsidRPr="001E325F" w:rsidRDefault="007A7558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x</w:t>
            </w:r>
          </w:p>
        </w:tc>
        <w:tc>
          <w:tcPr>
            <w:tcW w:w="706" w:type="dxa"/>
          </w:tcPr>
          <w:p w:rsidR="00A23A81" w:rsidRPr="001E325F" w:rsidRDefault="007A7558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x</w:t>
            </w:r>
          </w:p>
        </w:tc>
        <w:tc>
          <w:tcPr>
            <w:tcW w:w="708" w:type="dxa"/>
          </w:tcPr>
          <w:p w:rsidR="00A23A81" w:rsidRPr="001E325F" w:rsidRDefault="007A7558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x</w:t>
            </w:r>
          </w:p>
        </w:tc>
        <w:tc>
          <w:tcPr>
            <w:tcW w:w="705" w:type="dxa"/>
          </w:tcPr>
          <w:p w:rsidR="00A23A81" w:rsidRPr="001E325F" w:rsidRDefault="007A7558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x</w:t>
            </w:r>
          </w:p>
        </w:tc>
        <w:tc>
          <w:tcPr>
            <w:tcW w:w="701" w:type="dxa"/>
          </w:tcPr>
          <w:p w:rsidR="00A23A81" w:rsidRPr="001E325F" w:rsidRDefault="007A7558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x</w:t>
            </w:r>
          </w:p>
        </w:tc>
        <w:tc>
          <w:tcPr>
            <w:tcW w:w="707" w:type="dxa"/>
          </w:tcPr>
          <w:p w:rsidR="00A23A81" w:rsidRPr="001E325F" w:rsidRDefault="007A7558" w:rsidP="001E325F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x</w:t>
            </w:r>
          </w:p>
        </w:tc>
      </w:tr>
      <w:tr w:rsidR="007A7558" w:rsidTr="007B196E">
        <w:tc>
          <w:tcPr>
            <w:tcW w:w="703" w:type="dxa"/>
          </w:tcPr>
          <w:p w:rsidR="007A7558" w:rsidRDefault="007A7558" w:rsidP="007A7558">
            <w:pPr>
              <w:spacing w:after="0" w:line="259" w:lineRule="auto"/>
              <w:ind w:left="0" w:firstLine="0"/>
              <w:rPr>
                <w:b/>
                <w:szCs w:val="24"/>
              </w:rPr>
            </w:pPr>
            <w:r>
              <w:rPr>
                <w:b/>
                <w:szCs w:val="24"/>
              </w:rPr>
              <w:t>11</w:t>
            </w:r>
          </w:p>
        </w:tc>
        <w:tc>
          <w:tcPr>
            <w:tcW w:w="728" w:type="dxa"/>
          </w:tcPr>
          <w:p w:rsidR="007A7558" w:rsidRPr="001E325F" w:rsidRDefault="007A7558" w:rsidP="007A7558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1</w:t>
            </w:r>
          </w:p>
        </w:tc>
        <w:tc>
          <w:tcPr>
            <w:tcW w:w="730" w:type="dxa"/>
          </w:tcPr>
          <w:p w:rsidR="007A7558" w:rsidRPr="001E325F" w:rsidRDefault="007A7558" w:rsidP="007A7558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0</w:t>
            </w:r>
          </w:p>
        </w:tc>
        <w:tc>
          <w:tcPr>
            <w:tcW w:w="730" w:type="dxa"/>
          </w:tcPr>
          <w:p w:rsidR="007A7558" w:rsidRPr="001E325F" w:rsidRDefault="007A7558" w:rsidP="007A7558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1</w:t>
            </w:r>
          </w:p>
        </w:tc>
        <w:tc>
          <w:tcPr>
            <w:tcW w:w="730" w:type="dxa"/>
          </w:tcPr>
          <w:p w:rsidR="007A7558" w:rsidRPr="001E325F" w:rsidRDefault="007A7558" w:rsidP="007A7558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1</w:t>
            </w:r>
          </w:p>
        </w:tc>
        <w:tc>
          <w:tcPr>
            <w:tcW w:w="706" w:type="dxa"/>
          </w:tcPr>
          <w:p w:rsidR="007A7558" w:rsidRPr="001E325F" w:rsidRDefault="007A7558" w:rsidP="007A7558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x</w:t>
            </w:r>
          </w:p>
        </w:tc>
        <w:tc>
          <w:tcPr>
            <w:tcW w:w="708" w:type="dxa"/>
          </w:tcPr>
          <w:p w:rsidR="007A7558" w:rsidRPr="001E325F" w:rsidRDefault="007A7558" w:rsidP="007A7558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x</w:t>
            </w:r>
          </w:p>
        </w:tc>
        <w:tc>
          <w:tcPr>
            <w:tcW w:w="706" w:type="dxa"/>
          </w:tcPr>
          <w:p w:rsidR="007A7558" w:rsidRPr="001E325F" w:rsidRDefault="007A7558" w:rsidP="007A7558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x</w:t>
            </w:r>
          </w:p>
        </w:tc>
        <w:tc>
          <w:tcPr>
            <w:tcW w:w="708" w:type="dxa"/>
          </w:tcPr>
          <w:p w:rsidR="007A7558" w:rsidRPr="001E325F" w:rsidRDefault="007A7558" w:rsidP="007A7558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x</w:t>
            </w:r>
          </w:p>
        </w:tc>
        <w:tc>
          <w:tcPr>
            <w:tcW w:w="705" w:type="dxa"/>
          </w:tcPr>
          <w:p w:rsidR="007A7558" w:rsidRPr="001E325F" w:rsidRDefault="007A7558" w:rsidP="007A7558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x</w:t>
            </w:r>
          </w:p>
        </w:tc>
        <w:tc>
          <w:tcPr>
            <w:tcW w:w="701" w:type="dxa"/>
          </w:tcPr>
          <w:p w:rsidR="007A7558" w:rsidRPr="001E325F" w:rsidRDefault="007A7558" w:rsidP="007A7558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x</w:t>
            </w:r>
          </w:p>
        </w:tc>
        <w:tc>
          <w:tcPr>
            <w:tcW w:w="707" w:type="dxa"/>
          </w:tcPr>
          <w:p w:rsidR="007A7558" w:rsidRPr="001E325F" w:rsidRDefault="007A7558" w:rsidP="007A7558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x</w:t>
            </w:r>
          </w:p>
        </w:tc>
      </w:tr>
      <w:tr w:rsidR="007A7558" w:rsidTr="007B196E">
        <w:tc>
          <w:tcPr>
            <w:tcW w:w="703" w:type="dxa"/>
          </w:tcPr>
          <w:p w:rsidR="007A7558" w:rsidRDefault="007A7558" w:rsidP="007A7558">
            <w:pPr>
              <w:spacing w:after="0" w:line="259" w:lineRule="auto"/>
              <w:ind w:left="0" w:firstLine="0"/>
              <w:rPr>
                <w:b/>
                <w:szCs w:val="24"/>
              </w:rPr>
            </w:pPr>
            <w:r>
              <w:rPr>
                <w:b/>
                <w:szCs w:val="24"/>
              </w:rPr>
              <w:t>12</w:t>
            </w:r>
          </w:p>
        </w:tc>
        <w:tc>
          <w:tcPr>
            <w:tcW w:w="728" w:type="dxa"/>
          </w:tcPr>
          <w:p w:rsidR="007A7558" w:rsidRPr="001E325F" w:rsidRDefault="007A7558" w:rsidP="007A7558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1</w:t>
            </w:r>
          </w:p>
        </w:tc>
        <w:tc>
          <w:tcPr>
            <w:tcW w:w="730" w:type="dxa"/>
          </w:tcPr>
          <w:p w:rsidR="007A7558" w:rsidRPr="001E325F" w:rsidRDefault="007A7558" w:rsidP="007A7558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1</w:t>
            </w:r>
          </w:p>
        </w:tc>
        <w:tc>
          <w:tcPr>
            <w:tcW w:w="730" w:type="dxa"/>
          </w:tcPr>
          <w:p w:rsidR="007A7558" w:rsidRPr="001E325F" w:rsidRDefault="007A7558" w:rsidP="007A7558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0</w:t>
            </w:r>
          </w:p>
        </w:tc>
        <w:tc>
          <w:tcPr>
            <w:tcW w:w="730" w:type="dxa"/>
          </w:tcPr>
          <w:p w:rsidR="007A7558" w:rsidRPr="001E325F" w:rsidRDefault="007A7558" w:rsidP="007A7558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0</w:t>
            </w:r>
          </w:p>
        </w:tc>
        <w:tc>
          <w:tcPr>
            <w:tcW w:w="706" w:type="dxa"/>
          </w:tcPr>
          <w:p w:rsidR="007A7558" w:rsidRPr="001E325F" w:rsidRDefault="007A7558" w:rsidP="007A7558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x</w:t>
            </w:r>
          </w:p>
        </w:tc>
        <w:tc>
          <w:tcPr>
            <w:tcW w:w="708" w:type="dxa"/>
          </w:tcPr>
          <w:p w:rsidR="007A7558" w:rsidRPr="001E325F" w:rsidRDefault="007A7558" w:rsidP="007A7558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x</w:t>
            </w:r>
          </w:p>
        </w:tc>
        <w:tc>
          <w:tcPr>
            <w:tcW w:w="706" w:type="dxa"/>
          </w:tcPr>
          <w:p w:rsidR="007A7558" w:rsidRPr="001E325F" w:rsidRDefault="007A7558" w:rsidP="007A7558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x</w:t>
            </w:r>
          </w:p>
        </w:tc>
        <w:tc>
          <w:tcPr>
            <w:tcW w:w="708" w:type="dxa"/>
          </w:tcPr>
          <w:p w:rsidR="007A7558" w:rsidRPr="001E325F" w:rsidRDefault="007A7558" w:rsidP="007A7558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x</w:t>
            </w:r>
          </w:p>
        </w:tc>
        <w:tc>
          <w:tcPr>
            <w:tcW w:w="705" w:type="dxa"/>
          </w:tcPr>
          <w:p w:rsidR="007A7558" w:rsidRPr="001E325F" w:rsidRDefault="007A7558" w:rsidP="007A7558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x</w:t>
            </w:r>
          </w:p>
        </w:tc>
        <w:tc>
          <w:tcPr>
            <w:tcW w:w="701" w:type="dxa"/>
          </w:tcPr>
          <w:p w:rsidR="007A7558" w:rsidRPr="001E325F" w:rsidRDefault="007A7558" w:rsidP="007A7558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x</w:t>
            </w:r>
          </w:p>
        </w:tc>
        <w:tc>
          <w:tcPr>
            <w:tcW w:w="707" w:type="dxa"/>
          </w:tcPr>
          <w:p w:rsidR="007A7558" w:rsidRPr="001E325F" w:rsidRDefault="007A7558" w:rsidP="007A7558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x</w:t>
            </w:r>
          </w:p>
        </w:tc>
      </w:tr>
      <w:tr w:rsidR="007A7558" w:rsidTr="007B196E">
        <w:tc>
          <w:tcPr>
            <w:tcW w:w="703" w:type="dxa"/>
          </w:tcPr>
          <w:p w:rsidR="007A7558" w:rsidRDefault="007A7558" w:rsidP="007A7558">
            <w:pPr>
              <w:spacing w:after="0" w:line="259" w:lineRule="auto"/>
              <w:ind w:left="0" w:firstLine="0"/>
              <w:rPr>
                <w:b/>
                <w:szCs w:val="24"/>
              </w:rPr>
            </w:pPr>
            <w:r>
              <w:rPr>
                <w:b/>
                <w:szCs w:val="24"/>
              </w:rPr>
              <w:t>13</w:t>
            </w:r>
          </w:p>
        </w:tc>
        <w:tc>
          <w:tcPr>
            <w:tcW w:w="728" w:type="dxa"/>
          </w:tcPr>
          <w:p w:rsidR="007A7558" w:rsidRPr="001E325F" w:rsidRDefault="007A7558" w:rsidP="007A7558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1</w:t>
            </w:r>
          </w:p>
        </w:tc>
        <w:tc>
          <w:tcPr>
            <w:tcW w:w="730" w:type="dxa"/>
          </w:tcPr>
          <w:p w:rsidR="007A7558" w:rsidRPr="001E325F" w:rsidRDefault="007A7558" w:rsidP="007A7558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1</w:t>
            </w:r>
          </w:p>
        </w:tc>
        <w:tc>
          <w:tcPr>
            <w:tcW w:w="730" w:type="dxa"/>
          </w:tcPr>
          <w:p w:rsidR="007A7558" w:rsidRPr="001E325F" w:rsidRDefault="007A7558" w:rsidP="007A7558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0</w:t>
            </w:r>
          </w:p>
        </w:tc>
        <w:tc>
          <w:tcPr>
            <w:tcW w:w="730" w:type="dxa"/>
          </w:tcPr>
          <w:p w:rsidR="007A7558" w:rsidRPr="001E325F" w:rsidRDefault="007A7558" w:rsidP="007A7558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1</w:t>
            </w:r>
          </w:p>
        </w:tc>
        <w:tc>
          <w:tcPr>
            <w:tcW w:w="706" w:type="dxa"/>
          </w:tcPr>
          <w:p w:rsidR="007A7558" w:rsidRPr="001E325F" w:rsidRDefault="007A7558" w:rsidP="007A7558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x</w:t>
            </w:r>
          </w:p>
        </w:tc>
        <w:tc>
          <w:tcPr>
            <w:tcW w:w="708" w:type="dxa"/>
          </w:tcPr>
          <w:p w:rsidR="007A7558" w:rsidRPr="001E325F" w:rsidRDefault="007A7558" w:rsidP="007A7558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x</w:t>
            </w:r>
          </w:p>
        </w:tc>
        <w:tc>
          <w:tcPr>
            <w:tcW w:w="706" w:type="dxa"/>
          </w:tcPr>
          <w:p w:rsidR="007A7558" w:rsidRPr="001E325F" w:rsidRDefault="007A7558" w:rsidP="007A7558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x</w:t>
            </w:r>
          </w:p>
        </w:tc>
        <w:tc>
          <w:tcPr>
            <w:tcW w:w="708" w:type="dxa"/>
          </w:tcPr>
          <w:p w:rsidR="007A7558" w:rsidRPr="001E325F" w:rsidRDefault="007A7558" w:rsidP="007A7558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x</w:t>
            </w:r>
          </w:p>
        </w:tc>
        <w:tc>
          <w:tcPr>
            <w:tcW w:w="705" w:type="dxa"/>
          </w:tcPr>
          <w:p w:rsidR="007A7558" w:rsidRPr="001E325F" w:rsidRDefault="007A7558" w:rsidP="007A7558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x</w:t>
            </w:r>
          </w:p>
        </w:tc>
        <w:tc>
          <w:tcPr>
            <w:tcW w:w="701" w:type="dxa"/>
          </w:tcPr>
          <w:p w:rsidR="007A7558" w:rsidRPr="001E325F" w:rsidRDefault="007A7558" w:rsidP="007A7558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x</w:t>
            </w:r>
          </w:p>
        </w:tc>
        <w:tc>
          <w:tcPr>
            <w:tcW w:w="707" w:type="dxa"/>
          </w:tcPr>
          <w:p w:rsidR="007A7558" w:rsidRPr="001E325F" w:rsidRDefault="007A7558" w:rsidP="007A7558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x</w:t>
            </w:r>
          </w:p>
        </w:tc>
      </w:tr>
      <w:tr w:rsidR="007A7558" w:rsidTr="007B196E">
        <w:tc>
          <w:tcPr>
            <w:tcW w:w="703" w:type="dxa"/>
          </w:tcPr>
          <w:p w:rsidR="007A7558" w:rsidRDefault="007A7558" w:rsidP="007A7558">
            <w:pPr>
              <w:spacing w:after="0" w:line="259" w:lineRule="auto"/>
              <w:ind w:left="0" w:firstLine="0"/>
              <w:rPr>
                <w:b/>
                <w:szCs w:val="24"/>
              </w:rPr>
            </w:pPr>
            <w:r>
              <w:rPr>
                <w:b/>
                <w:szCs w:val="24"/>
              </w:rPr>
              <w:t>14</w:t>
            </w:r>
          </w:p>
        </w:tc>
        <w:tc>
          <w:tcPr>
            <w:tcW w:w="728" w:type="dxa"/>
          </w:tcPr>
          <w:p w:rsidR="007A7558" w:rsidRPr="001E325F" w:rsidRDefault="007A7558" w:rsidP="007A7558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1</w:t>
            </w:r>
          </w:p>
        </w:tc>
        <w:tc>
          <w:tcPr>
            <w:tcW w:w="730" w:type="dxa"/>
          </w:tcPr>
          <w:p w:rsidR="007A7558" w:rsidRPr="001E325F" w:rsidRDefault="007A7558" w:rsidP="007A7558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1</w:t>
            </w:r>
          </w:p>
        </w:tc>
        <w:tc>
          <w:tcPr>
            <w:tcW w:w="730" w:type="dxa"/>
          </w:tcPr>
          <w:p w:rsidR="007A7558" w:rsidRPr="001E325F" w:rsidRDefault="007A7558" w:rsidP="007A7558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1</w:t>
            </w:r>
          </w:p>
        </w:tc>
        <w:tc>
          <w:tcPr>
            <w:tcW w:w="730" w:type="dxa"/>
          </w:tcPr>
          <w:p w:rsidR="007A7558" w:rsidRPr="001E325F" w:rsidRDefault="007A7558" w:rsidP="007A7558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0</w:t>
            </w:r>
          </w:p>
        </w:tc>
        <w:tc>
          <w:tcPr>
            <w:tcW w:w="706" w:type="dxa"/>
          </w:tcPr>
          <w:p w:rsidR="007A7558" w:rsidRPr="001E325F" w:rsidRDefault="007A7558" w:rsidP="007A7558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x</w:t>
            </w:r>
          </w:p>
        </w:tc>
        <w:tc>
          <w:tcPr>
            <w:tcW w:w="708" w:type="dxa"/>
          </w:tcPr>
          <w:p w:rsidR="007A7558" w:rsidRPr="001E325F" w:rsidRDefault="007A7558" w:rsidP="007A7558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x</w:t>
            </w:r>
          </w:p>
        </w:tc>
        <w:tc>
          <w:tcPr>
            <w:tcW w:w="706" w:type="dxa"/>
          </w:tcPr>
          <w:p w:rsidR="007A7558" w:rsidRPr="001E325F" w:rsidRDefault="007A7558" w:rsidP="007A7558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x</w:t>
            </w:r>
          </w:p>
        </w:tc>
        <w:tc>
          <w:tcPr>
            <w:tcW w:w="708" w:type="dxa"/>
          </w:tcPr>
          <w:p w:rsidR="007A7558" w:rsidRPr="001E325F" w:rsidRDefault="007A7558" w:rsidP="007A7558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x</w:t>
            </w:r>
          </w:p>
        </w:tc>
        <w:tc>
          <w:tcPr>
            <w:tcW w:w="705" w:type="dxa"/>
          </w:tcPr>
          <w:p w:rsidR="007A7558" w:rsidRPr="001E325F" w:rsidRDefault="007A7558" w:rsidP="007A7558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x</w:t>
            </w:r>
          </w:p>
        </w:tc>
        <w:tc>
          <w:tcPr>
            <w:tcW w:w="701" w:type="dxa"/>
          </w:tcPr>
          <w:p w:rsidR="007A7558" w:rsidRPr="001E325F" w:rsidRDefault="007A7558" w:rsidP="007A7558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x</w:t>
            </w:r>
          </w:p>
        </w:tc>
        <w:tc>
          <w:tcPr>
            <w:tcW w:w="707" w:type="dxa"/>
          </w:tcPr>
          <w:p w:rsidR="007A7558" w:rsidRPr="001E325F" w:rsidRDefault="007A7558" w:rsidP="007A7558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x</w:t>
            </w:r>
          </w:p>
        </w:tc>
      </w:tr>
      <w:tr w:rsidR="007A7558" w:rsidTr="007B196E">
        <w:tc>
          <w:tcPr>
            <w:tcW w:w="703" w:type="dxa"/>
          </w:tcPr>
          <w:p w:rsidR="007A7558" w:rsidRDefault="007A7558" w:rsidP="007A7558">
            <w:pPr>
              <w:spacing w:after="0" w:line="259" w:lineRule="auto"/>
              <w:ind w:left="0" w:firstLine="0"/>
              <w:rPr>
                <w:b/>
                <w:szCs w:val="24"/>
              </w:rPr>
            </w:pPr>
            <w:r>
              <w:rPr>
                <w:b/>
                <w:szCs w:val="24"/>
              </w:rPr>
              <w:t>15</w:t>
            </w:r>
          </w:p>
        </w:tc>
        <w:tc>
          <w:tcPr>
            <w:tcW w:w="728" w:type="dxa"/>
          </w:tcPr>
          <w:p w:rsidR="007A7558" w:rsidRPr="001E325F" w:rsidRDefault="007A7558" w:rsidP="007A7558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1</w:t>
            </w:r>
          </w:p>
        </w:tc>
        <w:tc>
          <w:tcPr>
            <w:tcW w:w="730" w:type="dxa"/>
          </w:tcPr>
          <w:p w:rsidR="007A7558" w:rsidRPr="001E325F" w:rsidRDefault="007A7558" w:rsidP="007A7558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1</w:t>
            </w:r>
          </w:p>
        </w:tc>
        <w:tc>
          <w:tcPr>
            <w:tcW w:w="730" w:type="dxa"/>
          </w:tcPr>
          <w:p w:rsidR="007A7558" w:rsidRPr="001E325F" w:rsidRDefault="007A7558" w:rsidP="007A7558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1</w:t>
            </w:r>
          </w:p>
        </w:tc>
        <w:tc>
          <w:tcPr>
            <w:tcW w:w="730" w:type="dxa"/>
          </w:tcPr>
          <w:p w:rsidR="007A7558" w:rsidRPr="001E325F" w:rsidRDefault="007A7558" w:rsidP="007A7558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1</w:t>
            </w:r>
          </w:p>
        </w:tc>
        <w:tc>
          <w:tcPr>
            <w:tcW w:w="706" w:type="dxa"/>
          </w:tcPr>
          <w:p w:rsidR="007A7558" w:rsidRPr="001E325F" w:rsidRDefault="007A7558" w:rsidP="007A7558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x</w:t>
            </w:r>
          </w:p>
        </w:tc>
        <w:tc>
          <w:tcPr>
            <w:tcW w:w="708" w:type="dxa"/>
          </w:tcPr>
          <w:p w:rsidR="007A7558" w:rsidRPr="001E325F" w:rsidRDefault="007A7558" w:rsidP="007A7558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x</w:t>
            </w:r>
          </w:p>
        </w:tc>
        <w:tc>
          <w:tcPr>
            <w:tcW w:w="706" w:type="dxa"/>
          </w:tcPr>
          <w:p w:rsidR="007A7558" w:rsidRPr="001E325F" w:rsidRDefault="007A7558" w:rsidP="007A7558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x</w:t>
            </w:r>
          </w:p>
        </w:tc>
        <w:tc>
          <w:tcPr>
            <w:tcW w:w="708" w:type="dxa"/>
          </w:tcPr>
          <w:p w:rsidR="007A7558" w:rsidRPr="001E325F" w:rsidRDefault="007A7558" w:rsidP="007A7558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x</w:t>
            </w:r>
          </w:p>
        </w:tc>
        <w:tc>
          <w:tcPr>
            <w:tcW w:w="705" w:type="dxa"/>
          </w:tcPr>
          <w:p w:rsidR="007A7558" w:rsidRPr="001E325F" w:rsidRDefault="007A7558" w:rsidP="007A7558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x</w:t>
            </w:r>
          </w:p>
        </w:tc>
        <w:tc>
          <w:tcPr>
            <w:tcW w:w="701" w:type="dxa"/>
          </w:tcPr>
          <w:p w:rsidR="007A7558" w:rsidRPr="001E325F" w:rsidRDefault="007A7558" w:rsidP="007A7558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x</w:t>
            </w:r>
          </w:p>
        </w:tc>
        <w:tc>
          <w:tcPr>
            <w:tcW w:w="707" w:type="dxa"/>
          </w:tcPr>
          <w:p w:rsidR="007A7558" w:rsidRPr="001E325F" w:rsidRDefault="007A7558" w:rsidP="007A7558">
            <w:pPr>
              <w:spacing w:after="0" w:line="259" w:lineRule="auto"/>
              <w:ind w:left="0" w:firstLine="0"/>
              <w:jc w:val="both"/>
              <w:rPr>
                <w:szCs w:val="24"/>
              </w:rPr>
            </w:pPr>
            <w:r>
              <w:rPr>
                <w:szCs w:val="24"/>
              </w:rPr>
              <w:t>x</w:t>
            </w:r>
          </w:p>
        </w:tc>
      </w:tr>
    </w:tbl>
    <w:p w:rsidR="00AC07BA" w:rsidRDefault="00AC07BA">
      <w:pPr>
        <w:spacing w:after="0" w:line="259" w:lineRule="auto"/>
        <w:ind w:left="0" w:firstLine="0"/>
        <w:rPr>
          <w:b/>
          <w:szCs w:val="24"/>
        </w:rPr>
      </w:pPr>
    </w:p>
    <w:p w:rsidR="00A23A81" w:rsidRDefault="00A23A81">
      <w:pPr>
        <w:spacing w:after="0" w:line="259" w:lineRule="auto"/>
        <w:ind w:left="0" w:firstLine="0"/>
        <w:rPr>
          <w:b/>
          <w:noProof/>
          <w:szCs w:val="24"/>
          <w:lang w:bidi="ar-SA"/>
        </w:rPr>
      </w:pPr>
    </w:p>
    <w:p w:rsidR="00E94203" w:rsidRDefault="00E94203">
      <w:pPr>
        <w:spacing w:after="0" w:line="259" w:lineRule="auto"/>
        <w:ind w:left="0" w:firstLine="0"/>
        <w:rPr>
          <w:b/>
          <w:noProof/>
          <w:szCs w:val="24"/>
          <w:lang w:bidi="ar-SA"/>
        </w:rPr>
      </w:pPr>
    </w:p>
    <w:p w:rsidR="00E94203" w:rsidRDefault="00E94203">
      <w:pPr>
        <w:spacing w:after="0" w:line="259" w:lineRule="auto"/>
        <w:ind w:left="0" w:firstLine="0"/>
        <w:rPr>
          <w:b/>
          <w:noProof/>
          <w:szCs w:val="24"/>
          <w:lang w:bidi="ar-SA"/>
        </w:rPr>
      </w:pPr>
    </w:p>
    <w:p w:rsidR="00E94203" w:rsidRPr="00AC07BA" w:rsidRDefault="00E94203">
      <w:pPr>
        <w:spacing w:after="0" w:line="259" w:lineRule="auto"/>
        <w:ind w:left="0" w:firstLine="0"/>
        <w:rPr>
          <w:b/>
          <w:szCs w:val="24"/>
        </w:rPr>
      </w:pPr>
      <w:bookmarkStart w:id="0" w:name="_GoBack"/>
      <w:bookmarkEnd w:id="0"/>
    </w:p>
    <w:sectPr w:rsidR="00E94203" w:rsidRPr="00AC07BA">
      <w:pgSz w:w="12240" w:h="15840"/>
      <w:pgMar w:top="372" w:right="1539" w:bottom="1506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C9F6E25"/>
    <w:multiLevelType w:val="hybridMultilevel"/>
    <w:tmpl w:val="FFFFFFFF"/>
    <w:lvl w:ilvl="0" w:tplc="A4F6F090">
      <w:start w:val="1"/>
      <w:numFmt w:val="decimal"/>
      <w:lvlText w:val="%1.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95A4652">
      <w:start w:val="1"/>
      <w:numFmt w:val="lowerLetter"/>
      <w:lvlText w:val="%2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3DA1CFE">
      <w:start w:val="1"/>
      <w:numFmt w:val="lowerRoman"/>
      <w:lvlText w:val="%3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D14CE16">
      <w:start w:val="1"/>
      <w:numFmt w:val="decimal"/>
      <w:lvlText w:val="%4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C6A29FE">
      <w:start w:val="1"/>
      <w:numFmt w:val="lowerLetter"/>
      <w:lvlText w:val="%5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ECC65F8">
      <w:start w:val="1"/>
      <w:numFmt w:val="lowerRoman"/>
      <w:lvlText w:val="%6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B0A2946">
      <w:start w:val="1"/>
      <w:numFmt w:val="decimal"/>
      <w:lvlText w:val="%7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81A637A">
      <w:start w:val="1"/>
      <w:numFmt w:val="lowerLetter"/>
      <w:lvlText w:val="%8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CD0C6A6">
      <w:start w:val="1"/>
      <w:numFmt w:val="lowerRoman"/>
      <w:lvlText w:val="%9"/>
      <w:lvlJc w:val="left"/>
      <w:pPr>
        <w:ind w:left="72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>
    <w:nsid w:val="752267CF"/>
    <w:multiLevelType w:val="hybridMultilevel"/>
    <w:tmpl w:val="FFFFFFFF"/>
    <w:lvl w:ilvl="0" w:tplc="75F0F0DC">
      <w:start w:val="1"/>
      <w:numFmt w:val="bullet"/>
      <w:lvlText w:val="•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614A516">
      <w:start w:val="1"/>
      <w:numFmt w:val="bullet"/>
      <w:lvlText w:val="o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92AF85A">
      <w:start w:val="1"/>
      <w:numFmt w:val="bullet"/>
      <w:lvlText w:val="▪"/>
      <w:lvlJc w:val="left"/>
      <w:pPr>
        <w:ind w:left="25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1CED4B4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C90C880">
      <w:start w:val="1"/>
      <w:numFmt w:val="bullet"/>
      <w:lvlText w:val="o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7CCBA8C">
      <w:start w:val="1"/>
      <w:numFmt w:val="bullet"/>
      <w:lvlText w:val="▪"/>
      <w:lvlJc w:val="left"/>
      <w:pPr>
        <w:ind w:left="4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1BCD656">
      <w:start w:val="1"/>
      <w:numFmt w:val="bullet"/>
      <w:lvlText w:val="•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EDE2802">
      <w:start w:val="1"/>
      <w:numFmt w:val="bullet"/>
      <w:lvlText w:val="o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67425A6">
      <w:start w:val="1"/>
      <w:numFmt w:val="bullet"/>
      <w:lvlText w:val="▪"/>
      <w:lvlJc w:val="left"/>
      <w:pPr>
        <w:ind w:left="6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NzQ2MDW0MLKwNDZW0lEKTi0uzszPAykwrAUA/4J4ZCwAAAA="/>
  </w:docVars>
  <w:rsids>
    <w:rsidRoot w:val="00A03145"/>
    <w:rsid w:val="001769EF"/>
    <w:rsid w:val="001E325F"/>
    <w:rsid w:val="003A4D0A"/>
    <w:rsid w:val="007A7558"/>
    <w:rsid w:val="007B196E"/>
    <w:rsid w:val="00871536"/>
    <w:rsid w:val="009C618F"/>
    <w:rsid w:val="00A03145"/>
    <w:rsid w:val="00A23A81"/>
    <w:rsid w:val="00AC07BA"/>
    <w:rsid w:val="00E942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F8FF8C0-384C-F54F-B2F9-0AE20338A6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1" w:line="249" w:lineRule="auto"/>
      <w:ind w:left="10" w:hanging="10"/>
    </w:pPr>
    <w:rPr>
      <w:rFonts w:ascii="Times New Roman" w:eastAsia="Times New Roman" w:hAnsi="Times New Roman" w:cs="Times New Roman"/>
      <w:color w:val="000000"/>
      <w:sz w:val="24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C07B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7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6.png"/><Relationship Id="rId17" Type="http://schemas.openxmlformats.org/officeDocument/2006/relationships/image" Target="media/image9.jp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5.jp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4.jpg"/><Relationship Id="rId19" Type="http://schemas.openxmlformats.org/officeDocument/2006/relationships/image" Target="media/image15.jpe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4</Pages>
  <Words>368</Words>
  <Characters>210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uman</dc:creator>
  <cp:keywords/>
  <cp:lastModifiedBy>Microsoft account</cp:lastModifiedBy>
  <cp:revision>6</cp:revision>
  <dcterms:created xsi:type="dcterms:W3CDTF">2021-04-26T00:32:00Z</dcterms:created>
  <dcterms:modified xsi:type="dcterms:W3CDTF">2021-05-04T04:16:00Z</dcterms:modified>
</cp:coreProperties>
</file>